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1D8356" w14:textId="3A12B45C" w:rsidR="7BB0AB34" w:rsidRPr="004E4DB4" w:rsidRDefault="3C4D5E69" w:rsidP="004E65F4">
      <w:pPr>
        <w:pStyle w:val="Titledocument"/>
        <w:rPr>
          <w:lang w:val="pt-PT"/>
        </w:rPr>
      </w:pPr>
      <w:r w:rsidRPr="004E4DB4">
        <w:rPr>
          <w:lang w:val="pt-PT"/>
        </w:rPr>
        <w:t xml:space="preserve">Data </w:t>
      </w:r>
      <w:proofErr w:type="spellStart"/>
      <w:r w:rsidRPr="004E4DB4">
        <w:rPr>
          <w:lang w:val="pt-PT"/>
        </w:rPr>
        <w:t>Science</w:t>
      </w:r>
      <w:proofErr w:type="spellEnd"/>
      <w:r w:rsidRPr="004E4DB4">
        <w:rPr>
          <w:lang w:val="pt-PT"/>
        </w:rPr>
        <w:t xml:space="preserve"> </w:t>
      </w:r>
      <w:proofErr w:type="spellStart"/>
      <w:r w:rsidR="624507F8" w:rsidRPr="004E4DB4">
        <w:rPr>
          <w:lang w:val="pt-PT"/>
        </w:rPr>
        <w:t>Report</w:t>
      </w:r>
      <w:proofErr w:type="spellEnd"/>
      <w:r w:rsidR="004E65F4" w:rsidRPr="004E4DB4">
        <w:rPr>
          <w:lang w:val="pt-PT"/>
        </w:rPr>
        <w:t xml:space="preserve"> - </w:t>
      </w:r>
      <w:proofErr w:type="spellStart"/>
      <w:r w:rsidR="7BB0AB34" w:rsidRPr="29CA52E4">
        <w:rPr>
          <w:lang w:val="pt-PT"/>
        </w:rPr>
        <w:t>Group</w:t>
      </w:r>
      <w:proofErr w:type="spellEnd"/>
      <w:r w:rsidR="7BB0AB34" w:rsidRPr="29CA52E4">
        <w:rPr>
          <w:lang w:val="pt-PT"/>
        </w:rPr>
        <w:t xml:space="preserve"> 03</w:t>
      </w:r>
    </w:p>
    <w:p w14:paraId="2D9C9C1F" w14:textId="3FB3E66A" w:rsidR="4490DD1B" w:rsidRPr="004E65F4" w:rsidRDefault="00BC4CAA" w:rsidP="004E65F4">
      <w:pPr>
        <w:pStyle w:val="Authors"/>
        <w:jc w:val="both"/>
        <w:rPr>
          <w:rFonts w:eastAsiaTheme="minorEastAsia"/>
          <w:lang w:val="pt-PT"/>
        </w:rPr>
      </w:pPr>
      <w:r w:rsidRPr="004E65F4">
        <w:rPr>
          <w:rFonts w:eastAsiaTheme="minorEastAsia"/>
          <w:lang w:val="pt-PT"/>
        </w:rPr>
        <w:t xml:space="preserve">Filipe </w:t>
      </w:r>
      <w:r w:rsidR="4490DD1B" w:rsidRPr="004E65F4">
        <w:rPr>
          <w:rFonts w:eastAsiaTheme="minorEastAsia"/>
          <w:lang w:val="pt-PT"/>
        </w:rPr>
        <w:t>Sousa</w:t>
      </w:r>
      <w:r w:rsidR="004E65F4" w:rsidRPr="004E65F4">
        <w:rPr>
          <w:rFonts w:eastAsiaTheme="minorEastAsia"/>
          <w:lang w:val="pt-PT"/>
        </w:rPr>
        <w:t xml:space="preserve"> </w:t>
      </w:r>
      <w:r w:rsidR="4490DD1B" w:rsidRPr="004E65F4">
        <w:rPr>
          <w:rFonts w:eastAsiaTheme="minorEastAsia"/>
          <w:lang w:val="pt-PT"/>
        </w:rPr>
        <w:t>90714</w:t>
      </w:r>
      <w:r w:rsidR="004E65F4" w:rsidRPr="004E65F4">
        <w:rPr>
          <w:rFonts w:eastAsiaTheme="minorEastAsia"/>
          <w:lang w:val="pt-PT"/>
        </w:rPr>
        <w:tab/>
      </w:r>
      <w:r w:rsidR="004E65F4" w:rsidRPr="004E65F4">
        <w:rPr>
          <w:rFonts w:eastAsiaTheme="minorEastAsia"/>
          <w:lang w:val="pt-PT"/>
        </w:rPr>
        <w:tab/>
      </w:r>
      <w:r w:rsidR="00791749" w:rsidRPr="004E65F4">
        <w:rPr>
          <w:rStyle w:val="AuthorsChar"/>
          <w:lang w:val="pt-PT"/>
        </w:rPr>
        <w:t>JOÃO GUERREIRO</w:t>
      </w:r>
      <w:r w:rsidR="004E65F4" w:rsidRPr="004E65F4">
        <w:rPr>
          <w:rStyle w:val="AuthorsChar"/>
          <w:lang w:val="pt-PT"/>
        </w:rPr>
        <w:t xml:space="preserve"> </w:t>
      </w:r>
      <w:r w:rsidR="4490DD1B" w:rsidRPr="004E65F4">
        <w:rPr>
          <w:rStyle w:val="AuthorsChar"/>
          <w:lang w:val="pt-PT"/>
        </w:rPr>
        <w:t>9073</w:t>
      </w:r>
      <w:r w:rsidR="004E65F4">
        <w:rPr>
          <w:rStyle w:val="AuthorsChar"/>
          <w:lang w:val="pt-PT"/>
        </w:rPr>
        <w:t>4</w:t>
      </w:r>
      <w:r w:rsidR="004E65F4">
        <w:rPr>
          <w:rFonts w:eastAsiaTheme="minorEastAsia"/>
          <w:lang w:val="pt-PT"/>
        </w:rPr>
        <w:tab/>
      </w:r>
      <w:r w:rsidR="004E65F4">
        <w:rPr>
          <w:rFonts w:eastAsiaTheme="minorEastAsia"/>
          <w:lang w:val="pt-PT"/>
        </w:rPr>
        <w:tab/>
      </w:r>
      <w:r w:rsidR="00791749" w:rsidRPr="004E65F4">
        <w:rPr>
          <w:rStyle w:val="AuthorsChar"/>
          <w:lang w:val="pt-PT"/>
        </w:rPr>
        <w:t>MIGUEL ROQUE</w:t>
      </w:r>
      <w:r w:rsidR="004E65F4">
        <w:rPr>
          <w:rStyle w:val="AuthorsChar"/>
          <w:lang w:val="pt-PT"/>
        </w:rPr>
        <w:t xml:space="preserve"> </w:t>
      </w:r>
      <w:r w:rsidR="4490DD1B" w:rsidRPr="004E65F4">
        <w:rPr>
          <w:rFonts w:eastAsiaTheme="minorEastAsia"/>
          <w:lang w:val="pt-PT"/>
        </w:rPr>
        <w:t>90758</w:t>
      </w:r>
    </w:p>
    <w:p w14:paraId="17C925E4" w14:textId="0E076282" w:rsidR="00B1638F" w:rsidRPr="001915C0" w:rsidRDefault="005F7347" w:rsidP="00B1638F">
      <w:pPr>
        <w:pStyle w:val="Head1"/>
        <w:rPr>
          <w:highlight w:val="yellow"/>
          <w:lang w:val="pt-PT"/>
        </w:rPr>
      </w:pPr>
      <w:r w:rsidRPr="001915C0">
        <w:rPr>
          <w:lang w:val="pt-PT"/>
        </w:rPr>
        <w:t>Data profiling</w:t>
      </w:r>
      <w:r w:rsidR="001915C0" w:rsidRPr="001915C0">
        <w:rPr>
          <w:lang w:val="pt-PT"/>
        </w:rPr>
        <w:t xml:space="preserve"> </w:t>
      </w:r>
      <w:r w:rsidR="001915C0" w:rsidRPr="001915C0">
        <w:rPr>
          <w:highlight w:val="yellow"/>
          <w:lang w:val="pt-PT"/>
        </w:rPr>
        <w:t>– REVER e meter gráficos</w:t>
      </w:r>
    </w:p>
    <w:p w14:paraId="611E3A59" w14:textId="77777777" w:rsidR="00C61BB6" w:rsidRDefault="00274178" w:rsidP="008C2345">
      <w:pPr>
        <w:pStyle w:val="PostHeadPara"/>
      </w:pPr>
      <w:r w:rsidRPr="3DFA37CB">
        <w:rPr>
          <w:b/>
        </w:rPr>
        <w:t xml:space="preserve">Dataset 1 </w:t>
      </w:r>
      <w:r w:rsidRPr="3DFA37CB">
        <w:t xml:space="preserve">has 299 records and 13 variables (there’s a ratio of </w:t>
      </w:r>
      <w:r w:rsidRPr="3DFA37CB">
        <w:rPr>
          <w:b/>
        </w:rPr>
        <w:t>23</w:t>
      </w:r>
      <w:r w:rsidRPr="3DFA37CB">
        <w:t xml:space="preserve"> records/variable), DEATH_EVENT being the </w:t>
      </w:r>
      <w:r w:rsidRPr="3DFA37CB">
        <w:rPr>
          <w:b/>
        </w:rPr>
        <w:t>target</w:t>
      </w:r>
      <w:r w:rsidRPr="3DFA37CB">
        <w:t xml:space="preserve">. Python assumes that </w:t>
      </w:r>
      <w:proofErr w:type="spellStart"/>
      <w:r w:rsidRPr="3DFA37CB">
        <w:t>anaemia</w:t>
      </w:r>
      <w:proofErr w:type="spellEnd"/>
      <w:r w:rsidRPr="3DFA37CB">
        <w:t xml:space="preserve">, </w:t>
      </w:r>
      <w:proofErr w:type="spellStart"/>
      <w:r w:rsidRPr="3DFA37CB">
        <w:t>creatinine_phosphokinase</w:t>
      </w:r>
      <w:proofErr w:type="spellEnd"/>
      <w:r w:rsidRPr="3DFA37CB">
        <w:t xml:space="preserve">, diabetes, </w:t>
      </w:r>
      <w:proofErr w:type="spellStart"/>
      <w:r w:rsidRPr="3DFA37CB">
        <w:t>ejection_fraction</w:t>
      </w:r>
      <w:proofErr w:type="spellEnd"/>
      <w:r w:rsidRPr="3DFA37CB">
        <w:t xml:space="preserve">, </w:t>
      </w:r>
      <w:proofErr w:type="spellStart"/>
      <w:r w:rsidRPr="3DFA37CB">
        <w:t>high_blood_pressure</w:t>
      </w:r>
      <w:proofErr w:type="spellEnd"/>
      <w:r w:rsidRPr="3DFA37CB">
        <w:t xml:space="preserve"> </w:t>
      </w:r>
      <w:proofErr w:type="spellStart"/>
      <w:r w:rsidRPr="3DFA37CB">
        <w:t>serum_sodium</w:t>
      </w:r>
      <w:proofErr w:type="spellEnd"/>
      <w:r w:rsidRPr="3DFA37CB">
        <w:t xml:space="preserve">, smoking, time and DEATH_EVENT </w:t>
      </w:r>
      <w:proofErr w:type="gramStart"/>
      <w:r w:rsidRPr="3DFA37CB">
        <w:t>are</w:t>
      </w:r>
      <w:proofErr w:type="gramEnd"/>
      <w:r w:rsidRPr="3DFA37CB">
        <w:t xml:space="preserve"> represented by an int64 and age, platelets and </w:t>
      </w:r>
      <w:proofErr w:type="spellStart"/>
      <w:r w:rsidRPr="3DFA37CB">
        <w:t>serum_creatinine</w:t>
      </w:r>
      <w:proofErr w:type="spellEnd"/>
      <w:r w:rsidRPr="3DFA37CB">
        <w:t xml:space="preserve"> by a float64. However, by domain expertise, we know that </w:t>
      </w:r>
      <w:proofErr w:type="spellStart"/>
      <w:r w:rsidRPr="3DFA37CB">
        <w:t>anaemia</w:t>
      </w:r>
      <w:proofErr w:type="spellEnd"/>
      <w:r w:rsidRPr="3DFA37CB">
        <w:t xml:space="preserve">, diabetes, </w:t>
      </w:r>
      <w:proofErr w:type="spellStart"/>
      <w:r w:rsidRPr="3DFA37CB">
        <w:t>high_blood_pressure</w:t>
      </w:r>
      <w:proofErr w:type="spellEnd"/>
      <w:r w:rsidRPr="3DFA37CB">
        <w:t xml:space="preserve">, sex, smoking and DEATH_EVENT can be better represented as a </w:t>
      </w:r>
      <w:proofErr w:type="spellStart"/>
      <w:r w:rsidRPr="3DFA37CB">
        <w:t>boolean</w:t>
      </w:r>
      <w:proofErr w:type="spellEnd"/>
      <w:r w:rsidRPr="3DFA37CB">
        <w:t xml:space="preserve"> since they only assume 2 different values.</w:t>
      </w:r>
    </w:p>
    <w:p w14:paraId="07DA2FB5" w14:textId="14146FC8" w:rsidR="00274178" w:rsidRDefault="00274178" w:rsidP="00C44C5E">
      <w:pPr>
        <w:pStyle w:val="PostHeadPara"/>
        <w:rPr>
          <w:rFonts w:eastAsia="Linux Libertine O"/>
        </w:rPr>
      </w:pPr>
      <w:r w:rsidRPr="3DFA37CB">
        <w:rPr>
          <w:rFonts w:eastAsia="Linux Libertine O"/>
        </w:rPr>
        <w:t>Concerning Data Distribution, for numeric variables</w:t>
      </w:r>
      <w:r w:rsidR="005865CB">
        <w:rPr>
          <w:rFonts w:eastAsia="Linux Libertine O"/>
        </w:rPr>
        <w:t xml:space="preserve"> we described them</w:t>
      </w:r>
      <w:r w:rsidRPr="3DFA37CB">
        <w:rPr>
          <w:rFonts w:eastAsia="Linux Libertine O"/>
        </w:rPr>
        <w:t xml:space="preserve"> through its five-number summary, inspecting its range through the identification of its minimum and maximum values, along with other estimators, like the mean, standard deviation and other different percentiles. During our analysis we also did boxplots to better understand the range of each variable, after this it was clear that they had different scales.</w:t>
      </w:r>
    </w:p>
    <w:p w14:paraId="5864D512" w14:textId="77777777" w:rsidR="00274178" w:rsidRDefault="00274178" w:rsidP="00C61BB6">
      <w:pPr>
        <w:pStyle w:val="PostHeadPara"/>
        <w:rPr>
          <w:rFonts w:eastAsia="Linux Libertine O"/>
        </w:rPr>
      </w:pPr>
      <w:r w:rsidRPr="3DFA37CB">
        <w:rPr>
          <w:rFonts w:eastAsia="Linux Libertine O"/>
        </w:rPr>
        <w:t xml:space="preserve">Then we plotted the histograms of each variable to be able to visualize the distribution that better suited each (between Normal, Exponential and </w:t>
      </w:r>
      <w:proofErr w:type="spellStart"/>
      <w:r w:rsidRPr="3DFA37CB">
        <w:rPr>
          <w:rFonts w:eastAsia="Linux Libertine O"/>
        </w:rPr>
        <w:t>LogNorm</w:t>
      </w:r>
      <w:proofErr w:type="spellEnd"/>
      <w:r w:rsidRPr="3DFA37CB">
        <w:rPr>
          <w:rFonts w:eastAsia="Linux Libertine O"/>
        </w:rPr>
        <w:t xml:space="preserve"> distributions). For symbolic variables we made an analysis using histograms as well. We were also able to identify several outliers in our variables except for the time variable.</w:t>
      </w:r>
    </w:p>
    <w:p w14:paraId="77611451" w14:textId="77777777" w:rsidR="00274178" w:rsidRDefault="00274178" w:rsidP="00C61BB6">
      <w:pPr>
        <w:pStyle w:val="PostHeadPara"/>
        <w:rPr>
          <w:highlight w:val="red"/>
        </w:rPr>
      </w:pPr>
      <w:r w:rsidRPr="3DFA37CB">
        <w:t xml:space="preserve">Regarding granularity, we studied the atomic granularity of each variable and also </w:t>
      </w:r>
      <w:proofErr w:type="spellStart"/>
      <w:r w:rsidRPr="3DFA37CB">
        <w:t>analysed</w:t>
      </w:r>
      <w:proofErr w:type="spellEnd"/>
      <w:r w:rsidRPr="3DFA37CB">
        <w:t xml:space="preserve"> what was the best granularity for each numeric variable that still made it possible to visualize its distribution. </w:t>
      </w:r>
      <w:r w:rsidRPr="3DFA37CB">
        <w:rPr>
          <w:highlight w:val="red"/>
        </w:rPr>
        <w:t>We also concluded that there isn't any hierarchy of concepts for the symbolic variables, either from data or domain knowledge.</w:t>
      </w:r>
    </w:p>
    <w:p w14:paraId="5349E8CE" w14:textId="1B56059B" w:rsidR="00274178" w:rsidRPr="00B446E9" w:rsidRDefault="00274178" w:rsidP="008C2345">
      <w:pPr>
        <w:pStyle w:val="PostHeadPara"/>
      </w:pPr>
      <w:r w:rsidRPr="3DFA37CB">
        <w:t xml:space="preserve">To finish this data profiling, we analyzed the data sparsity and made a correlation analysis. In this dataset the variables have very little correlation (most correlation values are between 0.01 and 0.3, 0.53 being the highest). The only two pairs with maybe some relevance are {sex, smoking} and {time, DEATH_EVENT}. We removed the outliers, applied the same techniques and got slightly different results, but still very low correlation coefficients. After this analysis, we concluded that the dataset seems enough to cover the domain. If we consider only the domain ([max, min]) of the data without the outliers, the data is, for almost all pairs of variables, largely scattered around the domain, covering most of it. </w:t>
      </w:r>
    </w:p>
    <w:p w14:paraId="5574FC2E" w14:textId="03559DE1" w:rsidR="00274178" w:rsidRPr="004E65F4" w:rsidRDefault="00274178" w:rsidP="008C2345">
      <w:pPr>
        <w:pStyle w:val="PostHeadPara"/>
        <w:rPr>
          <w:lang w:val="en-GB"/>
        </w:rPr>
      </w:pPr>
      <w:r w:rsidRPr="3DFA37CB">
        <w:rPr>
          <w:b/>
        </w:rPr>
        <w:t>Dataset 2</w:t>
      </w:r>
      <w:r w:rsidRPr="3DFA37CB">
        <w:t xml:space="preserve"> has 8991 records and 1025 variables, 1024 of them being </w:t>
      </w:r>
      <w:r w:rsidRPr="3DFA37CB">
        <w:rPr>
          <w:b/>
        </w:rPr>
        <w:t>binary molecular fingerprints</w:t>
      </w:r>
      <w:r w:rsidRPr="3DFA37CB">
        <w:t xml:space="preserve"> (</w:t>
      </w:r>
      <w:proofErr w:type="spellStart"/>
      <w:r w:rsidRPr="3DFA37CB">
        <w:t>bmf</w:t>
      </w:r>
      <w:proofErr w:type="spellEnd"/>
      <w:r w:rsidRPr="3DFA37CB">
        <w:t>)</w:t>
      </w:r>
      <w:r>
        <w:t xml:space="preserve"> </w:t>
      </w:r>
      <w:r w:rsidRPr="3DFA37CB">
        <w:t xml:space="preserve">and the target - the </w:t>
      </w:r>
      <w:r w:rsidRPr="3DFA37CB">
        <w:rPr>
          <w:b/>
        </w:rPr>
        <w:t>experimental class</w:t>
      </w:r>
      <w:r w:rsidRPr="3DFA37CB">
        <w:t xml:space="preserve"> (exp) - which can be </w:t>
      </w:r>
      <w:r w:rsidRPr="3DFA37CB">
        <w:rPr>
          <w:b/>
        </w:rPr>
        <w:t xml:space="preserve">positive </w:t>
      </w:r>
      <w:r w:rsidRPr="3DFA37CB">
        <w:t>(</w:t>
      </w:r>
      <w:r w:rsidRPr="3DFA37CB">
        <w:rPr>
          <w:b/>
        </w:rPr>
        <w:t>very toxic</w:t>
      </w:r>
      <w:r w:rsidRPr="3DFA37CB">
        <w:t xml:space="preserve">) or </w:t>
      </w:r>
      <w:r w:rsidRPr="3DFA37CB">
        <w:rPr>
          <w:b/>
        </w:rPr>
        <w:t xml:space="preserve">negative </w:t>
      </w:r>
      <w:r w:rsidRPr="3DFA37CB">
        <w:t>(</w:t>
      </w:r>
      <w:r w:rsidRPr="3DFA37CB">
        <w:rPr>
          <w:b/>
        </w:rPr>
        <w:t>not very toxic</w:t>
      </w:r>
      <w:r w:rsidRPr="3DFA37CB">
        <w:t xml:space="preserve">). It has a ratio of approximately </w:t>
      </w:r>
      <w:r w:rsidRPr="3DFA37CB">
        <w:rPr>
          <w:b/>
        </w:rPr>
        <w:t>8.772</w:t>
      </w:r>
      <w:r w:rsidRPr="3DFA37CB">
        <w:t xml:space="preserve"> records per variable.</w:t>
      </w:r>
    </w:p>
    <w:p w14:paraId="4EB19AD0" w14:textId="4F9415B5" w:rsidR="00274178" w:rsidRPr="00756067" w:rsidRDefault="00274178" w:rsidP="00C61BB6">
      <w:pPr>
        <w:pStyle w:val="PostHeadPara"/>
        <w:rPr>
          <w:rFonts w:eastAsia="Linux Libertine O"/>
          <w:color w:val="000000" w:themeColor="text1"/>
        </w:rPr>
      </w:pPr>
      <w:r w:rsidRPr="571BCB5B">
        <w:rPr>
          <w:rFonts w:eastAsia="Linux Libertine O"/>
          <w:color w:val="000000" w:themeColor="text1"/>
        </w:rPr>
        <w:t xml:space="preserve">Regarding the data distribution, 41 </w:t>
      </w:r>
      <w:proofErr w:type="spellStart"/>
      <w:r w:rsidRPr="571BCB5B">
        <w:rPr>
          <w:rFonts w:eastAsia="Linux Libertine O"/>
          <w:color w:val="000000" w:themeColor="text1"/>
        </w:rPr>
        <w:t>bmf</w:t>
      </w:r>
      <w:proofErr w:type="spellEnd"/>
      <w:r w:rsidRPr="571BCB5B">
        <w:rPr>
          <w:rFonts w:eastAsia="Linux Libertine O"/>
          <w:color w:val="000000" w:themeColor="text1"/>
        </w:rPr>
        <w:t xml:space="preserve"> variables have 1 as their mode, and the remaining 983 have 0. The exp class has “negative” as its mode. </w:t>
      </w:r>
      <w:r w:rsidR="0060527D" w:rsidRPr="571BCB5B">
        <w:rPr>
          <w:rFonts w:eastAsia="Linux Libertine O"/>
          <w:color w:val="000000" w:themeColor="text1"/>
        </w:rPr>
        <w:t xml:space="preserve">We reach to the conclusion that since we’re working with </w:t>
      </w:r>
      <w:r w:rsidR="00335A31" w:rsidRPr="571BCB5B">
        <w:rPr>
          <w:rFonts w:eastAsia="Linux Libertine O"/>
          <w:color w:val="000000" w:themeColor="text1"/>
        </w:rPr>
        <w:t>Boolean</w:t>
      </w:r>
      <w:r w:rsidR="0060527D" w:rsidRPr="571BCB5B">
        <w:rPr>
          <w:rFonts w:eastAsia="Linux Libertine O"/>
          <w:color w:val="000000" w:themeColor="text1"/>
        </w:rPr>
        <w:t xml:space="preserve"> variables,</w:t>
      </w:r>
      <w:r w:rsidR="00E613A5" w:rsidRPr="571BCB5B">
        <w:rPr>
          <w:rFonts w:eastAsia="Linux Libertine O"/>
          <w:color w:val="000000" w:themeColor="text1"/>
        </w:rPr>
        <w:t xml:space="preserve"> the notion of outliers had no meaning, only of anomalies.</w:t>
      </w:r>
      <w:r w:rsidR="004C357A" w:rsidRPr="571BCB5B">
        <w:rPr>
          <w:rFonts w:eastAsia="Linux Libertine O"/>
          <w:color w:val="000000" w:themeColor="text1"/>
        </w:rPr>
        <w:t xml:space="preserve"> </w:t>
      </w:r>
      <w:r w:rsidRPr="571BCB5B">
        <w:rPr>
          <w:rFonts w:eastAsia="Linux Libertine O"/>
          <w:color w:val="000000" w:themeColor="text1"/>
        </w:rPr>
        <w:t>All variables follow a Bernoulli distribution, since they are binary.</w:t>
      </w:r>
      <w:r w:rsidR="571F6309" w:rsidRPr="571BCB5B">
        <w:rPr>
          <w:rFonts w:eastAsia="Linux Libertine O"/>
          <w:color w:val="000000" w:themeColor="text1"/>
        </w:rPr>
        <w:t xml:space="preserve"> </w:t>
      </w:r>
      <w:r w:rsidRPr="571BCB5B">
        <w:rPr>
          <w:rFonts w:eastAsia="Linux Libertine O"/>
          <w:color w:val="000000" w:themeColor="text1"/>
        </w:rPr>
        <w:t>Regarding data granularity, since all variables are binary, they have a granularity of 2, and don’t need any discretization.</w:t>
      </w:r>
      <w:r w:rsidR="48FCDFA7" w:rsidRPr="571BCB5B">
        <w:rPr>
          <w:rFonts w:eastAsia="Linux Libertine O"/>
          <w:color w:val="000000" w:themeColor="text1"/>
        </w:rPr>
        <w:t xml:space="preserve"> </w:t>
      </w:r>
      <w:r w:rsidRPr="571BCB5B">
        <w:rPr>
          <w:rFonts w:eastAsia="Linux Libertine O"/>
          <w:color w:val="000000" w:themeColor="text1"/>
        </w:rPr>
        <w:t>Regarding data sparsity, we consider it is not useful to generate scatterplots for this dataset, since all variables are binary. However, we found out that about 0.183% of the pairs of variables are missing at least one of the possible combinations ((0, 0), (0, 1), (1, 0) or (1, 1)). Also, there are many pairs of highly dependent variables. We can see that the pairs with the 3 highest correlations are (bmf760, bmf415) with 0.981484, (bmf872, bmf686) with 0.975299 and (bmf684, bmf261) with 0.972491.</w:t>
      </w:r>
    </w:p>
    <w:p w14:paraId="0E8CFCCD" w14:textId="49DA1747" w:rsidR="00274178" w:rsidRPr="00756067" w:rsidRDefault="00274178" w:rsidP="00C61BB6">
      <w:pPr>
        <w:pStyle w:val="PostHeadPara"/>
        <w:rPr>
          <w:rFonts w:ascii="Arial" w:hAnsi="Arial" w:cs="Arial"/>
          <w:color w:val="000000"/>
          <w:szCs w:val="18"/>
        </w:rPr>
      </w:pPr>
      <w:r w:rsidRPr="00C558E0">
        <w:rPr>
          <w:rFonts w:ascii="Arial" w:hAnsi="Arial" w:cs="Arial"/>
          <w:color w:val="000000"/>
          <w:szCs w:val="18"/>
        </w:rPr>
        <w:t xml:space="preserve">Regarding missing values, after </w:t>
      </w:r>
      <w:proofErr w:type="spellStart"/>
      <w:r w:rsidRPr="00C558E0">
        <w:rPr>
          <w:rFonts w:ascii="Arial" w:hAnsi="Arial" w:cs="Arial"/>
          <w:color w:val="000000"/>
          <w:szCs w:val="18"/>
        </w:rPr>
        <w:t>analysing</w:t>
      </w:r>
      <w:proofErr w:type="spellEnd"/>
      <w:r w:rsidRPr="00C558E0">
        <w:rPr>
          <w:rFonts w:ascii="Arial" w:hAnsi="Arial" w:cs="Arial"/>
          <w:color w:val="000000"/>
          <w:szCs w:val="18"/>
        </w:rPr>
        <w:t>, we discovered that both datasets have none.</w:t>
      </w:r>
    </w:p>
    <w:p w14:paraId="51CAF2C7" w14:textId="40A2B773" w:rsidR="00274178" w:rsidRDefault="00274178" w:rsidP="00274178">
      <w:pPr>
        <w:pStyle w:val="Head1"/>
      </w:pPr>
      <w:r>
        <w:t>Unsupervised</w:t>
      </w:r>
    </w:p>
    <w:p w14:paraId="6CE9CF13" w14:textId="27D0C86C" w:rsidR="00B1638F" w:rsidRDefault="007960D6" w:rsidP="00B1638F">
      <w:pPr>
        <w:pStyle w:val="Head2"/>
      </w:pPr>
      <w:r>
        <w:t>Association Rules</w:t>
      </w:r>
    </w:p>
    <w:p w14:paraId="7C46E300" w14:textId="5C923FA4" w:rsidR="00045BE0" w:rsidRDefault="00045BE0" w:rsidP="00045BE0">
      <w:pPr>
        <w:pStyle w:val="Head3"/>
      </w:pPr>
      <w:r>
        <w:t>Data preparation.</w:t>
      </w:r>
    </w:p>
    <w:p w14:paraId="7D1554AA" w14:textId="4FD7A9E8" w:rsidR="0EB11614" w:rsidRDefault="0EB11614" w:rsidP="07F5ED35">
      <w:pPr>
        <w:pStyle w:val="Para"/>
        <w:ind w:firstLine="0"/>
        <w:rPr>
          <w:lang w:eastAsia="en-US"/>
        </w:rPr>
      </w:pPr>
      <w:r w:rsidRPr="6B73DDD2">
        <w:rPr>
          <w:lang w:eastAsia="en-US"/>
        </w:rPr>
        <w:t>I</w:t>
      </w:r>
      <w:r w:rsidR="48494152" w:rsidRPr="6B73DDD2">
        <w:rPr>
          <w:lang w:eastAsia="en-US"/>
        </w:rPr>
        <w:t xml:space="preserve">n </w:t>
      </w:r>
      <w:r w:rsidR="48494152" w:rsidRPr="6B73DDD2">
        <w:rPr>
          <w:b/>
          <w:bCs/>
          <w:lang w:eastAsia="en-US"/>
        </w:rPr>
        <w:t>Dataset 1</w:t>
      </w:r>
      <w:r w:rsidR="3F29C338" w:rsidRPr="6B73DDD2">
        <w:rPr>
          <w:b/>
          <w:bCs/>
          <w:lang w:eastAsia="en-US"/>
        </w:rPr>
        <w:t>,</w:t>
      </w:r>
      <w:r w:rsidR="48494152" w:rsidRPr="6B73DDD2">
        <w:rPr>
          <w:lang w:eastAsia="en-US"/>
        </w:rPr>
        <w:t xml:space="preserve"> we started by </w:t>
      </w:r>
      <w:proofErr w:type="spellStart"/>
      <w:r w:rsidR="5FC96FFC" w:rsidRPr="6B73DDD2">
        <w:rPr>
          <w:lang w:eastAsia="en-US"/>
        </w:rPr>
        <w:t>dummifying</w:t>
      </w:r>
      <w:proofErr w:type="spellEnd"/>
      <w:r w:rsidR="5FC96FFC" w:rsidRPr="6B73DDD2">
        <w:rPr>
          <w:lang w:eastAsia="en-US"/>
        </w:rPr>
        <w:t xml:space="preserve"> </w:t>
      </w:r>
      <w:r w:rsidR="48494152" w:rsidRPr="6B73DDD2">
        <w:rPr>
          <w:lang w:eastAsia="en-US"/>
        </w:rPr>
        <w:t xml:space="preserve">the </w:t>
      </w:r>
      <w:r w:rsidR="5FC96FFC" w:rsidRPr="6B73DDD2">
        <w:rPr>
          <w:lang w:eastAsia="en-US"/>
        </w:rPr>
        <w:t>‘sex’</w:t>
      </w:r>
      <w:r w:rsidR="48494152" w:rsidRPr="6B73DDD2">
        <w:rPr>
          <w:lang w:eastAsia="en-US"/>
        </w:rPr>
        <w:t xml:space="preserve"> column in </w:t>
      </w:r>
      <w:r w:rsidR="5FC96FFC" w:rsidRPr="6B73DDD2">
        <w:rPr>
          <w:lang w:eastAsia="en-US"/>
        </w:rPr>
        <w:t>‘</w:t>
      </w:r>
      <w:proofErr w:type="spellStart"/>
      <w:r w:rsidR="5FC96FFC" w:rsidRPr="6B73DDD2">
        <w:rPr>
          <w:lang w:eastAsia="en-US"/>
        </w:rPr>
        <w:t>sex_M</w:t>
      </w:r>
      <w:proofErr w:type="spellEnd"/>
      <w:r w:rsidR="5FC96FFC" w:rsidRPr="6B73DDD2">
        <w:rPr>
          <w:lang w:eastAsia="en-US"/>
        </w:rPr>
        <w:t>’ and ‘</w:t>
      </w:r>
      <w:proofErr w:type="spellStart"/>
      <w:r w:rsidR="5FC96FFC" w:rsidRPr="6B73DDD2">
        <w:rPr>
          <w:lang w:eastAsia="en-US"/>
        </w:rPr>
        <w:t>sex_F</w:t>
      </w:r>
      <w:proofErr w:type="spellEnd"/>
      <w:r w:rsidR="5FC96FFC" w:rsidRPr="6B73DDD2">
        <w:rPr>
          <w:lang w:eastAsia="en-US"/>
        </w:rPr>
        <w:t>’ in order</w:t>
      </w:r>
      <w:r w:rsidR="48494152" w:rsidRPr="6B73DDD2">
        <w:rPr>
          <w:lang w:eastAsia="en-US"/>
        </w:rPr>
        <w:t xml:space="preserve"> to find patterns </w:t>
      </w:r>
      <w:r w:rsidR="23F036EA" w:rsidRPr="6B73DDD2">
        <w:rPr>
          <w:lang w:eastAsia="en-US"/>
        </w:rPr>
        <w:t>for</w:t>
      </w:r>
      <w:r w:rsidR="48494152" w:rsidRPr="6B73DDD2">
        <w:rPr>
          <w:lang w:eastAsia="en-US"/>
        </w:rPr>
        <w:t xml:space="preserve"> women too. </w:t>
      </w:r>
      <w:r w:rsidR="4EF6F3C4" w:rsidRPr="6B73DDD2">
        <w:rPr>
          <w:lang w:eastAsia="en-US"/>
        </w:rPr>
        <w:t xml:space="preserve">We also </w:t>
      </w:r>
      <w:proofErr w:type="spellStart"/>
      <w:r w:rsidR="4EF6F3C4" w:rsidRPr="6B73DDD2">
        <w:rPr>
          <w:lang w:eastAsia="en-US"/>
        </w:rPr>
        <w:t>dummified</w:t>
      </w:r>
      <w:proofErr w:type="spellEnd"/>
      <w:r w:rsidR="4EF6F3C4" w:rsidRPr="6B73DDD2">
        <w:rPr>
          <w:lang w:eastAsia="en-US"/>
        </w:rPr>
        <w:t xml:space="preserve"> e</w:t>
      </w:r>
      <w:r w:rsidR="09F4BA99" w:rsidRPr="6B73DDD2">
        <w:rPr>
          <w:lang w:eastAsia="en-US"/>
        </w:rPr>
        <w:t xml:space="preserve">ach </w:t>
      </w:r>
      <w:r w:rsidR="4EF6F3C4" w:rsidRPr="6B73DDD2">
        <w:rPr>
          <w:lang w:eastAsia="en-US"/>
        </w:rPr>
        <w:t>numeric variable</w:t>
      </w:r>
      <w:r w:rsidR="25D272A8" w:rsidRPr="6B73DDD2">
        <w:rPr>
          <w:lang w:eastAsia="en-US"/>
        </w:rPr>
        <w:t xml:space="preserve"> in</w:t>
      </w:r>
      <w:r w:rsidR="5A1871C0" w:rsidRPr="6B73DDD2">
        <w:rPr>
          <w:lang w:eastAsia="en-US"/>
        </w:rPr>
        <w:t>to bins of equal number of records,</w:t>
      </w:r>
      <w:r w:rsidR="48494152" w:rsidRPr="6B73DDD2">
        <w:rPr>
          <w:lang w:eastAsia="en-US"/>
        </w:rPr>
        <w:t xml:space="preserve"> with </w:t>
      </w:r>
      <w:r w:rsidR="130B1B6C" w:rsidRPr="6B73DDD2">
        <w:rPr>
          <w:lang w:eastAsia="en-US"/>
        </w:rPr>
        <w:t>different numbers of bins</w:t>
      </w:r>
      <w:r w:rsidR="624A3CBB" w:rsidRPr="6B73DDD2">
        <w:rPr>
          <w:lang w:eastAsia="en-US"/>
        </w:rPr>
        <w:t>. We will refer t</w:t>
      </w:r>
      <w:r w:rsidR="38871970" w:rsidRPr="6B73DDD2">
        <w:rPr>
          <w:lang w:eastAsia="en-US"/>
        </w:rPr>
        <w:t>o</w:t>
      </w:r>
      <w:r w:rsidR="624A3CBB" w:rsidRPr="6B73DDD2">
        <w:rPr>
          <w:lang w:eastAsia="en-US"/>
        </w:rPr>
        <w:t xml:space="preserve"> the</w:t>
      </w:r>
      <w:r w:rsidR="10302D9C" w:rsidRPr="6B73DDD2">
        <w:rPr>
          <w:lang w:eastAsia="en-US"/>
        </w:rPr>
        <w:t>se configurations</w:t>
      </w:r>
      <w:r w:rsidR="624A3CBB" w:rsidRPr="6B73DDD2">
        <w:rPr>
          <w:lang w:eastAsia="en-US"/>
        </w:rPr>
        <w:t xml:space="preserve"> as A and B onwards </w:t>
      </w:r>
      <w:r w:rsidR="130B1B6C" w:rsidRPr="6B73DDD2">
        <w:rPr>
          <w:lang w:eastAsia="en-US"/>
        </w:rPr>
        <w:t>(</w:t>
      </w:r>
      <w:r w:rsidR="79DD647E" w:rsidRPr="6B73DDD2">
        <w:rPr>
          <w:lang w:eastAsia="en-US"/>
        </w:rPr>
        <w:t xml:space="preserve">A: </w:t>
      </w:r>
      <w:r w:rsidR="448DF7C7" w:rsidRPr="6B73DDD2">
        <w:rPr>
          <w:lang w:eastAsia="en-US"/>
        </w:rPr>
        <w:t xml:space="preserve">10 bins for </w:t>
      </w:r>
      <w:proofErr w:type="spellStart"/>
      <w:r w:rsidR="448DF7C7" w:rsidRPr="6B73DDD2">
        <w:rPr>
          <w:lang w:eastAsia="en-US"/>
        </w:rPr>
        <w:t>ejection_fraction</w:t>
      </w:r>
      <w:proofErr w:type="spellEnd"/>
      <w:r w:rsidR="448DF7C7" w:rsidRPr="6B73DDD2">
        <w:rPr>
          <w:lang w:eastAsia="en-US"/>
        </w:rPr>
        <w:t xml:space="preserve"> and 25 for all others, B: 5 bins for </w:t>
      </w:r>
      <w:proofErr w:type="spellStart"/>
      <w:r w:rsidR="448DF7C7" w:rsidRPr="6B73DDD2">
        <w:rPr>
          <w:lang w:eastAsia="en-US"/>
        </w:rPr>
        <w:t>ejection_fraction</w:t>
      </w:r>
      <w:proofErr w:type="spellEnd"/>
      <w:r w:rsidR="448DF7C7" w:rsidRPr="6B73DDD2">
        <w:rPr>
          <w:lang w:eastAsia="en-US"/>
        </w:rPr>
        <w:t xml:space="preserve"> and 10 for all others</w:t>
      </w:r>
      <w:r w:rsidR="130B1B6C" w:rsidRPr="6B73DDD2">
        <w:rPr>
          <w:lang w:eastAsia="en-US"/>
        </w:rPr>
        <w:t>).</w:t>
      </w:r>
      <w:r w:rsidR="48494152" w:rsidRPr="6B73DDD2">
        <w:rPr>
          <w:lang w:eastAsia="en-US"/>
        </w:rPr>
        <w:t xml:space="preserve"> In </w:t>
      </w:r>
      <w:r w:rsidR="48494152" w:rsidRPr="6B73DDD2">
        <w:rPr>
          <w:b/>
          <w:bCs/>
          <w:lang w:eastAsia="en-US"/>
        </w:rPr>
        <w:t>Dataset 2</w:t>
      </w:r>
      <w:r w:rsidR="36499991" w:rsidRPr="6B73DDD2">
        <w:rPr>
          <w:lang w:eastAsia="en-US"/>
        </w:rPr>
        <w:t>,</w:t>
      </w:r>
      <w:r w:rsidR="48494152" w:rsidRPr="6B73DDD2">
        <w:rPr>
          <w:lang w:eastAsia="en-US"/>
        </w:rPr>
        <w:t xml:space="preserve"> we </w:t>
      </w:r>
      <w:r w:rsidR="1F0A05BE" w:rsidRPr="655122AE">
        <w:rPr>
          <w:lang w:eastAsia="en-US"/>
        </w:rPr>
        <w:t>selected</w:t>
      </w:r>
      <w:r w:rsidR="48494152" w:rsidRPr="6B73DDD2">
        <w:rPr>
          <w:lang w:eastAsia="en-US"/>
        </w:rPr>
        <w:t xml:space="preserve"> </w:t>
      </w:r>
      <w:r w:rsidR="1F0A05BE" w:rsidRPr="69B18F32">
        <w:rPr>
          <w:lang w:eastAsia="en-US"/>
        </w:rPr>
        <w:t>features with</w:t>
      </w:r>
      <w:r w:rsidR="48494152" w:rsidRPr="6B73DDD2">
        <w:rPr>
          <w:lang w:eastAsia="en-US"/>
        </w:rPr>
        <w:t xml:space="preserve"> correlation </w:t>
      </w:r>
      <w:r w:rsidR="7737EDD2" w:rsidRPr="41F0E408">
        <w:rPr>
          <w:lang w:eastAsia="en-US"/>
        </w:rPr>
        <w:t>less</w:t>
      </w:r>
      <w:r w:rsidR="48494152" w:rsidRPr="6B73DDD2">
        <w:rPr>
          <w:lang w:eastAsia="en-US"/>
        </w:rPr>
        <w:t xml:space="preserve"> than </w:t>
      </w:r>
      <w:r w:rsidR="223194D5" w:rsidRPr="6B73DDD2">
        <w:rPr>
          <w:lang w:eastAsia="en-US"/>
        </w:rPr>
        <w:t>0.13</w:t>
      </w:r>
      <w:r w:rsidR="08F29988" w:rsidRPr="6B73DDD2">
        <w:rPr>
          <w:lang w:eastAsia="en-US"/>
        </w:rPr>
        <w:t>,</w:t>
      </w:r>
      <w:r w:rsidR="48494152" w:rsidRPr="6B73DDD2">
        <w:rPr>
          <w:lang w:eastAsia="en-US"/>
        </w:rPr>
        <w:t xml:space="preserve"> so the algorithm </w:t>
      </w:r>
      <w:r w:rsidR="67C9D776" w:rsidRPr="6594FDEE">
        <w:rPr>
          <w:lang w:eastAsia="en-US"/>
        </w:rPr>
        <w:t>ra</w:t>
      </w:r>
      <w:r w:rsidR="40C0E2DC" w:rsidRPr="6594FDEE">
        <w:rPr>
          <w:lang w:eastAsia="en-US"/>
        </w:rPr>
        <w:t>n</w:t>
      </w:r>
      <w:r w:rsidR="48494152" w:rsidRPr="4A90AE45">
        <w:rPr>
          <w:lang w:eastAsia="en-US"/>
        </w:rPr>
        <w:t xml:space="preserve"> </w:t>
      </w:r>
      <w:r w:rsidR="3B895E20" w:rsidRPr="4A90AE45">
        <w:rPr>
          <w:lang w:eastAsia="en-US"/>
        </w:rPr>
        <w:t>in</w:t>
      </w:r>
      <w:r w:rsidR="66472F72" w:rsidRPr="4A90AE45">
        <w:rPr>
          <w:lang w:eastAsia="en-US"/>
        </w:rPr>
        <w:t xml:space="preserve"> </w:t>
      </w:r>
      <w:r w:rsidR="037682C9" w:rsidRPr="4A90AE45">
        <w:rPr>
          <w:lang w:eastAsia="en-US"/>
        </w:rPr>
        <w:t>our</w:t>
      </w:r>
      <w:r w:rsidR="399170AD" w:rsidRPr="4A90AE45">
        <w:rPr>
          <w:lang w:eastAsia="en-US"/>
        </w:rPr>
        <w:t xml:space="preserve"> devices</w:t>
      </w:r>
      <w:r w:rsidR="5205A7F3" w:rsidRPr="4A90AE45">
        <w:rPr>
          <w:lang w:eastAsia="en-US"/>
        </w:rPr>
        <w:t xml:space="preserve"> without crashing.</w:t>
      </w:r>
    </w:p>
    <w:p w14:paraId="4059EBFA" w14:textId="0908D897" w:rsidR="26534764" w:rsidRDefault="26534764" w:rsidP="4E4CECCD">
      <w:pPr>
        <w:pStyle w:val="Head3"/>
      </w:pPr>
      <w:r w:rsidRPr="4E4CECCD">
        <w:t>Pattern mining</w:t>
      </w:r>
    </w:p>
    <w:p w14:paraId="0C977C9A" w14:textId="026F1021" w:rsidR="003E27DA" w:rsidRDefault="26534764" w:rsidP="691ABC9B">
      <w:pPr>
        <w:pStyle w:val="Para"/>
        <w:ind w:firstLine="0"/>
        <w:rPr>
          <w:lang w:eastAsia="en-US"/>
        </w:rPr>
      </w:pPr>
      <w:r w:rsidRPr="691ABC9B">
        <w:rPr>
          <w:lang w:eastAsia="en-US"/>
        </w:rPr>
        <w:t>In Dataset 1,</w:t>
      </w:r>
      <w:r w:rsidR="61BC73F2" w:rsidRPr="691ABC9B">
        <w:rPr>
          <w:lang w:eastAsia="en-US"/>
        </w:rPr>
        <w:t xml:space="preserve"> we used a min support of 0.001 and</w:t>
      </w:r>
      <w:r w:rsidRPr="691ABC9B">
        <w:rPr>
          <w:lang w:eastAsia="en-US"/>
        </w:rPr>
        <w:t xml:space="preserve"> we found</w:t>
      </w:r>
      <w:r w:rsidR="3C123973" w:rsidRPr="691ABC9B">
        <w:rPr>
          <w:lang w:eastAsia="en-US"/>
        </w:rPr>
        <w:t xml:space="preserve"> </w:t>
      </w:r>
      <w:r w:rsidR="6C5A39D2" w:rsidRPr="691ABC9B">
        <w:rPr>
          <w:lang w:eastAsia="en-US"/>
        </w:rPr>
        <w:t xml:space="preserve">242911 patterns with configuration A and </w:t>
      </w:r>
      <w:r w:rsidR="62839989" w:rsidRPr="691ABC9B">
        <w:rPr>
          <w:lang w:eastAsia="en-US"/>
        </w:rPr>
        <w:t xml:space="preserve">225851 with B. In Dataset 2, we </w:t>
      </w:r>
      <w:r w:rsidR="18056A27" w:rsidRPr="691ABC9B">
        <w:rPr>
          <w:lang w:eastAsia="en-US"/>
        </w:rPr>
        <w:t>had to increase min support to 0.004 due to computational resources</w:t>
      </w:r>
      <w:r w:rsidR="14E3F03E" w:rsidRPr="691ABC9B">
        <w:rPr>
          <w:lang w:eastAsia="en-US"/>
        </w:rPr>
        <w:t>, and</w:t>
      </w:r>
      <w:r w:rsidR="18056A27" w:rsidRPr="691ABC9B">
        <w:rPr>
          <w:lang w:eastAsia="en-US"/>
        </w:rPr>
        <w:t xml:space="preserve"> </w:t>
      </w:r>
      <w:r w:rsidR="7D0F5397" w:rsidRPr="691ABC9B">
        <w:rPr>
          <w:lang w:eastAsia="en-US"/>
        </w:rPr>
        <w:t xml:space="preserve">we </w:t>
      </w:r>
      <w:r w:rsidR="62839989" w:rsidRPr="691ABC9B">
        <w:rPr>
          <w:lang w:eastAsia="en-US"/>
        </w:rPr>
        <w:t>only found</w:t>
      </w:r>
      <w:r w:rsidR="08D62322" w:rsidRPr="691ABC9B">
        <w:rPr>
          <w:lang w:eastAsia="en-US"/>
        </w:rPr>
        <w:t xml:space="preserve"> </w:t>
      </w:r>
      <w:r w:rsidR="4C036F0A" w:rsidRPr="691ABC9B">
        <w:rPr>
          <w:lang w:eastAsia="en-US"/>
        </w:rPr>
        <w:t>4602 rules, most probably because the 175 remaining variables (after selection) had low</w:t>
      </w:r>
      <w:r w:rsidR="7EE71015" w:rsidRPr="691ABC9B">
        <w:rPr>
          <w:lang w:eastAsia="en-US"/>
        </w:rPr>
        <w:t xml:space="preserve"> correlation and thus have few implication relation</w:t>
      </w:r>
      <w:r w:rsidR="63A2698A" w:rsidRPr="691ABC9B">
        <w:rPr>
          <w:lang w:eastAsia="en-US"/>
        </w:rPr>
        <w:t>ships between them.</w:t>
      </w:r>
    </w:p>
    <w:p w14:paraId="39693DDA" w14:textId="0A06C171" w:rsidR="6D992AE8" w:rsidRDefault="446DF321" w:rsidP="6D992AE8">
      <w:pPr>
        <w:pStyle w:val="Head3"/>
        <w:numPr>
          <w:ilvl w:val="2"/>
          <w:numId w:val="0"/>
        </w:numPr>
      </w:pPr>
      <w:commentRangeStart w:id="0"/>
      <w:r>
        <w:rPr>
          <w:noProof/>
        </w:rPr>
        <w:drawing>
          <wp:inline distT="0" distB="0" distL="0" distR="0" wp14:anchorId="7EA09038" wp14:editId="3CE8F4C8">
            <wp:extent cx="1839150" cy="1283574"/>
            <wp:effectExtent l="0" t="0" r="0" b="0"/>
            <wp:docPr id="2141061894" name="Picture 2141061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1061894"/>
                    <pic:cNvPicPr/>
                  </pic:nvPicPr>
                  <pic:blipFill>
                    <a:blip r:embed="rId8">
                      <a:extLst>
                        <a:ext uri="{28A0092B-C50C-407E-A947-70E740481C1C}">
                          <a14:useLocalDpi xmlns:a14="http://schemas.microsoft.com/office/drawing/2010/main" val="0"/>
                        </a:ext>
                      </a:extLst>
                    </a:blip>
                    <a:stretch>
                      <a:fillRect/>
                    </a:stretch>
                  </pic:blipFill>
                  <pic:spPr>
                    <a:xfrm>
                      <a:off x="0" y="0"/>
                      <a:ext cx="1839150" cy="1283574"/>
                    </a:xfrm>
                    <a:prstGeom prst="rect">
                      <a:avLst/>
                    </a:prstGeom>
                  </pic:spPr>
                </pic:pic>
              </a:graphicData>
            </a:graphic>
          </wp:inline>
        </w:drawing>
      </w:r>
      <w:commentRangeEnd w:id="0"/>
      <w:r>
        <w:rPr>
          <w:rStyle w:val="CommentReference"/>
        </w:rPr>
        <w:commentReference w:id="0"/>
      </w:r>
      <w:commentRangeStart w:id="1"/>
      <w:r w:rsidR="4051CC4E">
        <w:rPr>
          <w:noProof/>
        </w:rPr>
        <w:drawing>
          <wp:inline distT="0" distB="0" distL="0" distR="0" wp14:anchorId="5142001D" wp14:editId="28AA6726">
            <wp:extent cx="1940232" cy="1354120"/>
            <wp:effectExtent l="0" t="0" r="0" b="0"/>
            <wp:docPr id="1881754369" name="Picture 188175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1754369"/>
                    <pic:cNvPicPr/>
                  </pic:nvPicPr>
                  <pic:blipFill>
                    <a:blip r:embed="rId13">
                      <a:extLst>
                        <a:ext uri="{28A0092B-C50C-407E-A947-70E740481C1C}">
                          <a14:useLocalDpi xmlns:a14="http://schemas.microsoft.com/office/drawing/2010/main" val="0"/>
                        </a:ext>
                      </a:extLst>
                    </a:blip>
                    <a:stretch>
                      <a:fillRect/>
                    </a:stretch>
                  </pic:blipFill>
                  <pic:spPr>
                    <a:xfrm>
                      <a:off x="0" y="0"/>
                      <a:ext cx="1940232" cy="1354120"/>
                    </a:xfrm>
                    <a:prstGeom prst="rect">
                      <a:avLst/>
                    </a:prstGeom>
                  </pic:spPr>
                </pic:pic>
              </a:graphicData>
            </a:graphic>
          </wp:inline>
        </w:drawing>
      </w:r>
      <w:commentRangeEnd w:id="1"/>
      <w:r>
        <w:rPr>
          <w:rStyle w:val="CommentReference"/>
        </w:rPr>
        <w:commentReference w:id="1"/>
      </w:r>
    </w:p>
    <w:p w14:paraId="20A2E62C" w14:textId="5AF01503" w:rsidR="003E27DA" w:rsidRDefault="554C1040" w:rsidP="691ABC9B">
      <w:pPr>
        <w:pStyle w:val="Head3"/>
        <w:ind w:left="0" w:firstLine="0"/>
      </w:pPr>
      <w:r>
        <w:t>Association rules</w:t>
      </w:r>
    </w:p>
    <w:p w14:paraId="4854396B" w14:textId="4EDA4E7E" w:rsidR="003E27DA" w:rsidRDefault="723DDFAB" w:rsidP="3CFF5BC6">
      <w:pPr>
        <w:pStyle w:val="ParaContinue"/>
        <w:ind w:firstLine="0"/>
        <w:rPr>
          <w:lang w:eastAsia="en-US"/>
        </w:rPr>
      </w:pPr>
      <w:r w:rsidRPr="3CFF5BC6">
        <w:rPr>
          <w:lang w:eastAsia="en-US"/>
        </w:rPr>
        <w:t>In Dataset 1, we</w:t>
      </w:r>
      <w:r w:rsidR="6E6E7033" w:rsidRPr="3CFF5BC6">
        <w:rPr>
          <w:lang w:eastAsia="en-US"/>
        </w:rPr>
        <w:t xml:space="preserve"> found 11644889 association rules</w:t>
      </w:r>
      <w:r w:rsidR="009B44E3" w:rsidRPr="3CFF5BC6">
        <w:rPr>
          <w:lang w:eastAsia="en-US"/>
        </w:rPr>
        <w:t xml:space="preserve"> </w:t>
      </w:r>
      <w:r w:rsidR="47AF72CD" w:rsidRPr="3CFF5BC6">
        <w:rPr>
          <w:lang w:eastAsia="en-US"/>
        </w:rPr>
        <w:t>with configuration A and 9618208 with B. In Dataset 2, we</w:t>
      </w:r>
      <w:r w:rsidR="20BCA826" w:rsidRPr="32F62001">
        <w:rPr>
          <w:lang w:eastAsia="en-US"/>
        </w:rPr>
        <w:t xml:space="preserve"> found </w:t>
      </w:r>
      <w:r w:rsidR="20BCA826" w:rsidRPr="42738544">
        <w:rPr>
          <w:lang w:eastAsia="en-US"/>
        </w:rPr>
        <w:t xml:space="preserve">4602 rules. </w:t>
      </w:r>
    </w:p>
    <w:p w14:paraId="3DB86F2B" w14:textId="10E4A266" w:rsidR="003E27DA" w:rsidRDefault="003E27DA" w:rsidP="003E27DA">
      <w:pPr>
        <w:pStyle w:val="ParaContinue"/>
        <w:rPr>
          <w:lang w:eastAsia="en-US"/>
        </w:rPr>
      </w:pPr>
    </w:p>
    <w:p w14:paraId="3EE827D5" w14:textId="77777777" w:rsidR="003E27DA" w:rsidRDefault="003E27DA" w:rsidP="003E27DA">
      <w:pPr>
        <w:pStyle w:val="ParaContinue"/>
        <w:rPr>
          <w:lang w:eastAsia="en-US"/>
        </w:rPr>
      </w:pPr>
    </w:p>
    <w:p w14:paraId="020461E2" w14:textId="45D7F443" w:rsidR="003E27DA" w:rsidRDefault="4402AEE8" w:rsidP="003E27DA">
      <w:pPr>
        <w:pStyle w:val="ParaContinue"/>
      </w:pPr>
      <w:r>
        <w:rPr>
          <w:noProof/>
        </w:rPr>
        <w:drawing>
          <wp:inline distT="0" distB="0" distL="0" distR="0" wp14:anchorId="180E9D1E" wp14:editId="5ECDD80D">
            <wp:extent cx="1085850" cy="1103270"/>
            <wp:effectExtent l="0" t="0" r="0" b="0"/>
            <wp:docPr id="398316366" name="Picture 398316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316366"/>
                    <pic:cNvPicPr/>
                  </pic:nvPicPr>
                  <pic:blipFill>
                    <a:blip r:embed="rId14">
                      <a:extLst>
                        <a:ext uri="{28A0092B-C50C-407E-A947-70E740481C1C}">
                          <a14:useLocalDpi xmlns:a14="http://schemas.microsoft.com/office/drawing/2010/main" val="0"/>
                        </a:ext>
                      </a:extLst>
                    </a:blip>
                    <a:stretch>
                      <a:fillRect/>
                    </a:stretch>
                  </pic:blipFill>
                  <pic:spPr>
                    <a:xfrm>
                      <a:off x="0" y="0"/>
                      <a:ext cx="1085850" cy="1103270"/>
                    </a:xfrm>
                    <a:prstGeom prst="rect">
                      <a:avLst/>
                    </a:prstGeom>
                  </pic:spPr>
                </pic:pic>
              </a:graphicData>
            </a:graphic>
          </wp:inline>
        </w:drawing>
      </w:r>
      <w:commentRangeStart w:id="2"/>
      <w:r w:rsidR="38E33AAA">
        <w:rPr>
          <w:noProof/>
        </w:rPr>
        <w:drawing>
          <wp:inline distT="0" distB="0" distL="0" distR="0" wp14:anchorId="4FF29C94" wp14:editId="2FEBDC28">
            <wp:extent cx="2276189" cy="1104900"/>
            <wp:effectExtent l="0" t="0" r="0" b="0"/>
            <wp:docPr id="1159964644" name="Picture 115996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9964644"/>
                    <pic:cNvPicPr/>
                  </pic:nvPicPr>
                  <pic:blipFill>
                    <a:blip r:embed="rId15">
                      <a:extLst>
                        <a:ext uri="{28A0092B-C50C-407E-A947-70E740481C1C}">
                          <a14:useLocalDpi xmlns:a14="http://schemas.microsoft.com/office/drawing/2010/main" val="0"/>
                        </a:ext>
                      </a:extLst>
                    </a:blip>
                    <a:stretch>
                      <a:fillRect/>
                    </a:stretch>
                  </pic:blipFill>
                  <pic:spPr>
                    <a:xfrm>
                      <a:off x="0" y="0"/>
                      <a:ext cx="2276189" cy="1104900"/>
                    </a:xfrm>
                    <a:prstGeom prst="rect">
                      <a:avLst/>
                    </a:prstGeom>
                  </pic:spPr>
                </pic:pic>
              </a:graphicData>
            </a:graphic>
          </wp:inline>
        </w:drawing>
      </w:r>
      <w:commentRangeEnd w:id="2"/>
      <w:r w:rsidR="38E33AAA">
        <w:rPr>
          <w:rStyle w:val="CommentReference"/>
        </w:rPr>
        <w:commentReference w:id="2"/>
      </w:r>
      <w:r w:rsidR="10406DED">
        <w:rPr>
          <w:noProof/>
        </w:rPr>
        <w:drawing>
          <wp:inline distT="0" distB="0" distL="0" distR="0" wp14:anchorId="7F77B5FA" wp14:editId="1F426BEA">
            <wp:extent cx="1430144" cy="1087505"/>
            <wp:effectExtent l="0" t="0" r="0" b="0"/>
            <wp:docPr id="1796937037" name="Picture 1796937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6937037"/>
                    <pic:cNvPicPr/>
                  </pic:nvPicPr>
                  <pic:blipFill>
                    <a:blip r:embed="rId16">
                      <a:extLst>
                        <a:ext uri="{28A0092B-C50C-407E-A947-70E740481C1C}">
                          <a14:useLocalDpi xmlns:a14="http://schemas.microsoft.com/office/drawing/2010/main" val="0"/>
                        </a:ext>
                      </a:extLst>
                    </a:blip>
                    <a:stretch>
                      <a:fillRect/>
                    </a:stretch>
                  </pic:blipFill>
                  <pic:spPr>
                    <a:xfrm>
                      <a:off x="0" y="0"/>
                      <a:ext cx="1430144" cy="1087505"/>
                    </a:xfrm>
                    <a:prstGeom prst="rect">
                      <a:avLst/>
                    </a:prstGeom>
                  </pic:spPr>
                </pic:pic>
              </a:graphicData>
            </a:graphic>
          </wp:inline>
        </w:drawing>
      </w:r>
      <w:commentRangeStart w:id="3"/>
      <w:r w:rsidR="5A471650">
        <w:rPr>
          <w:noProof/>
        </w:rPr>
        <w:drawing>
          <wp:inline distT="0" distB="0" distL="0" distR="0" wp14:anchorId="39E25A67" wp14:editId="1DB1177D">
            <wp:extent cx="2409825" cy="1174790"/>
            <wp:effectExtent l="0" t="0" r="0" b="0"/>
            <wp:docPr id="326471893" name="Picture 326471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471893"/>
                    <pic:cNvPicPr/>
                  </pic:nvPicPr>
                  <pic:blipFill>
                    <a:blip r:embed="rId17">
                      <a:extLst>
                        <a:ext uri="{28A0092B-C50C-407E-A947-70E740481C1C}">
                          <a14:useLocalDpi xmlns:a14="http://schemas.microsoft.com/office/drawing/2010/main" val="0"/>
                        </a:ext>
                      </a:extLst>
                    </a:blip>
                    <a:stretch>
                      <a:fillRect/>
                    </a:stretch>
                  </pic:blipFill>
                  <pic:spPr>
                    <a:xfrm>
                      <a:off x="0" y="0"/>
                      <a:ext cx="2409825" cy="1174790"/>
                    </a:xfrm>
                    <a:prstGeom prst="rect">
                      <a:avLst/>
                    </a:prstGeom>
                  </pic:spPr>
                </pic:pic>
              </a:graphicData>
            </a:graphic>
          </wp:inline>
        </w:drawing>
      </w:r>
      <w:commentRangeEnd w:id="3"/>
      <w:r w:rsidR="38E33AAA">
        <w:rPr>
          <w:rStyle w:val="CommentReference"/>
        </w:rPr>
        <w:commentReference w:id="3"/>
      </w:r>
      <w:r w:rsidR="5A471650">
        <w:rPr>
          <w:noProof/>
        </w:rPr>
        <w:drawing>
          <wp:inline distT="0" distB="0" distL="0" distR="0" wp14:anchorId="33FA5187" wp14:editId="3B320805">
            <wp:extent cx="1133475" cy="1147823"/>
            <wp:effectExtent l="0" t="0" r="0" b="0"/>
            <wp:docPr id="1516155858" name="Picture 151615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6155858"/>
                    <pic:cNvPicPr/>
                  </pic:nvPicPr>
                  <pic:blipFill>
                    <a:blip r:embed="rId18">
                      <a:extLst>
                        <a:ext uri="{28A0092B-C50C-407E-A947-70E740481C1C}">
                          <a14:useLocalDpi xmlns:a14="http://schemas.microsoft.com/office/drawing/2010/main" val="0"/>
                        </a:ext>
                      </a:extLst>
                    </a:blip>
                    <a:stretch>
                      <a:fillRect/>
                    </a:stretch>
                  </pic:blipFill>
                  <pic:spPr>
                    <a:xfrm>
                      <a:off x="0" y="0"/>
                      <a:ext cx="1133475" cy="1147823"/>
                    </a:xfrm>
                    <a:prstGeom prst="rect">
                      <a:avLst/>
                    </a:prstGeom>
                  </pic:spPr>
                </pic:pic>
              </a:graphicData>
            </a:graphic>
          </wp:inline>
        </w:drawing>
      </w:r>
      <w:r w:rsidR="44B689E1">
        <w:rPr>
          <w:noProof/>
        </w:rPr>
        <w:drawing>
          <wp:inline distT="0" distB="0" distL="0" distR="0" wp14:anchorId="0B7017F9" wp14:editId="1A175A21">
            <wp:extent cx="1429555" cy="1063232"/>
            <wp:effectExtent l="0" t="0" r="0" b="0"/>
            <wp:docPr id="408557062" name="Picture 408557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557062"/>
                    <pic:cNvPicPr/>
                  </pic:nvPicPr>
                  <pic:blipFill>
                    <a:blip r:embed="rId19">
                      <a:extLst>
                        <a:ext uri="{28A0092B-C50C-407E-A947-70E740481C1C}">
                          <a14:useLocalDpi xmlns:a14="http://schemas.microsoft.com/office/drawing/2010/main" val="0"/>
                        </a:ext>
                      </a:extLst>
                    </a:blip>
                    <a:stretch>
                      <a:fillRect/>
                    </a:stretch>
                  </pic:blipFill>
                  <pic:spPr>
                    <a:xfrm>
                      <a:off x="0" y="0"/>
                      <a:ext cx="1429555" cy="1063232"/>
                    </a:xfrm>
                    <a:prstGeom prst="rect">
                      <a:avLst/>
                    </a:prstGeom>
                  </pic:spPr>
                </pic:pic>
              </a:graphicData>
            </a:graphic>
          </wp:inline>
        </w:drawing>
      </w:r>
    </w:p>
    <w:p w14:paraId="244000E8" w14:textId="77777777" w:rsidR="003E27DA" w:rsidRDefault="003E27DA" w:rsidP="003E27DA">
      <w:pPr>
        <w:pStyle w:val="ParaContinue"/>
        <w:rPr>
          <w:lang w:eastAsia="en-US"/>
        </w:rPr>
      </w:pPr>
    </w:p>
    <w:p w14:paraId="5DBC4552" w14:textId="095ED96C" w:rsidR="003E27DA" w:rsidRDefault="60E8605E" w:rsidP="001424E9">
      <w:pPr>
        <w:pStyle w:val="ParaContinue"/>
        <w:ind w:firstLine="0"/>
        <w:rPr>
          <w:lang w:eastAsia="en-US"/>
        </w:rPr>
      </w:pPr>
      <w:commentRangeStart w:id="4"/>
      <w:commentRangeStart w:id="5"/>
      <w:r>
        <w:rPr>
          <w:noProof/>
        </w:rPr>
        <w:drawing>
          <wp:inline distT="0" distB="0" distL="0" distR="0" wp14:anchorId="0731998D" wp14:editId="548D7899">
            <wp:extent cx="4572000" cy="333375"/>
            <wp:effectExtent l="0" t="0" r="0" b="0"/>
            <wp:docPr id="100751025" name="Picture 10075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51025"/>
                    <pic:cNvPicPr/>
                  </pic:nvPicPr>
                  <pic:blipFill>
                    <a:blip r:embed="rId20">
                      <a:extLst>
                        <a:ext uri="{28A0092B-C50C-407E-A947-70E740481C1C}">
                          <a14:useLocalDpi xmlns:a14="http://schemas.microsoft.com/office/drawing/2010/main" val="0"/>
                        </a:ext>
                      </a:extLst>
                    </a:blip>
                    <a:stretch>
                      <a:fillRect/>
                    </a:stretch>
                  </pic:blipFill>
                  <pic:spPr>
                    <a:xfrm>
                      <a:off x="0" y="0"/>
                      <a:ext cx="4572000" cy="333375"/>
                    </a:xfrm>
                    <a:prstGeom prst="rect">
                      <a:avLst/>
                    </a:prstGeom>
                  </pic:spPr>
                </pic:pic>
              </a:graphicData>
            </a:graphic>
          </wp:inline>
        </w:drawing>
      </w:r>
      <w:commentRangeEnd w:id="4"/>
      <w:commentRangeEnd w:id="5"/>
      <w:r>
        <w:rPr>
          <w:rStyle w:val="CommentReference"/>
        </w:rPr>
        <w:commentReference w:id="5"/>
      </w:r>
    </w:p>
    <w:p w14:paraId="0A1102D1" w14:textId="4D68F3B5" w:rsidR="29D214AA" w:rsidRDefault="60E8605E" w:rsidP="6CFC6B8E">
      <w:pPr>
        <w:pStyle w:val="Para"/>
      </w:pPr>
      <w:r>
        <w:rPr>
          <w:noProof/>
        </w:rPr>
        <w:drawing>
          <wp:inline distT="0" distB="0" distL="0" distR="0" wp14:anchorId="1C0FCD2C" wp14:editId="04B6CB1E">
            <wp:extent cx="4572000" cy="209550"/>
            <wp:effectExtent l="0" t="0" r="0" b="0"/>
            <wp:docPr id="764085528" name="Picture 764085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4085528"/>
                    <pic:cNvPicPr/>
                  </pic:nvPicPr>
                  <pic:blipFill>
                    <a:blip r:embed="rId21">
                      <a:extLst>
                        <a:ext uri="{28A0092B-C50C-407E-A947-70E740481C1C}">
                          <a14:useLocalDpi xmlns:a14="http://schemas.microsoft.com/office/drawing/2010/main" val="0"/>
                        </a:ext>
                      </a:extLst>
                    </a:blip>
                    <a:stretch>
                      <a:fillRect/>
                    </a:stretch>
                  </pic:blipFill>
                  <pic:spPr>
                    <a:xfrm>
                      <a:off x="0" y="0"/>
                      <a:ext cx="4572000" cy="209550"/>
                    </a:xfrm>
                    <a:prstGeom prst="rect">
                      <a:avLst/>
                    </a:prstGeom>
                  </pic:spPr>
                </pic:pic>
              </a:graphicData>
            </a:graphic>
          </wp:inline>
        </w:drawing>
      </w:r>
    </w:p>
    <w:p w14:paraId="2B41597A" w14:textId="796A3413" w:rsidR="29D214AA" w:rsidRDefault="7407C97F" w:rsidP="4B9FEE1B">
      <w:pPr>
        <w:pStyle w:val="ParaContinue"/>
      </w:pPr>
      <w:r>
        <w:rPr>
          <w:noProof/>
        </w:rPr>
        <w:drawing>
          <wp:inline distT="0" distB="0" distL="0" distR="0" wp14:anchorId="17E23123" wp14:editId="250471FD">
            <wp:extent cx="4572000" cy="304800"/>
            <wp:effectExtent l="0" t="0" r="0" b="0"/>
            <wp:docPr id="1995026052" name="Picture 1206869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869057"/>
                    <pic:cNvPicPr/>
                  </pic:nvPicPr>
                  <pic:blipFill>
                    <a:blip r:embed="rId22">
                      <a:extLst>
                        <a:ext uri="{28A0092B-C50C-407E-A947-70E740481C1C}">
                          <a14:useLocalDpi xmlns:a14="http://schemas.microsoft.com/office/drawing/2010/main" val="0"/>
                        </a:ext>
                      </a:extLst>
                    </a:blip>
                    <a:stretch>
                      <a:fillRect/>
                    </a:stretch>
                  </pic:blipFill>
                  <pic:spPr>
                    <a:xfrm>
                      <a:off x="0" y="0"/>
                      <a:ext cx="4572000" cy="304800"/>
                    </a:xfrm>
                    <a:prstGeom prst="rect">
                      <a:avLst/>
                    </a:prstGeom>
                  </pic:spPr>
                </pic:pic>
              </a:graphicData>
            </a:graphic>
          </wp:inline>
        </w:drawing>
      </w:r>
    </w:p>
    <w:p w14:paraId="5ED005B1" w14:textId="11B949FB" w:rsidR="29D214AA" w:rsidRDefault="11D9AD9D" w:rsidP="1C308AD7">
      <w:pPr>
        <w:pStyle w:val="ParaContinue"/>
      </w:pPr>
      <w:r>
        <w:t xml:space="preserve">We didn’t show the top 3 rules for dataset 2 as they don’t have a very perceptible meaning. </w:t>
      </w:r>
    </w:p>
    <w:p w14:paraId="17BE54EA" w14:textId="7A0C1A48" w:rsidR="00544B8C" w:rsidRDefault="00451101" w:rsidP="00887B7D">
      <w:pPr>
        <w:pStyle w:val="Head2"/>
      </w:pPr>
      <w:r>
        <w:t>Clustering</w:t>
      </w:r>
    </w:p>
    <w:p w14:paraId="4252D676" w14:textId="59310F5A" w:rsidR="00487698" w:rsidRDefault="00487698" w:rsidP="00487698">
      <w:pPr>
        <w:pStyle w:val="Head3"/>
      </w:pPr>
      <w:r>
        <w:t>Data preparation</w:t>
      </w:r>
      <w:r>
        <w:t>.</w:t>
      </w:r>
    </w:p>
    <w:p w14:paraId="7954FCCB" w14:textId="540167AC" w:rsidR="00642B7D" w:rsidRPr="00642B7D" w:rsidRDefault="00642B7D" w:rsidP="00305EBB">
      <w:pPr>
        <w:pStyle w:val="Para"/>
        <w:ind w:firstLine="0"/>
        <w:rPr>
          <w:lang w:eastAsia="en-US"/>
        </w:rPr>
      </w:pPr>
      <w:r>
        <w:rPr>
          <w:lang w:eastAsia="en-US"/>
        </w:rPr>
        <w:t xml:space="preserve">For Dataset 1 we </w:t>
      </w:r>
      <w:r w:rsidR="00097D1F">
        <w:rPr>
          <w:lang w:eastAsia="en-US"/>
        </w:rPr>
        <w:t>tested</w:t>
      </w:r>
      <w:r w:rsidR="00F7589C">
        <w:rPr>
          <w:lang w:eastAsia="en-US"/>
        </w:rPr>
        <w:t xml:space="preserve"> with</w:t>
      </w:r>
      <w:r w:rsidR="00734725">
        <w:rPr>
          <w:lang w:eastAsia="en-US"/>
        </w:rPr>
        <w:t xml:space="preserve"> the raw data, the data after </w:t>
      </w:r>
      <w:r w:rsidR="00DA34EE">
        <w:rPr>
          <w:lang w:eastAsia="en-US"/>
        </w:rPr>
        <w:t xml:space="preserve">two types of scaling (minmax and </w:t>
      </w:r>
      <w:proofErr w:type="spellStart"/>
      <w:r w:rsidR="00DA34EE">
        <w:rPr>
          <w:lang w:eastAsia="en-US"/>
        </w:rPr>
        <w:t>zscore</w:t>
      </w:r>
      <w:proofErr w:type="spellEnd"/>
      <w:r w:rsidR="00DA34EE">
        <w:rPr>
          <w:lang w:eastAsia="en-US"/>
        </w:rPr>
        <w:t>)</w:t>
      </w:r>
      <w:r w:rsidR="00F7589C">
        <w:rPr>
          <w:lang w:eastAsia="en-US"/>
        </w:rPr>
        <w:t xml:space="preserve">, </w:t>
      </w:r>
      <w:r w:rsidR="004A4F74">
        <w:rPr>
          <w:lang w:eastAsia="en-US"/>
        </w:rPr>
        <w:t xml:space="preserve">and </w:t>
      </w:r>
      <w:r w:rsidR="005546DF">
        <w:rPr>
          <w:lang w:eastAsia="en-US"/>
        </w:rPr>
        <w:t>then added</w:t>
      </w:r>
      <w:r w:rsidR="00DA34EE">
        <w:rPr>
          <w:lang w:eastAsia="en-US"/>
        </w:rPr>
        <w:t xml:space="preserve"> Feature Extraction (PCA)</w:t>
      </w:r>
      <w:r w:rsidR="002B1856">
        <w:rPr>
          <w:lang w:eastAsia="en-US"/>
        </w:rPr>
        <w:t xml:space="preserve"> for the three just mentioned</w:t>
      </w:r>
      <w:r w:rsidR="00097D1F">
        <w:rPr>
          <w:lang w:eastAsia="en-US"/>
        </w:rPr>
        <w:t>.</w:t>
      </w:r>
      <w:r>
        <w:rPr>
          <w:lang w:eastAsia="en-US"/>
        </w:rPr>
        <w:t xml:space="preserve"> </w:t>
      </w:r>
      <w:r w:rsidR="00097D1F">
        <w:rPr>
          <w:lang w:eastAsia="en-US"/>
        </w:rPr>
        <w:t>F</w:t>
      </w:r>
      <w:r>
        <w:rPr>
          <w:lang w:eastAsia="en-US"/>
        </w:rPr>
        <w:t xml:space="preserve">or Dataset 2 we experimented with Feature Selection and with Feature Extraction. </w:t>
      </w:r>
      <w:r w:rsidR="005546DF">
        <w:rPr>
          <w:lang w:eastAsia="en-US"/>
        </w:rPr>
        <w:t>For each modified dataset obtained we applied several Clustering methods (K-means, Expectation Maximization, Density Based and Hierarchical).</w:t>
      </w:r>
      <w:r w:rsidR="005546DF">
        <w:rPr>
          <w:lang w:eastAsia="en-US"/>
        </w:rPr>
        <w:t xml:space="preserve"> </w:t>
      </w:r>
      <w:r w:rsidR="00853AD3">
        <w:rPr>
          <w:lang w:eastAsia="en-US"/>
        </w:rPr>
        <w:t>Feature Extraction theoretically may improve the clustering algorithms by generating features that produce better clusters.</w:t>
      </w:r>
    </w:p>
    <w:p w14:paraId="3C8B629F" w14:textId="32E41725" w:rsidR="00682D23" w:rsidRDefault="00045BE0" w:rsidP="00887B7D">
      <w:pPr>
        <w:pStyle w:val="Head3"/>
      </w:pPr>
      <w:r>
        <w:t>K-means</w:t>
      </w:r>
    </w:p>
    <w:p w14:paraId="38FFA5EE" w14:textId="5B29FF33" w:rsidR="16C9D2F2" w:rsidRDefault="19A7AB81" w:rsidP="43D2F86B">
      <w:pPr>
        <w:pStyle w:val="Para"/>
        <w:ind w:firstLine="0"/>
      </w:pPr>
      <w:r>
        <w:t xml:space="preserve">For dataset 1, </w:t>
      </w:r>
      <w:r w:rsidR="635C3C4B">
        <w:t>without preparation</w:t>
      </w:r>
      <w:r>
        <w:t xml:space="preserve">, the variable “platelets” was having a high impact in the clusters’ </w:t>
      </w:r>
      <w:r w:rsidR="716307AC">
        <w:t>formation</w:t>
      </w:r>
      <w:r w:rsidR="2DA3FA7B">
        <w:t xml:space="preserve"> due to its high scale. After scaling and FE, the clusters were more well defined, as we can see below</w:t>
      </w:r>
      <w:r w:rsidR="2B65BA1C">
        <w:t xml:space="preserve"> (k=7 was chosen using the elbow method for MSE)</w:t>
      </w:r>
      <w:r w:rsidR="2DA3FA7B">
        <w:t>. For dataset 2, we present only the res</w:t>
      </w:r>
      <w:r w:rsidR="29A4A6EE">
        <w:t>ults after FE, as otherwise the variables are binary.</w:t>
      </w:r>
    </w:p>
    <w:p w14:paraId="2CC40AAA" w14:textId="3C3B0A21" w:rsidR="13E0776B" w:rsidRDefault="13E0776B" w:rsidP="13E0776B">
      <w:pPr>
        <w:pStyle w:val="ParaContinue"/>
        <w:ind w:firstLine="0"/>
      </w:pPr>
    </w:p>
    <w:p w14:paraId="4ACBC965" w14:textId="5296940B" w:rsidR="00560F83" w:rsidRDefault="560587B1" w:rsidP="35BC9756">
      <w:pPr>
        <w:pStyle w:val="Head3"/>
        <w:numPr>
          <w:ilvl w:val="2"/>
          <w:numId w:val="0"/>
        </w:numPr>
      </w:pPr>
      <w:commentRangeStart w:id="6"/>
      <w:r>
        <w:rPr>
          <w:noProof/>
        </w:rPr>
        <w:drawing>
          <wp:inline distT="0" distB="0" distL="0" distR="0" wp14:anchorId="22D26F0D" wp14:editId="6ED37458">
            <wp:extent cx="1329464" cy="1341059"/>
            <wp:effectExtent l="0" t="0" r="0" b="0"/>
            <wp:docPr id="1652289873" name="Picture 1652289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2289873"/>
                    <pic:cNvPicPr/>
                  </pic:nvPicPr>
                  <pic:blipFill>
                    <a:blip r:embed="rId23">
                      <a:extLst>
                        <a:ext uri="{28A0092B-C50C-407E-A947-70E740481C1C}">
                          <a14:useLocalDpi xmlns:a14="http://schemas.microsoft.com/office/drawing/2010/main" val="0"/>
                        </a:ext>
                      </a:extLst>
                    </a:blip>
                    <a:stretch>
                      <a:fillRect/>
                    </a:stretch>
                  </pic:blipFill>
                  <pic:spPr>
                    <a:xfrm>
                      <a:off x="0" y="0"/>
                      <a:ext cx="1329464" cy="1341059"/>
                    </a:xfrm>
                    <a:prstGeom prst="rect">
                      <a:avLst/>
                    </a:prstGeom>
                  </pic:spPr>
                </pic:pic>
              </a:graphicData>
            </a:graphic>
          </wp:inline>
        </w:drawing>
      </w:r>
      <w:commentRangeEnd w:id="6"/>
      <w:r>
        <w:rPr>
          <w:rStyle w:val="CommentReference"/>
        </w:rPr>
        <w:commentReference w:id="6"/>
      </w:r>
      <w:r w:rsidR="641F0E77">
        <w:rPr>
          <w:noProof/>
        </w:rPr>
        <w:drawing>
          <wp:inline distT="0" distB="0" distL="0" distR="0" wp14:anchorId="1B393C2D" wp14:editId="3B3AE1C0">
            <wp:extent cx="1336984" cy="1314450"/>
            <wp:effectExtent l="0" t="0" r="0" b="0"/>
            <wp:docPr id="1006816413" name="Picture 1006816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6816413"/>
                    <pic:cNvPicPr/>
                  </pic:nvPicPr>
                  <pic:blipFill>
                    <a:blip r:embed="rId24">
                      <a:extLst>
                        <a:ext uri="{28A0092B-C50C-407E-A947-70E740481C1C}">
                          <a14:useLocalDpi xmlns:a14="http://schemas.microsoft.com/office/drawing/2010/main" val="0"/>
                        </a:ext>
                      </a:extLst>
                    </a:blip>
                    <a:stretch>
                      <a:fillRect/>
                    </a:stretch>
                  </pic:blipFill>
                  <pic:spPr>
                    <a:xfrm>
                      <a:off x="0" y="0"/>
                      <a:ext cx="1336984" cy="1314450"/>
                    </a:xfrm>
                    <a:prstGeom prst="rect">
                      <a:avLst/>
                    </a:prstGeom>
                  </pic:spPr>
                </pic:pic>
              </a:graphicData>
            </a:graphic>
          </wp:inline>
        </w:drawing>
      </w:r>
      <w:r w:rsidR="05532788">
        <w:rPr>
          <w:noProof/>
        </w:rPr>
        <w:drawing>
          <wp:inline distT="0" distB="0" distL="0" distR="0" wp14:anchorId="2C3D0852" wp14:editId="18120521">
            <wp:extent cx="1169444" cy="1231420"/>
            <wp:effectExtent l="0" t="0" r="0" b="0"/>
            <wp:docPr id="872976638" name="Picture 872976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2976638"/>
                    <pic:cNvPicPr/>
                  </pic:nvPicPr>
                  <pic:blipFill>
                    <a:blip r:embed="rId25">
                      <a:extLst>
                        <a:ext uri="{28A0092B-C50C-407E-A947-70E740481C1C}">
                          <a14:useLocalDpi xmlns:a14="http://schemas.microsoft.com/office/drawing/2010/main" val="0"/>
                        </a:ext>
                      </a:extLst>
                    </a:blip>
                    <a:stretch>
                      <a:fillRect/>
                    </a:stretch>
                  </pic:blipFill>
                  <pic:spPr>
                    <a:xfrm>
                      <a:off x="0" y="0"/>
                      <a:ext cx="1169444" cy="1231420"/>
                    </a:xfrm>
                    <a:prstGeom prst="rect">
                      <a:avLst/>
                    </a:prstGeom>
                  </pic:spPr>
                </pic:pic>
              </a:graphicData>
            </a:graphic>
          </wp:inline>
        </w:drawing>
      </w:r>
      <w:r w:rsidR="1F302CB8">
        <w:rPr>
          <w:noProof/>
        </w:rPr>
        <w:drawing>
          <wp:inline distT="0" distB="0" distL="0" distR="0" wp14:anchorId="0212A93B" wp14:editId="2704597C">
            <wp:extent cx="1257300" cy="1271669"/>
            <wp:effectExtent l="0" t="0" r="0" b="0"/>
            <wp:docPr id="1940833691" name="Picture 1940833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0833691"/>
                    <pic:cNvPicPr/>
                  </pic:nvPicPr>
                  <pic:blipFill>
                    <a:blip r:embed="rId26">
                      <a:extLst>
                        <a:ext uri="{28A0092B-C50C-407E-A947-70E740481C1C}">
                          <a14:useLocalDpi xmlns:a14="http://schemas.microsoft.com/office/drawing/2010/main" val="0"/>
                        </a:ext>
                      </a:extLst>
                    </a:blip>
                    <a:stretch>
                      <a:fillRect/>
                    </a:stretch>
                  </pic:blipFill>
                  <pic:spPr>
                    <a:xfrm>
                      <a:off x="0" y="0"/>
                      <a:ext cx="1257300" cy="1271669"/>
                    </a:xfrm>
                    <a:prstGeom prst="rect">
                      <a:avLst/>
                    </a:prstGeom>
                  </pic:spPr>
                </pic:pic>
              </a:graphicData>
            </a:graphic>
          </wp:inline>
        </w:drawing>
      </w:r>
    </w:p>
    <w:p w14:paraId="37935E10" w14:textId="06DAEFCF" w:rsidR="00560F83" w:rsidRDefault="00E6046C" w:rsidP="00887B7D">
      <w:pPr>
        <w:pStyle w:val="Head3"/>
      </w:pPr>
      <w:r>
        <w:t>Expect</w:t>
      </w:r>
      <w:r w:rsidR="30DE89DC">
        <w:t>ation</w:t>
      </w:r>
      <w:r>
        <w:t xml:space="preserve"> </w:t>
      </w:r>
      <w:proofErr w:type="spellStart"/>
      <w:r>
        <w:t>Maximatizion</w:t>
      </w:r>
      <w:proofErr w:type="spellEnd"/>
    </w:p>
    <w:p w14:paraId="453B3549" w14:textId="6E01F239" w:rsidR="66F8227C" w:rsidRDefault="0110DF45" w:rsidP="66F8227C">
      <w:pPr>
        <w:pStyle w:val="Para"/>
        <w:ind w:firstLine="0"/>
      </w:pPr>
      <w:r>
        <w:t xml:space="preserve">For both datasets, </w:t>
      </w:r>
      <w:r w:rsidR="0E0D6CC1">
        <w:t>the results and plots were similar to K-means. For dataset 1</w:t>
      </w:r>
      <w:r w:rsidR="6311B20F">
        <w:t>, we compare MAE and MSE and conclude that they follow</w:t>
      </w:r>
      <w:r w:rsidR="76E26D00">
        <w:t xml:space="preserve"> similar distributions.</w:t>
      </w:r>
      <w:r w:rsidR="0E0D6CC1">
        <w:t xml:space="preserve"> </w:t>
      </w:r>
      <w:r w:rsidR="757D1A43">
        <w:t xml:space="preserve">The chosen k was also 7 for both. </w:t>
      </w:r>
      <w:r w:rsidR="435D4D24">
        <w:t>For that k, the silhouette is around</w:t>
      </w:r>
      <w:r w:rsidR="42763184">
        <w:t xml:space="preserve"> 0.35</w:t>
      </w:r>
      <w:r w:rsidR="0B806DB0">
        <w:t>, and remains about the same for higher k</w:t>
      </w:r>
      <w:r w:rsidR="42763184">
        <w:t>.</w:t>
      </w:r>
      <w:r w:rsidR="50A63129">
        <w:t xml:space="preserve"> This can be due to the clusters being very close together, and </w:t>
      </w:r>
      <w:r w:rsidR="34637D89">
        <w:t xml:space="preserve">thus </w:t>
      </w:r>
      <w:r w:rsidR="50A63129">
        <w:t>increasing the number of clusters doesn’t increase their separability.</w:t>
      </w:r>
      <w:r w:rsidR="036C28D8">
        <w:t xml:space="preserve"> We also computed Dunn coefficient, but its distribution was somewhat </w:t>
      </w:r>
      <w:proofErr w:type="gramStart"/>
      <w:r w:rsidR="036C28D8">
        <w:t>random</w:t>
      </w:r>
      <w:proofErr w:type="gramEnd"/>
      <w:r w:rsidR="036C28D8">
        <w:t xml:space="preserve"> and </w:t>
      </w:r>
      <w:r w:rsidR="343FCE53">
        <w:t>we couldn’t reach any conclusion.</w:t>
      </w:r>
    </w:p>
    <w:p w14:paraId="063E7FA5" w14:textId="77D47C68" w:rsidR="068FD767" w:rsidRDefault="77B7461A" w:rsidP="77B7461A">
      <w:pPr>
        <w:pStyle w:val="ParaContinue"/>
        <w:ind w:firstLine="0"/>
      </w:pPr>
      <w:r>
        <w:rPr>
          <w:noProof/>
        </w:rPr>
        <w:drawing>
          <wp:anchor distT="0" distB="0" distL="114300" distR="114300" simplePos="0" relativeHeight="251658240" behindDoc="0" locked="0" layoutInCell="1" allowOverlap="1" wp14:anchorId="02044589" wp14:editId="63DA6B9F">
            <wp:simplePos x="0" y="0"/>
            <wp:positionH relativeFrom="column">
              <wp:align>right</wp:align>
            </wp:positionH>
            <wp:positionV relativeFrom="paragraph">
              <wp:posOffset>0</wp:posOffset>
            </wp:positionV>
            <wp:extent cx="1230642" cy="1340418"/>
            <wp:effectExtent l="0" t="0" r="0" b="0"/>
            <wp:wrapSquare wrapText="bothSides"/>
            <wp:docPr id="818815773" name="Picture 818815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230642" cy="1340418"/>
                    </a:xfrm>
                    <a:prstGeom prst="rect">
                      <a:avLst/>
                    </a:prstGeom>
                  </pic:spPr>
                </pic:pic>
              </a:graphicData>
            </a:graphic>
            <wp14:sizeRelH relativeFrom="page">
              <wp14:pctWidth>0</wp14:pctWidth>
            </wp14:sizeRelH>
            <wp14:sizeRelV relativeFrom="page">
              <wp14:pctHeight>0</wp14:pctHeight>
            </wp14:sizeRelV>
          </wp:anchor>
        </w:drawing>
      </w:r>
      <w:r w:rsidR="7C08E8BB">
        <w:rPr>
          <w:noProof/>
        </w:rPr>
        <w:drawing>
          <wp:inline distT="0" distB="0" distL="0" distR="0" wp14:anchorId="301BBA79" wp14:editId="32451558">
            <wp:extent cx="1253260" cy="1268251"/>
            <wp:effectExtent l="0" t="0" r="0" b="0"/>
            <wp:docPr id="2004370296" name="Picture 2004370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253260" cy="1268251"/>
                    </a:xfrm>
                    <a:prstGeom prst="rect">
                      <a:avLst/>
                    </a:prstGeom>
                  </pic:spPr>
                </pic:pic>
              </a:graphicData>
            </a:graphic>
          </wp:inline>
        </w:drawing>
      </w:r>
      <w:r w:rsidR="7C08E8BB">
        <w:rPr>
          <w:noProof/>
        </w:rPr>
        <w:drawing>
          <wp:inline distT="0" distB="0" distL="0" distR="0" wp14:anchorId="7BDC38B1" wp14:editId="29E1D6E6">
            <wp:extent cx="1241126" cy="1313622"/>
            <wp:effectExtent l="0" t="0" r="0" b="0"/>
            <wp:docPr id="592919015" name="Picture 592919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1241126" cy="1313622"/>
                    </a:xfrm>
                    <a:prstGeom prst="rect">
                      <a:avLst/>
                    </a:prstGeom>
                  </pic:spPr>
                </pic:pic>
              </a:graphicData>
            </a:graphic>
          </wp:inline>
        </w:drawing>
      </w:r>
      <w:r w:rsidR="0AB82632">
        <w:rPr>
          <w:noProof/>
        </w:rPr>
        <w:drawing>
          <wp:inline distT="0" distB="0" distL="0" distR="0" wp14:anchorId="2F9A3536" wp14:editId="06ADD860">
            <wp:extent cx="1186534" cy="1239704"/>
            <wp:effectExtent l="0" t="0" r="0" b="0"/>
            <wp:docPr id="1627723040" name="Picture 1627723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186534" cy="1239704"/>
                    </a:xfrm>
                    <a:prstGeom prst="rect">
                      <a:avLst/>
                    </a:prstGeom>
                  </pic:spPr>
                </pic:pic>
              </a:graphicData>
            </a:graphic>
          </wp:inline>
        </w:drawing>
      </w:r>
    </w:p>
    <w:p w14:paraId="201087D6" w14:textId="3BC5F4ED" w:rsidR="00305EBB" w:rsidRPr="00305EBB" w:rsidRDefault="00305EBB" w:rsidP="00444914">
      <w:pPr>
        <w:pStyle w:val="Head3"/>
      </w:pPr>
      <w:r>
        <w:t>Density Based</w:t>
      </w:r>
    </w:p>
    <w:p w14:paraId="4FA305F1" w14:textId="718AF54C" w:rsidR="30B38F62" w:rsidRDefault="247424DE" w:rsidP="0DB58012">
      <w:pPr>
        <w:pStyle w:val="ParaContinue"/>
        <w:ind w:firstLine="0"/>
      </w:pPr>
      <w:r>
        <w:t>In</w:t>
      </w:r>
    </w:p>
    <w:p w14:paraId="506A4CF3" w14:textId="0E30BE87" w:rsidR="30B38F62" w:rsidRDefault="30B38F62" w:rsidP="30B38F62">
      <w:pPr>
        <w:pStyle w:val="ParaContinue"/>
      </w:pPr>
    </w:p>
    <w:p w14:paraId="764D50B3" w14:textId="1F203914" w:rsidR="30B38F62" w:rsidRDefault="30B38F62" w:rsidP="30B38F62">
      <w:pPr>
        <w:pStyle w:val="ParaContinue"/>
      </w:pPr>
    </w:p>
    <w:p w14:paraId="441858EA" w14:textId="19095138" w:rsidR="30B38F62" w:rsidRDefault="30B38F62" w:rsidP="30B38F62">
      <w:pPr>
        <w:pStyle w:val="ParaContinue"/>
      </w:pPr>
    </w:p>
    <w:p w14:paraId="4FDC071C" w14:textId="1CE42F84" w:rsidR="30B38F62" w:rsidRDefault="30B38F62" w:rsidP="30B38F62">
      <w:pPr>
        <w:pStyle w:val="ParaContinue"/>
      </w:pPr>
    </w:p>
    <w:p w14:paraId="73D4FB6E" w14:textId="038A5352" w:rsidR="00305EBB" w:rsidRDefault="00305EBB" w:rsidP="00305EBB">
      <w:pPr>
        <w:pStyle w:val="Head3"/>
      </w:pPr>
      <w:r>
        <w:t>Hierarchical</w:t>
      </w:r>
    </w:p>
    <w:p w14:paraId="273D4035" w14:textId="65C35327" w:rsidR="00305EBB" w:rsidRPr="00305EBB" w:rsidRDefault="466E9857" w:rsidP="630CDF18">
      <w:pPr>
        <w:pStyle w:val="Para"/>
        <w:ind w:firstLine="0"/>
        <w:rPr>
          <w:b/>
          <w:lang w:eastAsia="en-US"/>
        </w:rPr>
      </w:pPr>
      <w:r w:rsidRPr="31A9CA78">
        <w:rPr>
          <w:lang w:eastAsia="en-US"/>
        </w:rPr>
        <w:t>For both datasets, the cosine measure was usually the best</w:t>
      </w:r>
      <w:r w:rsidR="22CD29DE" w:rsidRPr="7B208B83">
        <w:rPr>
          <w:lang w:eastAsia="en-US"/>
        </w:rPr>
        <w:t xml:space="preserve">. </w:t>
      </w:r>
      <w:r w:rsidR="22CD29DE" w:rsidRPr="2B1C03C2">
        <w:rPr>
          <w:lang w:eastAsia="en-US"/>
        </w:rPr>
        <w:t xml:space="preserve">This can be seen in the bar chart for Davies-Bouldin index (for </w:t>
      </w:r>
      <w:r w:rsidR="41F473A8" w:rsidRPr="5C29693A">
        <w:rPr>
          <w:b/>
          <w:bCs/>
          <w:lang w:eastAsia="en-US"/>
        </w:rPr>
        <w:t>D</w:t>
      </w:r>
      <w:r w:rsidR="22CD29DE" w:rsidRPr="5C29693A">
        <w:rPr>
          <w:b/>
          <w:bCs/>
          <w:lang w:eastAsia="en-US"/>
        </w:rPr>
        <w:t>ataset</w:t>
      </w:r>
      <w:r w:rsidR="22CD29DE" w:rsidRPr="5C29693A">
        <w:rPr>
          <w:b/>
          <w:lang w:eastAsia="en-US"/>
        </w:rPr>
        <w:t xml:space="preserve"> 1</w:t>
      </w:r>
      <w:r w:rsidR="22CD29DE" w:rsidRPr="2B1C03C2">
        <w:rPr>
          <w:lang w:eastAsia="en-US"/>
        </w:rPr>
        <w:t>).</w:t>
      </w:r>
      <w:r w:rsidR="6D4ADDF9" w:rsidRPr="4C8F18E1">
        <w:rPr>
          <w:lang w:eastAsia="en-US"/>
        </w:rPr>
        <w:t xml:space="preserve"> We can also see that it </w:t>
      </w:r>
      <w:r w:rsidR="292D28C9" w:rsidRPr="78E0C5E0">
        <w:rPr>
          <w:lang w:eastAsia="en-US"/>
        </w:rPr>
        <w:t xml:space="preserve">presents </w:t>
      </w:r>
      <w:r w:rsidR="6D4ADDF9" w:rsidRPr="78E0C5E0">
        <w:rPr>
          <w:lang w:eastAsia="en-US"/>
        </w:rPr>
        <w:t>low</w:t>
      </w:r>
      <w:r w:rsidR="62AA20A0" w:rsidRPr="78E0C5E0">
        <w:rPr>
          <w:lang w:eastAsia="en-US"/>
        </w:rPr>
        <w:t>er</w:t>
      </w:r>
      <w:r w:rsidR="6D4ADDF9" w:rsidRPr="4C8F18E1">
        <w:rPr>
          <w:lang w:eastAsia="en-US"/>
        </w:rPr>
        <w:t xml:space="preserve"> values of </w:t>
      </w:r>
      <w:r w:rsidR="6D4ADDF9" w:rsidRPr="78E0C5E0">
        <w:rPr>
          <w:lang w:eastAsia="en-US"/>
        </w:rPr>
        <w:t>MSE</w:t>
      </w:r>
      <w:r w:rsidR="387F62DB" w:rsidRPr="78E0C5E0">
        <w:rPr>
          <w:lang w:eastAsia="en-US"/>
        </w:rPr>
        <w:t xml:space="preserve"> </w:t>
      </w:r>
      <w:r w:rsidR="387F62DB" w:rsidRPr="1B355333">
        <w:rPr>
          <w:lang w:eastAsia="en-US"/>
        </w:rPr>
        <w:t>tha</w:t>
      </w:r>
      <w:r w:rsidR="7EE3A9C7" w:rsidRPr="1B355333">
        <w:rPr>
          <w:lang w:eastAsia="en-US"/>
        </w:rPr>
        <w:t>n</w:t>
      </w:r>
      <w:r w:rsidR="387F62DB" w:rsidRPr="78E0C5E0">
        <w:rPr>
          <w:lang w:eastAsia="en-US"/>
        </w:rPr>
        <w:t xml:space="preserve"> most </w:t>
      </w:r>
      <w:r w:rsidR="7D58F393" w:rsidRPr="0D389AB5">
        <w:rPr>
          <w:lang w:eastAsia="en-US"/>
        </w:rPr>
        <w:t xml:space="preserve">other </w:t>
      </w:r>
      <w:r w:rsidR="387F62DB" w:rsidRPr="78E0C5E0">
        <w:rPr>
          <w:lang w:eastAsia="en-US"/>
        </w:rPr>
        <w:t>metrics</w:t>
      </w:r>
      <w:r w:rsidR="6D4ADDF9" w:rsidRPr="78E0C5E0">
        <w:rPr>
          <w:lang w:eastAsia="en-US"/>
        </w:rPr>
        <w:t xml:space="preserve"> f</w:t>
      </w:r>
      <w:r w:rsidR="7C542552" w:rsidRPr="78E0C5E0">
        <w:rPr>
          <w:lang w:eastAsia="en-US"/>
        </w:rPr>
        <w:t xml:space="preserve">or </w:t>
      </w:r>
      <w:r w:rsidR="026BE39A" w:rsidRPr="1B355333">
        <w:rPr>
          <w:lang w:eastAsia="en-US"/>
        </w:rPr>
        <w:t xml:space="preserve">both types of </w:t>
      </w:r>
      <w:r w:rsidR="026BE39A" w:rsidRPr="0D389AB5">
        <w:rPr>
          <w:lang w:eastAsia="en-US"/>
        </w:rPr>
        <w:t>link (for</w:t>
      </w:r>
      <w:r w:rsidR="7C542552" w:rsidRPr="1B355333">
        <w:rPr>
          <w:lang w:eastAsia="en-US"/>
        </w:rPr>
        <w:t xml:space="preserve"> </w:t>
      </w:r>
      <w:r w:rsidR="39CCA113" w:rsidRPr="5C29693A">
        <w:rPr>
          <w:b/>
          <w:bCs/>
          <w:lang w:eastAsia="en-US"/>
        </w:rPr>
        <w:t>D</w:t>
      </w:r>
      <w:r w:rsidR="7C542552" w:rsidRPr="5C29693A">
        <w:rPr>
          <w:b/>
          <w:bCs/>
          <w:lang w:eastAsia="en-US"/>
        </w:rPr>
        <w:t>ataset 2</w:t>
      </w:r>
      <w:r w:rsidR="71BB3852" w:rsidRPr="0D389AB5">
        <w:rPr>
          <w:b/>
          <w:bCs/>
          <w:lang w:eastAsia="en-US"/>
        </w:rPr>
        <w:t>).</w:t>
      </w:r>
    </w:p>
    <w:p w14:paraId="317A3414" w14:textId="01597CD5" w:rsidR="00305EBB" w:rsidRPr="00305EBB" w:rsidRDefault="6D4ADDF9" w:rsidP="582CC3A6">
      <w:pPr>
        <w:pStyle w:val="ParaContinue"/>
        <w:rPr>
          <w:lang w:eastAsia="en-US"/>
        </w:rPr>
      </w:pPr>
      <w:r>
        <w:rPr>
          <w:noProof/>
        </w:rPr>
        <w:drawing>
          <wp:inline distT="0" distB="0" distL="0" distR="0" wp14:anchorId="7E371090" wp14:editId="78746843">
            <wp:extent cx="1313438" cy="1223139"/>
            <wp:effectExtent l="0" t="0" r="0" b="0"/>
            <wp:docPr id="332433422" name="Picture 332433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1313438" cy="1223139"/>
                    </a:xfrm>
                    <a:prstGeom prst="rect">
                      <a:avLst/>
                    </a:prstGeom>
                  </pic:spPr>
                </pic:pic>
              </a:graphicData>
            </a:graphic>
          </wp:inline>
        </w:drawing>
      </w:r>
      <w:r w:rsidR="466E9857">
        <w:rPr>
          <w:noProof/>
        </w:rPr>
        <w:drawing>
          <wp:inline distT="0" distB="0" distL="0" distR="0" wp14:anchorId="41778CB2" wp14:editId="1EA70B64">
            <wp:extent cx="1186392" cy="1267414"/>
            <wp:effectExtent l="0" t="0" r="0" b="0"/>
            <wp:docPr id="509314567" name="Picture 509314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1186392" cy="1267414"/>
                    </a:xfrm>
                    <a:prstGeom prst="rect">
                      <a:avLst/>
                    </a:prstGeom>
                  </pic:spPr>
                </pic:pic>
              </a:graphicData>
            </a:graphic>
          </wp:inline>
        </w:drawing>
      </w:r>
      <w:r w:rsidR="36EC8051">
        <w:rPr>
          <w:noProof/>
        </w:rPr>
        <w:drawing>
          <wp:inline distT="0" distB="0" distL="0" distR="0" wp14:anchorId="43EA9790" wp14:editId="55C5EC2F">
            <wp:extent cx="1379407" cy="1342048"/>
            <wp:effectExtent l="0" t="0" r="0" b="0"/>
            <wp:docPr id="2114089496" name="Picture 1195385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5385178"/>
                    <pic:cNvPicPr/>
                  </pic:nvPicPr>
                  <pic:blipFill>
                    <a:blip r:embed="rId33">
                      <a:extLst>
                        <a:ext uri="{28A0092B-C50C-407E-A947-70E740481C1C}">
                          <a14:useLocalDpi xmlns:a14="http://schemas.microsoft.com/office/drawing/2010/main" val="0"/>
                        </a:ext>
                      </a:extLst>
                    </a:blip>
                    <a:stretch>
                      <a:fillRect/>
                    </a:stretch>
                  </pic:blipFill>
                  <pic:spPr>
                    <a:xfrm>
                      <a:off x="0" y="0"/>
                      <a:ext cx="1379407" cy="1342048"/>
                    </a:xfrm>
                    <a:prstGeom prst="rect">
                      <a:avLst/>
                    </a:prstGeom>
                  </pic:spPr>
                </pic:pic>
              </a:graphicData>
            </a:graphic>
          </wp:inline>
        </w:drawing>
      </w:r>
      <w:r w:rsidR="582CC3A6">
        <w:rPr>
          <w:noProof/>
        </w:rPr>
        <w:drawing>
          <wp:anchor distT="0" distB="0" distL="114300" distR="114300" simplePos="0" relativeHeight="251658241" behindDoc="0" locked="0" layoutInCell="1" allowOverlap="1" wp14:anchorId="2AADBA87" wp14:editId="02B21337">
            <wp:simplePos x="0" y="0"/>
            <wp:positionH relativeFrom="column">
              <wp:align>right</wp:align>
            </wp:positionH>
            <wp:positionV relativeFrom="paragraph">
              <wp:posOffset>0</wp:posOffset>
            </wp:positionV>
            <wp:extent cx="1272040" cy="1343025"/>
            <wp:effectExtent l="0" t="0" r="0" b="0"/>
            <wp:wrapSquare wrapText="bothSides"/>
            <wp:docPr id="964834095" name="Picture 96483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272040" cy="1343025"/>
                    </a:xfrm>
                    <a:prstGeom prst="rect">
                      <a:avLst/>
                    </a:prstGeom>
                  </pic:spPr>
                </pic:pic>
              </a:graphicData>
            </a:graphic>
            <wp14:sizeRelH relativeFrom="page">
              <wp14:pctWidth>0</wp14:pctWidth>
            </wp14:sizeRelH>
            <wp14:sizeRelV relativeFrom="page">
              <wp14:pctHeight>0</wp14:pctHeight>
            </wp14:sizeRelV>
          </wp:anchor>
        </w:drawing>
      </w:r>
    </w:p>
    <w:p w14:paraId="5402E292" w14:textId="4F2FA0E1" w:rsidR="00B87A2E" w:rsidRDefault="00B87A2E" w:rsidP="00B87A2E">
      <w:pPr>
        <w:pStyle w:val="ParaContinue"/>
      </w:pPr>
    </w:p>
    <w:p w14:paraId="521E3D93" w14:textId="7D55B547" w:rsidR="00B87A2E" w:rsidRDefault="00B87A2E" w:rsidP="00B87A2E">
      <w:pPr>
        <w:pStyle w:val="ParaContinue"/>
      </w:pPr>
    </w:p>
    <w:p w14:paraId="57DA54E7" w14:textId="09150D55" w:rsidR="00B1638F" w:rsidRDefault="003C7BAC" w:rsidP="00B1638F">
      <w:pPr>
        <w:pStyle w:val="Head1"/>
      </w:pPr>
      <w:r>
        <w:t>Classification</w:t>
      </w:r>
    </w:p>
    <w:p w14:paraId="147FCCDC" w14:textId="5C3E7E29" w:rsidR="006E590C" w:rsidRDefault="006E590C" w:rsidP="006E590C">
      <w:pPr>
        <w:pStyle w:val="Head2"/>
        <w:rPr>
          <w:rFonts w:ascii="Times New Roman" w:hAnsi="Times New Roman"/>
          <w:lang w:eastAsia="ja-JP"/>
        </w:rPr>
      </w:pPr>
      <w:r>
        <w:rPr>
          <w:rFonts w:ascii="Times New Roman" w:hAnsi="Times New Roman"/>
          <w:lang w:eastAsia="ja-JP"/>
        </w:rPr>
        <w:t>Data preparation</w:t>
      </w:r>
      <w:r w:rsidR="00BD7407">
        <w:rPr>
          <w:rFonts w:ascii="Times New Roman" w:hAnsi="Times New Roman"/>
          <w:lang w:eastAsia="ja-JP"/>
        </w:rPr>
        <w:t xml:space="preserve"> for Classification algorithms</w:t>
      </w:r>
    </w:p>
    <w:p w14:paraId="619A02A4" w14:textId="652AF659" w:rsidR="00CF0A00" w:rsidRDefault="00321ADF" w:rsidP="009401F1">
      <w:pPr>
        <w:pStyle w:val="PostHeadPara"/>
      </w:pPr>
      <w:r w:rsidRPr="00305EBB">
        <w:drawing>
          <wp:anchor distT="0" distB="0" distL="114300" distR="114300" simplePos="0" relativeHeight="251658276" behindDoc="0" locked="0" layoutInCell="1" allowOverlap="1" wp14:anchorId="45C1D2AC" wp14:editId="30D50460">
            <wp:simplePos x="0" y="0"/>
            <wp:positionH relativeFrom="margin">
              <wp:posOffset>3254375</wp:posOffset>
            </wp:positionH>
            <wp:positionV relativeFrom="margin">
              <wp:posOffset>935041</wp:posOffset>
            </wp:positionV>
            <wp:extent cx="2273935" cy="908685"/>
            <wp:effectExtent l="0" t="0" r="0" b="5715"/>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2273935" cy="908685"/>
                    </a:xfrm>
                    <a:prstGeom prst="rect">
                      <a:avLst/>
                    </a:prstGeom>
                  </pic:spPr>
                </pic:pic>
              </a:graphicData>
            </a:graphic>
            <wp14:sizeRelH relativeFrom="margin">
              <wp14:pctWidth>0</wp14:pctWidth>
            </wp14:sizeRelH>
            <wp14:sizeRelV relativeFrom="margin">
              <wp14:pctHeight>0</wp14:pctHeight>
            </wp14:sizeRelV>
          </wp:anchor>
        </w:drawing>
      </w:r>
      <w:r w:rsidRPr="00305EBB">
        <w:drawing>
          <wp:anchor distT="0" distB="0" distL="114300" distR="114300" simplePos="0" relativeHeight="251658273" behindDoc="0" locked="0" layoutInCell="1" allowOverlap="1" wp14:anchorId="15703DCF" wp14:editId="56870415">
            <wp:simplePos x="0" y="0"/>
            <wp:positionH relativeFrom="margin">
              <wp:posOffset>17868</wp:posOffset>
            </wp:positionH>
            <wp:positionV relativeFrom="margin">
              <wp:posOffset>851141</wp:posOffset>
            </wp:positionV>
            <wp:extent cx="3166110" cy="1783715"/>
            <wp:effectExtent l="0" t="0" r="0" b="0"/>
            <wp:wrapTopAndBottom/>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6"/>
                    <a:stretch>
                      <a:fillRect/>
                    </a:stretch>
                  </pic:blipFill>
                  <pic:spPr>
                    <a:xfrm>
                      <a:off x="0" y="0"/>
                      <a:ext cx="3166110" cy="1783715"/>
                    </a:xfrm>
                    <a:prstGeom prst="rect">
                      <a:avLst/>
                    </a:prstGeom>
                  </pic:spPr>
                </pic:pic>
              </a:graphicData>
            </a:graphic>
            <wp14:sizeRelH relativeFrom="margin">
              <wp14:pctWidth>0</wp14:pctWidth>
            </wp14:sizeRelH>
            <wp14:sizeRelV relativeFrom="margin">
              <wp14:pctHeight>0</wp14:pctHeight>
            </wp14:sizeRelV>
          </wp:anchor>
        </w:drawing>
      </w:r>
      <w:r w:rsidR="00A96ACF" w:rsidRPr="00305EBB">
        <w:t>The</w:t>
      </w:r>
      <w:r w:rsidR="00C2668E" w:rsidRPr="00305EBB">
        <w:t xml:space="preserve"> process of data preparation for the </w:t>
      </w:r>
      <w:r w:rsidR="00635634" w:rsidRPr="00305EBB">
        <w:t xml:space="preserve">modified </w:t>
      </w:r>
      <w:r w:rsidR="00C2668E" w:rsidRPr="00305EBB">
        <w:t>datasets used</w:t>
      </w:r>
      <w:r w:rsidR="00635634" w:rsidRPr="00305EBB">
        <w:t xml:space="preserve"> to test each algorithm is represented </w:t>
      </w:r>
      <w:r w:rsidR="00EA75D8" w:rsidRPr="00305EBB">
        <w:t>in general</w:t>
      </w:r>
      <w:r w:rsidR="0016384E" w:rsidRPr="00305EBB">
        <w:t xml:space="preserve"> by </w:t>
      </w:r>
      <w:r w:rsidR="00635634" w:rsidRPr="00305EBB">
        <w:t>the schemes</w:t>
      </w:r>
      <w:r w:rsidR="791ABB22" w:rsidRPr="00305EBB">
        <w:t xml:space="preserve"> </w:t>
      </w:r>
      <w:r w:rsidR="007A1994">
        <w:t>b</w:t>
      </w:r>
      <w:r w:rsidR="791ABB22" w:rsidRPr="00305EBB">
        <w:t>e</w:t>
      </w:r>
      <w:r w:rsidR="007A1994">
        <w:t>low</w:t>
      </w:r>
      <w:r w:rsidR="00635634" w:rsidRPr="00305EBB">
        <w:t xml:space="preserve">. </w:t>
      </w:r>
    </w:p>
    <w:p w14:paraId="5B78DFE2" w14:textId="48EED1F3" w:rsidR="00EB18B8" w:rsidRDefault="00CF0A00" w:rsidP="009401F1">
      <w:pPr>
        <w:pStyle w:val="PostHeadPara"/>
      </w:pPr>
      <w:r>
        <w:rPr>
          <w:noProof/>
        </w:rPr>
        <mc:AlternateContent>
          <mc:Choice Requires="wps">
            <w:drawing>
              <wp:anchor distT="0" distB="0" distL="114300" distR="114300" simplePos="0" relativeHeight="251658274" behindDoc="0" locked="0" layoutInCell="1" allowOverlap="1" wp14:anchorId="1D3CD980" wp14:editId="267788B9">
                <wp:simplePos x="0" y="0"/>
                <wp:positionH relativeFrom="column">
                  <wp:posOffset>26412</wp:posOffset>
                </wp:positionH>
                <wp:positionV relativeFrom="paragraph">
                  <wp:posOffset>4229196</wp:posOffset>
                </wp:positionV>
                <wp:extent cx="2156460" cy="635"/>
                <wp:effectExtent l="0" t="0" r="2540" b="0"/>
                <wp:wrapTopAndBottom/>
                <wp:docPr id="1940833702" name="Text Box 1940833702"/>
                <wp:cNvGraphicFramePr/>
                <a:graphic xmlns:a="http://schemas.openxmlformats.org/drawingml/2006/main">
                  <a:graphicData uri="http://schemas.microsoft.com/office/word/2010/wordprocessingShape">
                    <wps:wsp>
                      <wps:cNvSpPr txBox="1"/>
                      <wps:spPr>
                        <a:xfrm>
                          <a:off x="0" y="0"/>
                          <a:ext cx="2156460" cy="635"/>
                        </a:xfrm>
                        <a:prstGeom prst="rect">
                          <a:avLst/>
                        </a:prstGeom>
                        <a:noFill/>
                        <a:ln>
                          <a:noFill/>
                        </a:ln>
                      </wps:spPr>
                      <wps:txbx>
                        <w:txbxContent>
                          <w:p w14:paraId="6A2FE0AE" w14:textId="25AC8E18" w:rsidR="00321ADF" w:rsidRPr="001D7907" w:rsidRDefault="00321ADF" w:rsidP="00321ADF">
                            <w:pPr>
                              <w:pStyle w:val="Caption"/>
                              <w:rPr>
                                <w:rFonts w:ascii="Linux Libertine O" w:hAnsi="Linux Libertine O" w:cs="Linux Libertine O"/>
                                <w:b/>
                                <w:bCs/>
                                <w:noProof/>
                                <w:sz w:val="18"/>
                                <w:lang w:eastAsia="en-US"/>
                              </w:rPr>
                            </w:pPr>
                            <w:r>
                              <w:t xml:space="preserve">Figure </w:t>
                            </w:r>
                            <w:fldSimple w:instr=" SEQ Figure \* ARABIC ">
                              <w:r>
                                <w:rPr>
                                  <w:noProof/>
                                </w:rPr>
                                <w:t>1</w:t>
                              </w:r>
                            </w:fldSimple>
                            <w:r>
                              <w:t>? Balancing Dataset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D3CD980" id="_x0000_t202" coordsize="21600,21600" o:spt="202" path="m,l,21600r21600,l21600,xe">
                <v:stroke joinstyle="miter"/>
                <v:path gradientshapeok="t" o:connecttype="rect"/>
              </v:shapetype>
              <v:shape id="Text Box 1940833702" o:spid="_x0000_s1026" type="#_x0000_t202" style="position:absolute;left:0;text-align:left;margin-left:2.1pt;margin-top:333pt;width:169.8pt;height:.05pt;z-index:2516582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" filled="f" stroked="f">
                <v:textbox style="mso-fit-shape-to-text:t" inset="0,0,0,0">
                  <w:txbxContent>
                    <w:p w14:paraId="6A2FE0AE" w14:textId="25AC8E18" w:rsidR="00321ADF" w:rsidRPr="001D7907" w:rsidRDefault="00321ADF" w:rsidP="00321ADF">
                      <w:pPr>
                        <w:pStyle w:val="Caption"/>
                        <w:rPr>
                          <w:rFonts w:ascii="Linux Libertine O" w:hAnsi="Linux Libertine O" w:cs="Linux Libertine O"/>
                          <w:b/>
                          <w:bCs/>
                          <w:noProof/>
                          <w:sz w:val="18"/>
                          <w:lang w:eastAsia="en-US"/>
                        </w:rPr>
                      </w:pPr>
                      <w:r>
                        <w:t xml:space="preserve">Figure </w:t>
                      </w:r>
                      <w:fldSimple w:instr=" SEQ Figure \* ARABIC ">
                        <w:r>
                          <w:rPr>
                            <w:noProof/>
                          </w:rPr>
                          <w:t>1</w:t>
                        </w:r>
                      </w:fldSimple>
                      <w:r>
                        <w:t>? Balancing Dataset 2</w:t>
                      </w:r>
                    </w:p>
                  </w:txbxContent>
                </v:textbox>
                <w10:wrap type="topAndBottom"/>
              </v:shape>
            </w:pict>
          </mc:Fallback>
        </mc:AlternateContent>
      </w:r>
      <w:r>
        <w:rPr>
          <w:noProof/>
        </w:rPr>
        <w:drawing>
          <wp:anchor distT="0" distB="0" distL="114300" distR="114300" simplePos="0" relativeHeight="251658277" behindDoc="0" locked="0" layoutInCell="1" allowOverlap="1" wp14:anchorId="720877FA" wp14:editId="68E89A05">
            <wp:simplePos x="0" y="0"/>
            <wp:positionH relativeFrom="column">
              <wp:posOffset>2505557</wp:posOffset>
            </wp:positionH>
            <wp:positionV relativeFrom="paragraph">
              <wp:posOffset>2518498</wp:posOffset>
            </wp:positionV>
            <wp:extent cx="3020060" cy="1778000"/>
            <wp:effectExtent l="0" t="0" r="2540" b="0"/>
            <wp:wrapTopAndBottom/>
            <wp:docPr id="1940833701" name="Picture 19408337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701" name="Picture 1940833701" descr="Chart, box and whisker chart&#10;&#10;Description automatically generated"/>
                    <pic:cNvPicPr/>
                  </pic:nvPicPr>
                  <pic:blipFill>
                    <a:blip r:embed="rId37"/>
                    <a:stretch>
                      <a:fillRect/>
                    </a:stretch>
                  </pic:blipFill>
                  <pic:spPr>
                    <a:xfrm>
                      <a:off x="0" y="0"/>
                      <a:ext cx="3020060" cy="1778000"/>
                    </a:xfrm>
                    <a:prstGeom prst="rect">
                      <a:avLst/>
                    </a:prstGeom>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58278" behindDoc="1" locked="0" layoutInCell="1" allowOverlap="1" wp14:anchorId="18FD2039" wp14:editId="778D682A">
            <wp:simplePos x="0" y="0"/>
            <wp:positionH relativeFrom="column">
              <wp:posOffset>26412</wp:posOffset>
            </wp:positionH>
            <wp:positionV relativeFrom="paragraph">
              <wp:posOffset>2572586</wp:posOffset>
            </wp:positionV>
            <wp:extent cx="2156460" cy="1657350"/>
            <wp:effectExtent l="0" t="0" r="2540" b="6350"/>
            <wp:wrapTopAndBottom/>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pic:nvPicPr>
                  <pic:blipFill>
                    <a:blip r:embed="rId38"/>
                    <a:stretch>
                      <a:fillRect/>
                    </a:stretch>
                  </pic:blipFill>
                  <pic:spPr>
                    <a:xfrm>
                      <a:off x="0" y="0"/>
                      <a:ext cx="2156460" cy="16573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75" behindDoc="0" locked="0" layoutInCell="1" allowOverlap="1" wp14:anchorId="760CB60E" wp14:editId="44FEF20F">
                <wp:simplePos x="0" y="0"/>
                <wp:positionH relativeFrom="column">
                  <wp:posOffset>2603999</wp:posOffset>
                </wp:positionH>
                <wp:positionV relativeFrom="paragraph">
                  <wp:posOffset>4238223</wp:posOffset>
                </wp:positionV>
                <wp:extent cx="3020060" cy="635"/>
                <wp:effectExtent l="0" t="0" r="2540" b="0"/>
                <wp:wrapTopAndBottom/>
                <wp:docPr id="1940833703" name="Text Box 1940833703"/>
                <wp:cNvGraphicFramePr/>
                <a:graphic xmlns:a="http://schemas.openxmlformats.org/drawingml/2006/main">
                  <a:graphicData uri="http://schemas.microsoft.com/office/word/2010/wordprocessingShape">
                    <wps:wsp>
                      <wps:cNvSpPr txBox="1"/>
                      <wps:spPr>
                        <a:xfrm>
                          <a:off x="0" y="0"/>
                          <a:ext cx="3020060" cy="635"/>
                        </a:xfrm>
                        <a:prstGeom prst="rect">
                          <a:avLst/>
                        </a:prstGeom>
                        <a:noFill/>
                        <a:ln>
                          <a:noFill/>
                        </a:ln>
                      </wps:spPr>
                      <wps:txbx>
                        <w:txbxContent>
                          <w:p w14:paraId="0007A41E" w14:textId="20817503" w:rsidR="00321ADF" w:rsidRPr="00414313" w:rsidRDefault="00321ADF" w:rsidP="00321ADF">
                            <w:pPr>
                              <w:pStyle w:val="Caption"/>
                              <w:rPr>
                                <w:rFonts w:ascii="Linux Libertine O" w:hAnsi="Linux Libertine O" w:cs="Linux Libertine O"/>
                                <w:noProof/>
                                <w:sz w:val="18"/>
                                <w:lang w:eastAsia="en-US"/>
                              </w:rPr>
                            </w:pPr>
                            <w:r>
                              <w:t xml:space="preserve">Figure </w:t>
                            </w:r>
                            <w:fldSimple w:instr=" SEQ Figure \* ARABIC ">
                              <w:r>
                                <w:rPr>
                                  <w:noProof/>
                                </w:rPr>
                                <w:t>2</w:t>
                              </w:r>
                            </w:fldSimple>
                            <w:r>
                              <w:t xml:space="preserve">? </w:t>
                            </w:r>
                            <w:proofErr w:type="spellStart"/>
                            <w:r>
                              <w:t>Scalig</w:t>
                            </w:r>
                            <w:proofErr w:type="spellEnd"/>
                            <w:r>
                              <w:t xml:space="preserve"> Dataset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0CB60E" id="Text Box 1940833703" o:spid="_x0000_s1027" type="#_x0000_t202" style="position:absolute;left:0;text-align:left;margin-left:205.05pt;margin-top:333.7pt;width:237.8pt;height:.05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" filled="f" stroked="f">
                <v:textbox style="mso-fit-shape-to-text:t" inset="0,0,0,0">
                  <w:txbxContent>
                    <w:p w14:paraId="0007A41E" w14:textId="20817503" w:rsidR="00321ADF" w:rsidRPr="00414313" w:rsidRDefault="00321ADF" w:rsidP="00321ADF">
                      <w:pPr>
                        <w:pStyle w:val="Caption"/>
                        <w:rPr>
                          <w:rFonts w:ascii="Linux Libertine O" w:hAnsi="Linux Libertine O" w:cs="Linux Libertine O"/>
                          <w:noProof/>
                          <w:sz w:val="18"/>
                          <w:lang w:eastAsia="en-US"/>
                        </w:rPr>
                      </w:pPr>
                      <w:r>
                        <w:t xml:space="preserve">Figure </w:t>
                      </w:r>
                      <w:fldSimple w:instr=" SEQ Figure \* ARABIC ">
                        <w:r>
                          <w:rPr>
                            <w:noProof/>
                          </w:rPr>
                          <w:t>2</w:t>
                        </w:r>
                      </w:fldSimple>
                      <w:r>
                        <w:t xml:space="preserve">? </w:t>
                      </w:r>
                      <w:proofErr w:type="spellStart"/>
                      <w:r>
                        <w:t>Scalig</w:t>
                      </w:r>
                      <w:proofErr w:type="spellEnd"/>
                      <w:r>
                        <w:t xml:space="preserve"> Dataset 1</w:t>
                      </w:r>
                    </w:p>
                  </w:txbxContent>
                </v:textbox>
                <w10:wrap type="topAndBottom"/>
              </v:shape>
            </w:pict>
          </mc:Fallback>
        </mc:AlternateContent>
      </w:r>
      <w:r w:rsidR="00AE2391" w:rsidRPr="00305EBB">
        <w:t>W</w:t>
      </w:r>
      <w:r w:rsidR="003C3B60" w:rsidRPr="00305EBB">
        <w:t xml:space="preserve">e </w:t>
      </w:r>
      <w:r w:rsidR="00C04A7A" w:rsidRPr="00305EBB">
        <w:t xml:space="preserve">considered </w:t>
      </w:r>
      <w:r w:rsidR="00305EBB">
        <w:t xml:space="preserve">records as </w:t>
      </w:r>
      <w:r w:rsidR="004772BC" w:rsidRPr="00305EBB">
        <w:t xml:space="preserve">outliers if the value for </w:t>
      </w:r>
      <w:r w:rsidR="00305EBB">
        <w:t>one of its</w:t>
      </w:r>
      <w:r w:rsidR="004772BC" w:rsidRPr="00305EBB">
        <w:t xml:space="preserve"> variable</w:t>
      </w:r>
      <w:r w:rsidR="00305EBB">
        <w:t>s</w:t>
      </w:r>
      <w:r w:rsidR="004772BC" w:rsidRPr="00305EBB">
        <w:t xml:space="preserve"> </w:t>
      </w:r>
      <w:r w:rsidR="00AE2391" w:rsidRPr="00305EBB">
        <w:t>was outside</w:t>
      </w:r>
      <w:r w:rsidR="004772BC" w:rsidRPr="00305EBB">
        <w:t xml:space="preserve"> the interval </w:t>
      </w:r>
      <w:r w:rsidR="008E5CC0" w:rsidRPr="00305EBB">
        <w:t>[</w:t>
      </w:r>
      <w:r w:rsidR="00F47097" w:rsidRPr="00305EBB">
        <w:t>(Q1 - 1.5 * IQR)</w:t>
      </w:r>
      <w:r w:rsidR="00F47097" w:rsidRPr="00305EBB">
        <w:t>,</w:t>
      </w:r>
      <w:r w:rsidR="008E5CC0" w:rsidRPr="00305EBB">
        <w:t xml:space="preserve"> </w:t>
      </w:r>
      <w:r w:rsidR="008E5CC0" w:rsidRPr="00305EBB">
        <w:t>(Q3 + 1.5 * IQR)</w:t>
      </w:r>
      <w:r w:rsidR="008E5CC0" w:rsidRPr="00305EBB">
        <w:t>]</w:t>
      </w:r>
      <w:r w:rsidR="00D72C53" w:rsidRPr="00305EBB">
        <w:t>. For balancing</w:t>
      </w:r>
      <w:r w:rsidR="00201EC2" w:rsidRPr="00305EBB">
        <w:t>, on dataset 1</w:t>
      </w:r>
      <w:r w:rsidR="00D95F20">
        <w:t>,</w:t>
      </w:r>
      <w:r w:rsidR="00201EC2" w:rsidRPr="00305EBB">
        <w:t xml:space="preserve"> we </w:t>
      </w:r>
      <w:r w:rsidR="00816230" w:rsidRPr="00305EBB">
        <w:t>used SMOTE</w:t>
      </w:r>
      <w:r w:rsidR="0983520D" w:rsidRPr="00305EBB">
        <w:t>;</w:t>
      </w:r>
      <w:r w:rsidR="00816230" w:rsidRPr="00305EBB">
        <w:t xml:space="preserve"> </w:t>
      </w:r>
      <w:r w:rsidR="00D95F20">
        <w:t>on</w:t>
      </w:r>
      <w:r w:rsidR="00D72C53" w:rsidRPr="00305EBB">
        <w:t xml:space="preserve"> dataset 2 we did </w:t>
      </w:r>
      <w:proofErr w:type="spellStart"/>
      <w:r w:rsidR="00AF75A7" w:rsidRPr="00305EBB">
        <w:t>undersampling</w:t>
      </w:r>
      <w:proofErr w:type="spellEnd"/>
      <w:r w:rsidR="00AF75A7" w:rsidRPr="00305EBB">
        <w:t xml:space="preserve"> of the majority class (reduced </w:t>
      </w:r>
      <w:r w:rsidR="65A6F137" w:rsidRPr="00305EBB">
        <w:t xml:space="preserve">it </w:t>
      </w:r>
      <w:r w:rsidR="00AE2391" w:rsidRPr="00305EBB">
        <w:t xml:space="preserve">to </w:t>
      </w:r>
      <w:r w:rsidR="00AF75A7" w:rsidRPr="00305EBB">
        <w:t>2/3 of the records</w:t>
      </w:r>
      <w:r w:rsidR="00AF75A7" w:rsidRPr="00305EBB">
        <w:t>) and</w:t>
      </w:r>
      <w:r w:rsidR="007A7708" w:rsidRPr="00305EBB">
        <w:t xml:space="preserve"> </w:t>
      </w:r>
      <w:r w:rsidR="0083511B" w:rsidRPr="00305EBB">
        <w:t xml:space="preserve">oversampling </w:t>
      </w:r>
      <w:r w:rsidR="00AF75A7" w:rsidRPr="00305EBB">
        <w:t xml:space="preserve">of the minority class </w:t>
      </w:r>
      <w:r w:rsidR="0083511B" w:rsidRPr="00305EBB">
        <w:t>(</w:t>
      </w:r>
      <w:r w:rsidR="00AF75A7" w:rsidRPr="00305EBB">
        <w:t xml:space="preserve">to match the </w:t>
      </w:r>
      <w:r w:rsidR="00AE2391" w:rsidRPr="00305EBB">
        <w:t>n</w:t>
      </w:r>
      <w:r w:rsidR="29EA4625" w:rsidRPr="00305EBB">
        <w:t>um.</w:t>
      </w:r>
      <w:r w:rsidR="00AF75A7" w:rsidRPr="00305EBB">
        <w:t xml:space="preserve"> records of th</w:t>
      </w:r>
      <w:r w:rsidR="00AF75A7">
        <w:t>e majority class</w:t>
      </w:r>
      <w:r w:rsidR="007A7708">
        <w:t>)</w:t>
      </w:r>
      <w:r w:rsidR="00AF75A7">
        <w:t>.</w:t>
      </w:r>
      <w:r w:rsidR="009401F1">
        <w:t xml:space="preserve"> </w:t>
      </w:r>
    </w:p>
    <w:p w14:paraId="74F2B11B" w14:textId="38FC3593" w:rsidR="003117BF" w:rsidRPr="00EA75D8" w:rsidRDefault="29EDD2F5" w:rsidP="009401F1">
      <w:pPr>
        <w:pStyle w:val="PostHeadPara"/>
        <w:rPr>
          <w:color w:val="000000" w:themeColor="text1"/>
        </w:rPr>
      </w:pPr>
      <w:r>
        <w:t>For</w:t>
      </w:r>
      <w:r w:rsidR="001F2B49">
        <w:t xml:space="preserve"> FS</w:t>
      </w:r>
      <w:r w:rsidR="07E75070">
        <w:t>,</w:t>
      </w:r>
      <w:r w:rsidR="0083511B">
        <w:t xml:space="preserve"> </w:t>
      </w:r>
      <w:r w:rsidR="001F2B49">
        <w:t>we used supervised</w:t>
      </w:r>
      <w:r w:rsidR="007D2BF3">
        <w:t xml:space="preserve"> methods (</w:t>
      </w:r>
      <w:r w:rsidR="007D2BF3" w:rsidRPr="009401F1">
        <w:t xml:space="preserve">we </w:t>
      </w:r>
      <w:r w:rsidR="007D2BF3">
        <w:t>removed features with less than 0.1 correlation to the target</w:t>
      </w:r>
      <w:r w:rsidR="007D2BF3">
        <w:t xml:space="preserve"> and then applied a select K-Best using chi-s</w:t>
      </w:r>
      <w:r w:rsidR="00C16D0D">
        <w:t>quare</w:t>
      </w:r>
      <w:r w:rsidR="00726F47">
        <w:t xml:space="preserve"> with min </w:t>
      </w:r>
      <w:r w:rsidR="0052498D">
        <w:t>chi-</w:t>
      </w:r>
      <w:r w:rsidR="00726F47">
        <w:t>score 5</w:t>
      </w:r>
      <w:r w:rsidR="00C16D0D">
        <w:t>0</w:t>
      </w:r>
      <w:r w:rsidR="007D2BF3">
        <w:t>)</w:t>
      </w:r>
      <w:r w:rsidR="001F2B49">
        <w:t xml:space="preserve"> and unsupervised </w:t>
      </w:r>
      <w:r w:rsidR="000517EC">
        <w:t>methods</w:t>
      </w:r>
      <w:r w:rsidR="00FF673D">
        <w:t xml:space="preserve"> (</w:t>
      </w:r>
      <w:r w:rsidR="001F2B49" w:rsidRPr="009401F1">
        <w:t xml:space="preserve">we </w:t>
      </w:r>
      <w:r w:rsidR="003C4028">
        <w:t>removed</w:t>
      </w:r>
      <w:r w:rsidR="006E5BF0">
        <w:t xml:space="preserve"> </w:t>
      </w:r>
      <w:r w:rsidR="00FF673D">
        <w:t>features</w:t>
      </w:r>
      <w:r w:rsidR="00044BC5">
        <w:t xml:space="preserve"> with more than 0.8 correlation with at least one other </w:t>
      </w:r>
      <w:r w:rsidR="00FF673D">
        <w:t>feature)</w:t>
      </w:r>
      <w:r w:rsidR="00044BC5">
        <w:t xml:space="preserve">. </w:t>
      </w:r>
      <w:r w:rsidR="1F4F14E9">
        <w:t>For</w:t>
      </w:r>
      <w:r w:rsidR="001F2B49">
        <w:t xml:space="preserve"> FG</w:t>
      </w:r>
      <w:r w:rsidR="30CA7335">
        <w:t xml:space="preserve">, on </w:t>
      </w:r>
      <w:r w:rsidR="24FC08DF">
        <w:t>D</w:t>
      </w:r>
      <w:r w:rsidR="30CA7335">
        <w:t>ataset 1,</w:t>
      </w:r>
      <w:r w:rsidR="001F2B49">
        <w:t xml:space="preserve"> we </w:t>
      </w:r>
      <w:r w:rsidR="00CD62C0">
        <w:t>d</w:t>
      </w:r>
      <w:r w:rsidR="44F963D0">
        <w:t>id</w:t>
      </w:r>
      <w:r w:rsidR="00CD62C0">
        <w:t xml:space="preserve"> sum, product and </w:t>
      </w:r>
      <w:r w:rsidR="00474636">
        <w:t>difference of all pairs of numeric variables.</w:t>
      </w:r>
      <w:r w:rsidR="000A30AA">
        <w:t xml:space="preserve"> </w:t>
      </w:r>
      <w:r w:rsidR="0016384E">
        <w:t>For the las</w:t>
      </w:r>
      <w:r w:rsidR="002973CE">
        <w:t>t</w:t>
      </w:r>
      <w:r w:rsidR="0016384E">
        <w:t xml:space="preserve"> 3 algorithms</w:t>
      </w:r>
      <w:r w:rsidR="002E3F1D">
        <w:t>,</w:t>
      </w:r>
      <w:r w:rsidR="0016384E">
        <w:t xml:space="preserve"> we didn’t use</w:t>
      </w:r>
      <w:r w:rsidR="00501015">
        <w:t xml:space="preserve"> outliers</w:t>
      </w:r>
      <w:r w:rsidR="009221B6">
        <w:t>’</w:t>
      </w:r>
      <w:r w:rsidR="00501015">
        <w:t xml:space="preserve"> remo</w:t>
      </w:r>
      <w:r w:rsidR="00C16D0D">
        <w:t>val</w:t>
      </w:r>
      <w:r w:rsidR="00501015">
        <w:t xml:space="preserve"> since they shouldn’t affect trees.</w:t>
      </w:r>
      <w:r w:rsidR="00EA75D8">
        <w:t xml:space="preserve"> </w:t>
      </w:r>
      <w:r w:rsidR="001C58F5" w:rsidRPr="2CD0B06D">
        <w:rPr>
          <w:color w:val="000000" w:themeColor="text1"/>
        </w:rPr>
        <w:t>In a</w:t>
      </w:r>
      <w:r w:rsidR="150C4F44" w:rsidRPr="2CD0B06D">
        <w:rPr>
          <w:color w:val="000000" w:themeColor="text1"/>
        </w:rPr>
        <w:t>ll</w:t>
      </w:r>
      <w:r w:rsidR="001C58F5" w:rsidRPr="001C58F5">
        <w:rPr>
          <w:color w:val="000000" w:themeColor="text1"/>
        </w:rPr>
        <w:t xml:space="preserve"> algorithms</w:t>
      </w:r>
      <w:r w:rsidR="43DCF654" w:rsidRPr="2CD0B06D">
        <w:rPr>
          <w:color w:val="000000" w:themeColor="text1"/>
        </w:rPr>
        <w:t>,</w:t>
      </w:r>
      <w:r w:rsidR="123B0282" w:rsidRPr="2CD0B06D">
        <w:rPr>
          <w:color w:val="000000" w:themeColor="text1"/>
        </w:rPr>
        <w:t xml:space="preserve"> except Decision Trees,</w:t>
      </w:r>
      <w:r w:rsidR="001C58F5" w:rsidRPr="001C58F5">
        <w:rPr>
          <w:color w:val="000000" w:themeColor="text1"/>
        </w:rPr>
        <w:t xml:space="preserve"> we did </w:t>
      </w:r>
      <w:r w:rsidR="00EA75D8" w:rsidRPr="001C58F5">
        <w:rPr>
          <w:color w:val="000000" w:themeColor="text1"/>
        </w:rPr>
        <w:t xml:space="preserve">Feature Extraction, </w:t>
      </w:r>
      <w:r w:rsidR="001C58F5" w:rsidRPr="001C58F5">
        <w:rPr>
          <w:color w:val="000000" w:themeColor="text1"/>
        </w:rPr>
        <w:t>using</w:t>
      </w:r>
      <w:r w:rsidR="00EA75D8" w:rsidRPr="001C58F5">
        <w:rPr>
          <w:color w:val="000000" w:themeColor="text1"/>
        </w:rPr>
        <w:t xml:space="preserve"> PCA</w:t>
      </w:r>
      <w:r w:rsidR="599398B7" w:rsidRPr="2CD0B06D">
        <w:rPr>
          <w:color w:val="000000" w:themeColor="text1"/>
        </w:rPr>
        <w:t>. I</w:t>
      </w:r>
      <w:r w:rsidR="001C58F5" w:rsidRPr="2CD0B06D">
        <w:rPr>
          <w:color w:val="000000" w:themeColor="text1"/>
        </w:rPr>
        <w:t>n dataset 1</w:t>
      </w:r>
      <w:r w:rsidR="7DB13003" w:rsidRPr="2CD0B06D">
        <w:rPr>
          <w:color w:val="000000" w:themeColor="text1"/>
        </w:rPr>
        <w:t xml:space="preserve">, </w:t>
      </w:r>
      <w:r w:rsidR="24FAF5F5" w:rsidRPr="2CD0B06D">
        <w:rPr>
          <w:color w:val="000000" w:themeColor="text1"/>
        </w:rPr>
        <w:t>although note</w:t>
      </w:r>
      <w:r w:rsidR="001C58F5" w:rsidRPr="001C58F5">
        <w:rPr>
          <w:color w:val="000000" w:themeColor="text1"/>
        </w:rPr>
        <w:t xml:space="preserve"> referenced </w:t>
      </w:r>
      <w:r w:rsidR="24FAF5F5" w:rsidRPr="2CD0B06D">
        <w:rPr>
          <w:color w:val="000000" w:themeColor="text1"/>
        </w:rPr>
        <w:t>in</w:t>
      </w:r>
      <w:r w:rsidR="001C58F5" w:rsidRPr="001C58F5">
        <w:rPr>
          <w:color w:val="000000" w:themeColor="text1"/>
        </w:rPr>
        <w:t xml:space="preserve"> the </w:t>
      </w:r>
      <w:r w:rsidR="24FAF5F5" w:rsidRPr="2CD0B06D">
        <w:rPr>
          <w:color w:val="000000" w:themeColor="text1"/>
        </w:rPr>
        <w:t xml:space="preserve">diagram, FG and </w:t>
      </w:r>
      <w:r w:rsidR="7DB13003" w:rsidRPr="2CD0B06D">
        <w:rPr>
          <w:color w:val="000000" w:themeColor="text1"/>
        </w:rPr>
        <w:t xml:space="preserve">PCA </w:t>
      </w:r>
      <w:r w:rsidR="4E148F45" w:rsidRPr="2CD0B06D">
        <w:rPr>
          <w:color w:val="000000" w:themeColor="text1"/>
        </w:rPr>
        <w:t xml:space="preserve">were </w:t>
      </w:r>
      <w:r w:rsidR="001C58F5" w:rsidRPr="2CD0B06D">
        <w:rPr>
          <w:color w:val="000000" w:themeColor="text1"/>
        </w:rPr>
        <w:t>always</w:t>
      </w:r>
      <w:r w:rsidR="0810CF20" w:rsidRPr="2CD0B06D">
        <w:rPr>
          <w:color w:val="000000" w:themeColor="text1"/>
        </w:rPr>
        <w:t xml:space="preserve"> done</w:t>
      </w:r>
      <w:r w:rsidR="001C58F5" w:rsidRPr="2CD0B06D">
        <w:rPr>
          <w:color w:val="000000" w:themeColor="text1"/>
        </w:rPr>
        <w:t xml:space="preserve"> </w:t>
      </w:r>
      <w:r w:rsidR="6E71A8DE" w:rsidRPr="2CD0B06D">
        <w:rPr>
          <w:color w:val="000000" w:themeColor="text1"/>
        </w:rPr>
        <w:t xml:space="preserve">after </w:t>
      </w:r>
      <w:r w:rsidR="001C58F5" w:rsidRPr="2CD0B06D">
        <w:rPr>
          <w:color w:val="000000" w:themeColor="text1"/>
        </w:rPr>
        <w:t>scaling</w:t>
      </w:r>
      <w:r w:rsidR="23FF95AA" w:rsidRPr="757DB97F">
        <w:rPr>
          <w:color w:val="000000" w:themeColor="text1"/>
        </w:rPr>
        <w:t>,</w:t>
      </w:r>
      <w:r w:rsidR="001C58F5" w:rsidRPr="2CD0B06D">
        <w:rPr>
          <w:color w:val="000000" w:themeColor="text1"/>
        </w:rPr>
        <w:t xml:space="preserve"> </w:t>
      </w:r>
      <w:r w:rsidR="20957C53" w:rsidRPr="2CD0B06D">
        <w:rPr>
          <w:color w:val="000000" w:themeColor="text1"/>
        </w:rPr>
        <w:t>as the variables</w:t>
      </w:r>
      <w:r w:rsidR="00777959" w:rsidRPr="2CD0B06D">
        <w:rPr>
          <w:color w:val="000000" w:themeColor="text1"/>
        </w:rPr>
        <w:t xml:space="preserve"> had very different ranges.</w:t>
      </w:r>
    </w:p>
    <w:p w14:paraId="7647617D" w14:textId="78952C52" w:rsidR="00BD7407" w:rsidRDefault="005B63C2" w:rsidP="00BD7407">
      <w:pPr>
        <w:pStyle w:val="Head2"/>
        <w:rPr>
          <w:rFonts w:ascii="Times New Roman" w:hAnsi="Times New Roman"/>
          <w:lang w:eastAsia="ja-JP"/>
        </w:rPr>
      </w:pPr>
      <w:r>
        <w:rPr>
          <w:rFonts w:ascii="Times New Roman" w:hAnsi="Times New Roman"/>
          <w:lang w:eastAsia="ja-JP"/>
        </w:rPr>
        <w:t>Training models</w:t>
      </w:r>
    </w:p>
    <w:p w14:paraId="0E133C41" w14:textId="19B09B91" w:rsidR="65BE8CC3" w:rsidRDefault="65BE8CC3" w:rsidP="6C6B6F87">
      <w:pPr>
        <w:pStyle w:val="ParaContinue"/>
        <w:ind w:firstLine="0"/>
      </w:pPr>
      <w:r>
        <w:t>Based primarily on the size of the datasets, for Dataset 1 we used Stratified K-fold Cross Validation with 10 splits, and for Dataset 2</w:t>
      </w:r>
      <w:r w:rsidR="44342AF2">
        <w:t xml:space="preserve"> Hold-out (70% train /</w:t>
      </w:r>
      <w:r w:rsidR="1D56D219">
        <w:t xml:space="preserve"> </w:t>
      </w:r>
      <w:r w:rsidR="44342AF2">
        <w:t>30% test)</w:t>
      </w:r>
      <w:r w:rsidR="3A3A3E14">
        <w:t xml:space="preserve"> without sampling, and</w:t>
      </w:r>
      <w:r w:rsidR="09B8C7FF">
        <w:t xml:space="preserve"> for the preparation method with best results,</w:t>
      </w:r>
      <w:r w:rsidR="3A3A3E14">
        <w:t xml:space="preserve"> with sampling (5 samples)</w:t>
      </w:r>
      <w:r w:rsidR="61821F2E">
        <w:t xml:space="preserve">. </w:t>
      </w:r>
    </w:p>
    <w:p w14:paraId="16AFA543" w14:textId="71A1B94E" w:rsidR="00BC41AF" w:rsidRDefault="00BC41AF" w:rsidP="00BC41AF">
      <w:pPr>
        <w:pStyle w:val="Head2"/>
        <w:rPr>
          <w:rFonts w:ascii="Times New Roman" w:hAnsi="Times New Roman"/>
          <w:lang w:eastAsia="ja-JP"/>
        </w:rPr>
      </w:pPr>
      <w:r>
        <w:rPr>
          <w:rFonts w:ascii="Times New Roman" w:hAnsi="Times New Roman"/>
          <w:lang w:eastAsia="ja-JP"/>
        </w:rPr>
        <w:t>Evaluation metrics</w:t>
      </w:r>
    </w:p>
    <w:p w14:paraId="4B827FAF" w14:textId="0E1BBFE8" w:rsidR="65BE8CC3" w:rsidRDefault="61821F2E" w:rsidP="6C6B6F87">
      <w:pPr>
        <w:pStyle w:val="ParaContinue"/>
        <w:ind w:firstLine="0"/>
      </w:pPr>
      <w:r>
        <w:t>For both datasets we used</w:t>
      </w:r>
      <w:r w:rsidR="577D9610">
        <w:t xml:space="preserve"> mean accuracy and recall, and</w:t>
      </w:r>
      <w:r>
        <w:t xml:space="preserve"> 99% and 95% confidence intervals </w:t>
      </w:r>
      <w:r w:rsidR="12BC2CE0">
        <w:t>for accuracy in cases with multiple samples.</w:t>
      </w:r>
      <w:r w:rsidR="574E439F">
        <w:t xml:space="preserve"> We considered (besides accuracy) recall particularly important, as in both datasets it is importan</w:t>
      </w:r>
      <w:r w:rsidR="036ECB71">
        <w:t>t that the model is good at identifying true positives</w:t>
      </w:r>
      <w:r w:rsidR="51737075">
        <w:t xml:space="preserve"> (death – Dataset 1, and toxicity – Dataset 2)</w:t>
      </w:r>
      <w:r w:rsidR="036ECB71">
        <w:t>, as they have</w:t>
      </w:r>
      <w:r w:rsidR="1095576B">
        <w:t xml:space="preserve"> a higher impact than negatives</w:t>
      </w:r>
      <w:r w:rsidR="600B086C">
        <w:t>, and thus need to be predicted with more certainty</w:t>
      </w:r>
      <w:r w:rsidR="37ECB571">
        <w:t>.</w:t>
      </w:r>
    </w:p>
    <w:p w14:paraId="38C40AE2" w14:textId="4F771F8C" w:rsidR="005B63C2" w:rsidRDefault="005B63C2" w:rsidP="005B63C2">
      <w:pPr>
        <w:pStyle w:val="Head2"/>
        <w:rPr>
          <w:rFonts w:ascii="Times New Roman" w:hAnsi="Times New Roman"/>
          <w:lang w:eastAsia="ja-JP"/>
        </w:rPr>
      </w:pPr>
      <w:r>
        <w:rPr>
          <w:rFonts w:ascii="Times New Roman" w:hAnsi="Times New Roman"/>
          <w:lang w:eastAsia="ja-JP"/>
        </w:rPr>
        <w:t>Algorithms</w:t>
      </w:r>
    </w:p>
    <w:p w14:paraId="0ABD4BAF" w14:textId="1289730B" w:rsidR="00D07833" w:rsidRPr="00D07833" w:rsidRDefault="005B63C2" w:rsidP="00E9325B">
      <w:pPr>
        <w:pStyle w:val="Head3"/>
      </w:pPr>
      <w:r>
        <w:t>Naïve Bayes</w:t>
      </w:r>
    </w:p>
    <w:p w14:paraId="39D73454" w14:textId="342C8E84" w:rsidR="00F63D2D" w:rsidRDefault="00AF741D" w:rsidP="00FF5048">
      <w:pPr>
        <w:pStyle w:val="Para"/>
        <w:ind w:firstLine="0"/>
        <w:rPr>
          <w:lang w:eastAsia="en-US"/>
        </w:rPr>
      </w:pPr>
      <w:r>
        <w:rPr>
          <w:noProof/>
        </w:rPr>
        <mc:AlternateContent>
          <mc:Choice Requires="wps">
            <w:drawing>
              <wp:anchor distT="0" distB="0" distL="114300" distR="114300" simplePos="0" relativeHeight="251658257" behindDoc="0" locked="0" layoutInCell="1" allowOverlap="1" wp14:anchorId="3D1E2E2C" wp14:editId="7C809BC4">
                <wp:simplePos x="0" y="0"/>
                <wp:positionH relativeFrom="column">
                  <wp:posOffset>3044190</wp:posOffset>
                </wp:positionH>
                <wp:positionV relativeFrom="paragraph">
                  <wp:posOffset>2237105</wp:posOffset>
                </wp:positionV>
                <wp:extent cx="2022475" cy="378460"/>
                <wp:effectExtent l="0" t="0" r="9525" b="2540"/>
                <wp:wrapTopAndBottom/>
                <wp:docPr id="1940833677" name="Text Box 1940833677"/>
                <wp:cNvGraphicFramePr/>
                <a:graphic xmlns:a="http://schemas.openxmlformats.org/drawingml/2006/main">
                  <a:graphicData uri="http://schemas.microsoft.com/office/word/2010/wordprocessingShape">
                    <wps:wsp>
                      <wps:cNvSpPr txBox="1"/>
                      <wps:spPr>
                        <a:xfrm rot="10800000" flipV="1">
                          <a:off x="0" y="0"/>
                          <a:ext cx="2022475" cy="378460"/>
                        </a:xfrm>
                        <a:prstGeom prst="rect">
                          <a:avLst/>
                        </a:prstGeom>
                        <a:noFill/>
                        <a:ln>
                          <a:noFill/>
                        </a:ln>
                      </wps:spPr>
                      <wps:txbx>
                        <w:txbxContent>
                          <w:p w14:paraId="3E3550F3" w14:textId="488A21FE" w:rsidR="00B2096D" w:rsidRPr="00B2096D" w:rsidRDefault="00B2096D" w:rsidP="00B2096D">
                            <w:pPr>
                              <w:pStyle w:val="Caption"/>
                            </w:pPr>
                            <w:r>
                              <w:t xml:space="preserve">Figure </w:t>
                            </w:r>
                            <w:r>
                              <w:t>2-Mean and confidence interva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E2E2C" id="Text Box 1940833677" o:spid="_x0000_s1028" type="#_x0000_t202" style="position:absolute;left:0;text-align:left;margin-left:239.7pt;margin-top:176.15pt;width:159.25pt;height:29.8pt;rotation:180;flip:y;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" filled="f" stroked="f">
                <v:textbox inset="0,0,0,0">
                  <w:txbxContent>
                    <w:p w14:paraId="3E3550F3" w14:textId="488A21FE" w:rsidR="00B2096D" w:rsidRPr="00B2096D" w:rsidRDefault="00B2096D" w:rsidP="00B2096D">
                      <w:pPr>
                        <w:pStyle w:val="Caption"/>
                      </w:pPr>
                      <w:r>
                        <w:t xml:space="preserve">Figure </w:t>
                      </w:r>
                      <w:r>
                        <w:t>2-Mean and confidence intervals</w:t>
                      </w:r>
                    </w:p>
                  </w:txbxContent>
                </v:textbox>
                <w10:wrap type="topAndBottom"/>
              </v:shape>
            </w:pict>
          </mc:Fallback>
        </mc:AlternateContent>
      </w:r>
      <w:r>
        <w:rPr>
          <w:noProof/>
        </w:rPr>
        <mc:AlternateContent>
          <mc:Choice Requires="wps">
            <w:drawing>
              <wp:anchor distT="0" distB="0" distL="114300" distR="114300" simplePos="0" relativeHeight="251658256" behindDoc="0" locked="0" layoutInCell="1" allowOverlap="1" wp14:anchorId="262AE53A" wp14:editId="648D90CD">
                <wp:simplePos x="0" y="0"/>
                <wp:positionH relativeFrom="column">
                  <wp:posOffset>88900</wp:posOffset>
                </wp:positionH>
                <wp:positionV relativeFrom="paragraph">
                  <wp:posOffset>2281555</wp:posOffset>
                </wp:positionV>
                <wp:extent cx="1870075" cy="334010"/>
                <wp:effectExtent l="0" t="0" r="9525" b="8890"/>
                <wp:wrapTopAndBottom/>
                <wp:docPr id="1940833676" name="Text Box 1940833676"/>
                <wp:cNvGraphicFramePr/>
                <a:graphic xmlns:a="http://schemas.openxmlformats.org/drawingml/2006/main">
                  <a:graphicData uri="http://schemas.microsoft.com/office/word/2010/wordprocessingShape">
                    <wps:wsp>
                      <wps:cNvSpPr txBox="1"/>
                      <wps:spPr>
                        <a:xfrm>
                          <a:off x="0" y="0"/>
                          <a:ext cx="1870075" cy="334010"/>
                        </a:xfrm>
                        <a:prstGeom prst="rect">
                          <a:avLst/>
                        </a:prstGeom>
                        <a:noFill/>
                        <a:ln>
                          <a:noFill/>
                        </a:ln>
                      </wps:spPr>
                      <wps:txbx>
                        <w:txbxContent>
                          <w:p w14:paraId="233E9D7D" w14:textId="5A4A99A4" w:rsidR="007A1994" w:rsidRPr="005F284C" w:rsidRDefault="007A1994" w:rsidP="00AF741D">
                            <w:pPr>
                              <w:pStyle w:val="Caption"/>
                              <w:spacing w:line="276" w:lineRule="auto"/>
                              <w:rPr>
                                <w:rFonts w:ascii="Linux Libertine O" w:hAnsi="Linux Libertine O" w:cs="Linux Libertine O"/>
                                <w:noProof/>
                                <w:sz w:val="18"/>
                                <w:lang w:eastAsia="en-US"/>
                              </w:rPr>
                            </w:pPr>
                            <w:r>
                              <w:t xml:space="preserve">Figure </w:t>
                            </w:r>
                            <w:fldSimple w:instr=" SEQ Figure \* ARABIC ">
                              <w:r w:rsidR="00321ADF">
                                <w:rPr>
                                  <w:noProof/>
                                </w:rPr>
                                <w:t>3</w:t>
                              </w:r>
                            </w:fldSimple>
                            <w:r>
                              <w:t xml:space="preserve"> - Best Confus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AE53A" id="Text Box 1940833676" o:spid="_x0000_s1029" type="#_x0000_t202" style="position:absolute;left:0;text-align:left;margin-left:7pt;margin-top:179.65pt;width:147.25pt;height:26.3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" filled="f" stroked="f">
                <v:textbox inset="0,0,0,0">
                  <w:txbxContent>
                    <w:p w14:paraId="233E9D7D" w14:textId="5A4A99A4" w:rsidR="007A1994" w:rsidRPr="005F284C" w:rsidRDefault="007A1994" w:rsidP="00AF741D">
                      <w:pPr>
                        <w:pStyle w:val="Caption"/>
                        <w:spacing w:line="276" w:lineRule="auto"/>
                        <w:rPr>
                          <w:rFonts w:ascii="Linux Libertine O" w:hAnsi="Linux Libertine O" w:cs="Linux Libertine O"/>
                          <w:noProof/>
                          <w:sz w:val="18"/>
                          <w:lang w:eastAsia="en-US"/>
                        </w:rPr>
                      </w:pPr>
                      <w:r>
                        <w:t xml:space="preserve">Figure </w:t>
                      </w:r>
                      <w:fldSimple w:instr=" SEQ Figure \* ARABIC ">
                        <w:r w:rsidR="00321ADF">
                          <w:rPr>
                            <w:noProof/>
                          </w:rPr>
                          <w:t>3</w:t>
                        </w:r>
                      </w:fldSimple>
                      <w:r>
                        <w:t xml:space="preserve"> - Best Confusion Matrix</w:t>
                      </w:r>
                    </w:p>
                  </w:txbxContent>
                </v:textbox>
                <w10:wrap type="topAndBottom"/>
              </v:shape>
            </w:pict>
          </mc:Fallback>
        </mc:AlternateContent>
      </w:r>
      <w:r w:rsidR="00D80835">
        <w:rPr>
          <w:noProof/>
          <w:lang w:eastAsia="en-US"/>
        </w:rPr>
        <w:drawing>
          <wp:anchor distT="0" distB="0" distL="114300" distR="114300" simplePos="0" relativeHeight="251658247" behindDoc="1" locked="0" layoutInCell="1" allowOverlap="1" wp14:anchorId="6F12B087" wp14:editId="605CBE00">
            <wp:simplePos x="0" y="0"/>
            <wp:positionH relativeFrom="column">
              <wp:posOffset>2272030</wp:posOffset>
            </wp:positionH>
            <wp:positionV relativeFrom="paragraph">
              <wp:posOffset>758190</wp:posOffset>
            </wp:positionV>
            <wp:extent cx="3178810" cy="1641475"/>
            <wp:effectExtent l="0" t="0" r="0" b="0"/>
            <wp:wrapTight wrapText="bothSides">
              <wp:wrapPolygon edited="0">
                <wp:start x="0" y="0"/>
                <wp:lineTo x="0" y="21391"/>
                <wp:lineTo x="21488" y="21391"/>
                <wp:lineTo x="21488" y="0"/>
                <wp:lineTo x="0" y="0"/>
              </wp:wrapPolygon>
            </wp:wrapTight>
            <wp:docPr id="61" name="Picture 6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imeline&#10;&#10;Description automatically generated"/>
                    <pic:cNvPicPr/>
                  </pic:nvPicPr>
                  <pic:blipFill>
                    <a:blip r:embed="rId39"/>
                    <a:stretch>
                      <a:fillRect/>
                    </a:stretch>
                  </pic:blipFill>
                  <pic:spPr>
                    <a:xfrm>
                      <a:off x="0" y="0"/>
                      <a:ext cx="3178810" cy="1641475"/>
                    </a:xfrm>
                    <a:prstGeom prst="rect">
                      <a:avLst/>
                    </a:prstGeom>
                  </pic:spPr>
                </pic:pic>
              </a:graphicData>
            </a:graphic>
            <wp14:sizeRelH relativeFrom="page">
              <wp14:pctWidth>0</wp14:pctWidth>
            </wp14:sizeRelH>
            <wp14:sizeRelV relativeFrom="page">
              <wp14:pctHeight>0</wp14:pctHeight>
            </wp14:sizeRelV>
          </wp:anchor>
        </w:drawing>
      </w:r>
      <w:r w:rsidR="00EF4DBF">
        <w:rPr>
          <w:noProof/>
          <w:lang w:eastAsia="en-US"/>
        </w:rPr>
        <w:drawing>
          <wp:anchor distT="0" distB="0" distL="114300" distR="114300" simplePos="0" relativeHeight="251658246" behindDoc="0" locked="0" layoutInCell="1" allowOverlap="1" wp14:anchorId="784222F8" wp14:editId="4947E60F">
            <wp:simplePos x="0" y="0"/>
            <wp:positionH relativeFrom="column">
              <wp:posOffset>148376</wp:posOffset>
            </wp:positionH>
            <wp:positionV relativeFrom="paragraph">
              <wp:posOffset>895350</wp:posOffset>
            </wp:positionV>
            <wp:extent cx="1542415" cy="1510665"/>
            <wp:effectExtent l="0" t="0" r="0" b="635"/>
            <wp:wrapTopAndBottom/>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40"/>
                    <a:stretch>
                      <a:fillRect/>
                    </a:stretch>
                  </pic:blipFill>
                  <pic:spPr>
                    <a:xfrm>
                      <a:off x="0" y="0"/>
                      <a:ext cx="1542415" cy="1510665"/>
                    </a:xfrm>
                    <a:prstGeom prst="rect">
                      <a:avLst/>
                    </a:prstGeom>
                  </pic:spPr>
                </pic:pic>
              </a:graphicData>
            </a:graphic>
            <wp14:sizeRelH relativeFrom="page">
              <wp14:pctWidth>0</wp14:pctWidth>
            </wp14:sizeRelH>
            <wp14:sizeRelV relativeFrom="page">
              <wp14:pctHeight>0</wp14:pctHeight>
            </wp14:sizeRelV>
          </wp:anchor>
        </w:drawing>
      </w:r>
      <w:r w:rsidR="0045020C">
        <w:rPr>
          <w:noProof/>
          <w:lang w:eastAsia="en-US"/>
        </w:rPr>
        <w:drawing>
          <wp:anchor distT="0" distB="0" distL="114300" distR="114300" simplePos="0" relativeHeight="251658255" behindDoc="0" locked="0" layoutInCell="1" allowOverlap="1" wp14:anchorId="7912B71E" wp14:editId="483C0E08">
            <wp:simplePos x="0" y="0"/>
            <wp:positionH relativeFrom="column">
              <wp:posOffset>5248275</wp:posOffset>
            </wp:positionH>
            <wp:positionV relativeFrom="paragraph">
              <wp:posOffset>2159000</wp:posOffset>
            </wp:positionV>
            <wp:extent cx="147320" cy="74930"/>
            <wp:effectExtent l="0" t="0" r="5080" b="1270"/>
            <wp:wrapThrough wrapText="bothSides">
              <wp:wrapPolygon edited="0">
                <wp:start x="0" y="0"/>
                <wp:lineTo x="0" y="18305"/>
                <wp:lineTo x="20483" y="18305"/>
                <wp:lineTo x="20483" y="0"/>
                <wp:lineTo x="0" y="0"/>
              </wp:wrapPolygon>
            </wp:wrapThrough>
            <wp:docPr id="1940833675" name="Picture 194083367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670" name="Picture 1940833670" descr="Logo, company name&#10;&#10;Description automatically generated"/>
                    <pic:cNvPicPr/>
                  </pic:nvPicPr>
                  <pic:blipFill>
                    <a:blip r:embed="rId41"/>
                    <a:stretch>
                      <a:fillRect/>
                    </a:stretch>
                  </pic:blipFill>
                  <pic:spPr>
                    <a:xfrm>
                      <a:off x="0" y="0"/>
                      <a:ext cx="147320" cy="74930"/>
                    </a:xfrm>
                    <a:prstGeom prst="rect">
                      <a:avLst/>
                    </a:prstGeom>
                  </pic:spPr>
                </pic:pic>
              </a:graphicData>
            </a:graphic>
            <wp14:sizeRelH relativeFrom="page">
              <wp14:pctWidth>0</wp14:pctWidth>
            </wp14:sizeRelH>
            <wp14:sizeRelV relativeFrom="page">
              <wp14:pctHeight>0</wp14:pctHeight>
            </wp14:sizeRelV>
          </wp:anchor>
        </w:drawing>
      </w:r>
      <w:r w:rsidR="0045020C">
        <w:rPr>
          <w:noProof/>
          <w:lang w:eastAsia="en-US"/>
        </w:rPr>
        <w:drawing>
          <wp:anchor distT="0" distB="0" distL="114300" distR="114300" simplePos="0" relativeHeight="251658254" behindDoc="0" locked="0" layoutInCell="1" allowOverlap="1" wp14:anchorId="4085E578" wp14:editId="42E7BDAA">
            <wp:simplePos x="0" y="0"/>
            <wp:positionH relativeFrom="column">
              <wp:posOffset>4876800</wp:posOffset>
            </wp:positionH>
            <wp:positionV relativeFrom="paragraph">
              <wp:posOffset>2159000</wp:posOffset>
            </wp:positionV>
            <wp:extent cx="147320" cy="74930"/>
            <wp:effectExtent l="0" t="0" r="5080" b="1270"/>
            <wp:wrapThrough wrapText="bothSides">
              <wp:wrapPolygon edited="0">
                <wp:start x="0" y="0"/>
                <wp:lineTo x="0" y="18305"/>
                <wp:lineTo x="20483" y="18305"/>
                <wp:lineTo x="20483" y="0"/>
                <wp:lineTo x="0" y="0"/>
              </wp:wrapPolygon>
            </wp:wrapThrough>
            <wp:docPr id="1940833674" name="Picture 194083367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670" name="Picture 1940833670" descr="Logo, company name&#10;&#10;Description automatically generated"/>
                    <pic:cNvPicPr/>
                  </pic:nvPicPr>
                  <pic:blipFill>
                    <a:blip r:embed="rId41"/>
                    <a:stretch>
                      <a:fillRect/>
                    </a:stretch>
                  </pic:blipFill>
                  <pic:spPr>
                    <a:xfrm>
                      <a:off x="0" y="0"/>
                      <a:ext cx="147320" cy="74930"/>
                    </a:xfrm>
                    <a:prstGeom prst="rect">
                      <a:avLst/>
                    </a:prstGeom>
                  </pic:spPr>
                </pic:pic>
              </a:graphicData>
            </a:graphic>
            <wp14:sizeRelH relativeFrom="page">
              <wp14:pctWidth>0</wp14:pctWidth>
            </wp14:sizeRelH>
            <wp14:sizeRelV relativeFrom="page">
              <wp14:pctHeight>0</wp14:pctHeight>
            </wp14:sizeRelV>
          </wp:anchor>
        </w:drawing>
      </w:r>
      <w:r w:rsidR="00EF485E">
        <w:rPr>
          <w:noProof/>
          <w:lang w:eastAsia="en-US"/>
        </w:rPr>
        <w:drawing>
          <wp:anchor distT="0" distB="0" distL="114300" distR="114300" simplePos="0" relativeHeight="251658253" behindDoc="0" locked="0" layoutInCell="1" allowOverlap="1" wp14:anchorId="11EB37DA" wp14:editId="7DCEA9A7">
            <wp:simplePos x="0" y="0"/>
            <wp:positionH relativeFrom="column">
              <wp:posOffset>4543425</wp:posOffset>
            </wp:positionH>
            <wp:positionV relativeFrom="paragraph">
              <wp:posOffset>2149475</wp:posOffset>
            </wp:positionV>
            <wp:extent cx="147320" cy="74930"/>
            <wp:effectExtent l="0" t="0" r="5080" b="1270"/>
            <wp:wrapThrough wrapText="bothSides">
              <wp:wrapPolygon edited="0">
                <wp:start x="0" y="0"/>
                <wp:lineTo x="0" y="18305"/>
                <wp:lineTo x="20483" y="18305"/>
                <wp:lineTo x="20483" y="0"/>
                <wp:lineTo x="0" y="0"/>
              </wp:wrapPolygon>
            </wp:wrapThrough>
            <wp:docPr id="1940833673" name="Picture 194083367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670" name="Picture 1940833670" descr="Logo, company name&#10;&#10;Description automatically generated"/>
                    <pic:cNvPicPr/>
                  </pic:nvPicPr>
                  <pic:blipFill>
                    <a:blip r:embed="rId41"/>
                    <a:stretch>
                      <a:fillRect/>
                    </a:stretch>
                  </pic:blipFill>
                  <pic:spPr>
                    <a:xfrm>
                      <a:off x="0" y="0"/>
                      <a:ext cx="147320" cy="74930"/>
                    </a:xfrm>
                    <a:prstGeom prst="rect">
                      <a:avLst/>
                    </a:prstGeom>
                  </pic:spPr>
                </pic:pic>
              </a:graphicData>
            </a:graphic>
            <wp14:sizeRelH relativeFrom="page">
              <wp14:pctWidth>0</wp14:pctWidth>
            </wp14:sizeRelH>
            <wp14:sizeRelV relativeFrom="page">
              <wp14:pctHeight>0</wp14:pctHeight>
            </wp14:sizeRelV>
          </wp:anchor>
        </w:drawing>
      </w:r>
      <w:r w:rsidR="00EF485E">
        <w:rPr>
          <w:noProof/>
          <w:lang w:eastAsia="en-US"/>
        </w:rPr>
        <w:drawing>
          <wp:anchor distT="0" distB="0" distL="114300" distR="114300" simplePos="0" relativeHeight="251658252" behindDoc="0" locked="0" layoutInCell="1" allowOverlap="1" wp14:anchorId="44657C28" wp14:editId="7AB08DF6">
            <wp:simplePos x="0" y="0"/>
            <wp:positionH relativeFrom="column">
              <wp:posOffset>4191000</wp:posOffset>
            </wp:positionH>
            <wp:positionV relativeFrom="paragraph">
              <wp:posOffset>2159000</wp:posOffset>
            </wp:positionV>
            <wp:extent cx="147320" cy="74930"/>
            <wp:effectExtent l="0" t="0" r="5080" b="1270"/>
            <wp:wrapThrough wrapText="bothSides">
              <wp:wrapPolygon edited="0">
                <wp:start x="0" y="0"/>
                <wp:lineTo x="0" y="18305"/>
                <wp:lineTo x="20483" y="18305"/>
                <wp:lineTo x="20483" y="0"/>
                <wp:lineTo x="0" y="0"/>
              </wp:wrapPolygon>
            </wp:wrapThrough>
            <wp:docPr id="1940833672" name="Picture 194083367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670" name="Picture 1940833670" descr="Logo, company name&#10;&#10;Description automatically generated"/>
                    <pic:cNvPicPr/>
                  </pic:nvPicPr>
                  <pic:blipFill>
                    <a:blip r:embed="rId41"/>
                    <a:stretch>
                      <a:fillRect/>
                    </a:stretch>
                  </pic:blipFill>
                  <pic:spPr>
                    <a:xfrm>
                      <a:off x="0" y="0"/>
                      <a:ext cx="147320" cy="74930"/>
                    </a:xfrm>
                    <a:prstGeom prst="rect">
                      <a:avLst/>
                    </a:prstGeom>
                  </pic:spPr>
                </pic:pic>
              </a:graphicData>
            </a:graphic>
            <wp14:sizeRelH relativeFrom="page">
              <wp14:pctWidth>0</wp14:pctWidth>
            </wp14:sizeRelH>
            <wp14:sizeRelV relativeFrom="page">
              <wp14:pctHeight>0</wp14:pctHeight>
            </wp14:sizeRelV>
          </wp:anchor>
        </w:drawing>
      </w:r>
      <w:r w:rsidR="00EF485E">
        <w:rPr>
          <w:noProof/>
          <w:lang w:eastAsia="en-US"/>
        </w:rPr>
        <w:drawing>
          <wp:anchor distT="0" distB="0" distL="114300" distR="114300" simplePos="0" relativeHeight="251658251" behindDoc="0" locked="0" layoutInCell="1" allowOverlap="1" wp14:anchorId="492AE85F" wp14:editId="490B6231">
            <wp:simplePos x="0" y="0"/>
            <wp:positionH relativeFrom="column">
              <wp:posOffset>3810000</wp:posOffset>
            </wp:positionH>
            <wp:positionV relativeFrom="paragraph">
              <wp:posOffset>2168525</wp:posOffset>
            </wp:positionV>
            <wp:extent cx="147320" cy="74930"/>
            <wp:effectExtent l="0" t="0" r="5080" b="1270"/>
            <wp:wrapThrough wrapText="bothSides">
              <wp:wrapPolygon edited="0">
                <wp:start x="0" y="0"/>
                <wp:lineTo x="0" y="18305"/>
                <wp:lineTo x="20483" y="18305"/>
                <wp:lineTo x="20483" y="0"/>
                <wp:lineTo x="0" y="0"/>
              </wp:wrapPolygon>
            </wp:wrapThrough>
            <wp:docPr id="1940833671" name="Picture 194083367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670" name="Picture 1940833670" descr="Logo, company name&#10;&#10;Description automatically generated"/>
                    <pic:cNvPicPr/>
                  </pic:nvPicPr>
                  <pic:blipFill>
                    <a:blip r:embed="rId41"/>
                    <a:stretch>
                      <a:fillRect/>
                    </a:stretch>
                  </pic:blipFill>
                  <pic:spPr>
                    <a:xfrm>
                      <a:off x="0" y="0"/>
                      <a:ext cx="147320" cy="74930"/>
                    </a:xfrm>
                    <a:prstGeom prst="rect">
                      <a:avLst/>
                    </a:prstGeom>
                  </pic:spPr>
                </pic:pic>
              </a:graphicData>
            </a:graphic>
            <wp14:sizeRelH relativeFrom="page">
              <wp14:pctWidth>0</wp14:pctWidth>
            </wp14:sizeRelH>
            <wp14:sizeRelV relativeFrom="page">
              <wp14:pctHeight>0</wp14:pctHeight>
            </wp14:sizeRelV>
          </wp:anchor>
        </w:drawing>
      </w:r>
      <w:r w:rsidR="00EF485E">
        <w:rPr>
          <w:noProof/>
          <w:lang w:eastAsia="en-US"/>
        </w:rPr>
        <w:drawing>
          <wp:anchor distT="0" distB="0" distL="114300" distR="114300" simplePos="0" relativeHeight="251658250" behindDoc="0" locked="0" layoutInCell="1" allowOverlap="1" wp14:anchorId="380AAEA8" wp14:editId="11769DBB">
            <wp:simplePos x="0" y="0"/>
            <wp:positionH relativeFrom="column">
              <wp:posOffset>3495675</wp:posOffset>
            </wp:positionH>
            <wp:positionV relativeFrom="paragraph">
              <wp:posOffset>2168525</wp:posOffset>
            </wp:positionV>
            <wp:extent cx="147320" cy="74930"/>
            <wp:effectExtent l="0" t="0" r="5080" b="1270"/>
            <wp:wrapThrough wrapText="bothSides">
              <wp:wrapPolygon edited="0">
                <wp:start x="0" y="0"/>
                <wp:lineTo x="0" y="18305"/>
                <wp:lineTo x="20483" y="18305"/>
                <wp:lineTo x="20483" y="0"/>
                <wp:lineTo x="0" y="0"/>
              </wp:wrapPolygon>
            </wp:wrapThrough>
            <wp:docPr id="1940833670" name="Picture 194083367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670" name="Picture 1940833670" descr="Logo, company name&#10;&#10;Description automatically generated"/>
                    <pic:cNvPicPr/>
                  </pic:nvPicPr>
                  <pic:blipFill>
                    <a:blip r:embed="rId41"/>
                    <a:stretch>
                      <a:fillRect/>
                    </a:stretch>
                  </pic:blipFill>
                  <pic:spPr>
                    <a:xfrm>
                      <a:off x="0" y="0"/>
                      <a:ext cx="147320" cy="74930"/>
                    </a:xfrm>
                    <a:prstGeom prst="rect">
                      <a:avLst/>
                    </a:prstGeom>
                  </pic:spPr>
                </pic:pic>
              </a:graphicData>
            </a:graphic>
            <wp14:sizeRelH relativeFrom="page">
              <wp14:pctWidth>0</wp14:pctWidth>
            </wp14:sizeRelH>
            <wp14:sizeRelV relativeFrom="page">
              <wp14:pctHeight>0</wp14:pctHeight>
            </wp14:sizeRelV>
          </wp:anchor>
        </w:drawing>
      </w:r>
      <w:r w:rsidR="002C167E">
        <w:rPr>
          <w:lang w:eastAsia="en-US"/>
        </w:rPr>
        <w:t>The z-score scaling</w:t>
      </w:r>
      <w:r w:rsidR="00D53C77">
        <w:rPr>
          <w:lang w:eastAsia="en-US"/>
        </w:rPr>
        <w:t>, by assuming negative values,</w:t>
      </w:r>
      <w:r w:rsidR="002C167E">
        <w:rPr>
          <w:lang w:eastAsia="en-US"/>
        </w:rPr>
        <w:t xml:space="preserve"> doesn’t work for </w:t>
      </w:r>
      <w:proofErr w:type="spellStart"/>
      <w:r w:rsidR="002C167E">
        <w:rPr>
          <w:lang w:eastAsia="en-US"/>
        </w:rPr>
        <w:t>MultinomialNB</w:t>
      </w:r>
      <w:proofErr w:type="spellEnd"/>
      <w:r w:rsidR="00A4407C">
        <w:rPr>
          <w:lang w:eastAsia="en-US"/>
        </w:rPr>
        <w:t>, and so we only considered minmax</w:t>
      </w:r>
      <w:r w:rsidR="00DF0A64">
        <w:rPr>
          <w:lang w:eastAsia="en-US"/>
        </w:rPr>
        <w:t xml:space="preserve"> (mm)</w:t>
      </w:r>
      <w:r w:rsidR="00A4407C">
        <w:rPr>
          <w:lang w:eastAsia="en-US"/>
        </w:rPr>
        <w:t xml:space="preserve"> scaling.</w:t>
      </w:r>
      <w:r w:rsidR="00926462">
        <w:rPr>
          <w:lang w:eastAsia="en-US"/>
        </w:rPr>
        <w:t xml:space="preserve"> The best results for </w:t>
      </w:r>
      <w:r w:rsidR="00926462" w:rsidRPr="00926462">
        <w:rPr>
          <w:b/>
          <w:bCs/>
          <w:lang w:eastAsia="en-US"/>
        </w:rPr>
        <w:t>Dataset 1</w:t>
      </w:r>
      <w:r w:rsidR="00926462">
        <w:rPr>
          <w:b/>
          <w:bCs/>
          <w:lang w:eastAsia="en-US"/>
        </w:rPr>
        <w:t xml:space="preserve"> </w:t>
      </w:r>
      <w:r w:rsidR="00926462">
        <w:rPr>
          <w:lang w:eastAsia="en-US"/>
        </w:rPr>
        <w:t xml:space="preserve">were obtained </w:t>
      </w:r>
      <w:r w:rsidR="00085D52">
        <w:rPr>
          <w:lang w:eastAsia="en-US"/>
        </w:rPr>
        <w:t>using the data with</w:t>
      </w:r>
      <w:r w:rsidR="00C525F2">
        <w:rPr>
          <w:lang w:eastAsia="en-US"/>
        </w:rPr>
        <w:t xml:space="preserve"> </w:t>
      </w:r>
      <w:r w:rsidR="007B1F6C">
        <w:rPr>
          <w:lang w:eastAsia="en-US"/>
        </w:rPr>
        <w:t xml:space="preserve">no </w:t>
      </w:r>
      <w:r w:rsidR="00085D52">
        <w:rPr>
          <w:lang w:eastAsia="en-US"/>
        </w:rPr>
        <w:t>outliers,</w:t>
      </w:r>
      <w:r w:rsidR="00F901D6">
        <w:rPr>
          <w:lang w:eastAsia="en-US"/>
        </w:rPr>
        <w:t xml:space="preserve"> no scaling</w:t>
      </w:r>
      <w:r w:rsidR="00A9543E">
        <w:rPr>
          <w:lang w:eastAsia="en-US"/>
        </w:rPr>
        <w:t>,</w:t>
      </w:r>
      <w:r w:rsidR="00F901D6">
        <w:rPr>
          <w:lang w:eastAsia="en-US"/>
        </w:rPr>
        <w:t xml:space="preserve"> </w:t>
      </w:r>
      <w:r w:rsidR="000B3A78">
        <w:rPr>
          <w:lang w:eastAsia="en-US"/>
        </w:rPr>
        <w:t>with balancing and</w:t>
      </w:r>
      <w:r w:rsidR="006645A7">
        <w:rPr>
          <w:lang w:eastAsia="en-US"/>
        </w:rPr>
        <w:t xml:space="preserve"> feature selection and generation.</w:t>
      </w:r>
      <w:r w:rsidR="00F0048C">
        <w:rPr>
          <w:lang w:eastAsia="en-US"/>
        </w:rPr>
        <w:t xml:space="preserve"> In the next graph we present the accuracy score </w:t>
      </w:r>
      <w:r w:rsidR="00A9543E">
        <w:rPr>
          <w:lang w:eastAsia="en-US"/>
        </w:rPr>
        <w:t xml:space="preserve">and confidence intervals </w:t>
      </w:r>
      <w:r w:rsidR="00F0048C">
        <w:rPr>
          <w:lang w:eastAsia="en-US"/>
        </w:rPr>
        <w:t>of the several modified datasets we tried</w:t>
      </w:r>
      <w:r w:rsidR="00A9543E">
        <w:rPr>
          <w:lang w:eastAsia="en-US"/>
        </w:rPr>
        <w:t xml:space="preserve"> and </w:t>
      </w:r>
      <w:r w:rsidR="00171D72">
        <w:rPr>
          <w:lang w:eastAsia="en-US"/>
        </w:rPr>
        <w:t>the con</w:t>
      </w:r>
      <w:r w:rsidR="008D21BA">
        <w:rPr>
          <w:lang w:eastAsia="en-US"/>
        </w:rPr>
        <w:t>fusion matrix for the best result.</w:t>
      </w:r>
      <w:r w:rsidR="004D2B04">
        <w:rPr>
          <w:lang w:eastAsia="en-US"/>
        </w:rPr>
        <w:t xml:space="preserve"> The best estimator </w:t>
      </w:r>
      <w:r w:rsidR="004D7CA5">
        <w:rPr>
          <w:lang w:eastAsia="en-US"/>
        </w:rPr>
        <w:t>was Gaussian.</w:t>
      </w:r>
    </w:p>
    <w:p w14:paraId="69441375" w14:textId="006B0E84" w:rsidR="00BB79E2" w:rsidRPr="005D0D55" w:rsidRDefault="0070129D" w:rsidP="009A6840">
      <w:pPr>
        <w:pStyle w:val="ParaContinue"/>
        <w:ind w:firstLine="0"/>
        <w:rPr>
          <w:lang w:eastAsia="en-US"/>
        </w:rPr>
      </w:pPr>
      <w:r>
        <w:rPr>
          <w:noProof/>
        </w:rPr>
        <mc:AlternateContent>
          <mc:Choice Requires="wps">
            <w:drawing>
              <wp:anchor distT="0" distB="0" distL="114300" distR="114300" simplePos="0" relativeHeight="251658261" behindDoc="0" locked="0" layoutInCell="1" allowOverlap="1" wp14:anchorId="4839CCFA" wp14:editId="7E3E6B41">
                <wp:simplePos x="0" y="0"/>
                <wp:positionH relativeFrom="column">
                  <wp:posOffset>3500120</wp:posOffset>
                </wp:positionH>
                <wp:positionV relativeFrom="paragraph">
                  <wp:posOffset>3616046</wp:posOffset>
                </wp:positionV>
                <wp:extent cx="2096135" cy="317500"/>
                <wp:effectExtent l="0" t="0" r="12065" b="0"/>
                <wp:wrapTopAndBottom/>
                <wp:docPr id="1940833686" name="Text Box 1940833686"/>
                <wp:cNvGraphicFramePr/>
                <a:graphic xmlns:a="http://schemas.openxmlformats.org/drawingml/2006/main">
                  <a:graphicData uri="http://schemas.microsoft.com/office/word/2010/wordprocessingShape">
                    <wps:wsp>
                      <wps:cNvSpPr txBox="1"/>
                      <wps:spPr>
                        <a:xfrm>
                          <a:off x="0" y="0"/>
                          <a:ext cx="2096135" cy="317500"/>
                        </a:xfrm>
                        <a:prstGeom prst="rect">
                          <a:avLst/>
                        </a:prstGeom>
                        <a:noFill/>
                        <a:ln>
                          <a:noFill/>
                        </a:ln>
                      </wps:spPr>
                      <wps:txbx>
                        <w:txbxContent>
                          <w:p w14:paraId="61C2414D" w14:textId="4705C472" w:rsidR="0070129D" w:rsidRPr="005F284C" w:rsidRDefault="0070129D" w:rsidP="0070129D">
                            <w:pPr>
                              <w:pStyle w:val="Caption"/>
                              <w:rPr>
                                <w:rFonts w:ascii="Linux Libertine O" w:hAnsi="Linux Libertine O" w:cs="Linux Libertine O"/>
                                <w:noProof/>
                                <w:sz w:val="18"/>
                                <w:lang w:eastAsia="en-US"/>
                              </w:rPr>
                            </w:pPr>
                            <w:r>
                              <w:t xml:space="preserve">Figure </w:t>
                            </w:r>
                            <w:r>
                              <w:t>5</w:t>
                            </w:r>
                            <w:r>
                              <w:t xml:space="preserve"> – </w:t>
                            </w:r>
                            <w:r>
                              <w:t xml:space="preserve">Evaluation </w:t>
                            </w:r>
                            <w:r w:rsidR="00B239CF">
                              <w:t>metric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39CCFA" id="Text Box 1940833686" o:spid="_x0000_s1030" type="#_x0000_t202" style="position:absolute;left:0;text-align:left;margin-left:275.6pt;margin-top:284.75pt;width:165.05pt;height:2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" filled="f" stroked="f">
                <v:textbox inset="0,0,0,0">
                  <w:txbxContent>
                    <w:p w14:paraId="61C2414D" w14:textId="4705C472" w:rsidR="0070129D" w:rsidRPr="005F284C" w:rsidRDefault="0070129D" w:rsidP="0070129D">
                      <w:pPr>
                        <w:pStyle w:val="Caption"/>
                        <w:rPr>
                          <w:rFonts w:ascii="Linux Libertine O" w:hAnsi="Linux Libertine O" w:cs="Linux Libertine O"/>
                          <w:noProof/>
                          <w:sz w:val="18"/>
                          <w:lang w:eastAsia="en-US"/>
                        </w:rPr>
                      </w:pPr>
                      <w:r>
                        <w:t xml:space="preserve">Figure </w:t>
                      </w:r>
                      <w:r>
                        <w:t>5</w:t>
                      </w:r>
                      <w:r>
                        <w:t xml:space="preserve"> – </w:t>
                      </w:r>
                      <w:r>
                        <w:t xml:space="preserve">Evaluation </w:t>
                      </w:r>
                      <w:r w:rsidR="00B239CF">
                        <w:t>metrics</w:t>
                      </w:r>
                    </w:p>
                  </w:txbxContent>
                </v:textbox>
                <w10:wrap type="topAndBottom"/>
              </v:shape>
            </w:pict>
          </mc:Fallback>
        </mc:AlternateContent>
      </w:r>
      <w:r>
        <w:rPr>
          <w:noProof/>
        </w:rPr>
        <mc:AlternateContent>
          <mc:Choice Requires="wps">
            <w:drawing>
              <wp:anchor distT="0" distB="0" distL="114300" distR="114300" simplePos="0" relativeHeight="251658260" behindDoc="0" locked="0" layoutInCell="1" allowOverlap="1" wp14:anchorId="1A3E8C2F" wp14:editId="2CACA674">
                <wp:simplePos x="0" y="0"/>
                <wp:positionH relativeFrom="column">
                  <wp:posOffset>1771929</wp:posOffset>
                </wp:positionH>
                <wp:positionV relativeFrom="paragraph">
                  <wp:posOffset>3616325</wp:posOffset>
                </wp:positionV>
                <wp:extent cx="2096135" cy="317500"/>
                <wp:effectExtent l="0" t="0" r="12065" b="0"/>
                <wp:wrapTopAndBottom/>
                <wp:docPr id="1940833685" name="Text Box 1940833685"/>
                <wp:cNvGraphicFramePr/>
                <a:graphic xmlns:a="http://schemas.openxmlformats.org/drawingml/2006/main">
                  <a:graphicData uri="http://schemas.microsoft.com/office/word/2010/wordprocessingShape">
                    <wps:wsp>
                      <wps:cNvSpPr txBox="1"/>
                      <wps:spPr>
                        <a:xfrm>
                          <a:off x="0" y="0"/>
                          <a:ext cx="2096135" cy="317500"/>
                        </a:xfrm>
                        <a:prstGeom prst="rect">
                          <a:avLst/>
                        </a:prstGeom>
                        <a:noFill/>
                        <a:ln>
                          <a:noFill/>
                        </a:ln>
                      </wps:spPr>
                      <wps:txbx>
                        <w:txbxContent>
                          <w:p w14:paraId="5B6F6310" w14:textId="507CAA70" w:rsidR="0070129D" w:rsidRPr="005F284C" w:rsidRDefault="0070129D" w:rsidP="0070129D">
                            <w:pPr>
                              <w:pStyle w:val="Caption"/>
                              <w:rPr>
                                <w:rFonts w:ascii="Linux Libertine O" w:hAnsi="Linux Libertine O" w:cs="Linux Libertine O"/>
                                <w:noProof/>
                                <w:sz w:val="18"/>
                                <w:lang w:eastAsia="en-US"/>
                              </w:rPr>
                            </w:pPr>
                            <w:r>
                              <w:t xml:space="preserve">Figure </w:t>
                            </w:r>
                            <w:r>
                              <w:t>4</w:t>
                            </w:r>
                            <w:r>
                              <w:t xml:space="preserve"> – </w:t>
                            </w:r>
                            <w:r>
                              <w:t>B</w:t>
                            </w:r>
                            <w:r>
                              <w:t>alanced Confus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E8C2F" id="Text Box 1940833685" o:spid="_x0000_s1031" type="#_x0000_t202" style="position:absolute;left:0;text-align:left;margin-left:139.5pt;margin-top:284.75pt;width:165.05pt;height:2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" filled="f" stroked="f">
                <v:textbox inset="0,0,0,0">
                  <w:txbxContent>
                    <w:p w14:paraId="5B6F6310" w14:textId="507CAA70" w:rsidR="0070129D" w:rsidRPr="005F284C" w:rsidRDefault="0070129D" w:rsidP="0070129D">
                      <w:pPr>
                        <w:pStyle w:val="Caption"/>
                        <w:rPr>
                          <w:rFonts w:ascii="Linux Libertine O" w:hAnsi="Linux Libertine O" w:cs="Linux Libertine O"/>
                          <w:noProof/>
                          <w:sz w:val="18"/>
                          <w:lang w:eastAsia="en-US"/>
                        </w:rPr>
                      </w:pPr>
                      <w:r>
                        <w:t xml:space="preserve">Figure </w:t>
                      </w:r>
                      <w:r>
                        <w:t>4</w:t>
                      </w:r>
                      <w:r>
                        <w:t xml:space="preserve"> – </w:t>
                      </w:r>
                      <w:r>
                        <w:t>B</w:t>
                      </w:r>
                      <w:r>
                        <w:t>alanced Confusion Matrix</w:t>
                      </w:r>
                    </w:p>
                  </w:txbxContent>
                </v:textbox>
                <w10:wrap type="topAndBottom"/>
              </v:shape>
            </w:pict>
          </mc:Fallback>
        </mc:AlternateContent>
      </w:r>
      <w:r>
        <w:rPr>
          <w:noProof/>
          <w:lang w:eastAsia="en-US"/>
        </w:rPr>
        <w:drawing>
          <wp:anchor distT="0" distB="0" distL="114300" distR="114300" simplePos="0" relativeHeight="251658259" behindDoc="0" locked="0" layoutInCell="1" allowOverlap="1" wp14:anchorId="125DCA4F" wp14:editId="5DEFAFFF">
            <wp:simplePos x="0" y="0"/>
            <wp:positionH relativeFrom="column">
              <wp:posOffset>1959501</wp:posOffset>
            </wp:positionH>
            <wp:positionV relativeFrom="paragraph">
              <wp:posOffset>2138045</wp:posOffset>
            </wp:positionV>
            <wp:extent cx="1676400" cy="1652270"/>
            <wp:effectExtent l="0" t="0" r="0" b="0"/>
            <wp:wrapTopAndBottom/>
            <wp:docPr id="1940833680" name="Picture 194083368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680" name="Picture 1940833680" descr="Chart, treemap chart&#10;&#10;Description automatically generated"/>
                    <pic:cNvPicPr/>
                  </pic:nvPicPr>
                  <pic:blipFill>
                    <a:blip r:embed="rId42"/>
                    <a:stretch>
                      <a:fillRect/>
                    </a:stretch>
                  </pic:blipFill>
                  <pic:spPr>
                    <a:xfrm>
                      <a:off x="0" y="0"/>
                      <a:ext cx="1676400" cy="1652270"/>
                    </a:xfrm>
                    <a:prstGeom prst="rect">
                      <a:avLst/>
                    </a:prstGeom>
                  </pic:spPr>
                </pic:pic>
              </a:graphicData>
            </a:graphic>
            <wp14:sizeRelH relativeFrom="page">
              <wp14:pctWidth>0</wp14:pctWidth>
            </wp14:sizeRelH>
            <wp14:sizeRelV relativeFrom="page">
              <wp14:pctHeight>0</wp14:pctHeight>
            </wp14:sizeRelV>
          </wp:anchor>
        </w:drawing>
      </w:r>
      <w:r w:rsidR="00D80835">
        <w:rPr>
          <w:noProof/>
          <w:lang w:eastAsia="en-US"/>
        </w:rPr>
        <w:drawing>
          <wp:anchor distT="0" distB="0" distL="114300" distR="114300" simplePos="0" relativeHeight="251658248" behindDoc="1" locked="0" layoutInCell="1" allowOverlap="1" wp14:anchorId="00714D11" wp14:editId="3606E6A5">
            <wp:simplePos x="0" y="0"/>
            <wp:positionH relativeFrom="column">
              <wp:posOffset>3617595</wp:posOffset>
            </wp:positionH>
            <wp:positionV relativeFrom="paragraph">
              <wp:posOffset>2110336</wp:posOffset>
            </wp:positionV>
            <wp:extent cx="1923415" cy="1739265"/>
            <wp:effectExtent l="0" t="0" r="0" b="635"/>
            <wp:wrapTight wrapText="bothSides">
              <wp:wrapPolygon edited="0">
                <wp:start x="0" y="0"/>
                <wp:lineTo x="0" y="21450"/>
                <wp:lineTo x="21393" y="21450"/>
                <wp:lineTo x="21393" y="0"/>
                <wp:lineTo x="0" y="0"/>
              </wp:wrapPolygon>
            </wp:wrapTight>
            <wp:docPr id="1940833668" name="Picture 1940833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668" name="Picture 1940833668"/>
                    <pic:cNvPicPr/>
                  </pic:nvPicPr>
                  <pic:blipFill rotWithShape="1">
                    <a:blip r:embed="rId43"/>
                    <a:srcRect b="9565"/>
                    <a:stretch/>
                  </pic:blipFill>
                  <pic:spPr bwMode="auto">
                    <a:xfrm>
                      <a:off x="0" y="0"/>
                      <a:ext cx="1923415" cy="17392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80835">
        <w:rPr>
          <w:bCs/>
          <w:noProof/>
        </w:rPr>
        <w:drawing>
          <wp:anchor distT="0" distB="0" distL="114300" distR="114300" simplePos="0" relativeHeight="251658244" behindDoc="0" locked="0" layoutInCell="1" allowOverlap="1" wp14:anchorId="59EAE18E" wp14:editId="7511E3EF">
            <wp:simplePos x="0" y="0"/>
            <wp:positionH relativeFrom="column">
              <wp:posOffset>19050</wp:posOffset>
            </wp:positionH>
            <wp:positionV relativeFrom="paragraph">
              <wp:posOffset>2131810</wp:posOffset>
            </wp:positionV>
            <wp:extent cx="1626870" cy="1665605"/>
            <wp:effectExtent l="0" t="0" r="0" b="0"/>
            <wp:wrapTopAndBottom/>
            <wp:docPr id="10" name="Picture 1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reemap chart&#10;&#10;Description automatically generated"/>
                    <pic:cNvPicPr/>
                  </pic:nvPicPr>
                  <pic:blipFill>
                    <a:blip r:embed="rId44"/>
                    <a:stretch>
                      <a:fillRect/>
                    </a:stretch>
                  </pic:blipFill>
                  <pic:spPr>
                    <a:xfrm>
                      <a:off x="0" y="0"/>
                      <a:ext cx="1626870" cy="1665605"/>
                    </a:xfrm>
                    <a:prstGeom prst="rect">
                      <a:avLst/>
                    </a:prstGeom>
                  </pic:spPr>
                </pic:pic>
              </a:graphicData>
            </a:graphic>
            <wp14:sizeRelH relativeFrom="page">
              <wp14:pctWidth>0</wp14:pctWidth>
            </wp14:sizeRelH>
            <wp14:sizeRelV relativeFrom="page">
              <wp14:pctHeight>0</wp14:pctHeight>
            </wp14:sizeRelV>
          </wp:anchor>
        </w:drawing>
      </w:r>
      <w:r w:rsidR="00BF737B">
        <w:rPr>
          <w:noProof/>
        </w:rPr>
        <mc:AlternateContent>
          <mc:Choice Requires="wps">
            <w:drawing>
              <wp:anchor distT="0" distB="0" distL="114300" distR="114300" simplePos="0" relativeHeight="251658258" behindDoc="0" locked="0" layoutInCell="1" allowOverlap="1" wp14:anchorId="664C405A" wp14:editId="61B9F4FD">
                <wp:simplePos x="0" y="0"/>
                <wp:positionH relativeFrom="column">
                  <wp:posOffset>-136352</wp:posOffset>
                </wp:positionH>
                <wp:positionV relativeFrom="paragraph">
                  <wp:posOffset>3616671</wp:posOffset>
                </wp:positionV>
                <wp:extent cx="2096135" cy="317500"/>
                <wp:effectExtent l="0" t="0" r="12065" b="0"/>
                <wp:wrapTopAndBottom/>
                <wp:docPr id="1940833678" name="Text Box 1940833678"/>
                <wp:cNvGraphicFramePr/>
                <a:graphic xmlns:a="http://schemas.openxmlformats.org/drawingml/2006/main">
                  <a:graphicData uri="http://schemas.microsoft.com/office/word/2010/wordprocessingShape">
                    <wps:wsp>
                      <wps:cNvSpPr txBox="1"/>
                      <wps:spPr>
                        <a:xfrm>
                          <a:off x="0" y="0"/>
                          <a:ext cx="2096135" cy="317500"/>
                        </a:xfrm>
                        <a:prstGeom prst="rect">
                          <a:avLst/>
                        </a:prstGeom>
                        <a:noFill/>
                        <a:ln>
                          <a:noFill/>
                        </a:ln>
                      </wps:spPr>
                      <wps:txbx>
                        <w:txbxContent>
                          <w:p w14:paraId="11123FBF" w14:textId="6DA26DA8" w:rsidR="00B2096D" w:rsidRPr="005F284C" w:rsidRDefault="00B2096D" w:rsidP="00B2096D">
                            <w:pPr>
                              <w:pStyle w:val="Caption"/>
                              <w:rPr>
                                <w:rFonts w:ascii="Linux Libertine O" w:hAnsi="Linux Libertine O" w:cs="Linux Libertine O"/>
                                <w:noProof/>
                                <w:sz w:val="18"/>
                                <w:lang w:eastAsia="en-US"/>
                              </w:rPr>
                            </w:pPr>
                            <w:r>
                              <w:t xml:space="preserve">Figure </w:t>
                            </w:r>
                            <w:r>
                              <w:t>3</w:t>
                            </w:r>
                            <w:r>
                              <w:t xml:space="preserve"> </w:t>
                            </w:r>
                            <w:r>
                              <w:t>–</w:t>
                            </w:r>
                            <w:r>
                              <w:t xml:space="preserve"> </w:t>
                            </w:r>
                            <w:r>
                              <w:t xml:space="preserve">Unbalanced </w:t>
                            </w:r>
                            <w:r>
                              <w:t>Confus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C405A" id="Text Box 1940833678" o:spid="_x0000_s1032" type="#_x0000_t202" style="position:absolute;left:0;text-align:left;margin-left:-10.75pt;margin-top:284.8pt;width:165.05pt;height:2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" filled="f" stroked="f">
                <v:textbox inset="0,0,0,0">
                  <w:txbxContent>
                    <w:p w14:paraId="11123FBF" w14:textId="6DA26DA8" w:rsidR="00B2096D" w:rsidRPr="005F284C" w:rsidRDefault="00B2096D" w:rsidP="00B2096D">
                      <w:pPr>
                        <w:pStyle w:val="Caption"/>
                        <w:rPr>
                          <w:rFonts w:ascii="Linux Libertine O" w:hAnsi="Linux Libertine O" w:cs="Linux Libertine O"/>
                          <w:noProof/>
                          <w:sz w:val="18"/>
                          <w:lang w:eastAsia="en-US"/>
                        </w:rPr>
                      </w:pPr>
                      <w:r>
                        <w:t xml:space="preserve">Figure </w:t>
                      </w:r>
                      <w:r>
                        <w:t>3</w:t>
                      </w:r>
                      <w:r>
                        <w:t xml:space="preserve"> </w:t>
                      </w:r>
                      <w:r>
                        <w:t>–</w:t>
                      </w:r>
                      <w:r>
                        <w:t xml:space="preserve"> </w:t>
                      </w:r>
                      <w:r>
                        <w:t xml:space="preserve">Unbalanced </w:t>
                      </w:r>
                      <w:r>
                        <w:t>Confusion Matrix</w:t>
                      </w:r>
                    </w:p>
                  </w:txbxContent>
                </v:textbox>
                <w10:wrap type="topAndBottom"/>
              </v:shape>
            </w:pict>
          </mc:Fallback>
        </mc:AlternateContent>
      </w:r>
      <w:r w:rsidR="00BB79E2">
        <w:rPr>
          <w:lang w:eastAsia="en-US"/>
        </w:rPr>
        <w:t xml:space="preserve">For </w:t>
      </w:r>
      <w:r w:rsidR="003254E6" w:rsidRPr="003254E6">
        <w:rPr>
          <w:b/>
          <w:bCs/>
          <w:lang w:eastAsia="en-US"/>
        </w:rPr>
        <w:t>Dataset 2</w:t>
      </w:r>
      <w:r w:rsidR="003B7013">
        <w:rPr>
          <w:lang w:eastAsia="en-US"/>
        </w:rPr>
        <w:t xml:space="preserve"> w</w:t>
      </w:r>
      <w:r w:rsidR="00605A76" w:rsidRPr="00605A76">
        <w:rPr>
          <w:lang w:eastAsia="en-US"/>
        </w:rPr>
        <w:t>ithout balancing the accuracy is high but this is probably only because the original dataset has 8 times more False values than True values for the target variable</w:t>
      </w:r>
      <w:r w:rsidR="003B7013">
        <w:rPr>
          <w:lang w:eastAsia="en-US"/>
        </w:rPr>
        <w:t xml:space="preserve"> and the classifier is marking almost everything as </w:t>
      </w:r>
      <w:r w:rsidR="6D65EF6D">
        <w:rPr>
          <w:lang w:eastAsia="en-US"/>
        </w:rPr>
        <w:t>F</w:t>
      </w:r>
      <w:r w:rsidR="003B7013">
        <w:rPr>
          <w:lang w:eastAsia="en-US"/>
        </w:rPr>
        <w:t>alse as we can see in the first confusion matrix</w:t>
      </w:r>
      <w:r w:rsidR="00BB4E27">
        <w:rPr>
          <w:lang w:eastAsia="en-US"/>
        </w:rPr>
        <w:t xml:space="preserve"> on Figure 3</w:t>
      </w:r>
      <w:r w:rsidR="003B7013">
        <w:rPr>
          <w:lang w:eastAsia="en-US"/>
        </w:rPr>
        <w:t>.</w:t>
      </w:r>
      <w:r w:rsidR="00180950">
        <w:rPr>
          <w:lang w:eastAsia="en-US"/>
        </w:rPr>
        <w:t xml:space="preserve"> </w:t>
      </w:r>
      <w:r w:rsidR="00605A76" w:rsidRPr="00605A76">
        <w:rPr>
          <w:lang w:eastAsia="en-US"/>
        </w:rPr>
        <w:t xml:space="preserve">Therefore, we </w:t>
      </w:r>
      <w:r w:rsidR="0DCF7F8C" w:rsidRPr="00605A76">
        <w:rPr>
          <w:lang w:eastAsia="en-US"/>
        </w:rPr>
        <w:t>also considered</w:t>
      </w:r>
      <w:r w:rsidR="003B7013">
        <w:rPr>
          <w:lang w:eastAsia="en-US"/>
        </w:rPr>
        <w:t xml:space="preserve"> recall</w:t>
      </w:r>
      <w:r w:rsidR="00EF62FC">
        <w:rPr>
          <w:lang w:eastAsia="en-US"/>
        </w:rPr>
        <w:t>,</w:t>
      </w:r>
      <w:r w:rsidR="003B7013">
        <w:rPr>
          <w:lang w:eastAsia="en-US"/>
        </w:rPr>
        <w:t xml:space="preserve"> </w:t>
      </w:r>
      <w:r w:rsidR="00605A76" w:rsidRPr="00605A76">
        <w:rPr>
          <w:lang w:eastAsia="en-US"/>
        </w:rPr>
        <w:t xml:space="preserve">and </w:t>
      </w:r>
      <w:r w:rsidR="0AD8F30D" w:rsidRPr="00605A76">
        <w:rPr>
          <w:lang w:eastAsia="en-US"/>
        </w:rPr>
        <w:t xml:space="preserve">decided </w:t>
      </w:r>
      <w:r w:rsidR="00605A76" w:rsidRPr="00605A76">
        <w:rPr>
          <w:lang w:eastAsia="en-US"/>
        </w:rPr>
        <w:t>that the best results for this algorithm and dataset were with balancing</w:t>
      </w:r>
      <w:r w:rsidR="00CF7A82">
        <w:rPr>
          <w:lang w:eastAsia="en-US"/>
        </w:rPr>
        <w:t xml:space="preserve"> </w:t>
      </w:r>
      <w:r w:rsidR="00F05E23">
        <w:rPr>
          <w:lang w:eastAsia="en-US"/>
        </w:rPr>
        <w:t xml:space="preserve">only </w:t>
      </w:r>
      <w:r w:rsidR="003B7013">
        <w:rPr>
          <w:lang w:eastAsia="en-US"/>
        </w:rPr>
        <w:t>(</w:t>
      </w:r>
      <w:r w:rsidR="00BB4E27">
        <w:rPr>
          <w:lang w:eastAsia="en-US"/>
        </w:rPr>
        <w:t>Figure 4</w:t>
      </w:r>
      <w:r w:rsidR="003B7013">
        <w:rPr>
          <w:lang w:eastAsia="en-US"/>
        </w:rPr>
        <w:t>)</w:t>
      </w:r>
      <w:r w:rsidR="00C60FF1">
        <w:rPr>
          <w:lang w:eastAsia="en-US"/>
        </w:rPr>
        <w:t xml:space="preserve">, that </w:t>
      </w:r>
      <w:r w:rsidR="00EF62FC">
        <w:rPr>
          <w:lang w:eastAsia="en-US"/>
        </w:rPr>
        <w:t>achieved accuracy of</w:t>
      </w:r>
      <w:r w:rsidR="00FB3D41">
        <w:rPr>
          <w:lang w:eastAsia="en-US"/>
        </w:rPr>
        <w:t xml:space="preserve"> </w:t>
      </w:r>
      <w:r w:rsidR="007A5151">
        <w:rPr>
          <w:lang w:eastAsia="en-US"/>
        </w:rPr>
        <w:t>0.802</w:t>
      </w:r>
      <w:r w:rsidR="00F05E23">
        <w:rPr>
          <w:lang w:eastAsia="en-US"/>
        </w:rPr>
        <w:t xml:space="preserve"> </w:t>
      </w:r>
      <w:r w:rsidR="00FB3D41" w:rsidRPr="0089188B">
        <w:rPr>
          <w:lang w:eastAsia="en-US"/>
        </w:rPr>
        <w:t xml:space="preserve">with </w:t>
      </w:r>
      <w:r w:rsidR="00500EDE" w:rsidRPr="0089188B">
        <w:rPr>
          <w:lang w:eastAsia="en-US"/>
        </w:rPr>
        <w:t>[0.</w:t>
      </w:r>
      <w:r w:rsidR="00B51B0E" w:rsidRPr="0089188B">
        <w:rPr>
          <w:i/>
          <w:iCs/>
          <w:lang w:eastAsia="en-US"/>
        </w:rPr>
        <w:t>786</w:t>
      </w:r>
      <w:r w:rsidR="00FB3D41" w:rsidRPr="0089188B">
        <w:rPr>
          <w:lang w:eastAsia="en-US"/>
        </w:rPr>
        <w:t>,</w:t>
      </w:r>
      <w:r w:rsidR="00096E95" w:rsidRPr="0089188B">
        <w:rPr>
          <w:lang w:eastAsia="en-US"/>
        </w:rPr>
        <w:t xml:space="preserve"> </w:t>
      </w:r>
      <w:r w:rsidR="00B51B0E" w:rsidRPr="0089188B">
        <w:rPr>
          <w:lang w:eastAsia="en-US"/>
        </w:rPr>
        <w:t>0.8</w:t>
      </w:r>
      <w:r w:rsidR="00096E95" w:rsidRPr="0089188B">
        <w:rPr>
          <w:lang w:eastAsia="en-US"/>
        </w:rPr>
        <w:t>04</w:t>
      </w:r>
      <w:r w:rsidR="00FB3D41" w:rsidRPr="0089188B">
        <w:rPr>
          <w:lang w:eastAsia="en-US"/>
        </w:rPr>
        <w:t>] and [</w:t>
      </w:r>
      <w:r w:rsidR="0089188B" w:rsidRPr="0089188B">
        <w:rPr>
          <w:lang w:eastAsia="en-US"/>
        </w:rPr>
        <w:t>0.782</w:t>
      </w:r>
      <w:r w:rsidR="003D1747" w:rsidRPr="0089188B">
        <w:rPr>
          <w:lang w:eastAsia="en-US"/>
        </w:rPr>
        <w:t>,</w:t>
      </w:r>
      <w:r w:rsidR="0089188B" w:rsidRPr="0089188B">
        <w:rPr>
          <w:lang w:eastAsia="en-US"/>
        </w:rPr>
        <w:t>0.808</w:t>
      </w:r>
      <w:r w:rsidR="00FB3D41" w:rsidRPr="0089188B">
        <w:rPr>
          <w:lang w:eastAsia="en-US"/>
        </w:rPr>
        <w:t>]</w:t>
      </w:r>
      <w:r w:rsidR="003D1747">
        <w:rPr>
          <w:lang w:eastAsia="en-US"/>
        </w:rPr>
        <w:t xml:space="preserve"> as 95% and 99% confidence</w:t>
      </w:r>
      <w:r w:rsidR="00F527D5">
        <w:rPr>
          <w:lang w:eastAsia="en-US"/>
        </w:rPr>
        <w:t xml:space="preserve"> interval respectively</w:t>
      </w:r>
      <w:r w:rsidR="00C60FF1">
        <w:rPr>
          <w:lang w:eastAsia="en-US"/>
        </w:rPr>
        <w:t xml:space="preserve"> </w:t>
      </w:r>
      <w:r w:rsidR="007A5151">
        <w:rPr>
          <w:lang w:eastAsia="en-US"/>
        </w:rPr>
        <w:t>and using Multinominal</w:t>
      </w:r>
      <w:r w:rsidR="00605A76" w:rsidRPr="00605A76">
        <w:rPr>
          <w:lang w:eastAsia="en-US"/>
        </w:rPr>
        <w:t>.</w:t>
      </w:r>
      <w:r w:rsidR="00CB34C8">
        <w:rPr>
          <w:lang w:eastAsia="en-US"/>
        </w:rPr>
        <w:t xml:space="preserve"> </w:t>
      </w:r>
      <w:r w:rsidR="48D49C27" w:rsidRPr="00605A76">
        <w:rPr>
          <w:lang w:eastAsia="en-US"/>
        </w:rPr>
        <w:t>Th</w:t>
      </w:r>
      <w:r w:rsidR="4540D536" w:rsidRPr="00605A76">
        <w:rPr>
          <w:lang w:eastAsia="en-US"/>
        </w:rPr>
        <w:t>is</w:t>
      </w:r>
      <w:r w:rsidR="48D49C27" w:rsidRPr="00605A76">
        <w:rPr>
          <w:lang w:eastAsia="en-US"/>
        </w:rPr>
        <w:t xml:space="preserve"> can be explained by dataset2 being composed of multiple binary variables</w:t>
      </w:r>
      <w:r w:rsidR="4B233978" w:rsidRPr="00605A76">
        <w:rPr>
          <w:lang w:eastAsia="en-US"/>
        </w:rPr>
        <w:t xml:space="preserve">, and thus </w:t>
      </w:r>
      <w:r w:rsidR="30DC4275" w:rsidRPr="00605A76">
        <w:rPr>
          <w:lang w:eastAsia="en-US"/>
        </w:rPr>
        <w:t xml:space="preserve">being </w:t>
      </w:r>
      <w:r w:rsidR="4B233978" w:rsidRPr="00605A76">
        <w:rPr>
          <w:lang w:eastAsia="en-US"/>
        </w:rPr>
        <w:t>well modeled by</w:t>
      </w:r>
      <w:r w:rsidR="53AB8E8E" w:rsidRPr="00605A76">
        <w:rPr>
          <w:lang w:eastAsia="en-US"/>
        </w:rPr>
        <w:t xml:space="preserve"> a</w:t>
      </w:r>
      <w:r w:rsidR="4B233978" w:rsidRPr="00605A76">
        <w:rPr>
          <w:lang w:eastAsia="en-US"/>
        </w:rPr>
        <w:t xml:space="preserve"> </w:t>
      </w:r>
      <w:r w:rsidR="4B233978" w:rsidRPr="776735D7">
        <w:rPr>
          <w:lang w:eastAsia="en-US"/>
        </w:rPr>
        <w:t xml:space="preserve">Multinomial </w:t>
      </w:r>
      <w:r w:rsidR="4B233978" w:rsidRPr="00605A76">
        <w:rPr>
          <w:lang w:eastAsia="en-US"/>
        </w:rPr>
        <w:t xml:space="preserve">distribution. </w:t>
      </w:r>
      <w:r w:rsidR="003B7013">
        <w:rPr>
          <w:lang w:eastAsia="en-US"/>
        </w:rPr>
        <w:t xml:space="preserve">A </w:t>
      </w:r>
      <w:r w:rsidR="0200024C">
        <w:rPr>
          <w:lang w:eastAsia="en-US"/>
        </w:rPr>
        <w:t xml:space="preserve">bar chart </w:t>
      </w:r>
      <w:r w:rsidR="003B7013">
        <w:rPr>
          <w:lang w:eastAsia="en-US"/>
        </w:rPr>
        <w:t xml:space="preserve">of </w:t>
      </w:r>
      <w:r w:rsidR="67FCE688">
        <w:rPr>
          <w:lang w:eastAsia="en-US"/>
        </w:rPr>
        <w:t xml:space="preserve">the </w:t>
      </w:r>
      <w:r w:rsidR="67FCE688" w:rsidRPr="15EA83CF">
        <w:rPr>
          <w:lang w:eastAsia="en-US"/>
        </w:rPr>
        <w:t>best estimator,</w:t>
      </w:r>
      <w:r w:rsidR="67FCE688">
        <w:rPr>
          <w:lang w:eastAsia="en-US"/>
        </w:rPr>
        <w:t xml:space="preserve"> </w:t>
      </w:r>
      <w:r w:rsidR="003B7013">
        <w:rPr>
          <w:lang w:eastAsia="en-US"/>
        </w:rPr>
        <w:t>accuracy</w:t>
      </w:r>
      <w:r w:rsidR="56842B8A">
        <w:rPr>
          <w:lang w:eastAsia="en-US"/>
        </w:rPr>
        <w:t xml:space="preserve"> and</w:t>
      </w:r>
      <w:r w:rsidR="003B7013">
        <w:rPr>
          <w:lang w:eastAsia="en-US"/>
        </w:rPr>
        <w:t xml:space="preserve"> recall</w:t>
      </w:r>
      <w:r w:rsidR="00B67EB6">
        <w:rPr>
          <w:lang w:eastAsia="en-US"/>
        </w:rPr>
        <w:t xml:space="preserve"> </w:t>
      </w:r>
      <w:r w:rsidR="003B7013">
        <w:rPr>
          <w:lang w:eastAsia="en-US"/>
        </w:rPr>
        <w:t>is</w:t>
      </w:r>
      <w:r w:rsidR="003B7013" w:rsidRPr="15EA83CF">
        <w:rPr>
          <w:lang w:eastAsia="en-US"/>
        </w:rPr>
        <w:t xml:space="preserve"> presented </w:t>
      </w:r>
      <w:r w:rsidR="00BB4E27">
        <w:rPr>
          <w:lang w:eastAsia="en-US"/>
        </w:rPr>
        <w:t>in Figure 5</w:t>
      </w:r>
    </w:p>
    <w:p w14:paraId="747F289C" w14:textId="38EBECAF" w:rsidR="00F63D2D" w:rsidRDefault="006A6089" w:rsidP="00F63D2D">
      <w:pPr>
        <w:pStyle w:val="Head3"/>
        <w:rPr>
          <w:bCs w:val="0"/>
        </w:rPr>
      </w:pPr>
      <w:r w:rsidRPr="005D0D55">
        <w:rPr>
          <w:bCs w:val="0"/>
        </w:rPr>
        <w:t>KNN</w:t>
      </w:r>
    </w:p>
    <w:p w14:paraId="46D7451D" w14:textId="26569B49" w:rsidR="00B6577B" w:rsidRDefault="007B1F6C" w:rsidP="009A6840">
      <w:pPr>
        <w:pStyle w:val="Para"/>
        <w:ind w:firstLine="0"/>
        <w:rPr>
          <w:lang w:eastAsia="en-US"/>
        </w:rPr>
      </w:pPr>
      <w:r>
        <w:rPr>
          <w:noProof/>
        </w:rPr>
        <mc:AlternateContent>
          <mc:Choice Requires="wps">
            <w:drawing>
              <wp:anchor distT="0" distB="0" distL="114300" distR="114300" simplePos="0" relativeHeight="251658267" behindDoc="0" locked="0" layoutInCell="1" allowOverlap="1" wp14:anchorId="7DFEDE24" wp14:editId="3E6AC08E">
                <wp:simplePos x="0" y="0"/>
                <wp:positionH relativeFrom="column">
                  <wp:posOffset>2950845</wp:posOffset>
                </wp:positionH>
                <wp:positionV relativeFrom="paragraph">
                  <wp:posOffset>1877840</wp:posOffset>
                </wp:positionV>
                <wp:extent cx="2022475" cy="378460"/>
                <wp:effectExtent l="0" t="0" r="9525" b="2540"/>
                <wp:wrapTopAndBottom/>
                <wp:docPr id="1940833697" name="Text Box 1940833697"/>
                <wp:cNvGraphicFramePr/>
                <a:graphic xmlns:a="http://schemas.openxmlformats.org/drawingml/2006/main">
                  <a:graphicData uri="http://schemas.microsoft.com/office/word/2010/wordprocessingShape">
                    <wps:wsp>
                      <wps:cNvSpPr txBox="1"/>
                      <wps:spPr>
                        <a:xfrm rot="10800000" flipV="1">
                          <a:off x="0" y="0"/>
                          <a:ext cx="2022475" cy="378460"/>
                        </a:xfrm>
                        <a:prstGeom prst="rect">
                          <a:avLst/>
                        </a:prstGeom>
                        <a:noFill/>
                        <a:ln>
                          <a:noFill/>
                        </a:ln>
                      </wps:spPr>
                      <wps:txbx>
                        <w:txbxContent>
                          <w:p w14:paraId="2F0842F0" w14:textId="0E1A637D" w:rsidR="007B1F6C" w:rsidRPr="00B2096D" w:rsidRDefault="007B1F6C" w:rsidP="007B1F6C">
                            <w:pPr>
                              <w:pStyle w:val="Caption"/>
                            </w:pPr>
                            <w:r>
                              <w:t xml:space="preserve">Figure </w:t>
                            </w:r>
                            <w:r>
                              <w:t>7</w:t>
                            </w:r>
                            <w:r>
                              <w:t>-Mean and confidence interva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EDE24" id="Text Box 1940833697" o:spid="_x0000_s1033" type="#_x0000_t202" style="position:absolute;left:0;text-align:left;margin-left:232.35pt;margin-top:147.85pt;width:159.25pt;height:29.8pt;rotation:180;flip:y;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" filled="f" stroked="f">
                <v:textbox inset="0,0,0,0">
                  <w:txbxContent>
                    <w:p w14:paraId="2F0842F0" w14:textId="0E1A637D" w:rsidR="007B1F6C" w:rsidRPr="00B2096D" w:rsidRDefault="007B1F6C" w:rsidP="007B1F6C">
                      <w:pPr>
                        <w:pStyle w:val="Caption"/>
                      </w:pPr>
                      <w:r>
                        <w:t xml:space="preserve">Figure </w:t>
                      </w:r>
                      <w:r>
                        <w:t>7</w:t>
                      </w:r>
                      <w:r>
                        <w:t>-Mean and confidence intervals</w:t>
                      </w:r>
                    </w:p>
                  </w:txbxContent>
                </v:textbox>
                <w10:wrap type="topAndBottom"/>
              </v:shape>
            </w:pict>
          </mc:Fallback>
        </mc:AlternateContent>
      </w:r>
      <w:r>
        <w:rPr>
          <w:noProof/>
        </w:rPr>
        <mc:AlternateContent>
          <mc:Choice Requires="wps">
            <w:drawing>
              <wp:anchor distT="0" distB="0" distL="114300" distR="114300" simplePos="0" relativeHeight="251658269" behindDoc="0" locked="0" layoutInCell="1" allowOverlap="1" wp14:anchorId="4739A1E6" wp14:editId="5C92592C">
                <wp:simplePos x="0" y="0"/>
                <wp:positionH relativeFrom="column">
                  <wp:posOffset>116840</wp:posOffset>
                </wp:positionH>
                <wp:positionV relativeFrom="paragraph">
                  <wp:posOffset>1894985</wp:posOffset>
                </wp:positionV>
                <wp:extent cx="2022475" cy="378460"/>
                <wp:effectExtent l="0" t="0" r="9525" b="2540"/>
                <wp:wrapTopAndBottom/>
                <wp:docPr id="1940833698" name="Text Box 1940833698"/>
                <wp:cNvGraphicFramePr/>
                <a:graphic xmlns:a="http://schemas.openxmlformats.org/drawingml/2006/main">
                  <a:graphicData uri="http://schemas.microsoft.com/office/word/2010/wordprocessingShape">
                    <wps:wsp>
                      <wps:cNvSpPr txBox="1"/>
                      <wps:spPr>
                        <a:xfrm rot="10800000" flipV="1">
                          <a:off x="0" y="0"/>
                          <a:ext cx="2022475" cy="378460"/>
                        </a:xfrm>
                        <a:prstGeom prst="rect">
                          <a:avLst/>
                        </a:prstGeom>
                        <a:noFill/>
                        <a:ln>
                          <a:noFill/>
                        </a:ln>
                      </wps:spPr>
                      <wps:txbx>
                        <w:txbxContent>
                          <w:p w14:paraId="459C8C0F" w14:textId="65B7D0B3" w:rsidR="007B1F6C" w:rsidRPr="00B2096D" w:rsidRDefault="007B1F6C" w:rsidP="007B1F6C">
                            <w:pPr>
                              <w:pStyle w:val="Caption"/>
                            </w:pPr>
                            <w:r>
                              <w:t>Figure 7-</w:t>
                            </w:r>
                            <w:r>
                              <w:t xml:space="preserve"> Best confus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39A1E6" id="Text Box 1940833698" o:spid="_x0000_s1034" type="#_x0000_t202" style="position:absolute;left:0;text-align:left;margin-left:9.2pt;margin-top:149.2pt;width:159.25pt;height:29.8pt;rotation:180;flip:y;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" filled="f" stroked="f">
                <v:textbox inset="0,0,0,0">
                  <w:txbxContent>
                    <w:p w14:paraId="459C8C0F" w14:textId="65B7D0B3" w:rsidR="007B1F6C" w:rsidRPr="00B2096D" w:rsidRDefault="007B1F6C" w:rsidP="007B1F6C">
                      <w:pPr>
                        <w:pStyle w:val="Caption"/>
                      </w:pPr>
                      <w:r>
                        <w:t>Figure 7-</w:t>
                      </w:r>
                      <w:r>
                        <w:t xml:space="preserve"> Best confusion matrix</w:t>
                      </w:r>
                    </w:p>
                  </w:txbxContent>
                </v:textbox>
                <w10:wrap type="topAndBottom"/>
              </v:shape>
            </w:pict>
          </mc:Fallback>
        </mc:AlternateContent>
      </w:r>
      <w:r>
        <w:rPr>
          <w:noProof/>
        </w:rPr>
        <w:drawing>
          <wp:anchor distT="0" distB="0" distL="114300" distR="114300" simplePos="0" relativeHeight="251658268" behindDoc="0" locked="0" layoutInCell="1" allowOverlap="1" wp14:anchorId="3A5094A8" wp14:editId="63900AAC">
            <wp:simplePos x="0" y="0"/>
            <wp:positionH relativeFrom="column">
              <wp:posOffset>335666</wp:posOffset>
            </wp:positionH>
            <wp:positionV relativeFrom="paragraph">
              <wp:posOffset>565785</wp:posOffset>
            </wp:positionV>
            <wp:extent cx="1511300" cy="1468120"/>
            <wp:effectExtent l="0" t="0" r="0" b="5080"/>
            <wp:wrapTopAndBottom/>
            <wp:docPr id="13" name="Picture 1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5">
                      <a:extLst>
                        <a:ext uri="{28A0092B-C50C-407E-A947-70E740481C1C}">
                          <a14:useLocalDpi xmlns:a14="http://schemas.microsoft.com/office/drawing/2010/main" val="0"/>
                        </a:ext>
                      </a:extLst>
                    </a:blip>
                    <a:stretch>
                      <a:fillRect/>
                    </a:stretch>
                  </pic:blipFill>
                  <pic:spPr>
                    <a:xfrm>
                      <a:off x="0" y="0"/>
                      <a:ext cx="1511300" cy="146812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0" locked="0" layoutInCell="1" allowOverlap="1" wp14:anchorId="3F632575" wp14:editId="1B83C99A">
            <wp:simplePos x="0" y="0"/>
            <wp:positionH relativeFrom="column">
              <wp:posOffset>2415540</wp:posOffset>
            </wp:positionH>
            <wp:positionV relativeFrom="paragraph">
              <wp:posOffset>558945</wp:posOffset>
            </wp:positionV>
            <wp:extent cx="2964180" cy="1478915"/>
            <wp:effectExtent l="0" t="0" r="0" b="0"/>
            <wp:wrapSquare wrapText="bothSides"/>
            <wp:docPr id="627804772" name="Picture 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46">
                      <a:extLst>
                        <a:ext uri="{28A0092B-C50C-407E-A947-70E740481C1C}">
                          <a14:useLocalDpi xmlns:a14="http://schemas.microsoft.com/office/drawing/2010/main" val="0"/>
                        </a:ext>
                      </a:extLst>
                    </a:blip>
                    <a:stretch>
                      <a:fillRect/>
                    </a:stretch>
                  </pic:blipFill>
                  <pic:spPr>
                    <a:xfrm>
                      <a:off x="0" y="0"/>
                      <a:ext cx="2964180" cy="1478915"/>
                    </a:xfrm>
                    <a:prstGeom prst="rect">
                      <a:avLst/>
                    </a:prstGeom>
                  </pic:spPr>
                </pic:pic>
              </a:graphicData>
            </a:graphic>
            <wp14:sizeRelH relativeFrom="page">
              <wp14:pctWidth>0</wp14:pctWidth>
            </wp14:sizeRelH>
            <wp14:sizeRelV relativeFrom="page">
              <wp14:pctHeight>0</wp14:pctHeight>
            </wp14:sizeRelV>
          </wp:anchor>
        </w:drawing>
      </w:r>
      <w:r w:rsidR="00323660">
        <w:rPr>
          <w:lang w:eastAsia="en-US"/>
        </w:rPr>
        <w:t xml:space="preserve">For </w:t>
      </w:r>
      <w:r w:rsidR="00323660" w:rsidRPr="009B2958">
        <w:rPr>
          <w:b/>
          <w:bCs/>
          <w:lang w:eastAsia="en-US"/>
        </w:rPr>
        <w:t>Dataset 1</w:t>
      </w:r>
      <w:r w:rsidR="00323660" w:rsidRPr="00323660">
        <w:rPr>
          <w:lang w:eastAsia="en-US"/>
        </w:rPr>
        <w:t xml:space="preserve"> the best results were achieved with z-score scaling, balancing and feature selection and generation. Regarding the distance measures, Manhattan and Chebyshev were the ones that showed better results. The best value for </w:t>
      </w:r>
      <w:proofErr w:type="spellStart"/>
      <w:r w:rsidR="00323660" w:rsidRPr="00323660">
        <w:rPr>
          <w:lang w:eastAsia="en-US"/>
        </w:rPr>
        <w:t>neighbours</w:t>
      </w:r>
      <w:proofErr w:type="spellEnd"/>
      <w:r w:rsidR="00323660" w:rsidRPr="00323660">
        <w:rPr>
          <w:lang w:eastAsia="en-US"/>
        </w:rPr>
        <w:t xml:space="preserve"> varied mostly between 5 </w:t>
      </w:r>
      <w:r w:rsidR="691A9142" w:rsidRPr="776735D7">
        <w:rPr>
          <w:lang w:eastAsia="en-US"/>
        </w:rPr>
        <w:t>and</w:t>
      </w:r>
      <w:r w:rsidR="00323660" w:rsidRPr="00323660">
        <w:rPr>
          <w:lang w:eastAsia="en-US"/>
        </w:rPr>
        <w:t xml:space="preserve"> 9.</w:t>
      </w:r>
    </w:p>
    <w:p w14:paraId="4F134579" w14:textId="386F3BC4" w:rsidR="002973CE" w:rsidRDefault="00E21A40" w:rsidP="17FA8A02">
      <w:pPr>
        <w:pStyle w:val="ParaContinue"/>
        <w:ind w:firstLine="0"/>
        <w:jc w:val="left"/>
        <w:rPr>
          <w:lang w:eastAsia="en-US"/>
        </w:rPr>
      </w:pPr>
      <w:r w:rsidRPr="00E21A40">
        <w:rPr>
          <w:lang w:eastAsia="en-US"/>
        </w:rPr>
        <w:t>After looking at performance indicators</w:t>
      </w:r>
      <w:r w:rsidR="2E807B77" w:rsidRPr="5D618C40">
        <w:rPr>
          <w:lang w:eastAsia="en-US"/>
        </w:rPr>
        <w:t>,</w:t>
      </w:r>
      <w:r w:rsidRPr="00E21A40">
        <w:rPr>
          <w:lang w:eastAsia="en-US"/>
        </w:rPr>
        <w:t xml:space="preserve"> we concluded that, for </w:t>
      </w:r>
      <w:r w:rsidRPr="009B2958">
        <w:rPr>
          <w:b/>
          <w:bCs/>
          <w:lang w:eastAsia="en-US"/>
        </w:rPr>
        <w:t>Dataset 2,</w:t>
      </w:r>
      <w:r w:rsidRPr="00E21A40">
        <w:rPr>
          <w:lang w:eastAsia="en-US"/>
        </w:rPr>
        <w:t xml:space="preserve"> we got the best results with balancing only. Note that once again, the unbalanced data had higher accuracy but little true positives and therefore the model was useless given the domain of the problem. Manhattan was the measure with best results</w:t>
      </w:r>
      <w:r w:rsidR="00C3369A">
        <w:rPr>
          <w:lang w:eastAsia="en-US"/>
        </w:rPr>
        <w:t xml:space="preserve">, 1 was the best number of </w:t>
      </w:r>
      <w:proofErr w:type="spellStart"/>
      <w:r w:rsidR="00C3369A">
        <w:rPr>
          <w:lang w:eastAsia="en-US"/>
        </w:rPr>
        <w:t>neighbours</w:t>
      </w:r>
      <w:proofErr w:type="spellEnd"/>
      <w:r w:rsidRPr="00E21A40">
        <w:rPr>
          <w:lang w:eastAsia="en-US"/>
        </w:rPr>
        <w:t>.</w:t>
      </w:r>
      <w:r w:rsidR="00AF4F42" w:rsidRPr="001D1F8A">
        <w:t xml:space="preserve"> </w:t>
      </w:r>
      <w:r w:rsidR="00AF4F42" w:rsidRPr="17FA8A02">
        <w:rPr>
          <w:lang w:eastAsia="en-US"/>
        </w:rPr>
        <w:t xml:space="preserve">The </w:t>
      </w:r>
      <w:r w:rsidR="00FB306C" w:rsidRPr="17FA8A02">
        <w:rPr>
          <w:lang w:eastAsia="en-US"/>
        </w:rPr>
        <w:t xml:space="preserve">mean </w:t>
      </w:r>
      <w:r w:rsidR="00AF4F42" w:rsidRPr="17FA8A02">
        <w:rPr>
          <w:lang w:eastAsia="en-US"/>
        </w:rPr>
        <w:t xml:space="preserve">accuracy after balancing only and its corresponding </w:t>
      </w:r>
      <w:r w:rsidR="00AF4F42" w:rsidRPr="31A9CA78">
        <w:rPr>
          <w:lang w:eastAsia="en-US"/>
        </w:rPr>
        <w:t>9</w:t>
      </w:r>
      <w:r w:rsidR="4B6DACE8" w:rsidRPr="31A9CA78">
        <w:rPr>
          <w:lang w:eastAsia="en-US"/>
        </w:rPr>
        <w:t>5</w:t>
      </w:r>
      <w:r w:rsidR="00AF4F42" w:rsidRPr="17FA8A02">
        <w:rPr>
          <w:lang w:eastAsia="en-US"/>
        </w:rPr>
        <w:t xml:space="preserve">% and </w:t>
      </w:r>
      <w:r w:rsidR="00AF4F42" w:rsidRPr="31A9CA78">
        <w:rPr>
          <w:lang w:eastAsia="en-US"/>
        </w:rPr>
        <w:t>9</w:t>
      </w:r>
      <w:r w:rsidR="11210E32" w:rsidRPr="31A9CA78">
        <w:rPr>
          <w:lang w:eastAsia="en-US"/>
        </w:rPr>
        <w:t>9</w:t>
      </w:r>
      <w:r w:rsidR="00AF4F42" w:rsidRPr="17FA8A02">
        <w:rPr>
          <w:lang w:eastAsia="en-US"/>
        </w:rPr>
        <w:t>% confidence intervals are</w:t>
      </w:r>
      <w:r w:rsidR="000775CB" w:rsidRPr="17FA8A02">
        <w:rPr>
          <w:lang w:eastAsia="en-US"/>
        </w:rPr>
        <w:t xml:space="preserve"> </w:t>
      </w:r>
      <w:r w:rsidR="6973D66B" w:rsidRPr="17FA8A02">
        <w:rPr>
          <w:lang w:eastAsia="en-US"/>
        </w:rPr>
        <w:t>0.894</w:t>
      </w:r>
      <w:r w:rsidR="000775CB" w:rsidRPr="17FA8A02">
        <w:rPr>
          <w:lang w:eastAsia="en-US"/>
        </w:rPr>
        <w:t>,</w:t>
      </w:r>
      <w:r w:rsidR="3AF31122" w:rsidRPr="17FA8A02">
        <w:rPr>
          <w:lang w:eastAsia="en-US"/>
        </w:rPr>
        <w:t xml:space="preserve"> </w:t>
      </w:r>
      <w:r w:rsidR="000775CB" w:rsidRPr="17FA8A02">
        <w:rPr>
          <w:lang w:eastAsia="en-US"/>
        </w:rPr>
        <w:t>[</w:t>
      </w:r>
      <w:r w:rsidR="221A85F6" w:rsidRPr="17FA8A02">
        <w:rPr>
          <w:lang w:eastAsia="en-US"/>
        </w:rPr>
        <w:t>0.89,0.897</w:t>
      </w:r>
      <w:r w:rsidR="000775CB" w:rsidRPr="17FA8A02">
        <w:rPr>
          <w:lang w:eastAsia="en-US"/>
        </w:rPr>
        <w:t>]</w:t>
      </w:r>
      <w:r w:rsidR="000775CB">
        <w:t>,</w:t>
      </w:r>
      <w:r w:rsidR="71CBFD3D">
        <w:t xml:space="preserve"> </w:t>
      </w:r>
      <w:r w:rsidR="000775CB">
        <w:t>[</w:t>
      </w:r>
      <w:r w:rsidR="7C4F8D7A">
        <w:t>0.889,0.899</w:t>
      </w:r>
      <w:r w:rsidR="000775CB">
        <w:t>]</w:t>
      </w:r>
      <w:r w:rsidR="00F3197D">
        <w:t>.</w:t>
      </w:r>
    </w:p>
    <w:p w14:paraId="684475E0" w14:textId="65854F9A" w:rsidR="00E21A40" w:rsidRPr="00E21A40" w:rsidRDefault="004A3DCC" w:rsidP="00A447F0">
      <w:pPr>
        <w:pStyle w:val="ParaContinue"/>
        <w:ind w:firstLine="0"/>
        <w:rPr>
          <w:lang w:eastAsia="en-US"/>
        </w:rPr>
      </w:pPr>
      <w:r>
        <w:rPr>
          <w:noProof/>
        </w:rPr>
        <w:drawing>
          <wp:inline distT="0" distB="0" distL="0" distR="0" wp14:anchorId="66A3F000" wp14:editId="32C6BF87">
            <wp:extent cx="2280935" cy="1589103"/>
            <wp:effectExtent l="0" t="0" r="5080" b="0"/>
            <wp:docPr id="1940833689" name="Picture 19408336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0833689"/>
                    <pic:cNvPicPr/>
                  </pic:nvPicPr>
                  <pic:blipFill>
                    <a:blip r:embed="rId47">
                      <a:extLst>
                        <a:ext uri="{28A0092B-C50C-407E-A947-70E740481C1C}">
                          <a14:useLocalDpi xmlns:a14="http://schemas.microsoft.com/office/drawing/2010/main" val="0"/>
                        </a:ext>
                      </a:extLst>
                    </a:blip>
                    <a:stretch>
                      <a:fillRect/>
                    </a:stretch>
                  </pic:blipFill>
                  <pic:spPr>
                    <a:xfrm>
                      <a:off x="0" y="0"/>
                      <a:ext cx="2280935" cy="1589103"/>
                    </a:xfrm>
                    <a:prstGeom prst="rect">
                      <a:avLst/>
                    </a:prstGeom>
                  </pic:spPr>
                </pic:pic>
              </a:graphicData>
            </a:graphic>
          </wp:inline>
        </w:drawing>
      </w:r>
    </w:p>
    <w:p w14:paraId="6E285BD4" w14:textId="599529FC" w:rsidR="00F63D2D" w:rsidRDefault="00F63D2D" w:rsidP="00F63D2D">
      <w:pPr>
        <w:pStyle w:val="Head3"/>
      </w:pPr>
      <w:r>
        <w:t>Decision Trees</w:t>
      </w:r>
    </w:p>
    <w:p w14:paraId="67F77927" w14:textId="32D66F63" w:rsidR="002973CE" w:rsidRDefault="5D64297A" w:rsidP="4E4CECCD">
      <w:pPr>
        <w:pStyle w:val="Para"/>
        <w:ind w:firstLine="0"/>
        <w:rPr>
          <w:rFonts w:eastAsia="MS Mincho"/>
          <w:szCs w:val="18"/>
          <w:lang w:eastAsia="en-US"/>
        </w:rPr>
      </w:pPr>
      <w:r w:rsidRPr="4E4CECCD">
        <w:rPr>
          <w:lang w:eastAsia="en-US"/>
        </w:rPr>
        <w:t xml:space="preserve">In Decision Trees the scaling had a really small impact in the results. This </w:t>
      </w:r>
      <w:r w:rsidR="156F0EF8" w:rsidRPr="4E4CECCD">
        <w:rPr>
          <w:lang w:eastAsia="en-US"/>
        </w:rPr>
        <w:t>is likely</w:t>
      </w:r>
      <w:r w:rsidRPr="4E4CECCD">
        <w:rPr>
          <w:lang w:eastAsia="en-US"/>
        </w:rPr>
        <w:t xml:space="preserve"> due to scaling not changing the ordering between the values of each variable (and Decision Trees only have conditions of the form “&gt;=”, “=” or “&lt;=”).</w:t>
      </w:r>
      <w:r w:rsidR="3CCDB40E" w:rsidRPr="4E4CECCD">
        <w:rPr>
          <w:lang w:eastAsia="en-US"/>
        </w:rPr>
        <w:t xml:space="preserve"> We omitted Feature Extraction</w:t>
      </w:r>
      <w:r w:rsidR="21EB72EE" w:rsidRPr="4E4CECCD">
        <w:rPr>
          <w:lang w:eastAsia="en-US"/>
        </w:rPr>
        <w:t>,</w:t>
      </w:r>
      <w:r w:rsidR="3CCDB40E" w:rsidRPr="4E4CECCD">
        <w:rPr>
          <w:lang w:eastAsia="en-US"/>
        </w:rPr>
        <w:t xml:space="preserve"> as the resulting trees would not have a useful meaning in the domain of </w:t>
      </w:r>
      <w:r w:rsidR="6C6D30B7" w:rsidRPr="4E4CECCD">
        <w:rPr>
          <w:lang w:eastAsia="en-US"/>
        </w:rPr>
        <w:t>the problems.</w:t>
      </w:r>
      <w:r w:rsidR="4CB11BD6" w:rsidRPr="4E4CECCD">
        <w:rPr>
          <w:lang w:eastAsia="en-US"/>
        </w:rPr>
        <w:t xml:space="preserve"> </w:t>
      </w:r>
    </w:p>
    <w:p w14:paraId="29144C0C" w14:textId="4AFE8190" w:rsidR="002973CE" w:rsidRDefault="00FD335D" w:rsidP="00DB28D5">
      <w:pPr>
        <w:pStyle w:val="Para"/>
        <w:ind w:firstLine="0"/>
        <w:rPr>
          <w:rFonts w:eastAsia="MS Mincho"/>
          <w:szCs w:val="18"/>
          <w:lang w:eastAsia="en-US"/>
        </w:rPr>
      </w:pPr>
      <w:r w:rsidRPr="00FD335D">
        <w:rPr>
          <w:lang w:eastAsia="en-US"/>
        </w:rPr>
        <w:t xml:space="preserve">For </w:t>
      </w:r>
      <w:r w:rsidRPr="004F40B4">
        <w:rPr>
          <w:b/>
          <w:bCs/>
          <w:lang w:eastAsia="en-US"/>
        </w:rPr>
        <w:t>Dataset 1</w:t>
      </w:r>
      <w:r w:rsidRPr="00FD335D">
        <w:rPr>
          <w:lang w:eastAsia="en-US"/>
        </w:rPr>
        <w:t xml:space="preserve"> we got the best results after </w:t>
      </w:r>
      <w:r w:rsidRPr="4E4CECCD">
        <w:rPr>
          <w:b/>
          <w:lang w:eastAsia="en-US"/>
        </w:rPr>
        <w:t xml:space="preserve">balancing </w:t>
      </w:r>
      <w:r w:rsidRPr="00FD335D">
        <w:rPr>
          <w:lang w:eastAsia="en-US"/>
        </w:rPr>
        <w:t xml:space="preserve">and </w:t>
      </w:r>
      <w:r w:rsidRPr="4E4CECCD">
        <w:rPr>
          <w:b/>
          <w:lang w:eastAsia="en-US"/>
        </w:rPr>
        <w:t>feature generation</w:t>
      </w:r>
      <w:r w:rsidR="653ADCC4" w:rsidRPr="4E4CECCD">
        <w:rPr>
          <w:b/>
          <w:bCs/>
          <w:lang w:eastAsia="en-US"/>
        </w:rPr>
        <w:t xml:space="preserve"> </w:t>
      </w:r>
      <w:r w:rsidR="23F7F19C" w:rsidRPr="4E4CECCD">
        <w:rPr>
          <w:b/>
          <w:bCs/>
          <w:lang w:eastAsia="en-US"/>
        </w:rPr>
        <w:t xml:space="preserve">and </w:t>
      </w:r>
      <w:r w:rsidR="4A9EF3AE" w:rsidRPr="4E4CECCD">
        <w:rPr>
          <w:b/>
          <w:bCs/>
          <w:lang w:eastAsia="en-US"/>
        </w:rPr>
        <w:t>selection</w:t>
      </w:r>
      <w:r w:rsidR="23F7F19C" w:rsidRPr="00FD335D">
        <w:rPr>
          <w:lang w:eastAsia="en-US"/>
        </w:rPr>
        <w:t>.</w:t>
      </w:r>
      <w:r w:rsidRPr="00FD335D">
        <w:rPr>
          <w:lang w:eastAsia="en-US"/>
        </w:rPr>
        <w:t xml:space="preserve"> The accuracies table can be found next as well as </w:t>
      </w:r>
      <w:r w:rsidR="2B349C07" w:rsidRPr="00FD335D">
        <w:rPr>
          <w:lang w:eastAsia="en-US"/>
        </w:rPr>
        <w:t>one of the best</w:t>
      </w:r>
      <w:r w:rsidR="674C3685" w:rsidRPr="00FD335D">
        <w:rPr>
          <w:lang w:eastAsia="en-US"/>
        </w:rPr>
        <w:t xml:space="preserve"> </w:t>
      </w:r>
      <w:r w:rsidR="00CE2AFD" w:rsidRPr="00FD335D">
        <w:rPr>
          <w:lang w:eastAsia="en-US"/>
        </w:rPr>
        <w:t>trees</w:t>
      </w:r>
      <w:r w:rsidR="674C3685" w:rsidRPr="00FD335D">
        <w:rPr>
          <w:lang w:eastAsia="en-US"/>
        </w:rPr>
        <w:t xml:space="preserve"> for one of the splits</w:t>
      </w:r>
      <w:r w:rsidR="6687377C" w:rsidRPr="00FD335D">
        <w:rPr>
          <w:lang w:eastAsia="en-US"/>
        </w:rPr>
        <w:t xml:space="preserve"> (</w:t>
      </w:r>
      <w:r w:rsidR="1DF30185" w:rsidRPr="00FD335D">
        <w:rPr>
          <w:lang w:eastAsia="en-US"/>
        </w:rPr>
        <w:t xml:space="preserve">which </w:t>
      </w:r>
      <w:r w:rsidR="6687377C" w:rsidRPr="00FD335D">
        <w:rPr>
          <w:lang w:eastAsia="en-US"/>
        </w:rPr>
        <w:t>us</w:t>
      </w:r>
      <w:r w:rsidR="6B5AA89F" w:rsidRPr="00FD335D">
        <w:rPr>
          <w:lang w:eastAsia="en-US"/>
        </w:rPr>
        <w:t>ed</w:t>
      </w:r>
      <w:r w:rsidR="6687377C" w:rsidRPr="00FD335D">
        <w:rPr>
          <w:lang w:eastAsia="en-US"/>
        </w:rPr>
        <w:t xml:space="preserve"> </w:t>
      </w:r>
      <w:proofErr w:type="spellStart"/>
      <w:r w:rsidR="1C573124" w:rsidRPr="4E4CECCD">
        <w:rPr>
          <w:rFonts w:eastAsia="MS Mincho"/>
          <w:szCs w:val="18"/>
          <w:lang w:eastAsia="en-US"/>
        </w:rPr>
        <w:t>gini</w:t>
      </w:r>
      <w:proofErr w:type="spellEnd"/>
      <w:r w:rsidR="1C573124" w:rsidRPr="4E4CECCD">
        <w:rPr>
          <w:rFonts w:eastAsia="MS Mincho"/>
          <w:szCs w:val="18"/>
          <w:lang w:eastAsia="en-US"/>
        </w:rPr>
        <w:t xml:space="preserve"> criteria, max depth = 5 and min impurity decrease 0.02</w:t>
      </w:r>
      <w:r w:rsidR="7FA3C80B" w:rsidRPr="4E4CECCD">
        <w:rPr>
          <w:rFonts w:eastAsia="MS Mincho"/>
          <w:szCs w:val="18"/>
          <w:lang w:eastAsia="en-US"/>
        </w:rPr>
        <w:t>, yielding 0.939 accuracy</w:t>
      </w:r>
      <w:r w:rsidR="1C573124" w:rsidRPr="4E4CECCD">
        <w:rPr>
          <w:rFonts w:eastAsia="MS Mincho"/>
          <w:szCs w:val="18"/>
          <w:lang w:eastAsia="en-US"/>
        </w:rPr>
        <w:t xml:space="preserve">). </w:t>
      </w:r>
      <w:r w:rsidR="2D852AB4" w:rsidRPr="4E4CECCD">
        <w:rPr>
          <w:rFonts w:eastAsia="MS Mincho"/>
          <w:szCs w:val="18"/>
          <w:lang w:eastAsia="en-US"/>
        </w:rPr>
        <w:t>The</w:t>
      </w:r>
      <w:r w:rsidR="05F2C743" w:rsidRPr="4E4CECCD">
        <w:rPr>
          <w:rFonts w:eastAsia="MS Mincho"/>
          <w:szCs w:val="18"/>
          <w:lang w:eastAsia="en-US"/>
        </w:rPr>
        <w:t xml:space="preserve"> accuracy for the best split was 1, although </w:t>
      </w:r>
      <w:r w:rsidR="5A9E6FA5" w:rsidRPr="4E4CECCD">
        <w:rPr>
          <w:rFonts w:eastAsia="MS Mincho"/>
          <w:szCs w:val="18"/>
          <w:lang w:eastAsia="en-US"/>
        </w:rPr>
        <w:t>it doesn’t belong in the confidence interval for this preparation method, as seen below.</w:t>
      </w:r>
    </w:p>
    <w:p w14:paraId="63661B1E" w14:textId="21375AF9" w:rsidR="00B6577B" w:rsidRPr="002973CE" w:rsidRDefault="009026A6" w:rsidP="002973CE">
      <w:pPr>
        <w:pStyle w:val="Para"/>
        <w:rPr>
          <w:shd w:val="clear" w:color="auto" w:fill="FFFF00"/>
          <w:lang w:eastAsia="en-US"/>
        </w:rPr>
      </w:pPr>
      <w:r>
        <w:rPr>
          <w:noProof/>
          <w:shd w:val="clear" w:color="auto" w:fill="FFFF00"/>
          <w:lang w:eastAsia="en-US"/>
        </w:rPr>
        <w:drawing>
          <wp:anchor distT="0" distB="0" distL="114300" distR="114300" simplePos="0" relativeHeight="251658249" behindDoc="0" locked="0" layoutInCell="1" allowOverlap="1" wp14:anchorId="21C76F75" wp14:editId="2D39043C">
            <wp:simplePos x="0" y="0"/>
            <wp:positionH relativeFrom="column">
              <wp:posOffset>165100</wp:posOffset>
            </wp:positionH>
            <wp:positionV relativeFrom="paragraph">
              <wp:posOffset>238125</wp:posOffset>
            </wp:positionV>
            <wp:extent cx="2628265" cy="1283335"/>
            <wp:effectExtent l="0" t="0" r="635" b="0"/>
            <wp:wrapSquare wrapText="bothSides"/>
            <wp:docPr id="1940833664" name="Picture 1940833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664" name="Picture 1940833664"/>
                    <pic:cNvPicPr/>
                  </pic:nvPicPr>
                  <pic:blipFill rotWithShape="1">
                    <a:blip r:embed="rId48"/>
                    <a:srcRect l="1090"/>
                    <a:stretch/>
                  </pic:blipFill>
                  <pic:spPr bwMode="auto">
                    <a:xfrm>
                      <a:off x="0" y="0"/>
                      <a:ext cx="2628265" cy="1283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0" locked="0" layoutInCell="1" allowOverlap="1" wp14:anchorId="4D53F48E" wp14:editId="0636F568">
            <wp:simplePos x="0" y="0"/>
            <wp:positionH relativeFrom="column">
              <wp:posOffset>3083560</wp:posOffset>
            </wp:positionH>
            <wp:positionV relativeFrom="paragraph">
              <wp:posOffset>238125</wp:posOffset>
            </wp:positionV>
            <wp:extent cx="1595120" cy="1283335"/>
            <wp:effectExtent l="0" t="0" r="5080" b="0"/>
            <wp:wrapTopAndBottom/>
            <wp:docPr id="376990019" name="Picture 376990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595120" cy="1283335"/>
                    </a:xfrm>
                    <a:prstGeom prst="rect">
                      <a:avLst/>
                    </a:prstGeom>
                  </pic:spPr>
                </pic:pic>
              </a:graphicData>
            </a:graphic>
            <wp14:sizeRelH relativeFrom="page">
              <wp14:pctWidth>0</wp14:pctWidth>
            </wp14:sizeRelH>
            <wp14:sizeRelV relativeFrom="page">
              <wp14:pctHeight>0</wp14:pctHeight>
            </wp14:sizeRelV>
          </wp:anchor>
        </w:drawing>
      </w:r>
      <w:r w:rsidR="006351FD">
        <w:rPr>
          <w:shd w:val="clear" w:color="auto" w:fill="FFFF00"/>
          <w:lang w:eastAsia="en-US"/>
        </w:rPr>
        <w:t xml:space="preserve">//TODO </w:t>
      </w:r>
      <w:r w:rsidR="009D38C7">
        <w:rPr>
          <w:shd w:val="clear" w:color="auto" w:fill="FFFF00"/>
          <w:lang w:eastAsia="en-US"/>
        </w:rPr>
        <w:t>ADD INFO ABOUT DEPTH AND OTHER PARAMETERS</w:t>
      </w:r>
    </w:p>
    <w:p w14:paraId="0304E8DF" w14:textId="2B93770E" w:rsidR="002F6B3B" w:rsidRDefault="00504F80" w:rsidP="00C4587A">
      <w:pPr>
        <w:pStyle w:val="ParaContinue"/>
        <w:ind w:firstLine="0"/>
        <w:rPr>
          <w:shd w:val="clear" w:color="auto" w:fill="FFFF00"/>
          <w:lang w:eastAsia="en-US"/>
        </w:rPr>
      </w:pPr>
      <w:r>
        <w:rPr>
          <w:noProof/>
          <w:shd w:val="clear" w:color="auto" w:fill="FFFF00"/>
          <w:lang w:eastAsia="en-US"/>
        </w:rPr>
        <w:drawing>
          <wp:anchor distT="0" distB="0" distL="114300" distR="114300" simplePos="0" relativeHeight="251658245" behindDoc="0" locked="0" layoutInCell="1" allowOverlap="1" wp14:anchorId="0FBF12B5" wp14:editId="47E212B8">
            <wp:simplePos x="0" y="0"/>
            <wp:positionH relativeFrom="column">
              <wp:posOffset>252746</wp:posOffset>
            </wp:positionH>
            <wp:positionV relativeFrom="paragraph">
              <wp:posOffset>1727200</wp:posOffset>
            </wp:positionV>
            <wp:extent cx="4503420" cy="1231900"/>
            <wp:effectExtent l="0" t="0" r="508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0"/>
                    <a:stretch>
                      <a:fillRect/>
                    </a:stretch>
                  </pic:blipFill>
                  <pic:spPr>
                    <a:xfrm>
                      <a:off x="0" y="0"/>
                      <a:ext cx="4503420" cy="1231900"/>
                    </a:xfrm>
                    <a:prstGeom prst="rect">
                      <a:avLst/>
                    </a:prstGeom>
                  </pic:spPr>
                </pic:pic>
              </a:graphicData>
            </a:graphic>
            <wp14:sizeRelH relativeFrom="page">
              <wp14:pctWidth>0</wp14:pctWidth>
            </wp14:sizeRelH>
            <wp14:sizeRelV relativeFrom="page">
              <wp14:pctHeight>0</wp14:pctHeight>
            </wp14:sizeRelV>
          </wp:anchor>
        </w:drawing>
      </w:r>
      <w:r w:rsidR="002F6B3B" w:rsidRPr="002F6B3B">
        <w:rPr>
          <w:lang w:eastAsia="en-US"/>
        </w:rPr>
        <w:t xml:space="preserve">Regarding </w:t>
      </w:r>
      <w:r w:rsidR="7E56E32C" w:rsidRPr="002F6B3B">
        <w:rPr>
          <w:lang w:eastAsia="en-US"/>
        </w:rPr>
        <w:t>Overfitti</w:t>
      </w:r>
      <w:r w:rsidR="7E56E32C" w:rsidRPr="5D618C40">
        <w:rPr>
          <w:lang w:eastAsia="en-US"/>
        </w:rPr>
        <w:t>ng</w:t>
      </w:r>
      <w:r w:rsidR="002F6B3B" w:rsidRPr="002F6B3B">
        <w:rPr>
          <w:lang w:eastAsia="en-US"/>
        </w:rPr>
        <w:t>, we plotted the evolution of train and test accuracy and observed that the divergence of the values was small and therefore the overfitting didn’t have a noticeable relevance.</w:t>
      </w:r>
    </w:p>
    <w:p w14:paraId="392955AC" w14:textId="70DCD2BA" w:rsidR="00A72FBD" w:rsidRPr="00504F80" w:rsidRDefault="00FA495A" w:rsidP="00504F80">
      <w:pPr>
        <w:pStyle w:val="ParaContinue"/>
        <w:ind w:firstLine="0"/>
        <w:rPr>
          <w:shd w:val="clear" w:color="auto" w:fill="FFFF00"/>
          <w:lang w:eastAsia="en-US"/>
        </w:rPr>
      </w:pPr>
      <w:r>
        <w:rPr>
          <w:noProof/>
        </w:rPr>
        <mc:AlternateContent>
          <mc:Choice Requires="wps">
            <w:drawing>
              <wp:anchor distT="0" distB="0" distL="114300" distR="114300" simplePos="0" relativeHeight="251658263" behindDoc="0" locked="0" layoutInCell="1" allowOverlap="1" wp14:anchorId="67ECC597" wp14:editId="05354352">
                <wp:simplePos x="0" y="0"/>
                <wp:positionH relativeFrom="column">
                  <wp:posOffset>2871928</wp:posOffset>
                </wp:positionH>
                <wp:positionV relativeFrom="paragraph">
                  <wp:posOffset>3797011</wp:posOffset>
                </wp:positionV>
                <wp:extent cx="1990725" cy="300355"/>
                <wp:effectExtent l="0" t="0" r="3175" b="4445"/>
                <wp:wrapTopAndBottom/>
                <wp:docPr id="1940833693" name="Text Box 1940833693"/>
                <wp:cNvGraphicFramePr/>
                <a:graphic xmlns:a="http://schemas.openxmlformats.org/drawingml/2006/main">
                  <a:graphicData uri="http://schemas.microsoft.com/office/word/2010/wordprocessingShape">
                    <wps:wsp>
                      <wps:cNvSpPr txBox="1"/>
                      <wps:spPr>
                        <a:xfrm>
                          <a:off x="0" y="0"/>
                          <a:ext cx="1990725" cy="300355"/>
                        </a:xfrm>
                        <a:prstGeom prst="rect">
                          <a:avLst/>
                        </a:prstGeom>
                        <a:solidFill>
                          <a:prstClr val="white"/>
                        </a:solidFill>
                        <a:ln>
                          <a:noFill/>
                        </a:ln>
                      </wps:spPr>
                      <wps:txbx>
                        <w:txbxContent>
                          <w:p w14:paraId="6F6AD791" w14:textId="77777777" w:rsidR="00504F80" w:rsidRPr="006C0F59" w:rsidRDefault="00504F80" w:rsidP="00504F80">
                            <w:pPr>
                              <w:pStyle w:val="Caption"/>
                              <w:rPr>
                                <w:rFonts w:ascii="Linux Libertine O" w:eastAsia="MS Mincho" w:hAnsi="Linux Libertine O" w:cs="Linux Libertine O"/>
                                <w:noProof/>
                                <w:sz w:val="18"/>
                              </w:rPr>
                            </w:pPr>
                            <w:r>
                              <w:t xml:space="preserve">Figure </w:t>
                            </w:r>
                            <w:r>
                              <w:fldChar w:fldCharType="begin"/>
                            </w:r>
                            <w:r>
                              <w:instrText xml:space="preserve"> SEQ Figure \* ARABIC </w:instrText>
                            </w:r>
                            <w:r>
                              <w:fldChar w:fldCharType="separate"/>
                            </w:r>
                            <w:r w:rsidR="00321ADF">
                              <w:rPr>
                                <w:noProof/>
                              </w:rPr>
                              <w:t>4</w:t>
                            </w:r>
                            <w:r>
                              <w:fldChar w:fldCharType="end"/>
                            </w:r>
                            <w:r>
                              <w:rPr>
                                <w:noProof/>
                              </w:rPr>
                              <w:t xml:space="preserve">? </w:t>
                            </w:r>
                            <w:r>
                              <w:rPr>
                                <w:noProof/>
                              </w:rPr>
                              <w:t>–</w:t>
                            </w:r>
                            <w:r>
                              <w:rPr>
                                <w:noProof/>
                              </w:rPr>
                              <w:t xml:space="preserve"> </w:t>
                            </w:r>
                            <w:r>
                              <w:rPr>
                                <w:noProof/>
                              </w:rPr>
                              <w:t xml:space="preserve">No </w:t>
                            </w:r>
                            <w:r>
                              <w:rPr>
                                <w:noProof/>
                              </w:rPr>
                              <w:t>overfitting</w:t>
                            </w:r>
                            <w:r>
                              <w:rPr>
                                <w:noProof/>
                              </w:rPr>
                              <w:t xml:space="preserve"> after balanc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CC597" id="Text Box 1940833693" o:spid="_x0000_s1035" type="#_x0000_t202" style="position:absolute;left:0;text-align:left;margin-left:226.15pt;margin-top:299pt;width:156.75pt;height:23.6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" stroked="f">
                <v:textbox inset="0,0,0,0">
                  <w:txbxContent>
                    <w:p w14:paraId="6F6AD791" w14:textId="77777777" w:rsidR="00504F80" w:rsidRPr="006C0F59" w:rsidRDefault="00504F80" w:rsidP="00504F80">
                      <w:pPr>
                        <w:pStyle w:val="Caption"/>
                        <w:rPr>
                          <w:rFonts w:ascii="Linux Libertine O" w:eastAsia="MS Mincho" w:hAnsi="Linux Libertine O" w:cs="Linux Libertine O"/>
                          <w:noProof/>
                          <w:sz w:val="18"/>
                        </w:rPr>
                      </w:pPr>
                      <w:r>
                        <w:t xml:space="preserve">Figure </w:t>
                      </w:r>
                      <w:r>
                        <w:fldChar w:fldCharType="begin"/>
                      </w:r>
                      <w:r>
                        <w:instrText xml:space="preserve"> SEQ Figure \* ARABIC </w:instrText>
                      </w:r>
                      <w:r>
                        <w:fldChar w:fldCharType="separate"/>
                      </w:r>
                      <w:r w:rsidR="00321ADF">
                        <w:rPr>
                          <w:noProof/>
                        </w:rPr>
                        <w:t>4</w:t>
                      </w:r>
                      <w:r>
                        <w:fldChar w:fldCharType="end"/>
                      </w:r>
                      <w:r>
                        <w:rPr>
                          <w:noProof/>
                        </w:rPr>
                        <w:t xml:space="preserve">? </w:t>
                      </w:r>
                      <w:r>
                        <w:rPr>
                          <w:noProof/>
                        </w:rPr>
                        <w:t>–</w:t>
                      </w:r>
                      <w:r>
                        <w:rPr>
                          <w:noProof/>
                        </w:rPr>
                        <w:t xml:space="preserve"> </w:t>
                      </w:r>
                      <w:r>
                        <w:rPr>
                          <w:noProof/>
                        </w:rPr>
                        <w:t xml:space="preserve">No </w:t>
                      </w:r>
                      <w:r>
                        <w:rPr>
                          <w:noProof/>
                        </w:rPr>
                        <w:t>overfitting</w:t>
                      </w:r>
                      <w:r>
                        <w:rPr>
                          <w:noProof/>
                        </w:rPr>
                        <w:t xml:space="preserve"> after balancing</w:t>
                      </w:r>
                    </w:p>
                  </w:txbxContent>
                </v:textbox>
                <w10:wrap type="topAndBottom"/>
              </v:shape>
            </w:pict>
          </mc:Fallback>
        </mc:AlternateContent>
      </w:r>
      <w:r>
        <w:rPr>
          <w:noProof/>
        </w:rPr>
        <w:drawing>
          <wp:anchor distT="0" distB="0" distL="114300" distR="114300" simplePos="0" relativeHeight="251658279" behindDoc="0" locked="0" layoutInCell="1" allowOverlap="1" wp14:anchorId="07E3ED3F" wp14:editId="53FDB9DD">
            <wp:simplePos x="0" y="0"/>
            <wp:positionH relativeFrom="column">
              <wp:posOffset>2789845</wp:posOffset>
            </wp:positionH>
            <wp:positionV relativeFrom="paragraph">
              <wp:posOffset>2486845</wp:posOffset>
            </wp:positionV>
            <wp:extent cx="2255520" cy="1310640"/>
            <wp:effectExtent l="0" t="0" r="5080" b="0"/>
            <wp:wrapTopAndBottom/>
            <wp:docPr id="21" name="Picture 2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rotWithShape="1">
                    <a:blip r:embed="rId51">
                      <a:extLst>
                        <a:ext uri="{28A0092B-C50C-407E-A947-70E740481C1C}">
                          <a14:useLocalDpi xmlns:a14="http://schemas.microsoft.com/office/drawing/2010/main" val="0"/>
                        </a:ext>
                      </a:extLst>
                    </a:blip>
                    <a:srcRect l="51869"/>
                    <a:stretch/>
                  </pic:blipFill>
                  <pic:spPr bwMode="auto">
                    <a:xfrm>
                      <a:off x="0" y="0"/>
                      <a:ext cx="2255520" cy="1310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2" behindDoc="0" locked="0" layoutInCell="1" allowOverlap="1" wp14:anchorId="7A020841" wp14:editId="35FE55CC">
                <wp:simplePos x="0" y="0"/>
                <wp:positionH relativeFrom="column">
                  <wp:posOffset>358928</wp:posOffset>
                </wp:positionH>
                <wp:positionV relativeFrom="paragraph">
                  <wp:posOffset>3793490</wp:posOffset>
                </wp:positionV>
                <wp:extent cx="1990725" cy="300355"/>
                <wp:effectExtent l="0" t="0" r="3175" b="4445"/>
                <wp:wrapTopAndBottom/>
                <wp:docPr id="1" name="Text Box 1"/>
                <wp:cNvGraphicFramePr/>
                <a:graphic xmlns:a="http://schemas.openxmlformats.org/drawingml/2006/main">
                  <a:graphicData uri="http://schemas.microsoft.com/office/word/2010/wordprocessingShape">
                    <wps:wsp>
                      <wps:cNvSpPr txBox="1"/>
                      <wps:spPr>
                        <a:xfrm>
                          <a:off x="0" y="0"/>
                          <a:ext cx="1990725" cy="300355"/>
                        </a:xfrm>
                        <a:prstGeom prst="rect">
                          <a:avLst/>
                        </a:prstGeom>
                        <a:solidFill>
                          <a:prstClr val="white"/>
                        </a:solidFill>
                        <a:ln>
                          <a:noFill/>
                        </a:ln>
                      </wps:spPr>
                      <wps:txbx>
                        <w:txbxContent>
                          <w:p w14:paraId="26C1767A" w14:textId="775E998E" w:rsidR="00504F80" w:rsidRPr="006C0F59" w:rsidRDefault="00504F80" w:rsidP="00504F80">
                            <w:pPr>
                              <w:pStyle w:val="Caption"/>
                              <w:rPr>
                                <w:rFonts w:ascii="Linux Libertine O" w:eastAsia="MS Mincho" w:hAnsi="Linux Libertine O" w:cs="Linux Libertine O"/>
                                <w:noProof/>
                                <w:sz w:val="18"/>
                              </w:rPr>
                            </w:pPr>
                            <w:r>
                              <w:t xml:space="preserve">Figure </w:t>
                            </w:r>
                            <w:fldSimple w:instr=" SEQ Figure \* ARABIC ">
                              <w:r w:rsidR="00321ADF">
                                <w:rPr>
                                  <w:noProof/>
                                </w:rPr>
                                <w:t>5</w:t>
                              </w:r>
                            </w:fldSimple>
                            <w:r>
                              <w:rPr>
                                <w:noProof/>
                              </w:rPr>
                              <w:t>? - Unbalanced with overfit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20841" id="Text Box 1" o:spid="_x0000_s1036" type="#_x0000_t202" style="position:absolute;left:0;text-align:left;margin-left:28.25pt;margin-top:298.7pt;width:156.75pt;height:23.6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" stroked="f">
                <v:textbox inset="0,0,0,0">
                  <w:txbxContent>
                    <w:p w14:paraId="26C1767A" w14:textId="775E998E" w:rsidR="00504F80" w:rsidRPr="006C0F59" w:rsidRDefault="00504F80" w:rsidP="00504F80">
                      <w:pPr>
                        <w:pStyle w:val="Caption"/>
                        <w:rPr>
                          <w:rFonts w:ascii="Linux Libertine O" w:eastAsia="MS Mincho" w:hAnsi="Linux Libertine O" w:cs="Linux Libertine O"/>
                          <w:noProof/>
                          <w:sz w:val="18"/>
                        </w:rPr>
                      </w:pPr>
                      <w:r>
                        <w:t xml:space="preserve">Figure </w:t>
                      </w:r>
                      <w:fldSimple w:instr=" SEQ Figure \* ARABIC ">
                        <w:r w:rsidR="00321ADF">
                          <w:rPr>
                            <w:noProof/>
                          </w:rPr>
                          <w:t>5</w:t>
                        </w:r>
                      </w:fldSimple>
                      <w:r>
                        <w:rPr>
                          <w:noProof/>
                        </w:rPr>
                        <w:t>? - Unbalanced with overfitting</w:t>
                      </w:r>
                    </w:p>
                  </w:txbxContent>
                </v:textbox>
                <w10:wrap type="topAndBottom"/>
              </v:shape>
            </w:pict>
          </mc:Fallback>
        </mc:AlternateContent>
      </w:r>
      <w:r>
        <w:rPr>
          <w:noProof/>
        </w:rPr>
        <w:drawing>
          <wp:anchor distT="0" distB="0" distL="114300" distR="114300" simplePos="0" relativeHeight="251658280" behindDoc="0" locked="0" layoutInCell="1" allowOverlap="1" wp14:anchorId="61EC7883" wp14:editId="19FE0AC4">
            <wp:simplePos x="0" y="0"/>
            <wp:positionH relativeFrom="column">
              <wp:posOffset>254643</wp:posOffset>
            </wp:positionH>
            <wp:positionV relativeFrom="paragraph">
              <wp:posOffset>2517140</wp:posOffset>
            </wp:positionV>
            <wp:extent cx="2291466" cy="1306741"/>
            <wp:effectExtent l="0" t="0" r="0" b="1905"/>
            <wp:wrapTopAndBottom/>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rotWithShape="1">
                    <a:blip r:embed="rId52">
                      <a:extLst>
                        <a:ext uri="{28A0092B-C50C-407E-A947-70E740481C1C}">
                          <a14:useLocalDpi xmlns:a14="http://schemas.microsoft.com/office/drawing/2010/main" val="0"/>
                        </a:ext>
                      </a:extLst>
                    </a:blip>
                    <a:srcRect l="51697" r="-901"/>
                    <a:stretch/>
                  </pic:blipFill>
                  <pic:spPr bwMode="auto">
                    <a:xfrm>
                      <a:off x="0" y="0"/>
                      <a:ext cx="2291466" cy="130674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8563B" w:rsidRPr="0088563B">
        <w:rPr>
          <w:lang w:eastAsia="en-US"/>
        </w:rPr>
        <w:t xml:space="preserve">On </w:t>
      </w:r>
      <w:r w:rsidR="0088563B" w:rsidRPr="582CC3A6">
        <w:rPr>
          <w:b/>
          <w:lang w:eastAsia="en-US"/>
        </w:rPr>
        <w:t>Dataset 2</w:t>
      </w:r>
      <w:r w:rsidR="0088563B" w:rsidRPr="0088563B">
        <w:rPr>
          <w:lang w:eastAsia="en-US"/>
        </w:rPr>
        <w:t xml:space="preserve">, we opted to only explore the results in the modified datasets after feature selection, since the original data had a high number of variables. Considering this, the best accuracy was achieved without </w:t>
      </w:r>
      <w:r w:rsidR="0088563B" w:rsidRPr="0088563B">
        <w:rPr>
          <w:lang w:eastAsia="en-US"/>
        </w:rPr>
        <w:t>balanc</w:t>
      </w:r>
      <w:r w:rsidR="165D190F" w:rsidRPr="0088563B">
        <w:rPr>
          <w:lang w:eastAsia="en-US"/>
        </w:rPr>
        <w:t>ing</w:t>
      </w:r>
      <w:r w:rsidR="01F8864E" w:rsidRPr="0088563B">
        <w:rPr>
          <w:lang w:eastAsia="en-US"/>
        </w:rPr>
        <w:t>.</w:t>
      </w:r>
      <w:r w:rsidR="0088563B" w:rsidRPr="0088563B">
        <w:rPr>
          <w:lang w:eastAsia="en-US"/>
        </w:rPr>
        <w:t xml:space="preserve"> </w:t>
      </w:r>
      <w:r w:rsidR="13EA2599" w:rsidRPr="0088563B">
        <w:rPr>
          <w:lang w:eastAsia="en-US"/>
        </w:rPr>
        <w:t>T</w:t>
      </w:r>
      <w:r w:rsidR="33DEA0D1" w:rsidRPr="0088563B">
        <w:rPr>
          <w:lang w:eastAsia="en-US"/>
        </w:rPr>
        <w:t>hough</w:t>
      </w:r>
      <w:r w:rsidR="2114BAC7" w:rsidRPr="0088563B">
        <w:rPr>
          <w:lang w:eastAsia="en-US"/>
        </w:rPr>
        <w:t>,</w:t>
      </w:r>
      <w:r w:rsidR="0088563B" w:rsidRPr="0088563B">
        <w:rPr>
          <w:lang w:eastAsia="en-US"/>
        </w:rPr>
        <w:t xml:space="preserve"> after an overfitting analysis, the results seemed to be </w:t>
      </w:r>
      <w:r w:rsidR="2BB4A69C" w:rsidRPr="0088563B">
        <w:rPr>
          <w:lang w:eastAsia="en-US"/>
        </w:rPr>
        <w:t xml:space="preserve">slightly </w:t>
      </w:r>
      <w:r w:rsidR="0088563B" w:rsidRPr="0088563B">
        <w:rPr>
          <w:lang w:eastAsia="en-US"/>
        </w:rPr>
        <w:t xml:space="preserve">overfit </w:t>
      </w:r>
      <w:r w:rsidR="345470D9" w:rsidRPr="0088563B">
        <w:rPr>
          <w:lang w:eastAsia="en-US"/>
        </w:rPr>
        <w:t>for min impurity decrease less that 0.0005</w:t>
      </w:r>
      <w:r w:rsidR="7547F35B" w:rsidRPr="0088563B">
        <w:rPr>
          <w:lang w:eastAsia="en-US"/>
        </w:rPr>
        <w:t>, whereas with balancing</w:t>
      </w:r>
      <w:r w:rsidR="345470D9" w:rsidRPr="0088563B">
        <w:rPr>
          <w:lang w:eastAsia="en-US"/>
        </w:rPr>
        <w:t xml:space="preserve"> </w:t>
      </w:r>
      <w:r w:rsidR="63EF816D" w:rsidRPr="0088563B">
        <w:rPr>
          <w:lang w:eastAsia="en-US"/>
        </w:rPr>
        <w:t xml:space="preserve">the difference in performance between train and test sets is almost constant, </w:t>
      </w:r>
      <w:proofErr w:type="spellStart"/>
      <w:r w:rsidR="63EF816D" w:rsidRPr="0088563B">
        <w:rPr>
          <w:lang w:eastAsia="en-US"/>
        </w:rPr>
        <w:t>a</w:t>
      </w:r>
      <w:r w:rsidR="026E7F56" w:rsidRPr="0088563B">
        <w:rPr>
          <w:lang w:eastAsia="en-US"/>
        </w:rPr>
        <w:t>ndo</w:t>
      </w:r>
      <w:proofErr w:type="spellEnd"/>
      <w:r w:rsidR="026E7F56" w:rsidRPr="0088563B">
        <w:rPr>
          <w:lang w:eastAsia="en-US"/>
        </w:rPr>
        <w:t xml:space="preserve"> so there is no overfitting</w:t>
      </w:r>
      <w:r w:rsidR="63EF816D" w:rsidRPr="0088563B">
        <w:rPr>
          <w:lang w:eastAsia="en-US"/>
        </w:rPr>
        <w:t xml:space="preserve"> </w:t>
      </w:r>
      <w:r w:rsidR="0088563B" w:rsidRPr="0088563B">
        <w:rPr>
          <w:lang w:eastAsia="en-US"/>
        </w:rPr>
        <w:t xml:space="preserve">(see </w:t>
      </w:r>
      <w:r w:rsidR="30A63DF4" w:rsidRPr="0088563B">
        <w:rPr>
          <w:lang w:eastAsia="en-US"/>
        </w:rPr>
        <w:t>Figure 2</w:t>
      </w:r>
      <w:r w:rsidR="0088563B" w:rsidRPr="0088563B">
        <w:rPr>
          <w:lang w:eastAsia="en-US"/>
        </w:rPr>
        <w:t xml:space="preserve">). </w:t>
      </w:r>
      <w:r w:rsidR="1FEFDE18" w:rsidRPr="0088563B">
        <w:rPr>
          <w:lang w:eastAsia="en-US"/>
        </w:rPr>
        <w:t>T</w:t>
      </w:r>
      <w:r w:rsidR="0088563B" w:rsidRPr="0088563B">
        <w:rPr>
          <w:lang w:eastAsia="en-US"/>
        </w:rPr>
        <w:t>he</w:t>
      </w:r>
      <w:r w:rsidR="0088563B" w:rsidRPr="0088563B">
        <w:rPr>
          <w:lang w:eastAsia="en-US"/>
        </w:rPr>
        <w:t xml:space="preserve"> best performance achieved was with feature selection and balancing with </w:t>
      </w:r>
      <w:proofErr w:type="spellStart"/>
      <w:r w:rsidR="0088563B" w:rsidRPr="0088563B">
        <w:rPr>
          <w:lang w:eastAsia="en-US"/>
        </w:rPr>
        <w:t>gini</w:t>
      </w:r>
      <w:proofErr w:type="spellEnd"/>
      <w:r w:rsidR="0088563B" w:rsidRPr="0088563B">
        <w:rPr>
          <w:lang w:eastAsia="en-US"/>
        </w:rPr>
        <w:t xml:space="preserve"> criteria</w:t>
      </w:r>
      <w:r w:rsidR="00CA3E71">
        <w:rPr>
          <w:lang w:eastAsia="en-US"/>
        </w:rPr>
        <w:t>,</w:t>
      </w:r>
      <w:r w:rsidR="0088563B" w:rsidRPr="0088563B">
        <w:rPr>
          <w:lang w:eastAsia="en-US"/>
        </w:rPr>
        <w:t xml:space="preserve"> </w:t>
      </w:r>
      <w:r w:rsidR="00CA3E71">
        <w:rPr>
          <w:lang w:eastAsia="en-US"/>
        </w:rPr>
        <w:t>t</w:t>
      </w:r>
      <w:r w:rsidR="000775CB">
        <w:rPr>
          <w:lang w:eastAsia="en-US"/>
        </w:rPr>
        <w:t xml:space="preserve">he mean accuracy </w:t>
      </w:r>
      <w:proofErr w:type="gramStart"/>
      <w:r w:rsidR="00CA3E71">
        <w:rPr>
          <w:lang w:eastAsia="en-US"/>
        </w:rPr>
        <w:t>achi</w:t>
      </w:r>
      <w:r w:rsidR="007B1F6C">
        <w:rPr>
          <w:lang w:eastAsia="en-US"/>
        </w:rPr>
        <w:t>e</w:t>
      </w:r>
      <w:r w:rsidR="00CA3E71">
        <w:rPr>
          <w:lang w:eastAsia="en-US"/>
        </w:rPr>
        <w:t>ved</w:t>
      </w:r>
      <w:proofErr w:type="gramEnd"/>
      <w:r w:rsidR="000775CB">
        <w:rPr>
          <w:lang w:eastAsia="en-US"/>
        </w:rPr>
        <w:t xml:space="preserve"> and </w:t>
      </w:r>
      <w:r w:rsidR="000775CB" w:rsidRPr="630CDF18">
        <w:rPr>
          <w:lang w:eastAsia="en-US"/>
        </w:rPr>
        <w:t xml:space="preserve">its corresponding 99% and 95% confidence intervals are </w:t>
      </w:r>
      <w:r w:rsidR="160336E3" w:rsidRPr="630CDF18">
        <w:rPr>
          <w:lang w:eastAsia="en-US"/>
        </w:rPr>
        <w:t>0.899</w:t>
      </w:r>
      <w:r w:rsidR="1AC5CE9D" w:rsidRPr="630CDF18">
        <w:rPr>
          <w:lang w:eastAsia="en-US"/>
        </w:rPr>
        <w:t>,</w:t>
      </w:r>
      <w:r w:rsidR="3523F208" w:rsidRPr="630CDF18">
        <w:rPr>
          <w:lang w:eastAsia="en-US"/>
        </w:rPr>
        <w:t xml:space="preserve"> </w:t>
      </w:r>
      <w:r w:rsidR="1AC5CE9D" w:rsidRPr="630CDF18">
        <w:rPr>
          <w:lang w:eastAsia="en-US"/>
        </w:rPr>
        <w:t>[</w:t>
      </w:r>
      <w:r w:rsidR="01346D09" w:rsidRPr="630CDF18">
        <w:rPr>
          <w:lang w:eastAsia="en-US"/>
        </w:rPr>
        <w:t>0.888,0.911</w:t>
      </w:r>
      <w:r w:rsidR="1AC5CE9D" w:rsidRPr="630CDF18">
        <w:rPr>
          <w:lang w:eastAsia="en-US"/>
        </w:rPr>
        <w:t>]</w:t>
      </w:r>
      <w:r w:rsidR="1AC5CE9D" w:rsidRPr="630CDF18">
        <w:t>,</w:t>
      </w:r>
      <w:r w:rsidR="2838E999" w:rsidRPr="630CDF18">
        <w:t xml:space="preserve"> </w:t>
      </w:r>
      <w:r w:rsidR="1AC5CE9D" w:rsidRPr="630CDF18">
        <w:t>[</w:t>
      </w:r>
      <w:r w:rsidR="13B788D3">
        <w:t>0.882,0.917</w:t>
      </w:r>
      <w:r w:rsidR="1AC5CE9D" w:rsidRPr="630CDF18">
        <w:t>]</w:t>
      </w:r>
      <w:r w:rsidR="76E6712A" w:rsidRPr="630CDF18">
        <w:t>.</w:t>
      </w:r>
    </w:p>
    <w:p w14:paraId="0B196CEC" w14:textId="77777777" w:rsidR="00BB122A" w:rsidRDefault="00BB122A" w:rsidP="00BB122A">
      <w:pPr>
        <w:pStyle w:val="Head3"/>
      </w:pPr>
      <w:r>
        <w:t>Random Forests</w:t>
      </w:r>
    </w:p>
    <w:p w14:paraId="4DA06365" w14:textId="132B04CB" w:rsidR="00BB122A" w:rsidRDefault="00BB122A" w:rsidP="00BB122A">
      <w:pPr>
        <w:pStyle w:val="Para"/>
        <w:ind w:firstLine="0"/>
        <w:rPr>
          <w:lang w:eastAsia="en-US"/>
        </w:rPr>
      </w:pPr>
      <w:r>
        <w:rPr>
          <w:lang w:eastAsia="en-US"/>
        </w:rPr>
        <w:t xml:space="preserve">In </w:t>
      </w:r>
      <w:r w:rsidRPr="068FD767">
        <w:rPr>
          <w:b/>
          <w:lang w:eastAsia="en-US"/>
        </w:rPr>
        <w:t>Dataset 1</w:t>
      </w:r>
      <w:r>
        <w:rPr>
          <w:lang w:eastAsia="en-US"/>
        </w:rPr>
        <w:t xml:space="preserve"> we got the best results with scaling and balancing with and without </w:t>
      </w:r>
      <w:r w:rsidRPr="4E4CECCD">
        <w:rPr>
          <w:lang w:eastAsia="en-US"/>
        </w:rPr>
        <w:t>F</w:t>
      </w:r>
      <w:r w:rsidR="35126789" w:rsidRPr="4E4CECCD">
        <w:rPr>
          <w:lang w:eastAsia="en-US"/>
        </w:rPr>
        <w:t>G</w:t>
      </w:r>
      <w:r>
        <w:rPr>
          <w:lang w:eastAsia="en-US"/>
        </w:rPr>
        <w:t xml:space="preserve"> and </w:t>
      </w:r>
      <w:r w:rsidRPr="4E4CECCD">
        <w:rPr>
          <w:lang w:eastAsia="en-US"/>
        </w:rPr>
        <w:t>F</w:t>
      </w:r>
      <w:r w:rsidR="40DFA94D" w:rsidRPr="4E4CECCD">
        <w:rPr>
          <w:lang w:eastAsia="en-US"/>
        </w:rPr>
        <w:t>S</w:t>
      </w:r>
      <w:r>
        <w:rPr>
          <w:lang w:eastAsia="en-US"/>
        </w:rPr>
        <w:t>. It’s relevant to observe that after FS and FG the algorithm was able to obtain almost the same results but with 3 less features.</w:t>
      </w:r>
    </w:p>
    <w:p w14:paraId="2EA03855" w14:textId="7A77E1F0" w:rsidR="00BB122A" w:rsidRDefault="00BD36B9" w:rsidP="00C4587A">
      <w:pPr>
        <w:pStyle w:val="Para"/>
        <w:ind w:firstLine="0"/>
        <w:rPr>
          <w:lang w:eastAsia="en-US"/>
        </w:rPr>
      </w:pPr>
      <w:r>
        <w:rPr>
          <w:noProof/>
          <w:lang w:eastAsia="en-US"/>
        </w:rPr>
        <w:drawing>
          <wp:anchor distT="0" distB="0" distL="114300" distR="114300" simplePos="0" relativeHeight="251658265" behindDoc="0" locked="0" layoutInCell="1" allowOverlap="1" wp14:anchorId="547C3D51" wp14:editId="57CD8484">
            <wp:simplePos x="0" y="0"/>
            <wp:positionH relativeFrom="column">
              <wp:posOffset>3564826</wp:posOffset>
            </wp:positionH>
            <wp:positionV relativeFrom="paragraph">
              <wp:posOffset>383452</wp:posOffset>
            </wp:positionV>
            <wp:extent cx="1666240" cy="1715770"/>
            <wp:effectExtent l="0" t="0" r="0" b="0"/>
            <wp:wrapTopAndBottom/>
            <wp:docPr id="1940833694" name="Picture 194083369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694" name="Picture 1940833694" descr="Chart&#10;&#10;Description automatically generated"/>
                    <pic:cNvPicPr/>
                  </pic:nvPicPr>
                  <pic:blipFill>
                    <a:blip r:embed="rId53"/>
                    <a:stretch>
                      <a:fillRect/>
                    </a:stretch>
                  </pic:blipFill>
                  <pic:spPr>
                    <a:xfrm>
                      <a:off x="0" y="0"/>
                      <a:ext cx="1666240" cy="1715770"/>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58264" behindDoc="0" locked="0" layoutInCell="1" allowOverlap="1" wp14:anchorId="24D2D1C9" wp14:editId="740EB912">
            <wp:simplePos x="0" y="0"/>
            <wp:positionH relativeFrom="column">
              <wp:posOffset>-80</wp:posOffset>
            </wp:positionH>
            <wp:positionV relativeFrom="paragraph">
              <wp:posOffset>386490</wp:posOffset>
            </wp:positionV>
            <wp:extent cx="3414395" cy="1706245"/>
            <wp:effectExtent l="0" t="0" r="1905" b="0"/>
            <wp:wrapTopAndBottom/>
            <wp:docPr id="1940833665" name="Picture 194083366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665" name="Picture 1940833665" descr="A picture containing table&#10;&#10;Description automatically generated"/>
                    <pic:cNvPicPr/>
                  </pic:nvPicPr>
                  <pic:blipFill>
                    <a:blip r:embed="rId54"/>
                    <a:stretch>
                      <a:fillRect/>
                    </a:stretch>
                  </pic:blipFill>
                  <pic:spPr>
                    <a:xfrm>
                      <a:off x="0" y="0"/>
                      <a:ext cx="3414395" cy="1706245"/>
                    </a:xfrm>
                    <a:prstGeom prst="rect">
                      <a:avLst/>
                    </a:prstGeom>
                  </pic:spPr>
                </pic:pic>
              </a:graphicData>
            </a:graphic>
            <wp14:sizeRelH relativeFrom="page">
              <wp14:pctWidth>0</wp14:pctWidth>
            </wp14:sizeRelH>
            <wp14:sizeRelV relativeFrom="page">
              <wp14:pctHeight>0</wp14:pctHeight>
            </wp14:sizeRelV>
          </wp:anchor>
        </w:drawing>
      </w:r>
      <w:r w:rsidR="00BB122A" w:rsidRPr="068FD767">
        <w:rPr>
          <w:lang w:eastAsia="en-US"/>
        </w:rPr>
        <w:t xml:space="preserve">The most common </w:t>
      </w:r>
      <w:r w:rsidR="3532BB83" w:rsidRPr="068FD767">
        <w:rPr>
          <w:lang w:eastAsia="en-US"/>
        </w:rPr>
        <w:t>best max</w:t>
      </w:r>
      <w:r w:rsidR="00BB122A" w:rsidRPr="068FD767">
        <w:rPr>
          <w:lang w:eastAsia="en-US"/>
        </w:rPr>
        <w:t xml:space="preserve"> </w:t>
      </w:r>
      <w:r w:rsidR="00BB122A" w:rsidRPr="068FD767">
        <w:rPr>
          <w:lang w:eastAsia="en-US"/>
        </w:rPr>
        <w:t>depth was 5, the best number of features varied mostly between 0.1 and 0.7 and the best estimators were most times 10 or 25.</w:t>
      </w:r>
      <w:r w:rsidR="00CA6229">
        <w:rPr>
          <w:lang w:eastAsia="en-US"/>
        </w:rPr>
        <w:t xml:space="preserve"> </w:t>
      </w:r>
    </w:p>
    <w:p w14:paraId="6B3B0D44" w14:textId="2C88D923" w:rsidR="00BB122A" w:rsidRPr="00563AA3" w:rsidRDefault="00563AA3" w:rsidP="00C4587A">
      <w:pPr>
        <w:pStyle w:val="ParaContinue"/>
        <w:ind w:firstLine="0"/>
        <w:rPr>
          <w:lang w:eastAsia="en-US"/>
        </w:rPr>
      </w:pPr>
      <w:r w:rsidRPr="00563AA3">
        <w:rPr>
          <w:lang w:eastAsia="en-US"/>
        </w:rPr>
        <w:t>After making an overfitting analysis we concluded that there is likely no overfitting since the train and test accuracies don't diverge.</w:t>
      </w:r>
    </w:p>
    <w:p w14:paraId="0CA9B0C1" w14:textId="45BF1FEF" w:rsidR="00563AA3" w:rsidRPr="00563AA3" w:rsidRDefault="006E24B1" w:rsidP="00563AA3">
      <w:r w:rsidRPr="00563AA3">
        <w:rPr>
          <w:rFonts w:ascii="Arial" w:hAnsi="Arial" w:cs="Arial"/>
          <w:color w:val="000000" w:themeColor="text1"/>
          <w:sz w:val="18"/>
          <w:szCs w:val="18"/>
        </w:rPr>
        <w:fldChar w:fldCharType="begin"/>
      </w:r>
      <w:r w:rsidRPr="00563AA3">
        <w:rPr>
          <w:rFonts w:ascii="Arial" w:hAnsi="Arial" w:cs="Arial"/>
          <w:color w:val="000000" w:themeColor="text1"/>
          <w:sz w:val="18"/>
          <w:szCs w:val="18"/>
        </w:rPr>
        <w:instrText xml:space="preserve"> INCLUDEPICTURE "https://lh3.googleusercontent.com/-fygVASXZzn_hVWsfd76sJHE53FgEaHY9i8ZnNX85zUEo1yjjtgaiH5sDlYPzGkJ0T0HpOshCKxRh2XTsUcqWJaP37-5QAumlVXZkKbkTP30BnHPc2VVBysYZNjwP4tKO1ICt0lR" \* MERGEFORMATINET </w:instrText>
      </w:r>
      <w:r w:rsidRPr="00563AA3">
        <w:rPr>
          <w:rFonts w:ascii="Arial" w:hAnsi="Arial" w:cs="Arial"/>
          <w:color w:val="000000" w:themeColor="text1"/>
          <w:sz w:val="18"/>
          <w:szCs w:val="18"/>
        </w:rPr>
        <w:fldChar w:fldCharType="separate"/>
      </w:r>
      <w:r w:rsidR="48CD3852">
        <w:rPr>
          <w:noProof/>
        </w:rPr>
        <w:drawing>
          <wp:inline distT="0" distB="0" distL="0" distR="0" wp14:anchorId="77CE924B" wp14:editId="49684190">
            <wp:extent cx="5759778" cy="1669415"/>
            <wp:effectExtent l="0" t="0" r="6350" b="0"/>
            <wp:docPr id="1940833695" name="Picture 194083369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0833695"/>
                    <pic:cNvPicPr/>
                  </pic:nvPicPr>
                  <pic:blipFill>
                    <a:blip r:embed="rId55">
                      <a:extLst>
                        <a:ext uri="{28A0092B-C50C-407E-A947-70E740481C1C}">
                          <a14:useLocalDpi xmlns:a14="http://schemas.microsoft.com/office/drawing/2010/main" val="0"/>
                        </a:ext>
                      </a:extLst>
                    </a:blip>
                    <a:stretch>
                      <a:fillRect/>
                    </a:stretch>
                  </pic:blipFill>
                  <pic:spPr>
                    <a:xfrm>
                      <a:off x="0" y="0"/>
                      <a:ext cx="5759778" cy="1669415"/>
                    </a:xfrm>
                    <a:prstGeom prst="rect">
                      <a:avLst/>
                    </a:prstGeom>
                  </pic:spPr>
                </pic:pic>
              </a:graphicData>
            </a:graphic>
          </wp:inline>
        </w:drawing>
      </w:r>
      <w:r w:rsidRPr="00563AA3">
        <w:rPr>
          <w:rFonts w:ascii="Arial" w:hAnsi="Arial" w:cs="Arial"/>
          <w:color w:val="000000" w:themeColor="text1"/>
          <w:sz w:val="18"/>
          <w:szCs w:val="18"/>
        </w:rPr>
        <w:fldChar w:fldCharType="end"/>
      </w:r>
    </w:p>
    <w:p w14:paraId="153EB436" w14:textId="45E5609E" w:rsidR="003F1A56" w:rsidRPr="00670EDE" w:rsidRDefault="00670EDE" w:rsidP="00670EDE">
      <w:pPr>
        <w:pStyle w:val="PostHeadPara"/>
        <w:rPr>
          <w:lang w:eastAsia="en-GB"/>
        </w:rPr>
      </w:pPr>
      <w:r w:rsidRPr="00670EDE">
        <w:rPr>
          <w:rFonts w:ascii="Arial" w:hAnsi="Arial" w:cs="Arial"/>
          <w:b/>
          <w:color w:val="000000"/>
          <w:szCs w:val="18"/>
          <w:bdr w:val="none" w:sz="0" w:space="0" w:color="auto" w:frame="1"/>
        </w:rPr>
        <w:drawing>
          <wp:anchor distT="0" distB="0" distL="114300" distR="114300" simplePos="0" relativeHeight="251658266" behindDoc="1" locked="0" layoutInCell="1" allowOverlap="1" wp14:anchorId="090372A7" wp14:editId="144B38BC">
            <wp:simplePos x="0" y="0"/>
            <wp:positionH relativeFrom="column">
              <wp:posOffset>3561386</wp:posOffset>
            </wp:positionH>
            <wp:positionV relativeFrom="paragraph">
              <wp:posOffset>706120</wp:posOffset>
            </wp:positionV>
            <wp:extent cx="2048719" cy="1793596"/>
            <wp:effectExtent l="0" t="0" r="0" b="0"/>
            <wp:wrapTopAndBottom/>
            <wp:docPr id="1940833688" name="Picture 194083368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688" name="Picture 1940833688" descr="Chart, bar chart&#10;&#10;Description automatically generated"/>
                    <pic:cNvPicPr>
                      <a:picLocks noChangeAspect="1" noChangeArrowheads="1"/>
                    </pic:cNvPicPr>
                  </pic:nvPicPr>
                  <pic:blipFill rotWithShape="1">
                    <a:blip r:embed="rId56">
                      <a:extLst>
                        <a:ext uri="{28A0092B-C50C-407E-A947-70E740481C1C}">
                          <a14:useLocalDpi xmlns:a14="http://schemas.microsoft.com/office/drawing/2010/main" val="0"/>
                        </a:ext>
                      </a:extLst>
                    </a:blip>
                    <a:srcRect b="11287"/>
                    <a:stretch/>
                  </pic:blipFill>
                  <pic:spPr bwMode="auto">
                    <a:xfrm>
                      <a:off x="0" y="0"/>
                      <a:ext cx="2048719" cy="179359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1DE8" w:rsidRPr="00CC1DE8">
        <w:rPr>
          <w:bdr w:val="none" w:sz="0" w:space="0" w:color="auto" w:frame="1"/>
        </w:rPr>
        <w:t xml:space="preserve">In </w:t>
      </w:r>
      <w:r w:rsidR="00CC1DE8" w:rsidRPr="068FD767">
        <w:rPr>
          <w:b/>
          <w:bdr w:val="none" w:sz="0" w:space="0" w:color="auto" w:frame="1"/>
        </w:rPr>
        <w:t>Dataset 2</w:t>
      </w:r>
      <w:r w:rsidR="00CC1DE8" w:rsidRPr="00CC1DE8">
        <w:rPr>
          <w:bdr w:val="none" w:sz="0" w:space="0" w:color="auto" w:frame="1"/>
        </w:rPr>
        <w:t xml:space="preserve"> with original we got the best accuracy</w:t>
      </w:r>
      <w:r w:rsidR="3C8C1245" w:rsidRPr="00CC1DE8">
        <w:rPr>
          <w:bdr w:val="none" w:sz="0" w:space="0" w:color="auto" w:frame="1"/>
        </w:rPr>
        <w:t>,</w:t>
      </w:r>
      <w:r w:rsidR="00CC1DE8" w:rsidRPr="00CC1DE8">
        <w:rPr>
          <w:bdr w:val="none" w:sz="0" w:space="0" w:color="auto" w:frame="1"/>
        </w:rPr>
        <w:t xml:space="preserve"> however the recall was </w:t>
      </w:r>
      <w:r w:rsidR="29E41B08" w:rsidRPr="00CC1DE8">
        <w:rPr>
          <w:bdr w:val="none" w:sz="0" w:space="0" w:color="auto" w:frame="1"/>
        </w:rPr>
        <w:t>very low</w:t>
      </w:r>
      <w:r w:rsidR="00CC1DE8" w:rsidRPr="00CC1DE8">
        <w:rPr>
          <w:bdr w:val="none" w:sz="0" w:space="0" w:color="auto" w:frame="1"/>
        </w:rPr>
        <w:t xml:space="preserve"> due to </w:t>
      </w:r>
      <w:r w:rsidR="00CC1DE8" w:rsidRPr="00CC1DE8">
        <w:rPr>
          <w:bdr w:val="none" w:sz="0" w:space="0" w:color="auto" w:frame="1"/>
        </w:rPr>
        <w:t>unbalanc</w:t>
      </w:r>
      <w:r w:rsidR="1A82AAD7" w:rsidRPr="00CC1DE8">
        <w:rPr>
          <w:bdr w:val="none" w:sz="0" w:space="0" w:color="auto" w:frame="1"/>
        </w:rPr>
        <w:t>ed</w:t>
      </w:r>
      <w:r w:rsidR="00CC1DE8" w:rsidRPr="00CC1DE8">
        <w:rPr>
          <w:bdr w:val="none" w:sz="0" w:space="0" w:color="auto" w:frame="1"/>
        </w:rPr>
        <w:t xml:space="preserve"> data</w:t>
      </w:r>
      <w:r w:rsidR="71D3F76A" w:rsidRPr="00CC1DE8">
        <w:rPr>
          <w:bdr w:val="none" w:sz="0" w:space="0" w:color="auto" w:frame="1"/>
        </w:rPr>
        <w:t>,</w:t>
      </w:r>
      <w:r w:rsidR="00CC1DE8" w:rsidRPr="00CC1DE8">
        <w:rPr>
          <w:bdr w:val="none" w:sz="0" w:space="0" w:color="auto" w:frame="1"/>
        </w:rPr>
        <w:t xml:space="preserve"> and so we consi</w:t>
      </w:r>
      <w:r w:rsidRPr="00677785">
        <w:rPr>
          <w:rFonts w:ascii="Arial" w:hAnsi="Arial" w:cs="Arial"/>
          <w:b/>
          <w:color w:val="000000"/>
          <w:bdr w:val="none" w:sz="0" w:space="0" w:color="auto" w:frame="1"/>
        </w:rPr>
        <w:fldChar w:fldCharType="begin"/>
      </w:r>
      <w:r w:rsidRPr="00677785">
        <w:rPr>
          <w:rFonts w:ascii="Arial" w:hAnsi="Arial" w:cs="Arial"/>
          <w:b/>
          <w:color w:val="000000"/>
          <w:bdr w:val="none" w:sz="0" w:space="0" w:color="auto" w:frame="1"/>
        </w:rPr>
        <w:instrText xml:space="preserve"> INCLUDEPICTURE "https://lh5.googleusercontent.com/p8QE7Hp-tXS8QmmVazk-_I7oMKjHsZRoeYP65orWJJ46zBh5C-QB9mlbystp9WGNpgJ4gRH00HdgDeOApmN1PfpaYDyg671WPRp2IhggD5JikwG51RT4RgjIrNytYWIVkDgW6H3u" \* MERGEFORMATINET </w:instrText>
      </w:r>
      <w:r w:rsidRPr="00677785">
        <w:rPr>
          <w:rFonts w:ascii="Arial" w:hAnsi="Arial" w:cs="Arial"/>
          <w:b/>
          <w:color w:val="000000"/>
          <w:bdr w:val="none" w:sz="0" w:space="0" w:color="auto" w:frame="1"/>
        </w:rPr>
        <w:fldChar w:fldCharType="end"/>
      </w:r>
      <w:r w:rsidR="00CC1DE8" w:rsidRPr="00CC1DE8">
        <w:rPr>
          <w:bdr w:val="none" w:sz="0" w:space="0" w:color="auto" w:frame="1"/>
        </w:rPr>
        <w:t xml:space="preserve">dered the best preparation for this dataset was </w:t>
      </w:r>
      <w:r w:rsidR="0686F751" w:rsidRPr="00CC1DE8">
        <w:rPr>
          <w:bdr w:val="none" w:sz="0" w:space="0" w:color="auto" w:frame="1"/>
        </w:rPr>
        <w:t xml:space="preserve">the one </w:t>
      </w:r>
      <w:r w:rsidR="00CC1DE8" w:rsidRPr="00CC1DE8">
        <w:rPr>
          <w:bdr w:val="none" w:sz="0" w:space="0" w:color="auto" w:frame="1"/>
        </w:rPr>
        <w:t>with balancing only.</w:t>
      </w:r>
      <w:r w:rsidR="00792A56">
        <w:rPr>
          <w:bdr w:val="none" w:sz="0" w:space="0" w:color="auto" w:frame="1"/>
        </w:rPr>
        <w:t xml:space="preserve"> The mean accuracy achieved al</w:t>
      </w:r>
      <w:r w:rsidR="00D96F01">
        <w:rPr>
          <w:bdr w:val="none" w:sz="0" w:space="0" w:color="auto" w:frame="1"/>
        </w:rPr>
        <w:t xml:space="preserve">ong with its </w:t>
      </w:r>
      <w:r w:rsidR="47B5E111">
        <w:rPr>
          <w:bdr w:val="none" w:sz="0" w:space="0" w:color="auto" w:frame="1"/>
        </w:rPr>
        <w:t>9</w:t>
      </w:r>
      <w:r w:rsidR="2A3BED5F">
        <w:rPr>
          <w:bdr w:val="none" w:sz="0" w:space="0" w:color="auto" w:frame="1"/>
        </w:rPr>
        <w:t>5</w:t>
      </w:r>
      <w:r w:rsidR="007B1F6C">
        <w:rPr>
          <w:bdr w:val="none" w:sz="0" w:space="0" w:color="auto" w:frame="1"/>
        </w:rPr>
        <w:t xml:space="preserve">% and </w:t>
      </w:r>
      <w:r w:rsidR="47B5E111">
        <w:rPr>
          <w:bdr w:val="none" w:sz="0" w:space="0" w:color="auto" w:frame="1"/>
        </w:rPr>
        <w:t>9</w:t>
      </w:r>
      <w:r w:rsidR="5341CCE1">
        <w:rPr>
          <w:bdr w:val="none" w:sz="0" w:space="0" w:color="auto" w:frame="1"/>
        </w:rPr>
        <w:t>9</w:t>
      </w:r>
      <w:r w:rsidR="007B1F6C">
        <w:rPr>
          <w:bdr w:val="none" w:sz="0" w:space="0" w:color="auto" w:frame="1"/>
        </w:rPr>
        <w:t xml:space="preserve">% </w:t>
      </w:r>
      <w:r w:rsidR="00D96F01">
        <w:rPr>
          <w:bdr w:val="none" w:sz="0" w:space="0" w:color="auto" w:frame="1"/>
        </w:rPr>
        <w:t xml:space="preserve">confidence intervals </w:t>
      </w:r>
      <w:r w:rsidR="007B1F6C">
        <w:rPr>
          <w:bdr w:val="none" w:sz="0" w:space="0" w:color="auto" w:frame="1"/>
        </w:rPr>
        <w:t xml:space="preserve">are </w:t>
      </w:r>
      <w:proofErr w:type="gramStart"/>
      <w:r w:rsidR="007B1F6C" w:rsidRPr="00CA3E71">
        <w:rPr>
          <w:highlight w:val="yellow"/>
        </w:rPr>
        <w:t>_ ,</w:t>
      </w:r>
      <w:proofErr w:type="gramEnd"/>
      <w:r w:rsidR="007B1F6C" w:rsidRPr="00CA3E71">
        <w:rPr>
          <w:highlight w:val="yellow"/>
        </w:rPr>
        <w:t>[___,____] ,[___,___].</w:t>
      </w:r>
      <w:r w:rsidR="00CC1DE8" w:rsidRPr="00CC1DE8">
        <w:rPr>
          <w:b/>
          <w:bCs/>
          <w:bdr w:val="none" w:sz="0" w:space="0" w:color="auto" w:frame="1"/>
        </w:rPr>
        <w:t xml:space="preserve"> </w:t>
      </w:r>
      <w:r w:rsidR="00CC1DE8" w:rsidRPr="00CC1DE8">
        <w:rPr>
          <w:b/>
          <w:bdr w:val="none" w:sz="0" w:space="0" w:color="auto" w:frame="1"/>
        </w:rPr>
        <w:fldChar w:fldCharType="begin"/>
      </w:r>
      <w:r w:rsidR="00CC1DE8" w:rsidRPr="00CC1DE8">
        <w:rPr>
          <w:b/>
          <w:bdr w:val="none" w:sz="0" w:space="0" w:color="auto" w:frame="1"/>
        </w:rPr>
        <w:instrText xml:space="preserve"> INCLUDEPICTURE "https://lh5.googleusercontent.com/WOEM4xWKyjAfhaabELv19h0dKIOIqtmGBgfsrqa3ivfkss8sqU8eBtnHdfnyabO8nG-LiN_SYoYMKYZIfw-q2-YeZdaY1Yp7w0f2CRgOv8d7uOUktEPtzF1OOZyrCGFDfo1cT93r" \* MERGEFORMATINET </w:instrText>
      </w:r>
      <w:r w:rsidR="00CC1DE8" w:rsidRPr="00CC1DE8">
        <w:rPr>
          <w:b/>
          <w:bdr w:val="none" w:sz="0" w:space="0" w:color="auto" w:frame="1"/>
        </w:rPr>
        <w:fldChar w:fldCharType="end"/>
      </w:r>
    </w:p>
    <w:p w14:paraId="5E3137CB" w14:textId="622B0B65" w:rsidR="00BB122A" w:rsidRPr="00677785" w:rsidRDefault="00677785" w:rsidP="00677785">
      <w:pPr>
        <w:pStyle w:val="ParaContinue"/>
        <w:rPr>
          <w:lang w:eastAsia="en-US"/>
        </w:rPr>
      </w:pPr>
      <w:r w:rsidRPr="00677785">
        <w:rPr>
          <w:lang w:eastAsia="en-US"/>
        </w:rPr>
        <w:t xml:space="preserve">No overfitting was found either as we can see in the graphs </w:t>
      </w:r>
      <w:r w:rsidR="37926AF6" w:rsidRPr="4E4CECCD">
        <w:rPr>
          <w:lang w:eastAsia="en-US"/>
        </w:rPr>
        <w:t>below</w:t>
      </w:r>
      <w:r w:rsidRPr="4E4CECCD">
        <w:rPr>
          <w:lang w:eastAsia="en-US"/>
        </w:rPr>
        <w:t>.</w:t>
      </w:r>
      <w:r w:rsidR="679E725B" w:rsidRPr="4E4CECCD">
        <w:rPr>
          <w:lang w:eastAsia="en-US"/>
        </w:rPr>
        <w:t xml:space="preserve"> It is also curious that for </w:t>
      </w:r>
      <w:proofErr w:type="spellStart"/>
      <w:r w:rsidR="679E725B" w:rsidRPr="4E4CECCD">
        <w:rPr>
          <w:lang w:eastAsia="en-US"/>
        </w:rPr>
        <w:t>max_depth</w:t>
      </w:r>
      <w:proofErr w:type="spellEnd"/>
      <w:r w:rsidR="679E725B" w:rsidRPr="4E4CECCD">
        <w:rPr>
          <w:lang w:eastAsia="en-US"/>
        </w:rPr>
        <w:t xml:space="preserve"> = 5 the best forest classifies better the test than the train set</w:t>
      </w:r>
      <w:r w:rsidRPr="00677785">
        <w:rPr>
          <w:lang w:eastAsia="en-US"/>
        </w:rPr>
        <w:t>.</w:t>
      </w:r>
    </w:p>
    <w:p w14:paraId="4EAC58E0" w14:textId="193241D8" w:rsidR="00BB122A" w:rsidRPr="00B87A2E" w:rsidRDefault="003F1A56" w:rsidP="009F6BC1">
      <w:pPr>
        <w:pStyle w:val="ParaContinue"/>
        <w:rPr>
          <w:lang w:eastAsia="en-US"/>
        </w:rPr>
      </w:pPr>
      <w:r w:rsidRPr="782EDD98">
        <w:rPr>
          <w:rFonts w:ascii="Arial" w:hAnsi="Arial" w:cs="Arial"/>
          <w:b/>
          <w:color w:val="000000" w:themeColor="text1"/>
          <w:sz w:val="22"/>
          <w:szCs w:val="22"/>
        </w:rPr>
        <w:fldChar w:fldCharType="begin"/>
      </w:r>
      <w:r w:rsidRPr="782EDD98">
        <w:rPr>
          <w:rFonts w:ascii="Arial" w:hAnsi="Arial" w:cs="Arial"/>
          <w:b/>
          <w:color w:val="000000" w:themeColor="text1"/>
          <w:sz w:val="22"/>
          <w:szCs w:val="22"/>
        </w:rPr>
        <w:instrText xml:space="preserve"> INCLUDEPICTURE "https://lh3.googleusercontent.com/Af4U-CGt_uphFvpbUJx2NHnZEd3CFg5YTHu3e7jZ5xWFVetIPE9Dv1jAA-thjZ8h52LpvF4vD8FrpzHviGOLC3AYDQt40X3kHWTKRUDpexqDFOwZG4R6C8IFPj50vKslpvg2Sm7I" \* MERGEFORMATINET </w:instrText>
      </w:r>
      <w:r w:rsidRPr="782EDD98">
        <w:rPr>
          <w:rFonts w:ascii="Arial" w:hAnsi="Arial" w:cs="Arial"/>
          <w:b/>
          <w:color w:val="000000" w:themeColor="text1"/>
          <w:sz w:val="22"/>
          <w:szCs w:val="22"/>
        </w:rPr>
        <w:fldChar w:fldCharType="separate"/>
      </w:r>
      <w:r>
        <w:rPr>
          <w:noProof/>
        </w:rPr>
        <w:drawing>
          <wp:inline distT="0" distB="0" distL="0" distR="0" wp14:anchorId="65AFAEF2" wp14:editId="6094E2E5">
            <wp:extent cx="5337810" cy="1523957"/>
            <wp:effectExtent l="0" t="0" r="0" b="635"/>
            <wp:docPr id="55" name="Picture 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57">
                      <a:extLst>
                        <a:ext uri="{28A0092B-C50C-407E-A947-70E740481C1C}">
                          <a14:useLocalDpi xmlns:a14="http://schemas.microsoft.com/office/drawing/2010/main" val="0"/>
                        </a:ext>
                      </a:extLst>
                    </a:blip>
                    <a:stretch>
                      <a:fillRect/>
                    </a:stretch>
                  </pic:blipFill>
                  <pic:spPr>
                    <a:xfrm>
                      <a:off x="0" y="0"/>
                      <a:ext cx="5337810" cy="1523957"/>
                    </a:xfrm>
                    <a:prstGeom prst="rect">
                      <a:avLst/>
                    </a:prstGeom>
                  </pic:spPr>
                </pic:pic>
              </a:graphicData>
            </a:graphic>
          </wp:inline>
        </w:drawing>
      </w:r>
      <w:r w:rsidRPr="782EDD98">
        <w:rPr>
          <w:rFonts w:ascii="Arial" w:hAnsi="Arial" w:cs="Arial"/>
          <w:b/>
          <w:color w:val="000000" w:themeColor="text1"/>
          <w:sz w:val="22"/>
          <w:szCs w:val="22"/>
        </w:rPr>
        <w:fldChar w:fldCharType="end"/>
      </w:r>
    </w:p>
    <w:p w14:paraId="0B141006" w14:textId="79FD0A97" w:rsidR="00BB122A" w:rsidRDefault="001E5293" w:rsidP="0045346F">
      <w:pPr>
        <w:pStyle w:val="Head3"/>
      </w:pPr>
      <w:r>
        <w:t>Gradient Boosting</w:t>
      </w:r>
    </w:p>
    <w:p w14:paraId="02164337" w14:textId="37CEF3BF" w:rsidR="00334DBD" w:rsidRPr="00994688" w:rsidRDefault="00865773" w:rsidP="00957BBE">
      <w:pPr>
        <w:pStyle w:val="ParaContinue"/>
        <w:ind w:firstLine="0"/>
        <w:rPr>
          <w:b/>
          <w:bCs/>
          <w:lang w:eastAsia="en-US"/>
        </w:rPr>
      </w:pPr>
      <w:r w:rsidRPr="004A0B04">
        <w:rPr>
          <w:rFonts w:ascii="Arial" w:hAnsi="Arial" w:cs="Arial"/>
          <w:b/>
          <w:color w:val="000000"/>
          <w:szCs w:val="18"/>
          <w:bdr w:val="none" w:sz="0" w:space="0" w:color="auto" w:frame="1"/>
        </w:rPr>
        <w:drawing>
          <wp:anchor distT="0" distB="0" distL="114300" distR="114300" simplePos="0" relativeHeight="251658270" behindDoc="0" locked="0" layoutInCell="1" allowOverlap="1" wp14:anchorId="0E25E8FB" wp14:editId="6862A984">
            <wp:simplePos x="0" y="0"/>
            <wp:positionH relativeFrom="column">
              <wp:posOffset>1653540</wp:posOffset>
            </wp:positionH>
            <wp:positionV relativeFrom="paragraph">
              <wp:posOffset>904240</wp:posOffset>
            </wp:positionV>
            <wp:extent cx="1583690" cy="1565910"/>
            <wp:effectExtent l="0" t="0" r="3810" b="0"/>
            <wp:wrapTopAndBottom/>
            <wp:docPr id="57" name="Picture 5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83690" cy="156591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lang w:eastAsia="en-US"/>
        </w:rPr>
        <w:drawing>
          <wp:anchor distT="0" distB="0" distL="114300" distR="114300" simplePos="0" relativeHeight="251658272" behindDoc="0" locked="0" layoutInCell="1" allowOverlap="1" wp14:anchorId="5366506F" wp14:editId="11C77025">
            <wp:simplePos x="0" y="0"/>
            <wp:positionH relativeFrom="column">
              <wp:posOffset>3333115</wp:posOffset>
            </wp:positionH>
            <wp:positionV relativeFrom="paragraph">
              <wp:posOffset>909955</wp:posOffset>
            </wp:positionV>
            <wp:extent cx="1747520" cy="1490345"/>
            <wp:effectExtent l="0" t="0" r="5080" b="0"/>
            <wp:wrapTopAndBottom/>
            <wp:docPr id="1940833699" name="Picture 194083369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33699" name="Picture 1940833699" descr="Chart&#10;&#10;Description automatically generated"/>
                    <pic:cNvPicPr/>
                  </pic:nvPicPr>
                  <pic:blipFill>
                    <a:blip r:embed="rId59"/>
                    <a:stretch>
                      <a:fillRect/>
                    </a:stretch>
                  </pic:blipFill>
                  <pic:spPr>
                    <a:xfrm>
                      <a:off x="0" y="0"/>
                      <a:ext cx="1747520" cy="1490345"/>
                    </a:xfrm>
                    <a:prstGeom prst="rect">
                      <a:avLst/>
                    </a:prstGeom>
                  </pic:spPr>
                </pic:pic>
              </a:graphicData>
            </a:graphic>
            <wp14:sizeRelH relativeFrom="page">
              <wp14:pctWidth>0</wp14:pctWidth>
            </wp14:sizeRelH>
            <wp14:sizeRelV relativeFrom="page">
              <wp14:pctHeight>0</wp14:pctHeight>
            </wp14:sizeRelV>
          </wp:anchor>
        </w:drawing>
      </w:r>
      <w:r w:rsidRPr="00994688">
        <w:rPr>
          <w:rFonts w:ascii="Arial" w:hAnsi="Arial" w:cs="Arial"/>
          <w:b/>
          <w:color w:val="000000"/>
          <w:szCs w:val="18"/>
          <w:bdr w:val="none" w:sz="0" w:space="0" w:color="auto" w:frame="1"/>
        </w:rPr>
        <w:drawing>
          <wp:anchor distT="0" distB="0" distL="114300" distR="114300" simplePos="0" relativeHeight="251658271" behindDoc="0" locked="0" layoutInCell="1" allowOverlap="1" wp14:anchorId="770BBE0C" wp14:editId="6F17EAB9">
            <wp:simplePos x="0" y="0"/>
            <wp:positionH relativeFrom="column">
              <wp:posOffset>2540</wp:posOffset>
            </wp:positionH>
            <wp:positionV relativeFrom="paragraph">
              <wp:posOffset>913765</wp:posOffset>
            </wp:positionV>
            <wp:extent cx="1505585" cy="1564005"/>
            <wp:effectExtent l="0" t="0" r="5715" b="0"/>
            <wp:wrapTopAndBottom/>
            <wp:docPr id="56" name="Picture 5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treemap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05585" cy="1564005"/>
                    </a:xfrm>
                    <a:prstGeom prst="rect">
                      <a:avLst/>
                    </a:prstGeom>
                    <a:noFill/>
                    <a:ln>
                      <a:noFill/>
                    </a:ln>
                  </pic:spPr>
                </pic:pic>
              </a:graphicData>
            </a:graphic>
            <wp14:sizeRelH relativeFrom="page">
              <wp14:pctWidth>0</wp14:pctWidth>
            </wp14:sizeRelH>
            <wp14:sizeRelV relativeFrom="page">
              <wp14:pctHeight>0</wp14:pctHeight>
            </wp14:sizeRelV>
          </wp:anchor>
        </w:drawing>
      </w:r>
      <w:r w:rsidR="00422800" w:rsidRPr="00422800">
        <w:rPr>
          <w:lang w:eastAsia="en-US"/>
        </w:rPr>
        <w:t xml:space="preserve">For Gradient Boosting we experienced varying the maximum depth, learning rate and number of estimators. The best result for Dataset 1 were obtained with minmax scaling with and without balancing (see matrixes above). The mean, median and mode values for depth were 5.5, 5 and 5 respectively, for learning rate 0.38, 0.30 and 0.1, for </w:t>
      </w:r>
      <w:proofErr w:type="spellStart"/>
      <w:r w:rsidR="00422800" w:rsidRPr="00422800">
        <w:rPr>
          <w:lang w:eastAsia="en-US"/>
        </w:rPr>
        <w:t>n_estimators</w:t>
      </w:r>
      <w:proofErr w:type="spellEnd"/>
      <w:r w:rsidR="00422800" w:rsidRPr="00422800">
        <w:rPr>
          <w:lang w:eastAsia="en-US"/>
        </w:rPr>
        <w:t xml:space="preserve"> 91, 50 and 10. For the best of bests results (minmax scaling only) the accuracy and respective 99% and 95% confidence intervals were 0.903, [0.859,0.947] and [0.874,0.932].</w:t>
      </w:r>
    </w:p>
    <w:p w14:paraId="166F9256" w14:textId="0E9AEA7C" w:rsidR="00B6577B" w:rsidRDefault="004A0B04" w:rsidP="00C4587A">
      <w:pPr>
        <w:pStyle w:val="Para"/>
        <w:ind w:firstLine="0"/>
        <w:rPr>
          <w:lang w:eastAsia="en-US"/>
        </w:rPr>
      </w:pPr>
      <w:r w:rsidRPr="004A0B04">
        <w:rPr>
          <w:lang w:eastAsia="en-US"/>
        </w:rPr>
        <w:t>Since the accuracy lines don’t diverge</w:t>
      </w:r>
      <w:r w:rsidR="00446B62">
        <w:rPr>
          <w:lang w:eastAsia="en-US"/>
        </w:rPr>
        <w:t xml:space="preserve"> on the plot presented next,</w:t>
      </w:r>
      <w:r w:rsidRPr="004A0B04">
        <w:rPr>
          <w:lang w:eastAsia="en-US"/>
        </w:rPr>
        <w:t xml:space="preserve"> we assume</w:t>
      </w:r>
      <w:r w:rsidR="00446B62">
        <w:rPr>
          <w:lang w:eastAsia="en-US"/>
        </w:rPr>
        <w:t>d</w:t>
      </w:r>
      <w:r w:rsidRPr="004A0B04">
        <w:rPr>
          <w:lang w:eastAsia="en-US"/>
        </w:rPr>
        <w:t xml:space="preserve"> that the overfitting isn’t relevant even though test accuracy is lower than train accuracy.</w:t>
      </w:r>
    </w:p>
    <w:p w14:paraId="37EDDE21" w14:textId="0A3BC19D" w:rsidR="00446B62" w:rsidRPr="00446B62" w:rsidRDefault="00446B62" w:rsidP="00446B62">
      <w:r w:rsidRPr="00446B62">
        <w:rPr>
          <w:rFonts w:ascii="Arial" w:hAnsi="Arial" w:cs="Arial"/>
          <w:color w:val="000000" w:themeColor="text1"/>
          <w:sz w:val="18"/>
          <w:szCs w:val="18"/>
        </w:rPr>
        <w:fldChar w:fldCharType="begin"/>
      </w:r>
      <w:r w:rsidRPr="00446B62">
        <w:rPr>
          <w:rFonts w:ascii="Arial" w:hAnsi="Arial" w:cs="Arial"/>
          <w:color w:val="000000" w:themeColor="text1"/>
          <w:sz w:val="18"/>
          <w:szCs w:val="18"/>
        </w:rPr>
        <w:instrText xml:space="preserve"> INCLUDEPICTURE "https://lh4.googleusercontent.com/vOUczX0mNHg3e6qFFypUqMZLC-rcQuaIY4FfCE4LWypO_rnPihynFv8em-feu5f1ZP0K7Q1RSpURouxNmQQVkGb0G7pqZAFP7nFaUF1NvHPSc2a658gdZbM0xJsXjPWyPMoFDYNN" \* MERGEFORMATINET </w:instrText>
      </w:r>
      <w:r w:rsidRPr="00446B62">
        <w:rPr>
          <w:rFonts w:ascii="Arial" w:hAnsi="Arial" w:cs="Arial"/>
          <w:color w:val="000000" w:themeColor="text1"/>
          <w:sz w:val="18"/>
          <w:szCs w:val="18"/>
        </w:rPr>
        <w:fldChar w:fldCharType="separate"/>
      </w:r>
      <w:r>
        <w:rPr>
          <w:noProof/>
        </w:rPr>
        <w:drawing>
          <wp:inline distT="0" distB="0" distL="0" distR="0" wp14:anchorId="178A83C5" wp14:editId="129CB620">
            <wp:extent cx="5363112" cy="1491385"/>
            <wp:effectExtent l="0" t="0" r="0" b="0"/>
            <wp:docPr id="58" name="Picture 5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61">
                      <a:extLst>
                        <a:ext uri="{28A0092B-C50C-407E-A947-70E740481C1C}">
                          <a14:useLocalDpi xmlns:a14="http://schemas.microsoft.com/office/drawing/2010/main" val="0"/>
                        </a:ext>
                      </a:extLst>
                    </a:blip>
                    <a:stretch>
                      <a:fillRect/>
                    </a:stretch>
                  </pic:blipFill>
                  <pic:spPr>
                    <a:xfrm>
                      <a:off x="0" y="0"/>
                      <a:ext cx="5363112" cy="1491385"/>
                    </a:xfrm>
                    <a:prstGeom prst="rect">
                      <a:avLst/>
                    </a:prstGeom>
                  </pic:spPr>
                </pic:pic>
              </a:graphicData>
            </a:graphic>
          </wp:inline>
        </w:drawing>
      </w:r>
      <w:r w:rsidRPr="00446B62">
        <w:rPr>
          <w:rFonts w:ascii="Arial" w:hAnsi="Arial" w:cs="Arial"/>
          <w:color w:val="000000" w:themeColor="text1"/>
          <w:sz w:val="18"/>
          <w:szCs w:val="18"/>
        </w:rPr>
        <w:fldChar w:fldCharType="end"/>
      </w:r>
    </w:p>
    <w:p w14:paraId="1FBC9929" w14:textId="21BEAC4A" w:rsidR="00B87A2E" w:rsidRDefault="003B3433" w:rsidP="00C4587A">
      <w:pPr>
        <w:pStyle w:val="ParaContinue"/>
        <w:ind w:firstLine="0"/>
        <w:rPr>
          <w:lang w:eastAsia="en-US"/>
        </w:rPr>
      </w:pPr>
      <w:r w:rsidRPr="003B3433">
        <w:rPr>
          <w:lang w:eastAsia="en-US"/>
        </w:rPr>
        <w:t xml:space="preserve">For </w:t>
      </w:r>
      <w:r w:rsidRPr="003B3433">
        <w:rPr>
          <w:b/>
          <w:lang w:eastAsia="en-US"/>
        </w:rPr>
        <w:t>Dataset 2</w:t>
      </w:r>
      <w:r w:rsidRPr="003B3433">
        <w:rPr>
          <w:lang w:eastAsia="en-US"/>
        </w:rPr>
        <w:t xml:space="preserve"> the best result was 0.951 of accuracy, with balancing and feature selection, depth of 25, learning rate of 0.7 and 300 estimators. The evolution of accuracy regarding those parameters can be seen in the graph next.</w:t>
      </w:r>
    </w:p>
    <w:p w14:paraId="681DA0D1" w14:textId="77901DB8" w:rsidR="003B3433" w:rsidRPr="003B3433" w:rsidRDefault="003B3433" w:rsidP="003B3433">
      <w:r w:rsidRPr="003B3433">
        <w:rPr>
          <w:rFonts w:ascii="Arial" w:hAnsi="Arial" w:cs="Arial"/>
          <w:color w:val="000000" w:themeColor="text1"/>
          <w:sz w:val="18"/>
          <w:szCs w:val="18"/>
        </w:rPr>
        <w:fldChar w:fldCharType="begin"/>
      </w:r>
      <w:r w:rsidRPr="003B3433">
        <w:rPr>
          <w:rFonts w:ascii="Arial" w:hAnsi="Arial" w:cs="Arial"/>
          <w:color w:val="000000" w:themeColor="text1"/>
          <w:sz w:val="18"/>
          <w:szCs w:val="18"/>
        </w:rPr>
        <w:instrText xml:space="preserve"> INCLUDEPICTURE "https://lh5.googleusercontent.com/7VgdBOoLb5rRvQfuH5vK8JSxzDIc6ZcryYbfVRBi_XrHsBaSynZDCHPufGFE1QxQSroTzLoofZy_yb8mpi__ww62Qo-Sgks5OojgicLyc-vmKpEh9Rr9d8_kHtr5YOZGFhpLkAc4" \* MERGEFORMATINET </w:instrText>
      </w:r>
      <w:r w:rsidRPr="003B3433">
        <w:rPr>
          <w:rFonts w:ascii="Arial" w:hAnsi="Arial" w:cs="Arial"/>
          <w:color w:val="000000" w:themeColor="text1"/>
          <w:sz w:val="18"/>
          <w:szCs w:val="18"/>
        </w:rPr>
        <w:fldChar w:fldCharType="separate"/>
      </w:r>
      <w:r>
        <w:rPr>
          <w:noProof/>
        </w:rPr>
        <w:drawing>
          <wp:inline distT="0" distB="0" distL="0" distR="0" wp14:anchorId="54DE1D79" wp14:editId="780BC9FA">
            <wp:extent cx="5562602" cy="20370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62">
                      <a:extLst>
                        <a:ext uri="{28A0092B-C50C-407E-A947-70E740481C1C}">
                          <a14:useLocalDpi xmlns:a14="http://schemas.microsoft.com/office/drawing/2010/main" val="0"/>
                        </a:ext>
                      </a:extLst>
                    </a:blip>
                    <a:stretch>
                      <a:fillRect/>
                    </a:stretch>
                  </pic:blipFill>
                  <pic:spPr>
                    <a:xfrm>
                      <a:off x="0" y="0"/>
                      <a:ext cx="5562602" cy="2037080"/>
                    </a:xfrm>
                    <a:prstGeom prst="rect">
                      <a:avLst/>
                    </a:prstGeom>
                  </pic:spPr>
                </pic:pic>
              </a:graphicData>
            </a:graphic>
          </wp:inline>
        </w:drawing>
      </w:r>
      <w:r w:rsidRPr="003B3433">
        <w:rPr>
          <w:rFonts w:ascii="Arial" w:hAnsi="Arial" w:cs="Arial"/>
          <w:color w:val="000000" w:themeColor="text1"/>
          <w:sz w:val="18"/>
          <w:szCs w:val="18"/>
        </w:rPr>
        <w:fldChar w:fldCharType="end"/>
      </w:r>
    </w:p>
    <w:p w14:paraId="60D82578" w14:textId="512E8A21" w:rsidR="00F71160" w:rsidRPr="00F71160" w:rsidRDefault="00F71160" w:rsidP="00C4587A">
      <w:pPr>
        <w:pStyle w:val="ParaContinue"/>
        <w:ind w:firstLine="0"/>
        <w:rPr>
          <w:lang w:eastAsia="en-US"/>
        </w:rPr>
      </w:pPr>
      <w:r w:rsidRPr="00F71160">
        <w:rPr>
          <w:lang w:eastAsia="en-US"/>
        </w:rPr>
        <w:t xml:space="preserve">The other </w:t>
      </w:r>
      <w:r w:rsidRPr="00F71160">
        <w:rPr>
          <w:lang w:eastAsia="en-US"/>
        </w:rPr>
        <w:t>steps</w:t>
      </w:r>
      <w:r w:rsidRPr="00F71160">
        <w:rPr>
          <w:lang w:eastAsia="en-US"/>
        </w:rPr>
        <w:t xml:space="preserve"> of preparation also achieved really high accuracy but only good recall if after balancing. </w:t>
      </w:r>
    </w:p>
    <w:p w14:paraId="72FE58E3" w14:textId="79246337" w:rsidR="00B87A2E" w:rsidRPr="00F71160" w:rsidRDefault="00F71160" w:rsidP="00C4587A">
      <w:pPr>
        <w:pStyle w:val="ParaContinue"/>
        <w:ind w:firstLine="0"/>
        <w:rPr>
          <w:lang w:eastAsia="en-US"/>
        </w:rPr>
      </w:pPr>
      <w:r w:rsidRPr="00F71160">
        <w:rPr>
          <w:lang w:eastAsia="en-US"/>
        </w:rPr>
        <w:t xml:space="preserve">There seemed to be no overfitting also, after looking to the accuracy evolution in terms of </w:t>
      </w:r>
      <w:proofErr w:type="spellStart"/>
      <w:r w:rsidRPr="00F71160">
        <w:rPr>
          <w:lang w:eastAsia="en-US"/>
        </w:rPr>
        <w:t>max_depth</w:t>
      </w:r>
      <w:proofErr w:type="spellEnd"/>
      <w:r w:rsidRPr="00F71160">
        <w:rPr>
          <w:lang w:eastAsia="en-US"/>
        </w:rPr>
        <w:t xml:space="preserve"> and nr of estimators as we can see in the next plots.</w:t>
      </w:r>
    </w:p>
    <w:p w14:paraId="238327C3" w14:textId="79246337" w:rsidR="00A85431" w:rsidRDefault="00F71160" w:rsidP="00F00E4A">
      <w:pPr>
        <w:rPr>
          <w:lang w:eastAsia="en-US"/>
        </w:rPr>
      </w:pPr>
      <w:r w:rsidRPr="00F71160">
        <w:rPr>
          <w:rFonts w:ascii="Arial" w:hAnsi="Arial" w:cs="Arial"/>
          <w:b/>
          <w:color w:val="000000" w:themeColor="text1"/>
          <w:sz w:val="22"/>
          <w:szCs w:val="22"/>
        </w:rPr>
        <w:fldChar w:fldCharType="begin"/>
      </w:r>
      <w:r w:rsidRPr="00F71160">
        <w:rPr>
          <w:rFonts w:ascii="Arial" w:hAnsi="Arial" w:cs="Arial"/>
          <w:b/>
          <w:color w:val="000000" w:themeColor="text1"/>
          <w:sz w:val="22"/>
          <w:szCs w:val="22"/>
        </w:rPr>
        <w:instrText xml:space="preserve"> INCLUDEPICTURE "https://lh4.googleusercontent.com/3MyE3G7MXbcJfrMhEiFdw6PPmkADNQXHHFT7LSb51vJpWnU8ULpNFSeiQ7yoPxp682CkkJpIIqXIxUnGw37NNoNn4bzMbNGaA41kZxhhTB7PiQML5JJnNBoScbgWn8JmPRhHH_Ts" \* MERGEFORMATINET </w:instrText>
      </w:r>
      <w:r w:rsidRPr="00F71160">
        <w:rPr>
          <w:rFonts w:ascii="Arial" w:hAnsi="Arial" w:cs="Arial"/>
          <w:b/>
          <w:color w:val="000000" w:themeColor="text1"/>
          <w:sz w:val="22"/>
          <w:szCs w:val="22"/>
        </w:rPr>
        <w:fldChar w:fldCharType="separate"/>
      </w:r>
      <w:r>
        <w:rPr>
          <w:noProof/>
        </w:rPr>
        <w:drawing>
          <wp:inline distT="0" distB="0" distL="0" distR="0" wp14:anchorId="5BBBA51F" wp14:editId="59CC4638">
            <wp:extent cx="5445302" cy="1502432"/>
            <wp:effectExtent l="0" t="0" r="3175" b="0"/>
            <wp:docPr id="60" name="Picture 60"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63">
                      <a:extLst>
                        <a:ext uri="{28A0092B-C50C-407E-A947-70E740481C1C}">
                          <a14:useLocalDpi xmlns:a14="http://schemas.microsoft.com/office/drawing/2010/main" val="0"/>
                        </a:ext>
                      </a:extLst>
                    </a:blip>
                    <a:stretch>
                      <a:fillRect/>
                    </a:stretch>
                  </pic:blipFill>
                  <pic:spPr>
                    <a:xfrm>
                      <a:off x="0" y="0"/>
                      <a:ext cx="5445302" cy="1502432"/>
                    </a:xfrm>
                    <a:prstGeom prst="rect">
                      <a:avLst/>
                    </a:prstGeom>
                  </pic:spPr>
                </pic:pic>
              </a:graphicData>
            </a:graphic>
          </wp:inline>
        </w:drawing>
      </w:r>
      <w:r w:rsidRPr="00F71160">
        <w:rPr>
          <w:rFonts w:ascii="Arial" w:hAnsi="Arial" w:cs="Arial"/>
          <w:b/>
          <w:color w:val="000000" w:themeColor="text1"/>
          <w:sz w:val="22"/>
          <w:szCs w:val="22"/>
        </w:rPr>
        <w:fldChar w:fldCharType="end"/>
      </w:r>
    </w:p>
    <w:p w14:paraId="02BFB476" w14:textId="78746843" w:rsidR="00F00E4A" w:rsidRDefault="00F00E4A" w:rsidP="00F00E4A">
      <w:pPr>
        <w:pStyle w:val="Head1"/>
      </w:pPr>
      <w:r>
        <w:t>Unsupervised</w:t>
      </w:r>
    </w:p>
    <w:p w14:paraId="1B8C0CF7" w14:textId="72FA1239" w:rsidR="004E4DB4" w:rsidRPr="004E4DB4" w:rsidRDefault="004E4DB4" w:rsidP="00C821A4">
      <w:pPr>
        <w:pStyle w:val="Para"/>
        <w:rPr>
          <w:lang w:eastAsia="en-US"/>
        </w:rPr>
      </w:pPr>
      <w:r>
        <w:rPr>
          <w:lang w:eastAsia="en-US"/>
        </w:rPr>
        <w:t xml:space="preserve">Although we didn’t have time to implement this strategy it came to our mind a classification method based on clusters that would work in the </w:t>
      </w:r>
      <w:r w:rsidR="00D265F3">
        <w:rPr>
          <w:lang w:eastAsia="en-US"/>
        </w:rPr>
        <w:t>following</w:t>
      </w:r>
      <w:r w:rsidR="00C821A4">
        <w:rPr>
          <w:lang w:eastAsia="en-US"/>
        </w:rPr>
        <w:t xml:space="preserve"> way</w:t>
      </w:r>
      <w:r w:rsidR="00D265F3">
        <w:rPr>
          <w:lang w:eastAsia="en-US"/>
        </w:rPr>
        <w:t xml:space="preserve">. </w:t>
      </w:r>
      <w:r w:rsidR="00C821A4">
        <w:rPr>
          <w:lang w:eastAsia="en-US"/>
        </w:rPr>
        <w:t>W</w:t>
      </w:r>
      <w:r>
        <w:rPr>
          <w:lang w:eastAsia="en-US"/>
        </w:rPr>
        <w:t xml:space="preserve">e would </w:t>
      </w:r>
      <w:r w:rsidR="00C821A4">
        <w:rPr>
          <w:lang w:eastAsia="en-US"/>
        </w:rPr>
        <w:t xml:space="preserve">start by </w:t>
      </w:r>
      <w:r>
        <w:rPr>
          <w:lang w:eastAsia="en-US"/>
        </w:rPr>
        <w:t>us</w:t>
      </w:r>
      <w:r w:rsidR="00C821A4">
        <w:rPr>
          <w:lang w:eastAsia="en-US"/>
        </w:rPr>
        <w:t>ing</w:t>
      </w:r>
      <w:r>
        <w:rPr>
          <w:lang w:eastAsia="en-US"/>
        </w:rPr>
        <w:t xml:space="preserve"> the results obtained on clustering</w:t>
      </w:r>
      <w:r w:rsidR="00B846EB">
        <w:rPr>
          <w:lang w:eastAsia="en-US"/>
        </w:rPr>
        <w:t xml:space="preserve"> to separate our data into clusters</w:t>
      </w:r>
      <w:r w:rsidR="007510FF">
        <w:rPr>
          <w:lang w:eastAsia="en-US"/>
        </w:rPr>
        <w:t>, n</w:t>
      </w:r>
      <w:r w:rsidR="008544DD">
        <w:rPr>
          <w:lang w:eastAsia="en-US"/>
        </w:rPr>
        <w:t>ext</w:t>
      </w:r>
      <w:r w:rsidR="007510FF">
        <w:rPr>
          <w:lang w:eastAsia="en-US"/>
        </w:rPr>
        <w:t xml:space="preserve">, </w:t>
      </w:r>
      <w:r>
        <w:rPr>
          <w:lang w:eastAsia="en-US"/>
        </w:rPr>
        <w:t xml:space="preserve">for each cluster </w:t>
      </w:r>
      <w:r w:rsidR="00927676">
        <w:rPr>
          <w:lang w:eastAsia="en-US"/>
        </w:rPr>
        <w:t xml:space="preserve">we would </w:t>
      </w:r>
      <w:r>
        <w:rPr>
          <w:lang w:eastAsia="en-US"/>
        </w:rPr>
        <w:t>apply and choose the best classification algorithm</w:t>
      </w:r>
      <w:r w:rsidR="00580DE6">
        <w:rPr>
          <w:lang w:eastAsia="en-US"/>
        </w:rPr>
        <w:t xml:space="preserve"> for that specific data</w:t>
      </w:r>
      <w:r>
        <w:rPr>
          <w:lang w:eastAsia="en-US"/>
        </w:rPr>
        <w:t>.</w:t>
      </w:r>
      <w:r w:rsidR="00580DE6">
        <w:rPr>
          <w:lang w:eastAsia="en-US"/>
        </w:rPr>
        <w:t xml:space="preserve"> Then, if we were giving a new </w:t>
      </w:r>
      <w:r w:rsidR="00FE0AE9">
        <w:rPr>
          <w:lang w:eastAsia="en-US"/>
        </w:rPr>
        <w:t>record,</w:t>
      </w:r>
      <w:r w:rsidR="00580DE6">
        <w:rPr>
          <w:lang w:eastAsia="en-US"/>
        </w:rPr>
        <w:t xml:space="preserve"> we would only need to place it in a cluster and apply the </w:t>
      </w:r>
      <w:r w:rsidR="00C23FF8">
        <w:rPr>
          <w:lang w:eastAsia="en-US"/>
        </w:rPr>
        <w:t xml:space="preserve">classification method </w:t>
      </w:r>
      <w:proofErr w:type="spellStart"/>
      <w:r w:rsidR="00C23FF8">
        <w:rPr>
          <w:lang w:eastAsia="en-US"/>
        </w:rPr>
        <w:t>chosed</w:t>
      </w:r>
      <w:proofErr w:type="spellEnd"/>
      <w:r w:rsidR="00C23FF8">
        <w:rPr>
          <w:lang w:eastAsia="en-US"/>
        </w:rPr>
        <w:t xml:space="preserve"> for that specific cluster. This might be useful specially in the case where clusters don’t encapsulate well the </w:t>
      </w:r>
      <w:r w:rsidR="00FE0AE9">
        <w:rPr>
          <w:lang w:eastAsia="en-US"/>
        </w:rPr>
        <w:t xml:space="preserve">values for target. </w:t>
      </w:r>
    </w:p>
    <w:p w14:paraId="666B9934" w14:textId="77777777" w:rsidR="00BD0D1B" w:rsidRDefault="00BD0D1B" w:rsidP="00E3008B">
      <w:pPr>
        <w:pStyle w:val="ParaContinue"/>
        <w:ind w:firstLine="0"/>
        <w:rPr>
          <w:lang w:eastAsia="en-US"/>
        </w:rPr>
      </w:pPr>
    </w:p>
    <w:p w14:paraId="090AEC13" w14:textId="77777777" w:rsidR="00BD0D1B" w:rsidRDefault="00BD0D1B" w:rsidP="00E3008B">
      <w:pPr>
        <w:pStyle w:val="ParaContinue"/>
        <w:ind w:firstLine="0"/>
        <w:rPr>
          <w:lang w:eastAsia="en-US"/>
        </w:rPr>
      </w:pPr>
    </w:p>
    <w:p w14:paraId="114BAABE" w14:textId="77777777" w:rsidR="000115E2" w:rsidRDefault="000115E2" w:rsidP="00E3008B">
      <w:pPr>
        <w:pStyle w:val="ParaContinue"/>
        <w:ind w:firstLine="0"/>
        <w:rPr>
          <w:lang w:eastAsia="en-US"/>
        </w:rPr>
      </w:pPr>
    </w:p>
    <w:p w14:paraId="2186C49F" w14:textId="77777777" w:rsidR="007B1F6C" w:rsidRDefault="007B1F6C" w:rsidP="00E3008B">
      <w:pPr>
        <w:pStyle w:val="ParaContinue"/>
        <w:ind w:firstLine="0"/>
        <w:rPr>
          <w:lang w:eastAsia="en-US"/>
        </w:rPr>
      </w:pPr>
    </w:p>
    <w:p w14:paraId="73AC0504" w14:textId="77777777" w:rsidR="007B1F6C" w:rsidRDefault="007B1F6C" w:rsidP="00E3008B">
      <w:pPr>
        <w:pStyle w:val="ParaContinue"/>
        <w:ind w:firstLine="0"/>
        <w:rPr>
          <w:lang w:eastAsia="en-US"/>
        </w:rPr>
      </w:pPr>
    </w:p>
    <w:p w14:paraId="7E099DBE" w14:textId="77777777" w:rsidR="007B1F6C" w:rsidRDefault="007B1F6C" w:rsidP="00E3008B">
      <w:pPr>
        <w:pStyle w:val="ParaContinue"/>
        <w:ind w:firstLine="0"/>
        <w:rPr>
          <w:lang w:eastAsia="en-US"/>
        </w:rPr>
      </w:pPr>
    </w:p>
    <w:p w14:paraId="53E7CD80" w14:textId="77777777" w:rsidR="007B1F6C" w:rsidRDefault="007B1F6C" w:rsidP="00E3008B">
      <w:pPr>
        <w:pStyle w:val="ParaContinue"/>
        <w:ind w:firstLine="0"/>
        <w:rPr>
          <w:lang w:eastAsia="en-US"/>
        </w:rPr>
      </w:pPr>
    </w:p>
    <w:p w14:paraId="308A32A5" w14:textId="77777777" w:rsidR="007B1F6C" w:rsidRDefault="007B1F6C" w:rsidP="00E3008B">
      <w:pPr>
        <w:pStyle w:val="ParaContinue"/>
        <w:ind w:firstLine="0"/>
        <w:rPr>
          <w:lang w:eastAsia="en-US"/>
        </w:rPr>
      </w:pPr>
    </w:p>
    <w:p w14:paraId="7B81C52C" w14:textId="77777777" w:rsidR="007B1F6C" w:rsidRDefault="007B1F6C" w:rsidP="00E3008B">
      <w:pPr>
        <w:pStyle w:val="ParaContinue"/>
        <w:ind w:firstLine="0"/>
        <w:rPr>
          <w:lang w:eastAsia="en-US"/>
        </w:rPr>
      </w:pPr>
    </w:p>
    <w:p w14:paraId="1B02F49A" w14:textId="77777777" w:rsidR="007B1F6C" w:rsidRDefault="007B1F6C" w:rsidP="00E3008B">
      <w:pPr>
        <w:pStyle w:val="ParaContinue"/>
        <w:ind w:firstLine="0"/>
        <w:rPr>
          <w:lang w:eastAsia="en-US"/>
        </w:rPr>
      </w:pPr>
    </w:p>
    <w:p w14:paraId="38E1DFF7" w14:textId="40514E34" w:rsidR="007B1F6C" w:rsidRDefault="007B1F6C" w:rsidP="00E3008B">
      <w:pPr>
        <w:pStyle w:val="ParaContinue"/>
        <w:ind w:firstLine="0"/>
        <w:rPr>
          <w:lang w:eastAsia="en-US"/>
        </w:rPr>
      </w:pPr>
    </w:p>
    <w:p w14:paraId="4137858E" w14:textId="40514E34" w:rsidR="00FA495A" w:rsidRDefault="00FA495A" w:rsidP="00E3008B">
      <w:pPr>
        <w:pStyle w:val="ParaContinue"/>
        <w:ind w:firstLine="0"/>
        <w:rPr>
          <w:lang w:eastAsia="en-US"/>
        </w:rPr>
      </w:pPr>
    </w:p>
    <w:p w14:paraId="733A5C64" w14:textId="40514E34" w:rsidR="00FA495A" w:rsidRDefault="00FA495A" w:rsidP="00E3008B">
      <w:pPr>
        <w:pStyle w:val="ParaContinue"/>
        <w:ind w:firstLine="0"/>
        <w:rPr>
          <w:lang w:eastAsia="en-US"/>
        </w:rPr>
      </w:pPr>
    </w:p>
    <w:p w14:paraId="49FFAE5E" w14:textId="40514E34" w:rsidR="00FA495A" w:rsidRDefault="00FA495A" w:rsidP="00E3008B">
      <w:pPr>
        <w:pStyle w:val="ParaContinue"/>
        <w:ind w:firstLine="0"/>
        <w:rPr>
          <w:lang w:eastAsia="en-US"/>
        </w:rPr>
      </w:pPr>
    </w:p>
    <w:p w14:paraId="20FEDFDB" w14:textId="40514E34" w:rsidR="00FA495A" w:rsidRDefault="00FA495A" w:rsidP="00E3008B">
      <w:pPr>
        <w:pStyle w:val="ParaContinue"/>
        <w:ind w:firstLine="0"/>
        <w:rPr>
          <w:lang w:eastAsia="en-US"/>
        </w:rPr>
      </w:pPr>
    </w:p>
    <w:p w14:paraId="7E8EC96E" w14:textId="5B7619EC" w:rsidR="00BD0D1B" w:rsidRDefault="00C4587A" w:rsidP="00E3008B">
      <w:pPr>
        <w:pStyle w:val="ParaContinue"/>
        <w:ind w:firstLine="0"/>
        <w:rPr>
          <w:lang w:eastAsia="en-US"/>
        </w:rPr>
      </w:pPr>
      <w:r>
        <w:rPr>
          <w:lang w:eastAsia="en-US"/>
        </w:rPr>
        <w:t>SEM ESPAÇO</w:t>
      </w:r>
    </w:p>
    <w:p w14:paraId="13B23C85" w14:textId="77777777" w:rsidR="00BD0D1B" w:rsidRDefault="00BD0D1B" w:rsidP="00E3008B">
      <w:pPr>
        <w:pStyle w:val="ParaContinue"/>
        <w:ind w:firstLine="0"/>
        <w:rPr>
          <w:lang w:eastAsia="en-US"/>
        </w:rPr>
      </w:pPr>
    </w:p>
    <w:p w14:paraId="220015B3" w14:textId="77777777" w:rsidR="00BD0D1B" w:rsidRDefault="00BD0D1B" w:rsidP="00E3008B">
      <w:pPr>
        <w:pStyle w:val="ParaContinue"/>
        <w:ind w:firstLine="0"/>
        <w:rPr>
          <w:lang w:eastAsia="en-US"/>
        </w:rPr>
      </w:pPr>
    </w:p>
    <w:p w14:paraId="479A3BDD" w14:textId="77777777" w:rsidR="00BD0D1B" w:rsidRDefault="00BD0D1B" w:rsidP="00E3008B">
      <w:pPr>
        <w:pStyle w:val="ParaContinue"/>
        <w:ind w:firstLine="0"/>
        <w:rPr>
          <w:lang w:eastAsia="en-US"/>
        </w:rPr>
      </w:pPr>
    </w:p>
    <w:p w14:paraId="6A97AD23" w14:textId="77777777" w:rsidR="00BD0D1B" w:rsidRDefault="00BD0D1B" w:rsidP="00E3008B">
      <w:pPr>
        <w:pStyle w:val="ParaContinue"/>
        <w:ind w:firstLine="0"/>
        <w:rPr>
          <w:lang w:eastAsia="en-US"/>
        </w:rPr>
      </w:pPr>
    </w:p>
    <w:p w14:paraId="7E30839B" w14:textId="77777777" w:rsidR="00BD0D1B" w:rsidRPr="00BD0D1B" w:rsidRDefault="00BD0D1B" w:rsidP="00BD0D1B">
      <w:pPr>
        <w:pStyle w:val="Image"/>
        <w:spacing w:before="120"/>
      </w:pPr>
      <w:r>
        <w:rPr>
          <w:noProof/>
        </w:rPr>
        <w:drawing>
          <wp:inline distT="0" distB="0" distL="0" distR="0" wp14:anchorId="78EFE921" wp14:editId="553B5271">
            <wp:extent cx="3385820" cy="1183101"/>
            <wp:effectExtent l="0" t="0" r="5080" b="0"/>
            <wp:docPr id="1940833700"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4">
                      <a:extLst>
                        <a:ext uri="{28A0092B-C50C-407E-A947-70E740481C1C}">
                          <a14:useLocalDpi xmlns:a14="http://schemas.microsoft.com/office/drawing/2010/main" val="0"/>
                        </a:ext>
                      </a:extLst>
                    </a:blip>
                    <a:stretch>
                      <a:fillRect/>
                    </a:stretch>
                  </pic:blipFill>
                  <pic:spPr>
                    <a:xfrm>
                      <a:off x="0" y="0"/>
                      <a:ext cx="3385820" cy="1183101"/>
                    </a:xfrm>
                    <a:prstGeom prst="rect">
                      <a:avLst/>
                    </a:prstGeom>
                  </pic:spPr>
                </pic:pic>
              </a:graphicData>
            </a:graphic>
          </wp:inline>
        </w:drawing>
      </w:r>
    </w:p>
    <w:p w14:paraId="2635CC6B" w14:textId="77777777" w:rsidR="00BD0D1B" w:rsidRDefault="00BD0D1B" w:rsidP="00BD0D1B">
      <w:pPr>
        <w:pStyle w:val="FigureCaption"/>
      </w:pPr>
      <w:r w:rsidRPr="00BD0D1B">
        <w:t>Figure 1: Data distribution numeric variables</w:t>
      </w:r>
    </w:p>
    <w:p w14:paraId="618D20CF" w14:textId="77777777" w:rsidR="00BD0D1B" w:rsidRPr="00A85431" w:rsidRDefault="00BD0D1B" w:rsidP="00E3008B">
      <w:pPr>
        <w:pStyle w:val="ParaContinue"/>
        <w:ind w:firstLine="0"/>
        <w:rPr>
          <w:lang w:eastAsia="en-US"/>
        </w:rPr>
      </w:pPr>
    </w:p>
    <w:sectPr w:rsidR="00BD0D1B" w:rsidRPr="00A85431" w:rsidSect="00FA3FC5">
      <w:headerReference w:type="default" r:id="rId65"/>
      <w:footerReference w:type="default" r:id="rId66"/>
      <w:headerReference w:type="first" r:id="rId67"/>
      <w:pgSz w:w="12240" w:h="15840"/>
      <w:pgMar w:top="1760" w:right="2040" w:bottom="2840" w:left="1440" w:header="709" w:footer="709"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Utilizador Convidado" w:date="2020-12-04T20:05:00Z" w:initials="UC">
    <w:p w14:paraId="32FD832D" w14:textId="6983BEA6" w:rsidR="1097D1B1" w:rsidRPr="009026A6" w:rsidRDefault="509F2741" w:rsidP="509F2741">
      <w:pPr>
        <w:pStyle w:val="CommentText"/>
        <w:rPr>
          <w:lang w:val="pt-PT"/>
        </w:rPr>
      </w:pPr>
      <w:r w:rsidRPr="009026A6">
        <w:rPr>
          <w:lang w:val="pt-PT"/>
        </w:rPr>
        <w:t xml:space="preserve">Não sei como pôr legenda </w:t>
      </w:r>
      <w:proofErr w:type="spellStart"/>
      <w:r w:rsidRPr="009026A6">
        <w:rPr>
          <w:lang w:val="pt-PT"/>
        </w:rPr>
        <w:t>xD</w:t>
      </w:r>
      <w:proofErr w:type="spellEnd"/>
      <w:r w:rsidR="1097D1B1">
        <w:rPr>
          <w:rStyle w:val="CommentReference"/>
        </w:rPr>
        <w:annotationRef/>
      </w:r>
    </w:p>
    <w:p w14:paraId="5F31D7DC" w14:textId="2E6250A0" w:rsidR="1097D1B1" w:rsidRDefault="509F2741" w:rsidP="509F2741">
      <w:pPr>
        <w:pStyle w:val="CommentText"/>
      </w:pPr>
      <w:proofErr w:type="spellStart"/>
      <w:r>
        <w:t>Nr_patterns</w:t>
      </w:r>
      <w:proofErr w:type="spellEnd"/>
      <w:r>
        <w:t xml:space="preserve"> x Support - Dataset 1, Configuration B</w:t>
      </w:r>
    </w:p>
  </w:comment>
  <w:comment w:id="1" w:author="Utilizador Convidado" w:date="2020-12-04T20:07:00Z" w:initials="UC">
    <w:p w14:paraId="3DC97914" w14:textId="08DD6AD5" w:rsidR="509F2741" w:rsidRDefault="509F2741">
      <w:pPr>
        <w:pStyle w:val="CommentText"/>
      </w:pPr>
      <w:proofErr w:type="spellStart"/>
      <w:r>
        <w:t>Nr_patterns</w:t>
      </w:r>
      <w:proofErr w:type="spellEnd"/>
      <w:r>
        <w:t xml:space="preserve"> x Support - Dataset 2</w:t>
      </w:r>
      <w:r>
        <w:rPr>
          <w:rStyle w:val="CommentReference"/>
        </w:rPr>
        <w:annotationRef/>
      </w:r>
    </w:p>
  </w:comment>
  <w:comment w:id="2" w:author="Utilizador Convidado" w:date="2020-12-04T20:55:00Z" w:initials="UC">
    <w:p w14:paraId="356BF09F" w14:textId="5B2D0907" w:rsidR="29D214AA" w:rsidRDefault="29D214AA">
      <w:pPr>
        <w:pStyle w:val="CommentText"/>
      </w:pPr>
      <w:r>
        <w:t>dataset2</w:t>
      </w:r>
      <w:r>
        <w:rPr>
          <w:rStyle w:val="CommentReference"/>
        </w:rPr>
        <w:annotationRef/>
      </w:r>
    </w:p>
  </w:comment>
  <w:comment w:id="3" w:author="Utilizador Convidado" w:date="2020-12-04T21:00:00Z" w:initials="UC">
    <w:p w14:paraId="26C3509B" w14:textId="2C01B8B0" w:rsidR="335B3C07" w:rsidRDefault="335B3C07">
      <w:pPr>
        <w:pStyle w:val="CommentText"/>
      </w:pPr>
      <w:r>
        <w:t>Dataset1 configuration B</w:t>
      </w:r>
      <w:r>
        <w:rPr>
          <w:rStyle w:val="CommentReference"/>
        </w:rPr>
        <w:annotationRef/>
      </w:r>
    </w:p>
  </w:comment>
  <w:comment w:id="5" w:author="Utilizador Convidado" w:date="2020-12-04T21:06:00Z" w:initials="UC">
    <w:p w14:paraId="1BDD59BE" w14:textId="319ECFD7" w:rsidR="737AEFAB" w:rsidRDefault="737AEFAB">
      <w:pPr>
        <w:pStyle w:val="CommentText"/>
      </w:pPr>
      <w:r>
        <w:t>Dataset1 configuration B</w:t>
      </w:r>
      <w:r>
        <w:rPr>
          <w:rStyle w:val="CommentReference"/>
        </w:rPr>
        <w:annotationRef/>
      </w:r>
    </w:p>
  </w:comment>
  <w:comment w:id="6" w:author="Utilizador Convidado" w:date="2020-12-04T21:54:00Z" w:initials="UC">
    <w:p w14:paraId="5FEDA7B3" w14:textId="692925EA" w:rsidR="22EC4096" w:rsidRDefault="22EC4096">
      <w:pPr>
        <w:pStyle w:val="CommentText"/>
      </w:pPr>
      <w:r>
        <w:t>dataset1</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F31D7DC" w15:done="0"/>
  <w15:commentEx w15:paraId="3DC97914" w15:done="0"/>
  <w15:commentEx w15:paraId="356BF09F" w15:done="0"/>
  <w15:commentEx w15:paraId="26C3509B" w15:done="0"/>
  <w15:commentEx w15:paraId="1BDD59BE" w15:done="0"/>
  <w15:commentEx w15:paraId="5FEDA7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3F20841" w16cex:dateUtc="2020-12-04T20:05:00Z"/>
  <w16cex:commentExtensible w16cex:durableId="45F5F21B" w16cex:dateUtc="2020-12-04T20:07:00Z"/>
  <w16cex:commentExtensible w16cex:durableId="6DD036D1" w16cex:dateUtc="2020-12-04T20:55:00Z"/>
  <w16cex:commentExtensible w16cex:durableId="52C3A3BF" w16cex:dateUtc="2020-12-04T21:00:00Z"/>
  <w16cex:commentExtensible w16cex:durableId="237523CD" w16cex:dateUtc="2020-12-04T21:06:00Z"/>
  <w16cex:commentExtensible w16cex:durableId="43FA1850" w16cex:dateUtc="2020-12-04T2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31D7DC" w16cid:durableId="63F20841"/>
  <w16cid:commentId w16cid:paraId="3DC97914" w16cid:durableId="45F5F21B"/>
  <w16cid:commentId w16cid:paraId="356BF09F" w16cid:durableId="6DD036D1"/>
  <w16cid:commentId w16cid:paraId="26C3509B" w16cid:durableId="52C3A3BF"/>
  <w16cid:commentId w16cid:paraId="1BDD59BE" w16cid:durableId="237523CD"/>
  <w16cid:commentId w16cid:paraId="5FEDA7B3" w16cid:durableId="43FA18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502DD" w14:textId="77777777" w:rsidR="0004530F" w:rsidRDefault="0004530F" w:rsidP="0008602E">
      <w:r>
        <w:separator/>
      </w:r>
    </w:p>
  </w:endnote>
  <w:endnote w:type="continuationSeparator" w:id="0">
    <w:p w14:paraId="5236BA4F" w14:textId="77777777" w:rsidR="0004530F" w:rsidRDefault="0004530F" w:rsidP="0008602E">
      <w:r>
        <w:continuationSeparator/>
      </w:r>
    </w:p>
  </w:endnote>
  <w:endnote w:type="continuationNotice" w:id="1">
    <w:p w14:paraId="563EA86B" w14:textId="77777777" w:rsidR="009171EA" w:rsidRDefault="009171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20B0604020202020204"/>
    <w:charset w:val="00"/>
    <w:family w:val="auto"/>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Linux Biolinum O">
    <w:altName w:val="Arial"/>
    <w:panose1 w:val="020B0604020202020204"/>
    <w:charset w:val="00"/>
    <w:family w:val="auto"/>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20B0604020202020204"/>
    <w:charset w:val="00"/>
    <w:family w:val="auto"/>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Footer"/>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DEBE2A" w14:textId="77777777" w:rsidR="0004530F" w:rsidRDefault="0004530F" w:rsidP="0008602E">
      <w:r>
        <w:separator/>
      </w:r>
    </w:p>
  </w:footnote>
  <w:footnote w:type="continuationSeparator" w:id="0">
    <w:p w14:paraId="45AC5B44" w14:textId="77777777" w:rsidR="0004530F" w:rsidRDefault="0004530F" w:rsidP="0008602E">
      <w:r>
        <w:continuationSeparator/>
      </w:r>
    </w:p>
  </w:footnote>
  <w:footnote w:type="continuationNotice" w:id="1">
    <w:p w14:paraId="33E6B90B" w14:textId="77777777" w:rsidR="009171EA" w:rsidRDefault="009171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20"/>
      <w:gridCol w:w="2920"/>
      <w:gridCol w:w="2920"/>
    </w:tblGrid>
    <w:tr w:rsidR="239E719E" w14:paraId="3056E7F7" w14:textId="77777777" w:rsidTr="239E719E">
      <w:tc>
        <w:tcPr>
          <w:tcW w:w="2920" w:type="dxa"/>
        </w:tcPr>
        <w:p w14:paraId="73E08E18" w14:textId="1B7D36B2" w:rsidR="239E719E" w:rsidRDefault="239E719E" w:rsidP="239E719E">
          <w:pPr>
            <w:pStyle w:val="Header"/>
            <w:ind w:left="-115"/>
          </w:pPr>
        </w:p>
      </w:tc>
      <w:tc>
        <w:tcPr>
          <w:tcW w:w="2920" w:type="dxa"/>
        </w:tcPr>
        <w:p w14:paraId="185C88C0" w14:textId="4F1A3269" w:rsidR="239E719E" w:rsidRDefault="239E719E" w:rsidP="239E719E">
          <w:pPr>
            <w:pStyle w:val="Header"/>
            <w:jc w:val="center"/>
          </w:pPr>
        </w:p>
      </w:tc>
      <w:tc>
        <w:tcPr>
          <w:tcW w:w="2920" w:type="dxa"/>
        </w:tcPr>
        <w:p w14:paraId="6C43B9FA" w14:textId="40538DE5" w:rsidR="239E719E" w:rsidRDefault="239E719E" w:rsidP="239E719E">
          <w:pPr>
            <w:pStyle w:val="Header"/>
            <w:ind w:right="-115"/>
            <w:jc w:val="right"/>
          </w:pPr>
        </w:p>
      </w:tc>
    </w:tr>
  </w:tbl>
  <w:p w14:paraId="58EBCD5B" w14:textId="22CA9EA0" w:rsidR="003B1E13" w:rsidRDefault="003B1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20"/>
      <w:gridCol w:w="2920"/>
      <w:gridCol w:w="2920"/>
    </w:tblGrid>
    <w:tr w:rsidR="239E719E" w14:paraId="438BE04A" w14:textId="77777777" w:rsidTr="239E719E">
      <w:tc>
        <w:tcPr>
          <w:tcW w:w="2920" w:type="dxa"/>
        </w:tcPr>
        <w:p w14:paraId="13FE642C" w14:textId="3E531DDC" w:rsidR="239E719E" w:rsidRDefault="239E719E" w:rsidP="239E719E">
          <w:pPr>
            <w:pStyle w:val="Header"/>
            <w:ind w:left="-115"/>
          </w:pPr>
        </w:p>
      </w:tc>
      <w:tc>
        <w:tcPr>
          <w:tcW w:w="2920" w:type="dxa"/>
        </w:tcPr>
        <w:p w14:paraId="0A49C690" w14:textId="7D97A308" w:rsidR="239E719E" w:rsidRDefault="239E719E" w:rsidP="239E719E">
          <w:pPr>
            <w:pStyle w:val="Header"/>
            <w:jc w:val="center"/>
          </w:pPr>
        </w:p>
      </w:tc>
      <w:tc>
        <w:tcPr>
          <w:tcW w:w="2920" w:type="dxa"/>
        </w:tcPr>
        <w:p w14:paraId="38144145" w14:textId="15301894" w:rsidR="239E719E" w:rsidRDefault="239E719E" w:rsidP="239E719E">
          <w:pPr>
            <w:pStyle w:val="Header"/>
            <w:ind w:right="-115"/>
            <w:jc w:val="right"/>
          </w:pPr>
        </w:p>
      </w:tc>
    </w:tr>
  </w:tbl>
  <w:p w14:paraId="38D4F097" w14:textId="5A4C3508" w:rsidR="003B1E13" w:rsidRDefault="003B1E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hybridMultilevel"/>
    <w:tmpl w:val="538A5336"/>
    <w:lvl w:ilvl="0" w:tplc="B268EDAE">
      <w:start w:val="1"/>
      <w:numFmt w:val="decimal"/>
      <w:pStyle w:val="Head1"/>
      <w:lvlText w:val="%1"/>
      <w:lvlJc w:val="left"/>
      <w:pPr>
        <w:ind w:left="432" w:hanging="432"/>
      </w:pPr>
    </w:lvl>
    <w:lvl w:ilvl="1" w:tplc="C220DF16">
      <w:start w:val="1"/>
      <w:numFmt w:val="decimal"/>
      <w:pStyle w:val="Head2"/>
      <w:lvlText w:val="%1.%2"/>
      <w:lvlJc w:val="left"/>
      <w:pPr>
        <w:ind w:left="576" w:hanging="576"/>
      </w:pPr>
    </w:lvl>
    <w:lvl w:ilvl="2" w:tplc="0360DB36">
      <w:start w:val="1"/>
      <w:numFmt w:val="decimal"/>
      <w:pStyle w:val="Head3"/>
      <w:lvlText w:val="%1.%2.%3"/>
      <w:lvlJc w:val="left"/>
      <w:pPr>
        <w:ind w:left="720" w:hanging="720"/>
      </w:pPr>
    </w:lvl>
    <w:lvl w:ilvl="3" w:tplc="3EBAAEDA">
      <w:start w:val="1"/>
      <w:numFmt w:val="decimal"/>
      <w:lvlText w:val="%1.%2.%3.%4"/>
      <w:lvlJc w:val="left"/>
      <w:pPr>
        <w:ind w:left="864" w:hanging="864"/>
      </w:pPr>
    </w:lvl>
    <w:lvl w:ilvl="4" w:tplc="538A401A">
      <w:start w:val="1"/>
      <w:numFmt w:val="decimal"/>
      <w:lvlText w:val="%1.%2.%3.%4.%5"/>
      <w:lvlJc w:val="left"/>
      <w:pPr>
        <w:ind w:left="1008" w:hanging="1008"/>
      </w:pPr>
    </w:lvl>
    <w:lvl w:ilvl="5" w:tplc="8D4E7A34">
      <w:start w:val="1"/>
      <w:numFmt w:val="decimal"/>
      <w:lvlText w:val="%1.%2.%3.%4.%5.%6"/>
      <w:lvlJc w:val="left"/>
      <w:pPr>
        <w:ind w:left="1152" w:hanging="1152"/>
      </w:pPr>
    </w:lvl>
    <w:lvl w:ilvl="6" w:tplc="92CE5D5C">
      <w:start w:val="1"/>
      <w:numFmt w:val="decimal"/>
      <w:lvlText w:val="%1.%2.%3.%4.%5.%6.%7"/>
      <w:lvlJc w:val="left"/>
      <w:pPr>
        <w:ind w:left="1296" w:hanging="1296"/>
      </w:pPr>
    </w:lvl>
    <w:lvl w:ilvl="7" w:tplc="210AF93C">
      <w:start w:val="1"/>
      <w:numFmt w:val="decimal"/>
      <w:lvlText w:val="%1.%2.%3.%4.%5.%6.%7.%8"/>
      <w:lvlJc w:val="left"/>
      <w:pPr>
        <w:ind w:left="1440" w:hanging="1440"/>
      </w:pPr>
    </w:lvl>
    <w:lvl w:ilvl="8" w:tplc="FF32A708">
      <w:start w:val="1"/>
      <w:numFmt w:val="decimal"/>
      <w:lvlText w:val="%1.%2.%3.%4.%5.%6.%7.%8.%9"/>
      <w:lvlJc w:val="left"/>
      <w:pPr>
        <w:ind w:left="1584" w:hanging="1584"/>
      </w:pPr>
    </w:lvl>
  </w:abstractNum>
  <w:abstractNum w:abstractNumId="11" w15:restartNumberingAfterBreak="0">
    <w:nsid w:val="017F0B4D"/>
    <w:multiLevelType w:val="multilevel"/>
    <w:tmpl w:val="4D6825E8"/>
    <w:numStyleLink w:val="111111"/>
  </w:abstractNum>
  <w:abstractNum w:abstractNumId="12" w15:restartNumberingAfterBreak="0">
    <w:nsid w:val="051D56DE"/>
    <w:multiLevelType w:val="hybridMultilevel"/>
    <w:tmpl w:val="4D2C10C8"/>
    <w:lvl w:ilvl="0" w:tplc="37DE9B54">
      <w:start w:val="7"/>
      <w:numFmt w:val="bullet"/>
      <w:lvlText w:val="-"/>
      <w:lvlJc w:val="left"/>
      <w:pPr>
        <w:ind w:left="600" w:hanging="360"/>
      </w:pPr>
      <w:rPr>
        <w:rFonts w:ascii="Linux Libertine O" w:eastAsia="MS Mincho" w:hAnsi="Linux Libertine O" w:cs="Linux Libertine O" w:hint="default"/>
      </w:rPr>
    </w:lvl>
    <w:lvl w:ilvl="1" w:tplc="08090003" w:tentative="1">
      <w:start w:val="1"/>
      <w:numFmt w:val="bullet"/>
      <w:lvlText w:val="o"/>
      <w:lvlJc w:val="left"/>
      <w:pPr>
        <w:ind w:left="1320" w:hanging="360"/>
      </w:pPr>
      <w:rPr>
        <w:rFonts w:ascii="Courier New" w:hAnsi="Courier New" w:cs="Courier New" w:hint="default"/>
      </w:rPr>
    </w:lvl>
    <w:lvl w:ilvl="2" w:tplc="08090005" w:tentative="1">
      <w:start w:val="1"/>
      <w:numFmt w:val="bullet"/>
      <w:lvlText w:val=""/>
      <w:lvlJc w:val="left"/>
      <w:pPr>
        <w:ind w:left="2040" w:hanging="360"/>
      </w:pPr>
      <w:rPr>
        <w:rFonts w:ascii="Wingdings" w:hAnsi="Wingdings" w:hint="default"/>
      </w:rPr>
    </w:lvl>
    <w:lvl w:ilvl="3" w:tplc="08090001" w:tentative="1">
      <w:start w:val="1"/>
      <w:numFmt w:val="bullet"/>
      <w:lvlText w:val=""/>
      <w:lvlJc w:val="left"/>
      <w:pPr>
        <w:ind w:left="2760" w:hanging="360"/>
      </w:pPr>
      <w:rPr>
        <w:rFonts w:ascii="Symbol" w:hAnsi="Symbol" w:hint="default"/>
      </w:rPr>
    </w:lvl>
    <w:lvl w:ilvl="4" w:tplc="08090003" w:tentative="1">
      <w:start w:val="1"/>
      <w:numFmt w:val="bullet"/>
      <w:lvlText w:val="o"/>
      <w:lvlJc w:val="left"/>
      <w:pPr>
        <w:ind w:left="3480" w:hanging="360"/>
      </w:pPr>
      <w:rPr>
        <w:rFonts w:ascii="Courier New" w:hAnsi="Courier New" w:cs="Courier New" w:hint="default"/>
      </w:rPr>
    </w:lvl>
    <w:lvl w:ilvl="5" w:tplc="08090005" w:tentative="1">
      <w:start w:val="1"/>
      <w:numFmt w:val="bullet"/>
      <w:lvlText w:val=""/>
      <w:lvlJc w:val="left"/>
      <w:pPr>
        <w:ind w:left="4200" w:hanging="360"/>
      </w:pPr>
      <w:rPr>
        <w:rFonts w:ascii="Wingdings" w:hAnsi="Wingdings" w:hint="default"/>
      </w:rPr>
    </w:lvl>
    <w:lvl w:ilvl="6" w:tplc="08090001" w:tentative="1">
      <w:start w:val="1"/>
      <w:numFmt w:val="bullet"/>
      <w:lvlText w:val=""/>
      <w:lvlJc w:val="left"/>
      <w:pPr>
        <w:ind w:left="4920" w:hanging="360"/>
      </w:pPr>
      <w:rPr>
        <w:rFonts w:ascii="Symbol" w:hAnsi="Symbol" w:hint="default"/>
      </w:rPr>
    </w:lvl>
    <w:lvl w:ilvl="7" w:tplc="08090003" w:tentative="1">
      <w:start w:val="1"/>
      <w:numFmt w:val="bullet"/>
      <w:lvlText w:val="o"/>
      <w:lvlJc w:val="left"/>
      <w:pPr>
        <w:ind w:left="5640" w:hanging="360"/>
      </w:pPr>
      <w:rPr>
        <w:rFonts w:ascii="Courier New" w:hAnsi="Courier New" w:cs="Courier New" w:hint="default"/>
      </w:rPr>
    </w:lvl>
    <w:lvl w:ilvl="8" w:tplc="08090005" w:tentative="1">
      <w:start w:val="1"/>
      <w:numFmt w:val="bullet"/>
      <w:lvlText w:val=""/>
      <w:lvlJc w:val="left"/>
      <w:pPr>
        <w:ind w:left="6360" w:hanging="360"/>
      </w:pPr>
      <w:rPr>
        <w:rFonts w:ascii="Wingdings" w:hAnsi="Wingdings" w:hint="default"/>
      </w:rPr>
    </w:lvl>
  </w:abstractNum>
  <w:abstractNum w:abstractNumId="13"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4"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5"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05A6E39"/>
    <w:multiLevelType w:val="hybridMultilevel"/>
    <w:tmpl w:val="6970841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9"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20B90ECF"/>
    <w:multiLevelType w:val="multilevel"/>
    <w:tmpl w:val="4D6825E8"/>
    <w:numStyleLink w:val="111111"/>
  </w:abstractNum>
  <w:abstractNum w:abstractNumId="21"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23"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4"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5"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6"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8"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0" w15:restartNumberingAfterBreak="0">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2"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4" w15:restartNumberingAfterBreak="0">
    <w:nsid w:val="7E544166"/>
    <w:multiLevelType w:val="multilevel"/>
    <w:tmpl w:val="4D6825E8"/>
    <w:numStyleLink w:val="111111"/>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2"/>
  </w:num>
  <w:num w:numId="17">
    <w:abstractNumId w:val="26"/>
  </w:num>
  <w:num w:numId="18">
    <w:abstractNumId w:val="30"/>
  </w:num>
  <w:num w:numId="19">
    <w:abstractNumId w:val="10"/>
  </w:num>
  <w:num w:numId="20">
    <w:abstractNumId w:val="29"/>
  </w:num>
  <w:num w:numId="21">
    <w:abstractNumId w:val="18"/>
    <w:lvlOverride w:ilvl="0">
      <w:startOverride w:val="1"/>
    </w:lvlOverride>
  </w:num>
  <w:num w:numId="22">
    <w:abstractNumId w:val="18"/>
    <w:lvlOverride w:ilvl="0">
      <w:startOverride w:val="1"/>
    </w:lvlOverride>
  </w:num>
  <w:num w:numId="23">
    <w:abstractNumId w:val="25"/>
  </w:num>
  <w:num w:numId="24">
    <w:abstractNumId w:val="28"/>
  </w:num>
  <w:num w:numId="25">
    <w:abstractNumId w:val="11"/>
  </w:num>
  <w:num w:numId="26">
    <w:abstractNumId w:val="25"/>
  </w:num>
  <w:num w:numId="27">
    <w:abstractNumId w:val="15"/>
  </w:num>
  <w:num w:numId="28">
    <w:abstractNumId w:val="11"/>
    <w:lvlOverride w:ilvl="0">
      <w:startOverride w:val="1"/>
    </w:lvlOverride>
  </w:num>
  <w:num w:numId="29">
    <w:abstractNumId w:val="17"/>
  </w:num>
  <w:num w:numId="30">
    <w:abstractNumId w:val="11"/>
    <w:lvlOverride w:ilvl="0">
      <w:startOverride w:val="1"/>
    </w:lvlOverride>
  </w:num>
  <w:num w:numId="31">
    <w:abstractNumId w:val="11"/>
  </w:num>
  <w:num w:numId="32">
    <w:abstractNumId w:val="13"/>
  </w:num>
  <w:num w:numId="33">
    <w:abstractNumId w:val="11"/>
    <w:lvlOverride w:ilvl="0">
      <w:startOverride w:val="1"/>
    </w:lvlOverride>
  </w:num>
  <w:num w:numId="34">
    <w:abstractNumId w:val="19"/>
  </w:num>
  <w:num w:numId="35">
    <w:abstractNumId w:val="34"/>
  </w:num>
  <w:num w:numId="36">
    <w:abstractNumId w:val="20"/>
  </w:num>
  <w:num w:numId="37">
    <w:abstractNumId w:val="23"/>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 w:numId="40">
    <w:abstractNumId w:val="24"/>
  </w:num>
  <w:num w:numId="41">
    <w:abstractNumId w:val="31"/>
  </w:num>
  <w:num w:numId="42">
    <w:abstractNumId w:val="21"/>
  </w:num>
  <w:num w:numId="43">
    <w:abstractNumId w:val="14"/>
  </w:num>
  <w:num w:numId="44">
    <w:abstractNumId w:val="27"/>
  </w:num>
  <w:num w:numId="45">
    <w:abstractNumId w:val="16"/>
  </w:num>
  <w:num w:numId="46">
    <w:abstractNumId w:val="12"/>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tilizador Convidado">
    <w15:presenceInfo w15:providerId="AD" w15:userId="S::urn:spo:anon#e1bdb5ede5269dcfe12dba95492cf1325c3ed37b38d6bfd4bf2649e78a0cbb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2A31"/>
    <w:rsid w:val="000039B9"/>
    <w:rsid w:val="00007553"/>
    <w:rsid w:val="000115E2"/>
    <w:rsid w:val="00012038"/>
    <w:rsid w:val="00012098"/>
    <w:rsid w:val="00015528"/>
    <w:rsid w:val="00016A42"/>
    <w:rsid w:val="00017122"/>
    <w:rsid w:val="0002077E"/>
    <w:rsid w:val="00022A5F"/>
    <w:rsid w:val="000257B4"/>
    <w:rsid w:val="00026F05"/>
    <w:rsid w:val="00030078"/>
    <w:rsid w:val="00036211"/>
    <w:rsid w:val="00037156"/>
    <w:rsid w:val="000407FD"/>
    <w:rsid w:val="000425EE"/>
    <w:rsid w:val="00044BC5"/>
    <w:rsid w:val="0004530F"/>
    <w:rsid w:val="00045BE0"/>
    <w:rsid w:val="00050048"/>
    <w:rsid w:val="00050913"/>
    <w:rsid w:val="000517EC"/>
    <w:rsid w:val="00052702"/>
    <w:rsid w:val="000559E3"/>
    <w:rsid w:val="00055CA0"/>
    <w:rsid w:val="00056759"/>
    <w:rsid w:val="00056E43"/>
    <w:rsid w:val="00061343"/>
    <w:rsid w:val="00061512"/>
    <w:rsid w:val="000628F0"/>
    <w:rsid w:val="000635D0"/>
    <w:rsid w:val="00064280"/>
    <w:rsid w:val="000667AB"/>
    <w:rsid w:val="00071858"/>
    <w:rsid w:val="000723E6"/>
    <w:rsid w:val="000738B8"/>
    <w:rsid w:val="0007457F"/>
    <w:rsid w:val="00074DD4"/>
    <w:rsid w:val="000775CB"/>
    <w:rsid w:val="00082EFC"/>
    <w:rsid w:val="000852CB"/>
    <w:rsid w:val="00085D52"/>
    <w:rsid w:val="0008602E"/>
    <w:rsid w:val="00094CDC"/>
    <w:rsid w:val="00095C5D"/>
    <w:rsid w:val="00096E95"/>
    <w:rsid w:val="00097023"/>
    <w:rsid w:val="00097C6B"/>
    <w:rsid w:val="00097D1F"/>
    <w:rsid w:val="000A0278"/>
    <w:rsid w:val="000A30AA"/>
    <w:rsid w:val="000B263B"/>
    <w:rsid w:val="000B3A78"/>
    <w:rsid w:val="000B40B0"/>
    <w:rsid w:val="000B5839"/>
    <w:rsid w:val="000B66C4"/>
    <w:rsid w:val="000B69BC"/>
    <w:rsid w:val="000C0A71"/>
    <w:rsid w:val="000C1F2A"/>
    <w:rsid w:val="000C3708"/>
    <w:rsid w:val="000C3760"/>
    <w:rsid w:val="000C43BD"/>
    <w:rsid w:val="000C6221"/>
    <w:rsid w:val="000D27F7"/>
    <w:rsid w:val="000D2DB7"/>
    <w:rsid w:val="000D3409"/>
    <w:rsid w:val="000D43AA"/>
    <w:rsid w:val="000D5F81"/>
    <w:rsid w:val="000E0EF7"/>
    <w:rsid w:val="000E562F"/>
    <w:rsid w:val="000E65D7"/>
    <w:rsid w:val="000F27EC"/>
    <w:rsid w:val="000F55A0"/>
    <w:rsid w:val="001003E7"/>
    <w:rsid w:val="00100657"/>
    <w:rsid w:val="001006B6"/>
    <w:rsid w:val="0011605C"/>
    <w:rsid w:val="00120D77"/>
    <w:rsid w:val="001257BB"/>
    <w:rsid w:val="00133DB7"/>
    <w:rsid w:val="00135CB6"/>
    <w:rsid w:val="001364F7"/>
    <w:rsid w:val="00141463"/>
    <w:rsid w:val="001419C7"/>
    <w:rsid w:val="001424E9"/>
    <w:rsid w:val="00143408"/>
    <w:rsid w:val="001464FF"/>
    <w:rsid w:val="0014738F"/>
    <w:rsid w:val="00150846"/>
    <w:rsid w:val="00154B4D"/>
    <w:rsid w:val="001551D2"/>
    <w:rsid w:val="001552B1"/>
    <w:rsid w:val="00156B08"/>
    <w:rsid w:val="001609FD"/>
    <w:rsid w:val="00161747"/>
    <w:rsid w:val="00162769"/>
    <w:rsid w:val="001632C7"/>
    <w:rsid w:val="0016352F"/>
    <w:rsid w:val="0016384E"/>
    <w:rsid w:val="00165CFE"/>
    <w:rsid w:val="00167751"/>
    <w:rsid w:val="00170070"/>
    <w:rsid w:val="00171B01"/>
    <w:rsid w:val="00171D72"/>
    <w:rsid w:val="00171F58"/>
    <w:rsid w:val="001723EB"/>
    <w:rsid w:val="00174ABF"/>
    <w:rsid w:val="00175D35"/>
    <w:rsid w:val="00175E2D"/>
    <w:rsid w:val="00176482"/>
    <w:rsid w:val="00180950"/>
    <w:rsid w:val="00184F3C"/>
    <w:rsid w:val="001852B1"/>
    <w:rsid w:val="00187EEE"/>
    <w:rsid w:val="00190794"/>
    <w:rsid w:val="001915C0"/>
    <w:rsid w:val="0019390B"/>
    <w:rsid w:val="001949A0"/>
    <w:rsid w:val="00194A1B"/>
    <w:rsid w:val="001A071A"/>
    <w:rsid w:val="001A2505"/>
    <w:rsid w:val="001A3F22"/>
    <w:rsid w:val="001B0568"/>
    <w:rsid w:val="001B1C82"/>
    <w:rsid w:val="001B28B1"/>
    <w:rsid w:val="001B690F"/>
    <w:rsid w:val="001B76FB"/>
    <w:rsid w:val="001C4195"/>
    <w:rsid w:val="001C58F5"/>
    <w:rsid w:val="001C70C1"/>
    <w:rsid w:val="001C7B19"/>
    <w:rsid w:val="001C7E27"/>
    <w:rsid w:val="001D1F8A"/>
    <w:rsid w:val="001D2DB8"/>
    <w:rsid w:val="001D379B"/>
    <w:rsid w:val="001D61C9"/>
    <w:rsid w:val="001D7003"/>
    <w:rsid w:val="001D788D"/>
    <w:rsid w:val="001E2551"/>
    <w:rsid w:val="001E2A38"/>
    <w:rsid w:val="001E2D05"/>
    <w:rsid w:val="001E5293"/>
    <w:rsid w:val="001E59C7"/>
    <w:rsid w:val="001E675F"/>
    <w:rsid w:val="001E71DB"/>
    <w:rsid w:val="001E76C9"/>
    <w:rsid w:val="001F2B49"/>
    <w:rsid w:val="001F5532"/>
    <w:rsid w:val="001F5542"/>
    <w:rsid w:val="001F5912"/>
    <w:rsid w:val="002010DA"/>
    <w:rsid w:val="00201EC2"/>
    <w:rsid w:val="00202CE7"/>
    <w:rsid w:val="00214162"/>
    <w:rsid w:val="00222313"/>
    <w:rsid w:val="0022435E"/>
    <w:rsid w:val="00224A3B"/>
    <w:rsid w:val="002268D3"/>
    <w:rsid w:val="00226946"/>
    <w:rsid w:val="0023173D"/>
    <w:rsid w:val="002320FE"/>
    <w:rsid w:val="00232507"/>
    <w:rsid w:val="00234536"/>
    <w:rsid w:val="002375A6"/>
    <w:rsid w:val="00241FC3"/>
    <w:rsid w:val="00245F36"/>
    <w:rsid w:val="00251A4E"/>
    <w:rsid w:val="00255BE4"/>
    <w:rsid w:val="00256D26"/>
    <w:rsid w:val="00257E5D"/>
    <w:rsid w:val="002611B2"/>
    <w:rsid w:val="00261E97"/>
    <w:rsid w:val="00264A4B"/>
    <w:rsid w:val="0026764F"/>
    <w:rsid w:val="00272049"/>
    <w:rsid w:val="00274178"/>
    <w:rsid w:val="002813B9"/>
    <w:rsid w:val="00282050"/>
    <w:rsid w:val="00282523"/>
    <w:rsid w:val="0028293D"/>
    <w:rsid w:val="0028733C"/>
    <w:rsid w:val="00292594"/>
    <w:rsid w:val="00295202"/>
    <w:rsid w:val="002973CE"/>
    <w:rsid w:val="002A2210"/>
    <w:rsid w:val="002A2BC7"/>
    <w:rsid w:val="002A40D3"/>
    <w:rsid w:val="002A4F7F"/>
    <w:rsid w:val="002B07F1"/>
    <w:rsid w:val="002B091F"/>
    <w:rsid w:val="002B122A"/>
    <w:rsid w:val="002B1856"/>
    <w:rsid w:val="002B4A84"/>
    <w:rsid w:val="002B5A4D"/>
    <w:rsid w:val="002B7BDE"/>
    <w:rsid w:val="002C167E"/>
    <w:rsid w:val="002C398C"/>
    <w:rsid w:val="002C49BD"/>
    <w:rsid w:val="002C4ACC"/>
    <w:rsid w:val="002C5573"/>
    <w:rsid w:val="002D1916"/>
    <w:rsid w:val="002D27B4"/>
    <w:rsid w:val="002E3C76"/>
    <w:rsid w:val="002E3F1D"/>
    <w:rsid w:val="002E4A54"/>
    <w:rsid w:val="002E4BBC"/>
    <w:rsid w:val="002E613F"/>
    <w:rsid w:val="002E69BE"/>
    <w:rsid w:val="002E7BB3"/>
    <w:rsid w:val="002F6B3B"/>
    <w:rsid w:val="00300B8A"/>
    <w:rsid w:val="0030123F"/>
    <w:rsid w:val="00301F6C"/>
    <w:rsid w:val="00303441"/>
    <w:rsid w:val="00303799"/>
    <w:rsid w:val="003045A6"/>
    <w:rsid w:val="00305EBB"/>
    <w:rsid w:val="00307806"/>
    <w:rsid w:val="003117BF"/>
    <w:rsid w:val="00313ABC"/>
    <w:rsid w:val="00315500"/>
    <w:rsid w:val="00321ADF"/>
    <w:rsid w:val="00323660"/>
    <w:rsid w:val="003248E7"/>
    <w:rsid w:val="00325075"/>
    <w:rsid w:val="003254E6"/>
    <w:rsid w:val="0033471A"/>
    <w:rsid w:val="00334DBD"/>
    <w:rsid w:val="00335A31"/>
    <w:rsid w:val="0034440B"/>
    <w:rsid w:val="003452C1"/>
    <w:rsid w:val="003452E9"/>
    <w:rsid w:val="00345FD1"/>
    <w:rsid w:val="00346032"/>
    <w:rsid w:val="00347097"/>
    <w:rsid w:val="0035027B"/>
    <w:rsid w:val="003530F2"/>
    <w:rsid w:val="00355041"/>
    <w:rsid w:val="00355248"/>
    <w:rsid w:val="00355DEA"/>
    <w:rsid w:val="00356E02"/>
    <w:rsid w:val="00357AFE"/>
    <w:rsid w:val="0036010C"/>
    <w:rsid w:val="00360455"/>
    <w:rsid w:val="00362E54"/>
    <w:rsid w:val="003735EC"/>
    <w:rsid w:val="00373BAE"/>
    <w:rsid w:val="00376534"/>
    <w:rsid w:val="0038235F"/>
    <w:rsid w:val="00382673"/>
    <w:rsid w:val="00387319"/>
    <w:rsid w:val="003876AE"/>
    <w:rsid w:val="00387D5C"/>
    <w:rsid w:val="00387F9E"/>
    <w:rsid w:val="003929AB"/>
    <w:rsid w:val="0039402A"/>
    <w:rsid w:val="00395859"/>
    <w:rsid w:val="003970AA"/>
    <w:rsid w:val="003A2157"/>
    <w:rsid w:val="003A5268"/>
    <w:rsid w:val="003A540F"/>
    <w:rsid w:val="003A5F79"/>
    <w:rsid w:val="003A78C8"/>
    <w:rsid w:val="003B13D2"/>
    <w:rsid w:val="003B1E13"/>
    <w:rsid w:val="003B3433"/>
    <w:rsid w:val="003B418C"/>
    <w:rsid w:val="003B7013"/>
    <w:rsid w:val="003B75C2"/>
    <w:rsid w:val="003C0170"/>
    <w:rsid w:val="003C0509"/>
    <w:rsid w:val="003C1477"/>
    <w:rsid w:val="003C3AB4"/>
    <w:rsid w:val="003C3B60"/>
    <w:rsid w:val="003C4028"/>
    <w:rsid w:val="003C532D"/>
    <w:rsid w:val="003C7BAC"/>
    <w:rsid w:val="003D1747"/>
    <w:rsid w:val="003D6F43"/>
    <w:rsid w:val="003E025A"/>
    <w:rsid w:val="003E27DA"/>
    <w:rsid w:val="003F1A56"/>
    <w:rsid w:val="003F3514"/>
    <w:rsid w:val="003F490A"/>
    <w:rsid w:val="003F6914"/>
    <w:rsid w:val="003F6CBB"/>
    <w:rsid w:val="003F70CA"/>
    <w:rsid w:val="0040379A"/>
    <w:rsid w:val="004110ED"/>
    <w:rsid w:val="00411515"/>
    <w:rsid w:val="00413A75"/>
    <w:rsid w:val="00414235"/>
    <w:rsid w:val="00414B96"/>
    <w:rsid w:val="00416F01"/>
    <w:rsid w:val="00422800"/>
    <w:rsid w:val="00427741"/>
    <w:rsid w:val="00427A16"/>
    <w:rsid w:val="00430838"/>
    <w:rsid w:val="004350EF"/>
    <w:rsid w:val="00440757"/>
    <w:rsid w:val="00441C11"/>
    <w:rsid w:val="00442A1A"/>
    <w:rsid w:val="00444018"/>
    <w:rsid w:val="00444914"/>
    <w:rsid w:val="00445778"/>
    <w:rsid w:val="004458E0"/>
    <w:rsid w:val="00446B62"/>
    <w:rsid w:val="00447614"/>
    <w:rsid w:val="00447643"/>
    <w:rsid w:val="0045020C"/>
    <w:rsid w:val="0045056A"/>
    <w:rsid w:val="00451101"/>
    <w:rsid w:val="00451B6F"/>
    <w:rsid w:val="0045345D"/>
    <w:rsid w:val="0045346F"/>
    <w:rsid w:val="004564EC"/>
    <w:rsid w:val="00456D82"/>
    <w:rsid w:val="00464AAF"/>
    <w:rsid w:val="004657DE"/>
    <w:rsid w:val="00471F13"/>
    <w:rsid w:val="004731ED"/>
    <w:rsid w:val="00474636"/>
    <w:rsid w:val="004772BC"/>
    <w:rsid w:val="00487698"/>
    <w:rsid w:val="00492216"/>
    <w:rsid w:val="00493104"/>
    <w:rsid w:val="00496E20"/>
    <w:rsid w:val="004A0B04"/>
    <w:rsid w:val="004A3DCC"/>
    <w:rsid w:val="004A4F74"/>
    <w:rsid w:val="004A63B4"/>
    <w:rsid w:val="004A6E7E"/>
    <w:rsid w:val="004B0079"/>
    <w:rsid w:val="004B02F6"/>
    <w:rsid w:val="004B16C6"/>
    <w:rsid w:val="004B380B"/>
    <w:rsid w:val="004B4437"/>
    <w:rsid w:val="004B60AA"/>
    <w:rsid w:val="004B7C0F"/>
    <w:rsid w:val="004C2EB6"/>
    <w:rsid w:val="004C31B4"/>
    <w:rsid w:val="004C3570"/>
    <w:rsid w:val="004C357A"/>
    <w:rsid w:val="004C5E8A"/>
    <w:rsid w:val="004D2B04"/>
    <w:rsid w:val="004D2DF2"/>
    <w:rsid w:val="004D6DE7"/>
    <w:rsid w:val="004D7CA5"/>
    <w:rsid w:val="004E092D"/>
    <w:rsid w:val="004E1883"/>
    <w:rsid w:val="004E4DB4"/>
    <w:rsid w:val="004E65F4"/>
    <w:rsid w:val="004E7CE0"/>
    <w:rsid w:val="004F1F77"/>
    <w:rsid w:val="004F297F"/>
    <w:rsid w:val="004F4065"/>
    <w:rsid w:val="004F40B4"/>
    <w:rsid w:val="004F4517"/>
    <w:rsid w:val="004F56F6"/>
    <w:rsid w:val="00500ACF"/>
    <w:rsid w:val="00500EDE"/>
    <w:rsid w:val="00501015"/>
    <w:rsid w:val="00501023"/>
    <w:rsid w:val="00502BCA"/>
    <w:rsid w:val="00503F24"/>
    <w:rsid w:val="00504F80"/>
    <w:rsid w:val="00507A4C"/>
    <w:rsid w:val="005151F3"/>
    <w:rsid w:val="00517101"/>
    <w:rsid w:val="0051717A"/>
    <w:rsid w:val="00523880"/>
    <w:rsid w:val="0052498D"/>
    <w:rsid w:val="00530374"/>
    <w:rsid w:val="005311CB"/>
    <w:rsid w:val="00532340"/>
    <w:rsid w:val="0054003C"/>
    <w:rsid w:val="005447E5"/>
    <w:rsid w:val="00544B8C"/>
    <w:rsid w:val="0054701D"/>
    <w:rsid w:val="00547B9F"/>
    <w:rsid w:val="00551592"/>
    <w:rsid w:val="0055270A"/>
    <w:rsid w:val="005546DF"/>
    <w:rsid w:val="00556FB6"/>
    <w:rsid w:val="00560F83"/>
    <w:rsid w:val="005624DF"/>
    <w:rsid w:val="00563AA3"/>
    <w:rsid w:val="005649A6"/>
    <w:rsid w:val="00565836"/>
    <w:rsid w:val="00565B58"/>
    <w:rsid w:val="005670C2"/>
    <w:rsid w:val="005722C7"/>
    <w:rsid w:val="00575E56"/>
    <w:rsid w:val="005804EB"/>
    <w:rsid w:val="0058050A"/>
    <w:rsid w:val="00580DE6"/>
    <w:rsid w:val="0058251A"/>
    <w:rsid w:val="00583268"/>
    <w:rsid w:val="005846E3"/>
    <w:rsid w:val="005865CB"/>
    <w:rsid w:val="00586B2E"/>
    <w:rsid w:val="0059056E"/>
    <w:rsid w:val="005932D7"/>
    <w:rsid w:val="0059379E"/>
    <w:rsid w:val="00593E4E"/>
    <w:rsid w:val="0059466E"/>
    <w:rsid w:val="00597D95"/>
    <w:rsid w:val="005A19A8"/>
    <w:rsid w:val="005A1D29"/>
    <w:rsid w:val="005A3A53"/>
    <w:rsid w:val="005A50AC"/>
    <w:rsid w:val="005A5DB9"/>
    <w:rsid w:val="005B128B"/>
    <w:rsid w:val="005B63C2"/>
    <w:rsid w:val="005C105B"/>
    <w:rsid w:val="005C16C0"/>
    <w:rsid w:val="005C2156"/>
    <w:rsid w:val="005C3F8E"/>
    <w:rsid w:val="005C5AC4"/>
    <w:rsid w:val="005C5DA5"/>
    <w:rsid w:val="005C5F9D"/>
    <w:rsid w:val="005D00FA"/>
    <w:rsid w:val="005D0669"/>
    <w:rsid w:val="005D0D55"/>
    <w:rsid w:val="005D2ED0"/>
    <w:rsid w:val="005D5B08"/>
    <w:rsid w:val="005D7324"/>
    <w:rsid w:val="005E69E1"/>
    <w:rsid w:val="005E7B80"/>
    <w:rsid w:val="005F38FF"/>
    <w:rsid w:val="005F7347"/>
    <w:rsid w:val="00602D95"/>
    <w:rsid w:val="006038D1"/>
    <w:rsid w:val="00604CA3"/>
    <w:rsid w:val="0060527D"/>
    <w:rsid w:val="00605A08"/>
    <w:rsid w:val="00605A76"/>
    <w:rsid w:val="006069A0"/>
    <w:rsid w:val="00607819"/>
    <w:rsid w:val="006112F3"/>
    <w:rsid w:val="006132A6"/>
    <w:rsid w:val="00613D81"/>
    <w:rsid w:val="0061472B"/>
    <w:rsid w:val="00614A19"/>
    <w:rsid w:val="006156D8"/>
    <w:rsid w:val="00617099"/>
    <w:rsid w:val="00617243"/>
    <w:rsid w:val="006253C9"/>
    <w:rsid w:val="00626310"/>
    <w:rsid w:val="006267A7"/>
    <w:rsid w:val="006302EA"/>
    <w:rsid w:val="00630604"/>
    <w:rsid w:val="006317D7"/>
    <w:rsid w:val="00633143"/>
    <w:rsid w:val="00634D07"/>
    <w:rsid w:val="006351FD"/>
    <w:rsid w:val="00635634"/>
    <w:rsid w:val="00635C50"/>
    <w:rsid w:val="00636000"/>
    <w:rsid w:val="0064125C"/>
    <w:rsid w:val="00642B7D"/>
    <w:rsid w:val="00643911"/>
    <w:rsid w:val="00644850"/>
    <w:rsid w:val="00645673"/>
    <w:rsid w:val="00651D2F"/>
    <w:rsid w:val="00653C45"/>
    <w:rsid w:val="006552C5"/>
    <w:rsid w:val="00660075"/>
    <w:rsid w:val="0066249C"/>
    <w:rsid w:val="00662A2F"/>
    <w:rsid w:val="00664142"/>
    <w:rsid w:val="006645A7"/>
    <w:rsid w:val="00665511"/>
    <w:rsid w:val="006701A3"/>
    <w:rsid w:val="006702FF"/>
    <w:rsid w:val="00670EDE"/>
    <w:rsid w:val="0067143E"/>
    <w:rsid w:val="006731E1"/>
    <w:rsid w:val="00673286"/>
    <w:rsid w:val="006755FE"/>
    <w:rsid w:val="00677785"/>
    <w:rsid w:val="00682D23"/>
    <w:rsid w:val="00687670"/>
    <w:rsid w:val="00695418"/>
    <w:rsid w:val="00695442"/>
    <w:rsid w:val="006A23F9"/>
    <w:rsid w:val="006A2998"/>
    <w:rsid w:val="006A6089"/>
    <w:rsid w:val="006A685F"/>
    <w:rsid w:val="006A6DF0"/>
    <w:rsid w:val="006A7BA9"/>
    <w:rsid w:val="006B1D30"/>
    <w:rsid w:val="006B33F9"/>
    <w:rsid w:val="006B3AB9"/>
    <w:rsid w:val="006B4C8F"/>
    <w:rsid w:val="006B5AC8"/>
    <w:rsid w:val="006C10E7"/>
    <w:rsid w:val="006C2A3C"/>
    <w:rsid w:val="006C413E"/>
    <w:rsid w:val="006C4ECE"/>
    <w:rsid w:val="006C6C2F"/>
    <w:rsid w:val="006D063F"/>
    <w:rsid w:val="006D0A6D"/>
    <w:rsid w:val="006D3412"/>
    <w:rsid w:val="006D6004"/>
    <w:rsid w:val="006D6B60"/>
    <w:rsid w:val="006D76F7"/>
    <w:rsid w:val="006E074C"/>
    <w:rsid w:val="006E24B1"/>
    <w:rsid w:val="006E590C"/>
    <w:rsid w:val="006E5BF0"/>
    <w:rsid w:val="006E67CE"/>
    <w:rsid w:val="006E6F2A"/>
    <w:rsid w:val="006F02D2"/>
    <w:rsid w:val="006F1782"/>
    <w:rsid w:val="006F1834"/>
    <w:rsid w:val="00700CF3"/>
    <w:rsid w:val="0070129D"/>
    <w:rsid w:val="00701319"/>
    <w:rsid w:val="007024AA"/>
    <w:rsid w:val="00703227"/>
    <w:rsid w:val="00703737"/>
    <w:rsid w:val="0070735C"/>
    <w:rsid w:val="00707C7D"/>
    <w:rsid w:val="00707DA4"/>
    <w:rsid w:val="00713A03"/>
    <w:rsid w:val="00720D30"/>
    <w:rsid w:val="0072398C"/>
    <w:rsid w:val="007249FC"/>
    <w:rsid w:val="00726F47"/>
    <w:rsid w:val="00730925"/>
    <w:rsid w:val="00731AA4"/>
    <w:rsid w:val="00733F32"/>
    <w:rsid w:val="00734725"/>
    <w:rsid w:val="0073771E"/>
    <w:rsid w:val="007412BA"/>
    <w:rsid w:val="007419B5"/>
    <w:rsid w:val="00746BCA"/>
    <w:rsid w:val="007510FF"/>
    <w:rsid w:val="007525EB"/>
    <w:rsid w:val="007531B0"/>
    <w:rsid w:val="007545FA"/>
    <w:rsid w:val="00754CA6"/>
    <w:rsid w:val="00754EA8"/>
    <w:rsid w:val="00755A25"/>
    <w:rsid w:val="00756006"/>
    <w:rsid w:val="00756067"/>
    <w:rsid w:val="007638D5"/>
    <w:rsid w:val="00763F53"/>
    <w:rsid w:val="0076447E"/>
    <w:rsid w:val="00765901"/>
    <w:rsid w:val="00766F12"/>
    <w:rsid w:val="007679F3"/>
    <w:rsid w:val="00771D0F"/>
    <w:rsid w:val="00772A08"/>
    <w:rsid w:val="00772B0B"/>
    <w:rsid w:val="00772D8F"/>
    <w:rsid w:val="007753FC"/>
    <w:rsid w:val="00777959"/>
    <w:rsid w:val="00781FCE"/>
    <w:rsid w:val="00784636"/>
    <w:rsid w:val="0078683C"/>
    <w:rsid w:val="00791749"/>
    <w:rsid w:val="007918B0"/>
    <w:rsid w:val="00792A56"/>
    <w:rsid w:val="00792B1F"/>
    <w:rsid w:val="007960D6"/>
    <w:rsid w:val="00797DC7"/>
    <w:rsid w:val="007A1994"/>
    <w:rsid w:val="007A1A6D"/>
    <w:rsid w:val="007A23DA"/>
    <w:rsid w:val="007A5151"/>
    <w:rsid w:val="007A71F5"/>
    <w:rsid w:val="007A7708"/>
    <w:rsid w:val="007B1F6C"/>
    <w:rsid w:val="007B25A4"/>
    <w:rsid w:val="007B7078"/>
    <w:rsid w:val="007C3AD8"/>
    <w:rsid w:val="007C453A"/>
    <w:rsid w:val="007C57D2"/>
    <w:rsid w:val="007C6C70"/>
    <w:rsid w:val="007C751F"/>
    <w:rsid w:val="007D2BF3"/>
    <w:rsid w:val="007D4C97"/>
    <w:rsid w:val="007D7052"/>
    <w:rsid w:val="007E26ED"/>
    <w:rsid w:val="007E770D"/>
    <w:rsid w:val="007F0388"/>
    <w:rsid w:val="007F11B0"/>
    <w:rsid w:val="007F2FBC"/>
    <w:rsid w:val="007F66CE"/>
    <w:rsid w:val="00806C36"/>
    <w:rsid w:val="00816230"/>
    <w:rsid w:val="00816EF8"/>
    <w:rsid w:val="0081733A"/>
    <w:rsid w:val="00817417"/>
    <w:rsid w:val="008204D1"/>
    <w:rsid w:val="0082298C"/>
    <w:rsid w:val="008231D0"/>
    <w:rsid w:val="008275CB"/>
    <w:rsid w:val="008319C5"/>
    <w:rsid w:val="00832CE9"/>
    <w:rsid w:val="0083511B"/>
    <w:rsid w:val="0083613D"/>
    <w:rsid w:val="00840E46"/>
    <w:rsid w:val="0084185F"/>
    <w:rsid w:val="00844711"/>
    <w:rsid w:val="00847F04"/>
    <w:rsid w:val="00852218"/>
    <w:rsid w:val="008526BA"/>
    <w:rsid w:val="00852B66"/>
    <w:rsid w:val="00853AD3"/>
    <w:rsid w:val="008544DD"/>
    <w:rsid w:val="00854EE7"/>
    <w:rsid w:val="00855C79"/>
    <w:rsid w:val="0085746F"/>
    <w:rsid w:val="00857911"/>
    <w:rsid w:val="00860B1D"/>
    <w:rsid w:val="00861E3E"/>
    <w:rsid w:val="008645B1"/>
    <w:rsid w:val="00865773"/>
    <w:rsid w:val="00870B3D"/>
    <w:rsid w:val="0087772E"/>
    <w:rsid w:val="00880994"/>
    <w:rsid w:val="00882B66"/>
    <w:rsid w:val="00884239"/>
    <w:rsid w:val="008855AE"/>
    <w:rsid w:val="0088563B"/>
    <w:rsid w:val="00887B7D"/>
    <w:rsid w:val="0089188B"/>
    <w:rsid w:val="008924A5"/>
    <w:rsid w:val="00894B43"/>
    <w:rsid w:val="008A06D9"/>
    <w:rsid w:val="008A451A"/>
    <w:rsid w:val="008A5DFB"/>
    <w:rsid w:val="008A70B8"/>
    <w:rsid w:val="008A7B2D"/>
    <w:rsid w:val="008B2881"/>
    <w:rsid w:val="008B4C39"/>
    <w:rsid w:val="008B71F0"/>
    <w:rsid w:val="008B7959"/>
    <w:rsid w:val="008BC581"/>
    <w:rsid w:val="008C2345"/>
    <w:rsid w:val="008C40F0"/>
    <w:rsid w:val="008C5D73"/>
    <w:rsid w:val="008D21BA"/>
    <w:rsid w:val="008D3252"/>
    <w:rsid w:val="008D5155"/>
    <w:rsid w:val="008E02DD"/>
    <w:rsid w:val="008E129C"/>
    <w:rsid w:val="008E5CC0"/>
    <w:rsid w:val="008F1C3D"/>
    <w:rsid w:val="008F4A1C"/>
    <w:rsid w:val="008F5A4A"/>
    <w:rsid w:val="008F5F5B"/>
    <w:rsid w:val="009026A6"/>
    <w:rsid w:val="0090409B"/>
    <w:rsid w:val="00906FA6"/>
    <w:rsid w:val="00912DB3"/>
    <w:rsid w:val="009132D2"/>
    <w:rsid w:val="00915208"/>
    <w:rsid w:val="009171EA"/>
    <w:rsid w:val="00917D9F"/>
    <w:rsid w:val="009221B6"/>
    <w:rsid w:val="00923291"/>
    <w:rsid w:val="00923F1F"/>
    <w:rsid w:val="00925CE4"/>
    <w:rsid w:val="00925E56"/>
    <w:rsid w:val="00926462"/>
    <w:rsid w:val="00927676"/>
    <w:rsid w:val="00927FDA"/>
    <w:rsid w:val="0093089B"/>
    <w:rsid w:val="00936764"/>
    <w:rsid w:val="009367F5"/>
    <w:rsid w:val="009401F1"/>
    <w:rsid w:val="009414A8"/>
    <w:rsid w:val="00942617"/>
    <w:rsid w:val="00942B6E"/>
    <w:rsid w:val="00945FC9"/>
    <w:rsid w:val="009505B3"/>
    <w:rsid w:val="00954449"/>
    <w:rsid w:val="00957BBE"/>
    <w:rsid w:val="00963875"/>
    <w:rsid w:val="0096469A"/>
    <w:rsid w:val="009666F6"/>
    <w:rsid w:val="009757CA"/>
    <w:rsid w:val="00976834"/>
    <w:rsid w:val="00980DFC"/>
    <w:rsid w:val="0098112C"/>
    <w:rsid w:val="0098316C"/>
    <w:rsid w:val="00983E7F"/>
    <w:rsid w:val="00984078"/>
    <w:rsid w:val="009855CB"/>
    <w:rsid w:val="009907FC"/>
    <w:rsid w:val="00991E32"/>
    <w:rsid w:val="00992A21"/>
    <w:rsid w:val="00992EF4"/>
    <w:rsid w:val="00994688"/>
    <w:rsid w:val="00996EF9"/>
    <w:rsid w:val="009A0156"/>
    <w:rsid w:val="009A05BE"/>
    <w:rsid w:val="009A6570"/>
    <w:rsid w:val="009A6840"/>
    <w:rsid w:val="009B1C40"/>
    <w:rsid w:val="009B2958"/>
    <w:rsid w:val="009B3D78"/>
    <w:rsid w:val="009B44E3"/>
    <w:rsid w:val="009B5CDC"/>
    <w:rsid w:val="009B6783"/>
    <w:rsid w:val="009C04E2"/>
    <w:rsid w:val="009C079C"/>
    <w:rsid w:val="009C3DF8"/>
    <w:rsid w:val="009C45ED"/>
    <w:rsid w:val="009C71EB"/>
    <w:rsid w:val="009C783F"/>
    <w:rsid w:val="009C78DE"/>
    <w:rsid w:val="009D0AC8"/>
    <w:rsid w:val="009D1F50"/>
    <w:rsid w:val="009D38C7"/>
    <w:rsid w:val="009D632E"/>
    <w:rsid w:val="009E0815"/>
    <w:rsid w:val="009E24AE"/>
    <w:rsid w:val="009E27B2"/>
    <w:rsid w:val="009E29AB"/>
    <w:rsid w:val="009E3487"/>
    <w:rsid w:val="009E5E60"/>
    <w:rsid w:val="009E644D"/>
    <w:rsid w:val="009E6D03"/>
    <w:rsid w:val="009F5660"/>
    <w:rsid w:val="009F6659"/>
    <w:rsid w:val="009F6BC1"/>
    <w:rsid w:val="00A029D1"/>
    <w:rsid w:val="00A02ED8"/>
    <w:rsid w:val="00A03019"/>
    <w:rsid w:val="00A05BC3"/>
    <w:rsid w:val="00A05EC4"/>
    <w:rsid w:val="00A074E3"/>
    <w:rsid w:val="00A07CA4"/>
    <w:rsid w:val="00A15074"/>
    <w:rsid w:val="00A1581E"/>
    <w:rsid w:val="00A16599"/>
    <w:rsid w:val="00A170CF"/>
    <w:rsid w:val="00A21958"/>
    <w:rsid w:val="00A24CDF"/>
    <w:rsid w:val="00A25847"/>
    <w:rsid w:val="00A272B5"/>
    <w:rsid w:val="00A304A1"/>
    <w:rsid w:val="00A4407C"/>
    <w:rsid w:val="00A447F0"/>
    <w:rsid w:val="00A506D1"/>
    <w:rsid w:val="00A53CA0"/>
    <w:rsid w:val="00A53D5D"/>
    <w:rsid w:val="00A54105"/>
    <w:rsid w:val="00A62525"/>
    <w:rsid w:val="00A629A0"/>
    <w:rsid w:val="00A62D4B"/>
    <w:rsid w:val="00A65ADA"/>
    <w:rsid w:val="00A70723"/>
    <w:rsid w:val="00A709D7"/>
    <w:rsid w:val="00A70C11"/>
    <w:rsid w:val="00A72FBD"/>
    <w:rsid w:val="00A73154"/>
    <w:rsid w:val="00A7561A"/>
    <w:rsid w:val="00A776B3"/>
    <w:rsid w:val="00A81938"/>
    <w:rsid w:val="00A8296F"/>
    <w:rsid w:val="00A85431"/>
    <w:rsid w:val="00A87EFD"/>
    <w:rsid w:val="00A91516"/>
    <w:rsid w:val="00A9446B"/>
    <w:rsid w:val="00A947D0"/>
    <w:rsid w:val="00A94B28"/>
    <w:rsid w:val="00A9543E"/>
    <w:rsid w:val="00A96468"/>
    <w:rsid w:val="00A96ACF"/>
    <w:rsid w:val="00A96F45"/>
    <w:rsid w:val="00AA291D"/>
    <w:rsid w:val="00AA2A23"/>
    <w:rsid w:val="00AA345B"/>
    <w:rsid w:val="00AA434A"/>
    <w:rsid w:val="00AA4DEC"/>
    <w:rsid w:val="00AA6B64"/>
    <w:rsid w:val="00AA6E11"/>
    <w:rsid w:val="00AA7290"/>
    <w:rsid w:val="00AB16EE"/>
    <w:rsid w:val="00AB49A2"/>
    <w:rsid w:val="00AB6464"/>
    <w:rsid w:val="00AC232F"/>
    <w:rsid w:val="00AC4F65"/>
    <w:rsid w:val="00AC5E31"/>
    <w:rsid w:val="00AD2B71"/>
    <w:rsid w:val="00AD2D83"/>
    <w:rsid w:val="00AD31F7"/>
    <w:rsid w:val="00AD3C34"/>
    <w:rsid w:val="00AD616A"/>
    <w:rsid w:val="00AE2391"/>
    <w:rsid w:val="00AE2C19"/>
    <w:rsid w:val="00AE3B98"/>
    <w:rsid w:val="00AE671D"/>
    <w:rsid w:val="00AF1286"/>
    <w:rsid w:val="00AF2904"/>
    <w:rsid w:val="00AF34BE"/>
    <w:rsid w:val="00AF4F42"/>
    <w:rsid w:val="00AF529F"/>
    <w:rsid w:val="00AF741D"/>
    <w:rsid w:val="00AF75A7"/>
    <w:rsid w:val="00B04738"/>
    <w:rsid w:val="00B04965"/>
    <w:rsid w:val="00B075EC"/>
    <w:rsid w:val="00B10F73"/>
    <w:rsid w:val="00B13130"/>
    <w:rsid w:val="00B14E22"/>
    <w:rsid w:val="00B1638F"/>
    <w:rsid w:val="00B16D13"/>
    <w:rsid w:val="00B2096D"/>
    <w:rsid w:val="00B21A8E"/>
    <w:rsid w:val="00B239CF"/>
    <w:rsid w:val="00B25EC5"/>
    <w:rsid w:val="00B277A7"/>
    <w:rsid w:val="00B309CD"/>
    <w:rsid w:val="00B31EF4"/>
    <w:rsid w:val="00B32DED"/>
    <w:rsid w:val="00B33E0E"/>
    <w:rsid w:val="00B40384"/>
    <w:rsid w:val="00B4446C"/>
    <w:rsid w:val="00B446E9"/>
    <w:rsid w:val="00B464E9"/>
    <w:rsid w:val="00B46FEC"/>
    <w:rsid w:val="00B47F28"/>
    <w:rsid w:val="00B481FD"/>
    <w:rsid w:val="00B50C8A"/>
    <w:rsid w:val="00B51B0E"/>
    <w:rsid w:val="00B52B86"/>
    <w:rsid w:val="00B54F1C"/>
    <w:rsid w:val="00B57EC5"/>
    <w:rsid w:val="00B5FA97"/>
    <w:rsid w:val="00B6047F"/>
    <w:rsid w:val="00B6049B"/>
    <w:rsid w:val="00B60C9F"/>
    <w:rsid w:val="00B63C62"/>
    <w:rsid w:val="00B64A8C"/>
    <w:rsid w:val="00B6577B"/>
    <w:rsid w:val="00B65892"/>
    <w:rsid w:val="00B65CA0"/>
    <w:rsid w:val="00B65DD8"/>
    <w:rsid w:val="00B67EB6"/>
    <w:rsid w:val="00B7297B"/>
    <w:rsid w:val="00B7329F"/>
    <w:rsid w:val="00B73374"/>
    <w:rsid w:val="00B73A7F"/>
    <w:rsid w:val="00B73DAA"/>
    <w:rsid w:val="00B747C3"/>
    <w:rsid w:val="00B75F29"/>
    <w:rsid w:val="00B846EB"/>
    <w:rsid w:val="00B85ED1"/>
    <w:rsid w:val="00B86450"/>
    <w:rsid w:val="00B87752"/>
    <w:rsid w:val="00B87A2E"/>
    <w:rsid w:val="00B91D6A"/>
    <w:rsid w:val="00B9252C"/>
    <w:rsid w:val="00BA2BA2"/>
    <w:rsid w:val="00BA7EF0"/>
    <w:rsid w:val="00BB122A"/>
    <w:rsid w:val="00BB4E27"/>
    <w:rsid w:val="00BB707F"/>
    <w:rsid w:val="00BB73D7"/>
    <w:rsid w:val="00BB79E2"/>
    <w:rsid w:val="00BC1284"/>
    <w:rsid w:val="00BC41AF"/>
    <w:rsid w:val="00BC4CAA"/>
    <w:rsid w:val="00BC6027"/>
    <w:rsid w:val="00BC6030"/>
    <w:rsid w:val="00BD0D1B"/>
    <w:rsid w:val="00BD1209"/>
    <w:rsid w:val="00BD20A7"/>
    <w:rsid w:val="00BD2BE7"/>
    <w:rsid w:val="00BD36B9"/>
    <w:rsid w:val="00BD3C4E"/>
    <w:rsid w:val="00BD42DA"/>
    <w:rsid w:val="00BD529B"/>
    <w:rsid w:val="00BD7407"/>
    <w:rsid w:val="00BE10C8"/>
    <w:rsid w:val="00BE62E5"/>
    <w:rsid w:val="00BE6AC7"/>
    <w:rsid w:val="00BF0424"/>
    <w:rsid w:val="00BF491D"/>
    <w:rsid w:val="00BF6A11"/>
    <w:rsid w:val="00BF737B"/>
    <w:rsid w:val="00C04138"/>
    <w:rsid w:val="00C04A7A"/>
    <w:rsid w:val="00C12895"/>
    <w:rsid w:val="00C13C4C"/>
    <w:rsid w:val="00C14AD6"/>
    <w:rsid w:val="00C150BD"/>
    <w:rsid w:val="00C16D0D"/>
    <w:rsid w:val="00C2049B"/>
    <w:rsid w:val="00C23FF8"/>
    <w:rsid w:val="00C24634"/>
    <w:rsid w:val="00C24C41"/>
    <w:rsid w:val="00C2518B"/>
    <w:rsid w:val="00C2668E"/>
    <w:rsid w:val="00C27A43"/>
    <w:rsid w:val="00C31821"/>
    <w:rsid w:val="00C3230D"/>
    <w:rsid w:val="00C3369A"/>
    <w:rsid w:val="00C36157"/>
    <w:rsid w:val="00C41635"/>
    <w:rsid w:val="00C416E0"/>
    <w:rsid w:val="00C41FE1"/>
    <w:rsid w:val="00C4239E"/>
    <w:rsid w:val="00C42C2E"/>
    <w:rsid w:val="00C447E0"/>
    <w:rsid w:val="00C44C5E"/>
    <w:rsid w:val="00C4587A"/>
    <w:rsid w:val="00C45C2F"/>
    <w:rsid w:val="00C506A1"/>
    <w:rsid w:val="00C5171B"/>
    <w:rsid w:val="00C525D7"/>
    <w:rsid w:val="00C525F2"/>
    <w:rsid w:val="00C54CFB"/>
    <w:rsid w:val="00C558E0"/>
    <w:rsid w:val="00C562CF"/>
    <w:rsid w:val="00C57AA7"/>
    <w:rsid w:val="00C609F1"/>
    <w:rsid w:val="00C60FF1"/>
    <w:rsid w:val="00C61BB6"/>
    <w:rsid w:val="00C61C71"/>
    <w:rsid w:val="00C75102"/>
    <w:rsid w:val="00C75DD4"/>
    <w:rsid w:val="00C8106A"/>
    <w:rsid w:val="00C821A4"/>
    <w:rsid w:val="00C85D5B"/>
    <w:rsid w:val="00C86697"/>
    <w:rsid w:val="00C87653"/>
    <w:rsid w:val="00C9344C"/>
    <w:rsid w:val="00CA18C5"/>
    <w:rsid w:val="00CA3E71"/>
    <w:rsid w:val="00CA6229"/>
    <w:rsid w:val="00CA633E"/>
    <w:rsid w:val="00CB26F1"/>
    <w:rsid w:val="00CB34C8"/>
    <w:rsid w:val="00CB3DA4"/>
    <w:rsid w:val="00CB3E5C"/>
    <w:rsid w:val="00CB4A14"/>
    <w:rsid w:val="00CB7D69"/>
    <w:rsid w:val="00CB7FFE"/>
    <w:rsid w:val="00CC1C8C"/>
    <w:rsid w:val="00CC1DE8"/>
    <w:rsid w:val="00CC1ECE"/>
    <w:rsid w:val="00CD0CA3"/>
    <w:rsid w:val="00CD1A55"/>
    <w:rsid w:val="00CD5EBB"/>
    <w:rsid w:val="00CD62C0"/>
    <w:rsid w:val="00CD6BEE"/>
    <w:rsid w:val="00CD6CFD"/>
    <w:rsid w:val="00CE09D7"/>
    <w:rsid w:val="00CE2AFD"/>
    <w:rsid w:val="00CE31F5"/>
    <w:rsid w:val="00CE52F4"/>
    <w:rsid w:val="00CE5EA4"/>
    <w:rsid w:val="00CE687A"/>
    <w:rsid w:val="00CE6CA8"/>
    <w:rsid w:val="00CE6F4E"/>
    <w:rsid w:val="00CF0A00"/>
    <w:rsid w:val="00CF2F1C"/>
    <w:rsid w:val="00CF5162"/>
    <w:rsid w:val="00CF7A82"/>
    <w:rsid w:val="00D01C79"/>
    <w:rsid w:val="00D02F71"/>
    <w:rsid w:val="00D04CEC"/>
    <w:rsid w:val="00D05B86"/>
    <w:rsid w:val="00D05B93"/>
    <w:rsid w:val="00D07833"/>
    <w:rsid w:val="00D13EA6"/>
    <w:rsid w:val="00D1477A"/>
    <w:rsid w:val="00D15AC9"/>
    <w:rsid w:val="00D15EA3"/>
    <w:rsid w:val="00D1620D"/>
    <w:rsid w:val="00D25BDB"/>
    <w:rsid w:val="00D265F3"/>
    <w:rsid w:val="00D26753"/>
    <w:rsid w:val="00D26E14"/>
    <w:rsid w:val="00D26EF8"/>
    <w:rsid w:val="00D315A5"/>
    <w:rsid w:val="00D32C9E"/>
    <w:rsid w:val="00D4116C"/>
    <w:rsid w:val="00D41489"/>
    <w:rsid w:val="00D4149B"/>
    <w:rsid w:val="00D41597"/>
    <w:rsid w:val="00D41A16"/>
    <w:rsid w:val="00D43A8B"/>
    <w:rsid w:val="00D453C5"/>
    <w:rsid w:val="00D458D0"/>
    <w:rsid w:val="00D45E9D"/>
    <w:rsid w:val="00D51011"/>
    <w:rsid w:val="00D5367D"/>
    <w:rsid w:val="00D53C77"/>
    <w:rsid w:val="00D55723"/>
    <w:rsid w:val="00D579B3"/>
    <w:rsid w:val="00D63759"/>
    <w:rsid w:val="00D64284"/>
    <w:rsid w:val="00D72C53"/>
    <w:rsid w:val="00D75782"/>
    <w:rsid w:val="00D80835"/>
    <w:rsid w:val="00D80BB6"/>
    <w:rsid w:val="00D81AE6"/>
    <w:rsid w:val="00D900BF"/>
    <w:rsid w:val="00D91287"/>
    <w:rsid w:val="00D92A3B"/>
    <w:rsid w:val="00D95F20"/>
    <w:rsid w:val="00D96685"/>
    <w:rsid w:val="00D96F01"/>
    <w:rsid w:val="00DA264C"/>
    <w:rsid w:val="00DA34EE"/>
    <w:rsid w:val="00DA5190"/>
    <w:rsid w:val="00DA5AB4"/>
    <w:rsid w:val="00DB1127"/>
    <w:rsid w:val="00DB176D"/>
    <w:rsid w:val="00DB28D5"/>
    <w:rsid w:val="00DB4F5D"/>
    <w:rsid w:val="00DB5E64"/>
    <w:rsid w:val="00DB63ED"/>
    <w:rsid w:val="00DB6C8A"/>
    <w:rsid w:val="00DC1ED7"/>
    <w:rsid w:val="00DC2FFD"/>
    <w:rsid w:val="00DC5EA0"/>
    <w:rsid w:val="00DC6044"/>
    <w:rsid w:val="00DD0E7A"/>
    <w:rsid w:val="00DD4AD3"/>
    <w:rsid w:val="00DD5CB7"/>
    <w:rsid w:val="00DD6C73"/>
    <w:rsid w:val="00DD7BDA"/>
    <w:rsid w:val="00DE053D"/>
    <w:rsid w:val="00DF0A64"/>
    <w:rsid w:val="00DF0BA4"/>
    <w:rsid w:val="00DF1B4A"/>
    <w:rsid w:val="00DF663B"/>
    <w:rsid w:val="00DF76EF"/>
    <w:rsid w:val="00E00E3A"/>
    <w:rsid w:val="00E010B7"/>
    <w:rsid w:val="00E01234"/>
    <w:rsid w:val="00E02C38"/>
    <w:rsid w:val="00E03AF6"/>
    <w:rsid w:val="00E06514"/>
    <w:rsid w:val="00E12B15"/>
    <w:rsid w:val="00E12E6A"/>
    <w:rsid w:val="00E14AD6"/>
    <w:rsid w:val="00E2127E"/>
    <w:rsid w:val="00E21A40"/>
    <w:rsid w:val="00E27CB5"/>
    <w:rsid w:val="00E3008B"/>
    <w:rsid w:val="00E312FE"/>
    <w:rsid w:val="00E31A15"/>
    <w:rsid w:val="00E373D9"/>
    <w:rsid w:val="00E376BE"/>
    <w:rsid w:val="00E404BA"/>
    <w:rsid w:val="00E40508"/>
    <w:rsid w:val="00E51565"/>
    <w:rsid w:val="00E5206D"/>
    <w:rsid w:val="00E54703"/>
    <w:rsid w:val="00E6046C"/>
    <w:rsid w:val="00E60C13"/>
    <w:rsid w:val="00E613A5"/>
    <w:rsid w:val="00E62682"/>
    <w:rsid w:val="00E640F5"/>
    <w:rsid w:val="00E66173"/>
    <w:rsid w:val="00E67B39"/>
    <w:rsid w:val="00E70150"/>
    <w:rsid w:val="00E73000"/>
    <w:rsid w:val="00E73303"/>
    <w:rsid w:val="00E74D72"/>
    <w:rsid w:val="00E771AE"/>
    <w:rsid w:val="00E775BD"/>
    <w:rsid w:val="00E8610E"/>
    <w:rsid w:val="00E90EBC"/>
    <w:rsid w:val="00E9325B"/>
    <w:rsid w:val="00E964D2"/>
    <w:rsid w:val="00E97619"/>
    <w:rsid w:val="00E97872"/>
    <w:rsid w:val="00E97DD3"/>
    <w:rsid w:val="00EA155B"/>
    <w:rsid w:val="00EA39C9"/>
    <w:rsid w:val="00EA5ED5"/>
    <w:rsid w:val="00EA75D8"/>
    <w:rsid w:val="00EA7895"/>
    <w:rsid w:val="00EA7C23"/>
    <w:rsid w:val="00EB17F1"/>
    <w:rsid w:val="00EB18B8"/>
    <w:rsid w:val="00EB7463"/>
    <w:rsid w:val="00EC59D4"/>
    <w:rsid w:val="00EC6CEC"/>
    <w:rsid w:val="00ED01B9"/>
    <w:rsid w:val="00ED07F9"/>
    <w:rsid w:val="00ED2739"/>
    <w:rsid w:val="00ED2C80"/>
    <w:rsid w:val="00ED7DC0"/>
    <w:rsid w:val="00EE2E4F"/>
    <w:rsid w:val="00EE467E"/>
    <w:rsid w:val="00EE4FEB"/>
    <w:rsid w:val="00EF0361"/>
    <w:rsid w:val="00EF18AD"/>
    <w:rsid w:val="00EF2F35"/>
    <w:rsid w:val="00EF485E"/>
    <w:rsid w:val="00EF4DBF"/>
    <w:rsid w:val="00EF5C1B"/>
    <w:rsid w:val="00EF62FC"/>
    <w:rsid w:val="00EF634C"/>
    <w:rsid w:val="00EF79C0"/>
    <w:rsid w:val="00F002BF"/>
    <w:rsid w:val="00F0048C"/>
    <w:rsid w:val="00F00E4A"/>
    <w:rsid w:val="00F01E19"/>
    <w:rsid w:val="00F040F5"/>
    <w:rsid w:val="00F04329"/>
    <w:rsid w:val="00F05498"/>
    <w:rsid w:val="00F05E23"/>
    <w:rsid w:val="00F06AF4"/>
    <w:rsid w:val="00F06DDF"/>
    <w:rsid w:val="00F124C6"/>
    <w:rsid w:val="00F154E8"/>
    <w:rsid w:val="00F1702D"/>
    <w:rsid w:val="00F172CE"/>
    <w:rsid w:val="00F215BC"/>
    <w:rsid w:val="00F3197D"/>
    <w:rsid w:val="00F3222E"/>
    <w:rsid w:val="00F34B54"/>
    <w:rsid w:val="00F47097"/>
    <w:rsid w:val="00F527D5"/>
    <w:rsid w:val="00F542FA"/>
    <w:rsid w:val="00F550D4"/>
    <w:rsid w:val="00F56048"/>
    <w:rsid w:val="00F56396"/>
    <w:rsid w:val="00F563F6"/>
    <w:rsid w:val="00F568DF"/>
    <w:rsid w:val="00F57182"/>
    <w:rsid w:val="00F61389"/>
    <w:rsid w:val="00F63D2D"/>
    <w:rsid w:val="00F6412F"/>
    <w:rsid w:val="00F64D59"/>
    <w:rsid w:val="00F65226"/>
    <w:rsid w:val="00F65B31"/>
    <w:rsid w:val="00F65C46"/>
    <w:rsid w:val="00F71160"/>
    <w:rsid w:val="00F7391C"/>
    <w:rsid w:val="00F753B3"/>
    <w:rsid w:val="00F7589C"/>
    <w:rsid w:val="00F77D16"/>
    <w:rsid w:val="00F80451"/>
    <w:rsid w:val="00F8048F"/>
    <w:rsid w:val="00F82C5C"/>
    <w:rsid w:val="00F84E72"/>
    <w:rsid w:val="00F85040"/>
    <w:rsid w:val="00F86938"/>
    <w:rsid w:val="00F86E40"/>
    <w:rsid w:val="00F901D6"/>
    <w:rsid w:val="00F90BB5"/>
    <w:rsid w:val="00F92227"/>
    <w:rsid w:val="00F94877"/>
    <w:rsid w:val="00F94DBE"/>
    <w:rsid w:val="00FA3FC5"/>
    <w:rsid w:val="00FA4129"/>
    <w:rsid w:val="00FA495A"/>
    <w:rsid w:val="00FA5AD9"/>
    <w:rsid w:val="00FA5CBD"/>
    <w:rsid w:val="00FB0C60"/>
    <w:rsid w:val="00FB2785"/>
    <w:rsid w:val="00FB306C"/>
    <w:rsid w:val="00FB3D41"/>
    <w:rsid w:val="00FB4205"/>
    <w:rsid w:val="00FB5C25"/>
    <w:rsid w:val="00FB74C1"/>
    <w:rsid w:val="00FC3AB0"/>
    <w:rsid w:val="00FC5B00"/>
    <w:rsid w:val="00FC7C27"/>
    <w:rsid w:val="00FD2BD9"/>
    <w:rsid w:val="00FD335D"/>
    <w:rsid w:val="00FD48C2"/>
    <w:rsid w:val="00FE0AE9"/>
    <w:rsid w:val="00FE2C83"/>
    <w:rsid w:val="00FE57B3"/>
    <w:rsid w:val="00FE5E64"/>
    <w:rsid w:val="00FF1CD8"/>
    <w:rsid w:val="00FF1D5D"/>
    <w:rsid w:val="00FF2673"/>
    <w:rsid w:val="00FF36CB"/>
    <w:rsid w:val="00FF447D"/>
    <w:rsid w:val="00FF5048"/>
    <w:rsid w:val="00FF57A4"/>
    <w:rsid w:val="00FF673D"/>
    <w:rsid w:val="00FF68D6"/>
    <w:rsid w:val="00FF7EB2"/>
    <w:rsid w:val="010F77C4"/>
    <w:rsid w:val="0110DF45"/>
    <w:rsid w:val="01346D09"/>
    <w:rsid w:val="01380080"/>
    <w:rsid w:val="015B80C2"/>
    <w:rsid w:val="018C087D"/>
    <w:rsid w:val="01F8864E"/>
    <w:rsid w:val="0200024C"/>
    <w:rsid w:val="020D0FE9"/>
    <w:rsid w:val="02289201"/>
    <w:rsid w:val="02353BBE"/>
    <w:rsid w:val="02394E9F"/>
    <w:rsid w:val="026BE39A"/>
    <w:rsid w:val="026E7F56"/>
    <w:rsid w:val="02C525C3"/>
    <w:rsid w:val="031748A4"/>
    <w:rsid w:val="033C710D"/>
    <w:rsid w:val="0358B6AC"/>
    <w:rsid w:val="035A6E90"/>
    <w:rsid w:val="036C27B0"/>
    <w:rsid w:val="036C28D8"/>
    <w:rsid w:val="036ECB71"/>
    <w:rsid w:val="037682C9"/>
    <w:rsid w:val="038790B2"/>
    <w:rsid w:val="039CF6AD"/>
    <w:rsid w:val="03A0B011"/>
    <w:rsid w:val="0409B04B"/>
    <w:rsid w:val="041049BD"/>
    <w:rsid w:val="0434169A"/>
    <w:rsid w:val="044A1778"/>
    <w:rsid w:val="045DC1A1"/>
    <w:rsid w:val="0478AB20"/>
    <w:rsid w:val="04A981F7"/>
    <w:rsid w:val="04BB256F"/>
    <w:rsid w:val="04E2F4C9"/>
    <w:rsid w:val="050D845A"/>
    <w:rsid w:val="051D8495"/>
    <w:rsid w:val="0539BE57"/>
    <w:rsid w:val="054E108C"/>
    <w:rsid w:val="05532788"/>
    <w:rsid w:val="05B384FA"/>
    <w:rsid w:val="05F2C743"/>
    <w:rsid w:val="061045DC"/>
    <w:rsid w:val="061CA89D"/>
    <w:rsid w:val="062B5099"/>
    <w:rsid w:val="0650E804"/>
    <w:rsid w:val="0686F751"/>
    <w:rsid w:val="068FD767"/>
    <w:rsid w:val="06A8F88C"/>
    <w:rsid w:val="06BFA878"/>
    <w:rsid w:val="0725F858"/>
    <w:rsid w:val="073E9765"/>
    <w:rsid w:val="0764F188"/>
    <w:rsid w:val="07998288"/>
    <w:rsid w:val="07A64493"/>
    <w:rsid w:val="07E75070"/>
    <w:rsid w:val="07F5ED35"/>
    <w:rsid w:val="07FAFACF"/>
    <w:rsid w:val="0810CF20"/>
    <w:rsid w:val="0818F41E"/>
    <w:rsid w:val="087CB2EA"/>
    <w:rsid w:val="088757AF"/>
    <w:rsid w:val="08930B36"/>
    <w:rsid w:val="08D62322"/>
    <w:rsid w:val="08F29988"/>
    <w:rsid w:val="08F44111"/>
    <w:rsid w:val="0911CEF8"/>
    <w:rsid w:val="092AA14A"/>
    <w:rsid w:val="094214F4"/>
    <w:rsid w:val="096D4E44"/>
    <w:rsid w:val="0983520D"/>
    <w:rsid w:val="09B16CB5"/>
    <w:rsid w:val="09B8C7FF"/>
    <w:rsid w:val="09F4BA99"/>
    <w:rsid w:val="0A68A7E8"/>
    <w:rsid w:val="0A7F6D78"/>
    <w:rsid w:val="0AB82632"/>
    <w:rsid w:val="0AD8F30D"/>
    <w:rsid w:val="0AF0A4F6"/>
    <w:rsid w:val="0AFBA117"/>
    <w:rsid w:val="0AFC9EE5"/>
    <w:rsid w:val="0B1F226E"/>
    <w:rsid w:val="0B2A91C8"/>
    <w:rsid w:val="0B806DB0"/>
    <w:rsid w:val="0B9579D1"/>
    <w:rsid w:val="0B961EDB"/>
    <w:rsid w:val="0BD28C40"/>
    <w:rsid w:val="0BD4EDC2"/>
    <w:rsid w:val="0C3E7B46"/>
    <w:rsid w:val="0C62B998"/>
    <w:rsid w:val="0C6D1247"/>
    <w:rsid w:val="0D0AFFBA"/>
    <w:rsid w:val="0D389AB5"/>
    <w:rsid w:val="0DB4AC5B"/>
    <w:rsid w:val="0DB58012"/>
    <w:rsid w:val="0DCF7F8C"/>
    <w:rsid w:val="0E03DC74"/>
    <w:rsid w:val="0E06F4DD"/>
    <w:rsid w:val="0E0D6CC1"/>
    <w:rsid w:val="0E457138"/>
    <w:rsid w:val="0E4C065C"/>
    <w:rsid w:val="0E62A16D"/>
    <w:rsid w:val="0E824168"/>
    <w:rsid w:val="0E8AB6FA"/>
    <w:rsid w:val="0E9C4BCC"/>
    <w:rsid w:val="0EB11614"/>
    <w:rsid w:val="0ED9A3F0"/>
    <w:rsid w:val="0EDC6489"/>
    <w:rsid w:val="0EED9896"/>
    <w:rsid w:val="0F0EE410"/>
    <w:rsid w:val="0F630946"/>
    <w:rsid w:val="0FDBB734"/>
    <w:rsid w:val="1013EEED"/>
    <w:rsid w:val="10302D9C"/>
    <w:rsid w:val="1039E3E7"/>
    <w:rsid w:val="10406DED"/>
    <w:rsid w:val="1088C0EE"/>
    <w:rsid w:val="1095576B"/>
    <w:rsid w:val="1097D1B1"/>
    <w:rsid w:val="1099C9EF"/>
    <w:rsid w:val="10FED9A7"/>
    <w:rsid w:val="1100F34E"/>
    <w:rsid w:val="110BC725"/>
    <w:rsid w:val="11210E32"/>
    <w:rsid w:val="1149DFBB"/>
    <w:rsid w:val="114CAF8B"/>
    <w:rsid w:val="115415DD"/>
    <w:rsid w:val="1186C667"/>
    <w:rsid w:val="11914B2F"/>
    <w:rsid w:val="11AB6D3C"/>
    <w:rsid w:val="11CBD609"/>
    <w:rsid w:val="11D9AD9D"/>
    <w:rsid w:val="1209E55D"/>
    <w:rsid w:val="123B0282"/>
    <w:rsid w:val="1244265E"/>
    <w:rsid w:val="126016AE"/>
    <w:rsid w:val="12BC2CE0"/>
    <w:rsid w:val="12C7E6CC"/>
    <w:rsid w:val="12F35C70"/>
    <w:rsid w:val="130B1B6C"/>
    <w:rsid w:val="131D41D8"/>
    <w:rsid w:val="134D8DC6"/>
    <w:rsid w:val="136C5AF9"/>
    <w:rsid w:val="136E557A"/>
    <w:rsid w:val="137039DF"/>
    <w:rsid w:val="13A8024D"/>
    <w:rsid w:val="13B788D3"/>
    <w:rsid w:val="13CD9CCC"/>
    <w:rsid w:val="13CDF3C3"/>
    <w:rsid w:val="13E0776B"/>
    <w:rsid w:val="13E50C68"/>
    <w:rsid w:val="13EA2599"/>
    <w:rsid w:val="1432ED56"/>
    <w:rsid w:val="14367A69"/>
    <w:rsid w:val="14846456"/>
    <w:rsid w:val="149DAC7A"/>
    <w:rsid w:val="14A59628"/>
    <w:rsid w:val="14B2F50C"/>
    <w:rsid w:val="14C82272"/>
    <w:rsid w:val="14CE491F"/>
    <w:rsid w:val="14DC3910"/>
    <w:rsid w:val="14E3F03E"/>
    <w:rsid w:val="150C4F44"/>
    <w:rsid w:val="150D550A"/>
    <w:rsid w:val="15183E5E"/>
    <w:rsid w:val="156F0EF8"/>
    <w:rsid w:val="1572112E"/>
    <w:rsid w:val="15C35975"/>
    <w:rsid w:val="15EA83CF"/>
    <w:rsid w:val="15EBFD10"/>
    <w:rsid w:val="160336E3"/>
    <w:rsid w:val="1606EB6B"/>
    <w:rsid w:val="1614DFAF"/>
    <w:rsid w:val="161D3606"/>
    <w:rsid w:val="164E9768"/>
    <w:rsid w:val="165D190F"/>
    <w:rsid w:val="16787285"/>
    <w:rsid w:val="167E3988"/>
    <w:rsid w:val="1683AA00"/>
    <w:rsid w:val="169EE921"/>
    <w:rsid w:val="16C9D2F2"/>
    <w:rsid w:val="16CC064C"/>
    <w:rsid w:val="16DA423E"/>
    <w:rsid w:val="1710E9D8"/>
    <w:rsid w:val="1718182D"/>
    <w:rsid w:val="172D104C"/>
    <w:rsid w:val="17A24676"/>
    <w:rsid w:val="17E965DF"/>
    <w:rsid w:val="17FA8A02"/>
    <w:rsid w:val="18056A27"/>
    <w:rsid w:val="182C9128"/>
    <w:rsid w:val="1834C3BA"/>
    <w:rsid w:val="1846E2FA"/>
    <w:rsid w:val="1851D13C"/>
    <w:rsid w:val="186FDF9E"/>
    <w:rsid w:val="18C1229A"/>
    <w:rsid w:val="18D4A675"/>
    <w:rsid w:val="18FB496B"/>
    <w:rsid w:val="192F1B21"/>
    <w:rsid w:val="1938B8BF"/>
    <w:rsid w:val="199ED25B"/>
    <w:rsid w:val="19A7AB81"/>
    <w:rsid w:val="19BFFE9D"/>
    <w:rsid w:val="19C0149A"/>
    <w:rsid w:val="19D21F85"/>
    <w:rsid w:val="19FFED6F"/>
    <w:rsid w:val="1A2B1832"/>
    <w:rsid w:val="1A82AAD7"/>
    <w:rsid w:val="1A831267"/>
    <w:rsid w:val="1AB38AF7"/>
    <w:rsid w:val="1AC5CE9D"/>
    <w:rsid w:val="1AE2A727"/>
    <w:rsid w:val="1AE3CBB9"/>
    <w:rsid w:val="1AE96C44"/>
    <w:rsid w:val="1B355333"/>
    <w:rsid w:val="1B3D8D87"/>
    <w:rsid w:val="1B8A5BBB"/>
    <w:rsid w:val="1C0A92E6"/>
    <w:rsid w:val="1C2659B5"/>
    <w:rsid w:val="1C308AD7"/>
    <w:rsid w:val="1C573124"/>
    <w:rsid w:val="1C89E9D2"/>
    <w:rsid w:val="1CB45E60"/>
    <w:rsid w:val="1CD237C7"/>
    <w:rsid w:val="1CD5E49E"/>
    <w:rsid w:val="1D32FF68"/>
    <w:rsid w:val="1D56D219"/>
    <w:rsid w:val="1DBB0EDF"/>
    <w:rsid w:val="1DF30185"/>
    <w:rsid w:val="1E192B15"/>
    <w:rsid w:val="1E8532C7"/>
    <w:rsid w:val="1EA7EA63"/>
    <w:rsid w:val="1EAE4206"/>
    <w:rsid w:val="1F0A05BE"/>
    <w:rsid w:val="1F0B01DD"/>
    <w:rsid w:val="1F2F1414"/>
    <w:rsid w:val="1F302CB8"/>
    <w:rsid w:val="1F4F14E9"/>
    <w:rsid w:val="1F57C70A"/>
    <w:rsid w:val="1FBDB9CA"/>
    <w:rsid w:val="1FD1BAB2"/>
    <w:rsid w:val="1FEFDE18"/>
    <w:rsid w:val="2056F81D"/>
    <w:rsid w:val="205DD401"/>
    <w:rsid w:val="20957C53"/>
    <w:rsid w:val="209EFF2F"/>
    <w:rsid w:val="20A1B1A5"/>
    <w:rsid w:val="20BCA826"/>
    <w:rsid w:val="20C89DA9"/>
    <w:rsid w:val="210A218D"/>
    <w:rsid w:val="2114BAC7"/>
    <w:rsid w:val="2151AA2A"/>
    <w:rsid w:val="21D5D506"/>
    <w:rsid w:val="21DE8F06"/>
    <w:rsid w:val="21EB72EE"/>
    <w:rsid w:val="22075747"/>
    <w:rsid w:val="22193B3C"/>
    <w:rsid w:val="221A85F6"/>
    <w:rsid w:val="223194D5"/>
    <w:rsid w:val="226254AC"/>
    <w:rsid w:val="22792FE0"/>
    <w:rsid w:val="228F8619"/>
    <w:rsid w:val="22CD29DE"/>
    <w:rsid w:val="22D276CF"/>
    <w:rsid w:val="22EC4096"/>
    <w:rsid w:val="231127FE"/>
    <w:rsid w:val="234E4BA2"/>
    <w:rsid w:val="2368FB55"/>
    <w:rsid w:val="23942CFE"/>
    <w:rsid w:val="239E719E"/>
    <w:rsid w:val="23A99D26"/>
    <w:rsid w:val="23EBA5F7"/>
    <w:rsid w:val="23F036EA"/>
    <w:rsid w:val="23F7F19C"/>
    <w:rsid w:val="23FF95AA"/>
    <w:rsid w:val="2412DC0C"/>
    <w:rsid w:val="242091E1"/>
    <w:rsid w:val="2423CB88"/>
    <w:rsid w:val="2429B15B"/>
    <w:rsid w:val="2456B74C"/>
    <w:rsid w:val="247424DE"/>
    <w:rsid w:val="24996A75"/>
    <w:rsid w:val="249AD8BB"/>
    <w:rsid w:val="24E46FCD"/>
    <w:rsid w:val="24FAF5F5"/>
    <w:rsid w:val="24FC08DF"/>
    <w:rsid w:val="250ED966"/>
    <w:rsid w:val="2547912A"/>
    <w:rsid w:val="2568DADF"/>
    <w:rsid w:val="258EB396"/>
    <w:rsid w:val="25BEF98B"/>
    <w:rsid w:val="25D272A8"/>
    <w:rsid w:val="25F6F425"/>
    <w:rsid w:val="26534764"/>
    <w:rsid w:val="267625B0"/>
    <w:rsid w:val="26B73980"/>
    <w:rsid w:val="26C3092A"/>
    <w:rsid w:val="26EB6F3E"/>
    <w:rsid w:val="277BF8C6"/>
    <w:rsid w:val="27A8ED39"/>
    <w:rsid w:val="27C44C2C"/>
    <w:rsid w:val="28127EEF"/>
    <w:rsid w:val="282231BA"/>
    <w:rsid w:val="2838E999"/>
    <w:rsid w:val="2841FAD2"/>
    <w:rsid w:val="28AFA418"/>
    <w:rsid w:val="28B1ED6C"/>
    <w:rsid w:val="28BFF77D"/>
    <w:rsid w:val="291B409B"/>
    <w:rsid w:val="292D28C9"/>
    <w:rsid w:val="29549CB3"/>
    <w:rsid w:val="29638070"/>
    <w:rsid w:val="298D47B3"/>
    <w:rsid w:val="29A4A6EE"/>
    <w:rsid w:val="29AC8F4B"/>
    <w:rsid w:val="29CA52E4"/>
    <w:rsid w:val="29D214AA"/>
    <w:rsid w:val="29E41B08"/>
    <w:rsid w:val="29E7DF40"/>
    <w:rsid w:val="29EA4625"/>
    <w:rsid w:val="29EDD2F5"/>
    <w:rsid w:val="2A0EFFE9"/>
    <w:rsid w:val="2A20FA72"/>
    <w:rsid w:val="2A3BED5F"/>
    <w:rsid w:val="2A430DBA"/>
    <w:rsid w:val="2A438A13"/>
    <w:rsid w:val="2A457FCA"/>
    <w:rsid w:val="2A69C5AB"/>
    <w:rsid w:val="2A725F3C"/>
    <w:rsid w:val="2A8A8A89"/>
    <w:rsid w:val="2AA0D6B3"/>
    <w:rsid w:val="2AC09FCB"/>
    <w:rsid w:val="2AD1848D"/>
    <w:rsid w:val="2B1C03C2"/>
    <w:rsid w:val="2B349C07"/>
    <w:rsid w:val="2B4B382C"/>
    <w:rsid w:val="2B65BA1C"/>
    <w:rsid w:val="2B666063"/>
    <w:rsid w:val="2B6C72F8"/>
    <w:rsid w:val="2B8D5E74"/>
    <w:rsid w:val="2BAD02EF"/>
    <w:rsid w:val="2BB4A69C"/>
    <w:rsid w:val="2BB7F25A"/>
    <w:rsid w:val="2BBFFDDF"/>
    <w:rsid w:val="2BC71AA0"/>
    <w:rsid w:val="2BCBC1A7"/>
    <w:rsid w:val="2C05960C"/>
    <w:rsid w:val="2C345AC2"/>
    <w:rsid w:val="2C40561A"/>
    <w:rsid w:val="2C470408"/>
    <w:rsid w:val="2C7CD8B2"/>
    <w:rsid w:val="2CD0B06D"/>
    <w:rsid w:val="2D078C74"/>
    <w:rsid w:val="2D324BED"/>
    <w:rsid w:val="2D342264"/>
    <w:rsid w:val="2D3C3869"/>
    <w:rsid w:val="2D852AB4"/>
    <w:rsid w:val="2DA3FA7B"/>
    <w:rsid w:val="2E0E8CD2"/>
    <w:rsid w:val="2E36F193"/>
    <w:rsid w:val="2E3A9B3A"/>
    <w:rsid w:val="2E3D5FE8"/>
    <w:rsid w:val="2E807B77"/>
    <w:rsid w:val="2E97C66A"/>
    <w:rsid w:val="2F1037FD"/>
    <w:rsid w:val="2F4965C3"/>
    <w:rsid w:val="2F518363"/>
    <w:rsid w:val="2F7D2A18"/>
    <w:rsid w:val="2FA4F5B0"/>
    <w:rsid w:val="2FD3BE3A"/>
    <w:rsid w:val="2FEBEED6"/>
    <w:rsid w:val="2FFBAF5B"/>
    <w:rsid w:val="30401DC0"/>
    <w:rsid w:val="307132C1"/>
    <w:rsid w:val="30A63DF4"/>
    <w:rsid w:val="30B38F62"/>
    <w:rsid w:val="30CA7335"/>
    <w:rsid w:val="30DC4275"/>
    <w:rsid w:val="30DE89DC"/>
    <w:rsid w:val="30EFB506"/>
    <w:rsid w:val="3105BD8D"/>
    <w:rsid w:val="31259F9B"/>
    <w:rsid w:val="31322A93"/>
    <w:rsid w:val="3192F7AD"/>
    <w:rsid w:val="31A401CA"/>
    <w:rsid w:val="31A9CA78"/>
    <w:rsid w:val="31D319CC"/>
    <w:rsid w:val="31E6D9EF"/>
    <w:rsid w:val="321FADD6"/>
    <w:rsid w:val="32387ACF"/>
    <w:rsid w:val="3282086F"/>
    <w:rsid w:val="32926B50"/>
    <w:rsid w:val="329E8757"/>
    <w:rsid w:val="32BC2AC5"/>
    <w:rsid w:val="32F62001"/>
    <w:rsid w:val="33159DF0"/>
    <w:rsid w:val="335B3C07"/>
    <w:rsid w:val="337CBF18"/>
    <w:rsid w:val="33AD6C77"/>
    <w:rsid w:val="33DEA0D1"/>
    <w:rsid w:val="34046200"/>
    <w:rsid w:val="340AE208"/>
    <w:rsid w:val="34153733"/>
    <w:rsid w:val="343FCE53"/>
    <w:rsid w:val="345470D9"/>
    <w:rsid w:val="34637D89"/>
    <w:rsid w:val="34B2DB10"/>
    <w:rsid w:val="34BB40BC"/>
    <w:rsid w:val="35126789"/>
    <w:rsid w:val="3518B935"/>
    <w:rsid w:val="3523F208"/>
    <w:rsid w:val="3532BB83"/>
    <w:rsid w:val="35BC9756"/>
    <w:rsid w:val="36327C4F"/>
    <w:rsid w:val="36499991"/>
    <w:rsid w:val="367E0300"/>
    <w:rsid w:val="367E036A"/>
    <w:rsid w:val="368F13F8"/>
    <w:rsid w:val="36EC8051"/>
    <w:rsid w:val="37107F79"/>
    <w:rsid w:val="372EEB56"/>
    <w:rsid w:val="374A132A"/>
    <w:rsid w:val="37532C9A"/>
    <w:rsid w:val="37707D36"/>
    <w:rsid w:val="3774AC4A"/>
    <w:rsid w:val="37926AF6"/>
    <w:rsid w:val="37ECB571"/>
    <w:rsid w:val="3831C3B1"/>
    <w:rsid w:val="38383384"/>
    <w:rsid w:val="3876CBB4"/>
    <w:rsid w:val="387F62DB"/>
    <w:rsid w:val="38871970"/>
    <w:rsid w:val="38B57EF4"/>
    <w:rsid w:val="38C3B839"/>
    <w:rsid w:val="38E33AAA"/>
    <w:rsid w:val="38E94DA8"/>
    <w:rsid w:val="38EAD480"/>
    <w:rsid w:val="38F98556"/>
    <w:rsid w:val="39049A4D"/>
    <w:rsid w:val="390F80A3"/>
    <w:rsid w:val="3915B333"/>
    <w:rsid w:val="393B9A8D"/>
    <w:rsid w:val="3955BF09"/>
    <w:rsid w:val="399170AD"/>
    <w:rsid w:val="39CCA113"/>
    <w:rsid w:val="39D4933D"/>
    <w:rsid w:val="39F84A93"/>
    <w:rsid w:val="3A3A3E14"/>
    <w:rsid w:val="3A3F9AE9"/>
    <w:rsid w:val="3A855B26"/>
    <w:rsid w:val="3AEE98C3"/>
    <w:rsid w:val="3AF28B89"/>
    <w:rsid w:val="3AF31122"/>
    <w:rsid w:val="3B078FAC"/>
    <w:rsid w:val="3B200845"/>
    <w:rsid w:val="3B895E20"/>
    <w:rsid w:val="3BD4E3FE"/>
    <w:rsid w:val="3C123973"/>
    <w:rsid w:val="3C27CF80"/>
    <w:rsid w:val="3C4D5E69"/>
    <w:rsid w:val="3C888CF1"/>
    <w:rsid w:val="3C8C1245"/>
    <w:rsid w:val="3C918457"/>
    <w:rsid w:val="3CB13DB3"/>
    <w:rsid w:val="3CCDB40E"/>
    <w:rsid w:val="3CCFC463"/>
    <w:rsid w:val="3CD0B6CA"/>
    <w:rsid w:val="3CFF5BC6"/>
    <w:rsid w:val="3DBCFBE8"/>
    <w:rsid w:val="3DFA37CB"/>
    <w:rsid w:val="3DFCAD7E"/>
    <w:rsid w:val="3E02AB12"/>
    <w:rsid w:val="3E13E5E9"/>
    <w:rsid w:val="3E453F1C"/>
    <w:rsid w:val="3E7E4C68"/>
    <w:rsid w:val="3E97D711"/>
    <w:rsid w:val="3EA9A2E8"/>
    <w:rsid w:val="3ED764B8"/>
    <w:rsid w:val="3ED7B81E"/>
    <w:rsid w:val="3EDCACD7"/>
    <w:rsid w:val="3EF5BCAB"/>
    <w:rsid w:val="3F215134"/>
    <w:rsid w:val="3F29C338"/>
    <w:rsid w:val="3F6827C3"/>
    <w:rsid w:val="3F91E6E9"/>
    <w:rsid w:val="3FB59764"/>
    <w:rsid w:val="3FB7B5A4"/>
    <w:rsid w:val="3FC5B298"/>
    <w:rsid w:val="4051CC4E"/>
    <w:rsid w:val="40579682"/>
    <w:rsid w:val="4069E13F"/>
    <w:rsid w:val="40C0E2DC"/>
    <w:rsid w:val="40DFA94D"/>
    <w:rsid w:val="412943B3"/>
    <w:rsid w:val="418ECEB8"/>
    <w:rsid w:val="4195C3EE"/>
    <w:rsid w:val="41A6DB0B"/>
    <w:rsid w:val="41A97D19"/>
    <w:rsid w:val="41CBA9AC"/>
    <w:rsid w:val="41F0E408"/>
    <w:rsid w:val="41F473A8"/>
    <w:rsid w:val="42240E60"/>
    <w:rsid w:val="423D4CE7"/>
    <w:rsid w:val="42738544"/>
    <w:rsid w:val="42763184"/>
    <w:rsid w:val="4283C41D"/>
    <w:rsid w:val="42882343"/>
    <w:rsid w:val="429BDA47"/>
    <w:rsid w:val="42CF6EFA"/>
    <w:rsid w:val="42F57E12"/>
    <w:rsid w:val="43312566"/>
    <w:rsid w:val="4342CC46"/>
    <w:rsid w:val="435D4D24"/>
    <w:rsid w:val="4376D490"/>
    <w:rsid w:val="438C32DE"/>
    <w:rsid w:val="43B8823C"/>
    <w:rsid w:val="43B8DC31"/>
    <w:rsid w:val="43D2F86B"/>
    <w:rsid w:val="43D5AE5E"/>
    <w:rsid w:val="43DCF654"/>
    <w:rsid w:val="43E010BC"/>
    <w:rsid w:val="43F4C257"/>
    <w:rsid w:val="4402AEE8"/>
    <w:rsid w:val="44342AF2"/>
    <w:rsid w:val="44442C52"/>
    <w:rsid w:val="446DF321"/>
    <w:rsid w:val="448DF7C7"/>
    <w:rsid w:val="4490DD1B"/>
    <w:rsid w:val="4493DE29"/>
    <w:rsid w:val="449C384D"/>
    <w:rsid w:val="44B689E1"/>
    <w:rsid w:val="44BA36FE"/>
    <w:rsid w:val="44C9E63F"/>
    <w:rsid w:val="44F963D0"/>
    <w:rsid w:val="452B1567"/>
    <w:rsid w:val="4540D536"/>
    <w:rsid w:val="458DF089"/>
    <w:rsid w:val="4597FA9E"/>
    <w:rsid w:val="45A68262"/>
    <w:rsid w:val="45C80DCD"/>
    <w:rsid w:val="466E9857"/>
    <w:rsid w:val="46C12D95"/>
    <w:rsid w:val="46C1B496"/>
    <w:rsid w:val="46CA96D9"/>
    <w:rsid w:val="46CC18C7"/>
    <w:rsid w:val="46DFB7CF"/>
    <w:rsid w:val="47488F1E"/>
    <w:rsid w:val="47536252"/>
    <w:rsid w:val="4762E47C"/>
    <w:rsid w:val="4767E83D"/>
    <w:rsid w:val="4790B0A3"/>
    <w:rsid w:val="47963CFE"/>
    <w:rsid w:val="4797380B"/>
    <w:rsid w:val="47AF72CD"/>
    <w:rsid w:val="47B5E111"/>
    <w:rsid w:val="47FA5097"/>
    <w:rsid w:val="483B895E"/>
    <w:rsid w:val="48494152"/>
    <w:rsid w:val="484A45B3"/>
    <w:rsid w:val="48652EE3"/>
    <w:rsid w:val="48CD3852"/>
    <w:rsid w:val="48D49C27"/>
    <w:rsid w:val="48E90207"/>
    <w:rsid w:val="48ED608E"/>
    <w:rsid w:val="48F7E5D1"/>
    <w:rsid w:val="48FCDFA7"/>
    <w:rsid w:val="4940DA65"/>
    <w:rsid w:val="49411B8C"/>
    <w:rsid w:val="4989BA62"/>
    <w:rsid w:val="498DE59C"/>
    <w:rsid w:val="4995F4EF"/>
    <w:rsid w:val="49B573D8"/>
    <w:rsid w:val="49DA97D6"/>
    <w:rsid w:val="49E33B2B"/>
    <w:rsid w:val="49E70ABA"/>
    <w:rsid w:val="4A525A7C"/>
    <w:rsid w:val="4A90AE45"/>
    <w:rsid w:val="4A9EF3AE"/>
    <w:rsid w:val="4ABEFABB"/>
    <w:rsid w:val="4AE2B5D2"/>
    <w:rsid w:val="4B006479"/>
    <w:rsid w:val="4B169A6F"/>
    <w:rsid w:val="4B233978"/>
    <w:rsid w:val="4B6DACE8"/>
    <w:rsid w:val="4B90672C"/>
    <w:rsid w:val="4B9FEE1B"/>
    <w:rsid w:val="4BA0352A"/>
    <w:rsid w:val="4BA8B12B"/>
    <w:rsid w:val="4BAEC87C"/>
    <w:rsid w:val="4BEBB870"/>
    <w:rsid w:val="4BEE3792"/>
    <w:rsid w:val="4C036F0A"/>
    <w:rsid w:val="4C221485"/>
    <w:rsid w:val="4C7B4AD1"/>
    <w:rsid w:val="4C803171"/>
    <w:rsid w:val="4C8F18E1"/>
    <w:rsid w:val="4C9B7674"/>
    <w:rsid w:val="4CB11BD6"/>
    <w:rsid w:val="4CC7EFAD"/>
    <w:rsid w:val="4CF95C03"/>
    <w:rsid w:val="4D020040"/>
    <w:rsid w:val="4D5275D4"/>
    <w:rsid w:val="4D8802A0"/>
    <w:rsid w:val="4D8FC82E"/>
    <w:rsid w:val="4DC288A4"/>
    <w:rsid w:val="4DE04784"/>
    <w:rsid w:val="4E148F45"/>
    <w:rsid w:val="4E20F650"/>
    <w:rsid w:val="4E23942F"/>
    <w:rsid w:val="4E2F153E"/>
    <w:rsid w:val="4E31F922"/>
    <w:rsid w:val="4E4CECCD"/>
    <w:rsid w:val="4E51F951"/>
    <w:rsid w:val="4EF6F3C4"/>
    <w:rsid w:val="4EFDC9FD"/>
    <w:rsid w:val="507FB2F1"/>
    <w:rsid w:val="509F2741"/>
    <w:rsid w:val="50A63129"/>
    <w:rsid w:val="515091DE"/>
    <w:rsid w:val="515D6ACB"/>
    <w:rsid w:val="51608DE2"/>
    <w:rsid w:val="51660D53"/>
    <w:rsid w:val="5167B21F"/>
    <w:rsid w:val="51737075"/>
    <w:rsid w:val="5205A7F3"/>
    <w:rsid w:val="52078E5C"/>
    <w:rsid w:val="525A515C"/>
    <w:rsid w:val="52689767"/>
    <w:rsid w:val="527B1A77"/>
    <w:rsid w:val="52A8337D"/>
    <w:rsid w:val="52AAA442"/>
    <w:rsid w:val="52B5AF15"/>
    <w:rsid w:val="52DC45DD"/>
    <w:rsid w:val="52F076C9"/>
    <w:rsid w:val="5325C3C6"/>
    <w:rsid w:val="5341CCE1"/>
    <w:rsid w:val="53582E71"/>
    <w:rsid w:val="539DBBF9"/>
    <w:rsid w:val="53AB8E8E"/>
    <w:rsid w:val="53ADF6CE"/>
    <w:rsid w:val="53D322D9"/>
    <w:rsid w:val="53D59693"/>
    <w:rsid w:val="53F4A58A"/>
    <w:rsid w:val="53FAA083"/>
    <w:rsid w:val="54301335"/>
    <w:rsid w:val="54348166"/>
    <w:rsid w:val="544C4849"/>
    <w:rsid w:val="54FD3F5C"/>
    <w:rsid w:val="55242058"/>
    <w:rsid w:val="554C1040"/>
    <w:rsid w:val="559E0369"/>
    <w:rsid w:val="55B1EEC7"/>
    <w:rsid w:val="55BD05A4"/>
    <w:rsid w:val="55BF3D5A"/>
    <w:rsid w:val="55E0F851"/>
    <w:rsid w:val="560587B1"/>
    <w:rsid w:val="5675FE16"/>
    <w:rsid w:val="567F742F"/>
    <w:rsid w:val="56842B8A"/>
    <w:rsid w:val="56901BAA"/>
    <w:rsid w:val="56DFF8E2"/>
    <w:rsid w:val="5714151D"/>
    <w:rsid w:val="571BCB5B"/>
    <w:rsid w:val="571F6309"/>
    <w:rsid w:val="57370591"/>
    <w:rsid w:val="574E439F"/>
    <w:rsid w:val="5756C759"/>
    <w:rsid w:val="577D9610"/>
    <w:rsid w:val="57864FEB"/>
    <w:rsid w:val="57C2AC42"/>
    <w:rsid w:val="57C8BCC4"/>
    <w:rsid w:val="57DE2029"/>
    <w:rsid w:val="582CC3A6"/>
    <w:rsid w:val="58389B7F"/>
    <w:rsid w:val="585BC11A"/>
    <w:rsid w:val="586AE6C3"/>
    <w:rsid w:val="58B74E0F"/>
    <w:rsid w:val="58C36E4A"/>
    <w:rsid w:val="58EA3E47"/>
    <w:rsid w:val="591AEBD9"/>
    <w:rsid w:val="594D9A68"/>
    <w:rsid w:val="5985C029"/>
    <w:rsid w:val="599398B7"/>
    <w:rsid w:val="5996114C"/>
    <w:rsid w:val="59C8EDA5"/>
    <w:rsid w:val="5A1871C0"/>
    <w:rsid w:val="5A34DDCC"/>
    <w:rsid w:val="5A3C3053"/>
    <w:rsid w:val="5A3E369D"/>
    <w:rsid w:val="5A471650"/>
    <w:rsid w:val="5A6D47EB"/>
    <w:rsid w:val="5A9E6FA5"/>
    <w:rsid w:val="5B0F399F"/>
    <w:rsid w:val="5B4C8866"/>
    <w:rsid w:val="5B72C87F"/>
    <w:rsid w:val="5BE08317"/>
    <w:rsid w:val="5BF05238"/>
    <w:rsid w:val="5C29693A"/>
    <w:rsid w:val="5C3C3844"/>
    <w:rsid w:val="5C3CB695"/>
    <w:rsid w:val="5C586258"/>
    <w:rsid w:val="5C594778"/>
    <w:rsid w:val="5C8EA21C"/>
    <w:rsid w:val="5CF6F15B"/>
    <w:rsid w:val="5D1DEB8D"/>
    <w:rsid w:val="5D618C40"/>
    <w:rsid w:val="5D64297A"/>
    <w:rsid w:val="5D66E29C"/>
    <w:rsid w:val="5D8E1AD7"/>
    <w:rsid w:val="5DBC6E7E"/>
    <w:rsid w:val="5DF1F891"/>
    <w:rsid w:val="5E07CD9D"/>
    <w:rsid w:val="5EC80CF2"/>
    <w:rsid w:val="5EDF35B1"/>
    <w:rsid w:val="5F032ECD"/>
    <w:rsid w:val="5F12FE39"/>
    <w:rsid w:val="5F2C8617"/>
    <w:rsid w:val="5F306AA3"/>
    <w:rsid w:val="5F5B9E37"/>
    <w:rsid w:val="5F699113"/>
    <w:rsid w:val="5FC96FFC"/>
    <w:rsid w:val="600B086C"/>
    <w:rsid w:val="601A1C56"/>
    <w:rsid w:val="604A7988"/>
    <w:rsid w:val="60520564"/>
    <w:rsid w:val="607181BD"/>
    <w:rsid w:val="60721708"/>
    <w:rsid w:val="6072B101"/>
    <w:rsid w:val="6078C144"/>
    <w:rsid w:val="60E8605E"/>
    <w:rsid w:val="60F1AF96"/>
    <w:rsid w:val="612415AD"/>
    <w:rsid w:val="61446EF4"/>
    <w:rsid w:val="61821F2E"/>
    <w:rsid w:val="61AC7041"/>
    <w:rsid w:val="61B8776C"/>
    <w:rsid w:val="61BC73F2"/>
    <w:rsid w:val="61C19DE8"/>
    <w:rsid w:val="61D2C65D"/>
    <w:rsid w:val="61E54CBF"/>
    <w:rsid w:val="621649D9"/>
    <w:rsid w:val="624507F8"/>
    <w:rsid w:val="624A3CBB"/>
    <w:rsid w:val="62570A80"/>
    <w:rsid w:val="6272E59F"/>
    <w:rsid w:val="627E6F8E"/>
    <w:rsid w:val="62839989"/>
    <w:rsid w:val="62AA20A0"/>
    <w:rsid w:val="630CDF18"/>
    <w:rsid w:val="630D9B2A"/>
    <w:rsid w:val="6311B20F"/>
    <w:rsid w:val="635ADB2F"/>
    <w:rsid w:val="635C3C4B"/>
    <w:rsid w:val="63A2698A"/>
    <w:rsid w:val="63B10715"/>
    <w:rsid w:val="63D481D2"/>
    <w:rsid w:val="63EF816D"/>
    <w:rsid w:val="641F0E77"/>
    <w:rsid w:val="64313BEF"/>
    <w:rsid w:val="643299A8"/>
    <w:rsid w:val="643CB5E2"/>
    <w:rsid w:val="64554951"/>
    <w:rsid w:val="646EEFC0"/>
    <w:rsid w:val="649CCAE2"/>
    <w:rsid w:val="64EFC1CD"/>
    <w:rsid w:val="653ADCC4"/>
    <w:rsid w:val="655122AE"/>
    <w:rsid w:val="6577B691"/>
    <w:rsid w:val="6594FDEE"/>
    <w:rsid w:val="659CA5BE"/>
    <w:rsid w:val="659EFFBA"/>
    <w:rsid w:val="65A6F137"/>
    <w:rsid w:val="65AA8FA4"/>
    <w:rsid w:val="65AEE3D2"/>
    <w:rsid w:val="65BE8CC3"/>
    <w:rsid w:val="65F70ACE"/>
    <w:rsid w:val="66056D73"/>
    <w:rsid w:val="661395B0"/>
    <w:rsid w:val="662B038E"/>
    <w:rsid w:val="66472F72"/>
    <w:rsid w:val="664A2D5F"/>
    <w:rsid w:val="6687377C"/>
    <w:rsid w:val="669D7199"/>
    <w:rsid w:val="66C9AF63"/>
    <w:rsid w:val="66F8227C"/>
    <w:rsid w:val="673F507A"/>
    <w:rsid w:val="674C3685"/>
    <w:rsid w:val="67730CE9"/>
    <w:rsid w:val="6790F15A"/>
    <w:rsid w:val="679E725B"/>
    <w:rsid w:val="67B82DE5"/>
    <w:rsid w:val="67C24256"/>
    <w:rsid w:val="67C9D776"/>
    <w:rsid w:val="67FCE688"/>
    <w:rsid w:val="6807AD6A"/>
    <w:rsid w:val="687BCAA8"/>
    <w:rsid w:val="689549E1"/>
    <w:rsid w:val="68DB20DB"/>
    <w:rsid w:val="68DFEB26"/>
    <w:rsid w:val="691A9142"/>
    <w:rsid w:val="691ABC9B"/>
    <w:rsid w:val="691AC510"/>
    <w:rsid w:val="695B30E4"/>
    <w:rsid w:val="6973D66B"/>
    <w:rsid w:val="69B18F32"/>
    <w:rsid w:val="69E68368"/>
    <w:rsid w:val="6A1550DE"/>
    <w:rsid w:val="6A28ECEF"/>
    <w:rsid w:val="6A57A313"/>
    <w:rsid w:val="6A5E2BF8"/>
    <w:rsid w:val="6B1A8A6A"/>
    <w:rsid w:val="6B5AA89F"/>
    <w:rsid w:val="6B73DDD2"/>
    <w:rsid w:val="6B7502C6"/>
    <w:rsid w:val="6B76ADF8"/>
    <w:rsid w:val="6BAA7B6E"/>
    <w:rsid w:val="6BAD444C"/>
    <w:rsid w:val="6BF733CA"/>
    <w:rsid w:val="6C417BC2"/>
    <w:rsid w:val="6C5A39D2"/>
    <w:rsid w:val="6C6B6F87"/>
    <w:rsid w:val="6C6D30B7"/>
    <w:rsid w:val="6C8FE937"/>
    <w:rsid w:val="6CAE519A"/>
    <w:rsid w:val="6CD08735"/>
    <w:rsid w:val="6CF0B632"/>
    <w:rsid w:val="6CF5212D"/>
    <w:rsid w:val="6CFC6B8E"/>
    <w:rsid w:val="6D0423CF"/>
    <w:rsid w:val="6D2F438E"/>
    <w:rsid w:val="6D35174F"/>
    <w:rsid w:val="6D4289D4"/>
    <w:rsid w:val="6D4ADDF9"/>
    <w:rsid w:val="6D65EF6D"/>
    <w:rsid w:val="6D8A74AC"/>
    <w:rsid w:val="6D95AEF9"/>
    <w:rsid w:val="6D992AE8"/>
    <w:rsid w:val="6DD5B740"/>
    <w:rsid w:val="6DEB46E2"/>
    <w:rsid w:val="6E061678"/>
    <w:rsid w:val="6E232B83"/>
    <w:rsid w:val="6E3C8F41"/>
    <w:rsid w:val="6E4D3DCA"/>
    <w:rsid w:val="6E6E7033"/>
    <w:rsid w:val="6E71A8DE"/>
    <w:rsid w:val="6E7CF17E"/>
    <w:rsid w:val="6EBAD7AD"/>
    <w:rsid w:val="6EEC7056"/>
    <w:rsid w:val="6F48F8A7"/>
    <w:rsid w:val="6F74EBF6"/>
    <w:rsid w:val="6F796418"/>
    <w:rsid w:val="70217FF8"/>
    <w:rsid w:val="70254F5A"/>
    <w:rsid w:val="706E2709"/>
    <w:rsid w:val="709162C9"/>
    <w:rsid w:val="71054FC1"/>
    <w:rsid w:val="71091009"/>
    <w:rsid w:val="715DCC89"/>
    <w:rsid w:val="716307AC"/>
    <w:rsid w:val="716F1827"/>
    <w:rsid w:val="71B6703E"/>
    <w:rsid w:val="71BB3852"/>
    <w:rsid w:val="71CBFD3D"/>
    <w:rsid w:val="71D3F76A"/>
    <w:rsid w:val="71DFA730"/>
    <w:rsid w:val="7202E39C"/>
    <w:rsid w:val="723DDFAB"/>
    <w:rsid w:val="72B07D3B"/>
    <w:rsid w:val="72CB84A5"/>
    <w:rsid w:val="730662FF"/>
    <w:rsid w:val="733B85ED"/>
    <w:rsid w:val="736A53C3"/>
    <w:rsid w:val="737AEFAB"/>
    <w:rsid w:val="73D041EA"/>
    <w:rsid w:val="73F60BF4"/>
    <w:rsid w:val="7407C97F"/>
    <w:rsid w:val="742FE7AF"/>
    <w:rsid w:val="74394B20"/>
    <w:rsid w:val="743CF083"/>
    <w:rsid w:val="74573A62"/>
    <w:rsid w:val="747C52B8"/>
    <w:rsid w:val="7547F35B"/>
    <w:rsid w:val="754894DD"/>
    <w:rsid w:val="757D1A43"/>
    <w:rsid w:val="757DB97F"/>
    <w:rsid w:val="758EF28A"/>
    <w:rsid w:val="75BB55C6"/>
    <w:rsid w:val="762BA5A0"/>
    <w:rsid w:val="769A2CB8"/>
    <w:rsid w:val="76E26D00"/>
    <w:rsid w:val="76E6712A"/>
    <w:rsid w:val="7737EDD2"/>
    <w:rsid w:val="7764250E"/>
    <w:rsid w:val="776735D7"/>
    <w:rsid w:val="776A4B53"/>
    <w:rsid w:val="7772006E"/>
    <w:rsid w:val="778271C6"/>
    <w:rsid w:val="778930B3"/>
    <w:rsid w:val="77B7461A"/>
    <w:rsid w:val="77C52909"/>
    <w:rsid w:val="77DC0314"/>
    <w:rsid w:val="782EDD98"/>
    <w:rsid w:val="78869B63"/>
    <w:rsid w:val="78BFB8B2"/>
    <w:rsid w:val="78E0C5E0"/>
    <w:rsid w:val="78E28C44"/>
    <w:rsid w:val="78EDE2AF"/>
    <w:rsid w:val="791ABB22"/>
    <w:rsid w:val="79532EE7"/>
    <w:rsid w:val="79537B22"/>
    <w:rsid w:val="79813E9B"/>
    <w:rsid w:val="79DD647E"/>
    <w:rsid w:val="79E99A24"/>
    <w:rsid w:val="79F85112"/>
    <w:rsid w:val="7AC632C3"/>
    <w:rsid w:val="7B108D12"/>
    <w:rsid w:val="7B12C8E3"/>
    <w:rsid w:val="7B20819E"/>
    <w:rsid w:val="7B208B83"/>
    <w:rsid w:val="7B250FED"/>
    <w:rsid w:val="7B3ED5A6"/>
    <w:rsid w:val="7B907F39"/>
    <w:rsid w:val="7B9CA3D6"/>
    <w:rsid w:val="7BAA77D7"/>
    <w:rsid w:val="7BB0AB34"/>
    <w:rsid w:val="7BD760DE"/>
    <w:rsid w:val="7C08E8BB"/>
    <w:rsid w:val="7C4F8D7A"/>
    <w:rsid w:val="7C542552"/>
    <w:rsid w:val="7CA55248"/>
    <w:rsid w:val="7CFD5A31"/>
    <w:rsid w:val="7D0D83CF"/>
    <w:rsid w:val="7D0F5397"/>
    <w:rsid w:val="7D4DC029"/>
    <w:rsid w:val="7D58F393"/>
    <w:rsid w:val="7D7B8DDD"/>
    <w:rsid w:val="7D815B06"/>
    <w:rsid w:val="7D9DAC93"/>
    <w:rsid w:val="7DB13003"/>
    <w:rsid w:val="7DBFEDA5"/>
    <w:rsid w:val="7DE1BDFB"/>
    <w:rsid w:val="7DF3FF7A"/>
    <w:rsid w:val="7E1CA5AB"/>
    <w:rsid w:val="7E2981F3"/>
    <w:rsid w:val="7E31B375"/>
    <w:rsid w:val="7E56E32C"/>
    <w:rsid w:val="7E5BAD3B"/>
    <w:rsid w:val="7E5F64D2"/>
    <w:rsid w:val="7E7BF319"/>
    <w:rsid w:val="7E8C53B0"/>
    <w:rsid w:val="7ED28D64"/>
    <w:rsid w:val="7EE3A9C7"/>
    <w:rsid w:val="7EE71015"/>
    <w:rsid w:val="7EF9F308"/>
    <w:rsid w:val="7F1688EC"/>
    <w:rsid w:val="7F3B6823"/>
    <w:rsid w:val="7FA3C80B"/>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5"/>
      </w:numPr>
      <w:spacing w:before="240" w:after="60" w:line="225" w:lineRule="atLeast"/>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6"/>
      </w:numPr>
    </w:pPr>
  </w:style>
  <w:style w:type="numbering" w:styleId="1ai">
    <w:name w:val="Outline List 1"/>
    <w:basedOn w:val="NoList"/>
    <w:uiPriority w:val="99"/>
    <w:semiHidden/>
    <w:unhideWhenUsed/>
    <w:rsid w:val="00EA5ED5"/>
    <w:pPr>
      <w:numPr>
        <w:numId w:val="17"/>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8"/>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u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u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u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u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u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u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u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u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u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u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u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u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u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u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styleId="GridTable1Light">
    <w:name w:val="Grid Table 1 Light"/>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urful">
    <w:name w:val="Grid Table 6 Colorful"/>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urfulAccent2">
    <w:name w:val="Grid Table 6 Colorful Accent 2"/>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urfulAccent3">
    <w:name w:val="Grid Table 6 Colorful Accent 3"/>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urfulAccent4">
    <w:name w:val="Grid Table 6 Colorful Accent 4"/>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urfulAccent5">
    <w:name w:val="Grid Table 6 Colorful Accent 5"/>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urfulAccent6">
    <w:name w:val="Grid Table 6 Colorful Accent 6"/>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urful">
    <w:name w:val="Grid Table 7 Colorful"/>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urfulAccent2">
    <w:name w:val="Grid Table 7 Colorful Accent 2"/>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urfulAccent3">
    <w:name w:val="Grid Table 7 Colorful Accent 3"/>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urfulAccent4">
    <w:name w:val="Grid Table 7 Colorful Accent 4"/>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urfulAccent5">
    <w:name w:val="Grid Table 7 Colorful Accent 5"/>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urfulAccent6">
    <w:name w:val="Grid Table 7 Colorful Accent 6"/>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ListTable1Light">
    <w:name w:val="List Table 1 Light"/>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urfulAccent2">
    <w:name w:val="List Table 6 Colorful Accent 2"/>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urfulAccent3">
    <w:name w:val="List Table 6 Colorful Accent 3"/>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urfulAccent4">
    <w:name w:val="List Table 6 Colorful Accent 4"/>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urfulAccent5">
    <w:name w:val="List Table 6 Colorful Accent 5"/>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urfulAccent6">
    <w:name w:val="List Table 6 Colorful Accent 6"/>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urful">
    <w:name w:val="List Table 7 Colorful"/>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styleId="PlainTable1">
    <w:name w:val="Plain Table 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1">
    <w:name w:val="Smart Hyperlink1"/>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2">
    <w:name w:val="Unresolved Mention2"/>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12725">
      <w:bodyDiv w:val="1"/>
      <w:marLeft w:val="0"/>
      <w:marRight w:val="0"/>
      <w:marTop w:val="0"/>
      <w:marBottom w:val="0"/>
      <w:divBdr>
        <w:top w:val="none" w:sz="0" w:space="0" w:color="auto"/>
        <w:left w:val="none" w:sz="0" w:space="0" w:color="auto"/>
        <w:bottom w:val="none" w:sz="0" w:space="0" w:color="auto"/>
        <w:right w:val="none" w:sz="0" w:space="0" w:color="auto"/>
      </w:divBdr>
    </w:div>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121457989">
      <w:bodyDiv w:val="1"/>
      <w:marLeft w:val="0"/>
      <w:marRight w:val="0"/>
      <w:marTop w:val="0"/>
      <w:marBottom w:val="0"/>
      <w:divBdr>
        <w:top w:val="none" w:sz="0" w:space="0" w:color="auto"/>
        <w:left w:val="none" w:sz="0" w:space="0" w:color="auto"/>
        <w:bottom w:val="none" w:sz="0" w:space="0" w:color="auto"/>
        <w:right w:val="none" w:sz="0" w:space="0" w:color="auto"/>
      </w:divBdr>
    </w:div>
    <w:div w:id="283777466">
      <w:bodyDiv w:val="1"/>
      <w:marLeft w:val="0"/>
      <w:marRight w:val="0"/>
      <w:marTop w:val="0"/>
      <w:marBottom w:val="0"/>
      <w:divBdr>
        <w:top w:val="none" w:sz="0" w:space="0" w:color="auto"/>
        <w:left w:val="none" w:sz="0" w:space="0" w:color="auto"/>
        <w:bottom w:val="none" w:sz="0" w:space="0" w:color="auto"/>
        <w:right w:val="none" w:sz="0" w:space="0" w:color="auto"/>
      </w:divBdr>
    </w:div>
    <w:div w:id="322852807">
      <w:bodyDiv w:val="1"/>
      <w:marLeft w:val="0"/>
      <w:marRight w:val="0"/>
      <w:marTop w:val="0"/>
      <w:marBottom w:val="0"/>
      <w:divBdr>
        <w:top w:val="none" w:sz="0" w:space="0" w:color="auto"/>
        <w:left w:val="none" w:sz="0" w:space="0" w:color="auto"/>
        <w:bottom w:val="none" w:sz="0" w:space="0" w:color="auto"/>
        <w:right w:val="none" w:sz="0" w:space="0" w:color="auto"/>
      </w:divBdr>
    </w:div>
    <w:div w:id="352192975">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416027182">
      <w:bodyDiv w:val="1"/>
      <w:marLeft w:val="0"/>
      <w:marRight w:val="0"/>
      <w:marTop w:val="0"/>
      <w:marBottom w:val="0"/>
      <w:divBdr>
        <w:top w:val="none" w:sz="0" w:space="0" w:color="auto"/>
        <w:left w:val="none" w:sz="0" w:space="0" w:color="auto"/>
        <w:bottom w:val="none" w:sz="0" w:space="0" w:color="auto"/>
        <w:right w:val="none" w:sz="0" w:space="0" w:color="auto"/>
      </w:divBdr>
    </w:div>
    <w:div w:id="463431034">
      <w:bodyDiv w:val="1"/>
      <w:marLeft w:val="0"/>
      <w:marRight w:val="0"/>
      <w:marTop w:val="0"/>
      <w:marBottom w:val="0"/>
      <w:divBdr>
        <w:top w:val="none" w:sz="0" w:space="0" w:color="auto"/>
        <w:left w:val="none" w:sz="0" w:space="0" w:color="auto"/>
        <w:bottom w:val="none" w:sz="0" w:space="0" w:color="auto"/>
        <w:right w:val="none" w:sz="0" w:space="0" w:color="auto"/>
      </w:divBdr>
    </w:div>
    <w:div w:id="520121884">
      <w:bodyDiv w:val="1"/>
      <w:marLeft w:val="0"/>
      <w:marRight w:val="0"/>
      <w:marTop w:val="0"/>
      <w:marBottom w:val="0"/>
      <w:divBdr>
        <w:top w:val="none" w:sz="0" w:space="0" w:color="auto"/>
        <w:left w:val="none" w:sz="0" w:space="0" w:color="auto"/>
        <w:bottom w:val="none" w:sz="0" w:space="0" w:color="auto"/>
        <w:right w:val="none" w:sz="0" w:space="0" w:color="auto"/>
      </w:divBdr>
    </w:div>
    <w:div w:id="565841563">
      <w:bodyDiv w:val="1"/>
      <w:marLeft w:val="0"/>
      <w:marRight w:val="0"/>
      <w:marTop w:val="0"/>
      <w:marBottom w:val="0"/>
      <w:divBdr>
        <w:top w:val="none" w:sz="0" w:space="0" w:color="auto"/>
        <w:left w:val="none" w:sz="0" w:space="0" w:color="auto"/>
        <w:bottom w:val="none" w:sz="0" w:space="0" w:color="auto"/>
        <w:right w:val="none" w:sz="0" w:space="0" w:color="auto"/>
      </w:divBdr>
    </w:div>
    <w:div w:id="575750201">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28243984">
      <w:bodyDiv w:val="1"/>
      <w:marLeft w:val="0"/>
      <w:marRight w:val="0"/>
      <w:marTop w:val="0"/>
      <w:marBottom w:val="0"/>
      <w:divBdr>
        <w:top w:val="none" w:sz="0" w:space="0" w:color="auto"/>
        <w:left w:val="none" w:sz="0" w:space="0" w:color="auto"/>
        <w:bottom w:val="none" w:sz="0" w:space="0" w:color="auto"/>
        <w:right w:val="none" w:sz="0" w:space="0" w:color="auto"/>
      </w:divBdr>
    </w:div>
    <w:div w:id="662124148">
      <w:bodyDiv w:val="1"/>
      <w:marLeft w:val="0"/>
      <w:marRight w:val="0"/>
      <w:marTop w:val="0"/>
      <w:marBottom w:val="0"/>
      <w:divBdr>
        <w:top w:val="none" w:sz="0" w:space="0" w:color="auto"/>
        <w:left w:val="none" w:sz="0" w:space="0" w:color="auto"/>
        <w:bottom w:val="none" w:sz="0" w:space="0" w:color="auto"/>
        <w:right w:val="none" w:sz="0" w:space="0" w:color="auto"/>
      </w:divBdr>
    </w:div>
    <w:div w:id="683481502">
      <w:bodyDiv w:val="1"/>
      <w:marLeft w:val="0"/>
      <w:marRight w:val="0"/>
      <w:marTop w:val="0"/>
      <w:marBottom w:val="0"/>
      <w:divBdr>
        <w:top w:val="none" w:sz="0" w:space="0" w:color="auto"/>
        <w:left w:val="none" w:sz="0" w:space="0" w:color="auto"/>
        <w:bottom w:val="none" w:sz="0" w:space="0" w:color="auto"/>
        <w:right w:val="none" w:sz="0" w:space="0" w:color="auto"/>
      </w:divBdr>
    </w:div>
    <w:div w:id="715354944">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801390250">
      <w:bodyDiv w:val="1"/>
      <w:marLeft w:val="0"/>
      <w:marRight w:val="0"/>
      <w:marTop w:val="0"/>
      <w:marBottom w:val="0"/>
      <w:divBdr>
        <w:top w:val="none" w:sz="0" w:space="0" w:color="auto"/>
        <w:left w:val="none" w:sz="0" w:space="0" w:color="auto"/>
        <w:bottom w:val="none" w:sz="0" w:space="0" w:color="auto"/>
        <w:right w:val="none" w:sz="0" w:space="0" w:color="auto"/>
      </w:divBdr>
    </w:div>
    <w:div w:id="816342430">
      <w:bodyDiv w:val="1"/>
      <w:marLeft w:val="0"/>
      <w:marRight w:val="0"/>
      <w:marTop w:val="0"/>
      <w:marBottom w:val="0"/>
      <w:divBdr>
        <w:top w:val="none" w:sz="0" w:space="0" w:color="auto"/>
        <w:left w:val="none" w:sz="0" w:space="0" w:color="auto"/>
        <w:bottom w:val="none" w:sz="0" w:space="0" w:color="auto"/>
        <w:right w:val="none" w:sz="0" w:space="0" w:color="auto"/>
      </w:divBdr>
    </w:div>
    <w:div w:id="929310684">
      <w:bodyDiv w:val="1"/>
      <w:marLeft w:val="0"/>
      <w:marRight w:val="0"/>
      <w:marTop w:val="0"/>
      <w:marBottom w:val="0"/>
      <w:divBdr>
        <w:top w:val="none" w:sz="0" w:space="0" w:color="auto"/>
        <w:left w:val="none" w:sz="0" w:space="0" w:color="auto"/>
        <w:bottom w:val="none" w:sz="0" w:space="0" w:color="auto"/>
        <w:right w:val="none" w:sz="0" w:space="0" w:color="auto"/>
      </w:divBdr>
    </w:div>
    <w:div w:id="935476542">
      <w:bodyDiv w:val="1"/>
      <w:marLeft w:val="0"/>
      <w:marRight w:val="0"/>
      <w:marTop w:val="0"/>
      <w:marBottom w:val="0"/>
      <w:divBdr>
        <w:top w:val="none" w:sz="0" w:space="0" w:color="auto"/>
        <w:left w:val="none" w:sz="0" w:space="0" w:color="auto"/>
        <w:bottom w:val="none" w:sz="0" w:space="0" w:color="auto"/>
        <w:right w:val="none" w:sz="0" w:space="0" w:color="auto"/>
      </w:divBdr>
    </w:div>
    <w:div w:id="953445821">
      <w:bodyDiv w:val="1"/>
      <w:marLeft w:val="0"/>
      <w:marRight w:val="0"/>
      <w:marTop w:val="0"/>
      <w:marBottom w:val="0"/>
      <w:divBdr>
        <w:top w:val="none" w:sz="0" w:space="0" w:color="auto"/>
        <w:left w:val="none" w:sz="0" w:space="0" w:color="auto"/>
        <w:bottom w:val="none" w:sz="0" w:space="0" w:color="auto"/>
        <w:right w:val="none" w:sz="0" w:space="0" w:color="auto"/>
      </w:divBdr>
    </w:div>
    <w:div w:id="979067544">
      <w:bodyDiv w:val="1"/>
      <w:marLeft w:val="0"/>
      <w:marRight w:val="0"/>
      <w:marTop w:val="0"/>
      <w:marBottom w:val="0"/>
      <w:divBdr>
        <w:top w:val="none" w:sz="0" w:space="0" w:color="auto"/>
        <w:left w:val="none" w:sz="0" w:space="0" w:color="auto"/>
        <w:bottom w:val="none" w:sz="0" w:space="0" w:color="auto"/>
        <w:right w:val="none" w:sz="0" w:space="0" w:color="auto"/>
      </w:divBdr>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006438394">
      <w:bodyDiv w:val="1"/>
      <w:marLeft w:val="0"/>
      <w:marRight w:val="0"/>
      <w:marTop w:val="0"/>
      <w:marBottom w:val="0"/>
      <w:divBdr>
        <w:top w:val="none" w:sz="0" w:space="0" w:color="auto"/>
        <w:left w:val="none" w:sz="0" w:space="0" w:color="auto"/>
        <w:bottom w:val="none" w:sz="0" w:space="0" w:color="auto"/>
        <w:right w:val="none" w:sz="0" w:space="0" w:color="auto"/>
      </w:divBdr>
    </w:div>
    <w:div w:id="1061175170">
      <w:bodyDiv w:val="1"/>
      <w:marLeft w:val="0"/>
      <w:marRight w:val="0"/>
      <w:marTop w:val="0"/>
      <w:marBottom w:val="0"/>
      <w:divBdr>
        <w:top w:val="none" w:sz="0" w:space="0" w:color="auto"/>
        <w:left w:val="none" w:sz="0" w:space="0" w:color="auto"/>
        <w:bottom w:val="none" w:sz="0" w:space="0" w:color="auto"/>
        <w:right w:val="none" w:sz="0" w:space="0" w:color="auto"/>
      </w:divBdr>
    </w:div>
    <w:div w:id="1067000669">
      <w:bodyDiv w:val="1"/>
      <w:marLeft w:val="0"/>
      <w:marRight w:val="0"/>
      <w:marTop w:val="0"/>
      <w:marBottom w:val="0"/>
      <w:divBdr>
        <w:top w:val="none" w:sz="0" w:space="0" w:color="auto"/>
        <w:left w:val="none" w:sz="0" w:space="0" w:color="auto"/>
        <w:bottom w:val="none" w:sz="0" w:space="0" w:color="auto"/>
        <w:right w:val="none" w:sz="0" w:space="0" w:color="auto"/>
      </w:divBdr>
    </w:div>
    <w:div w:id="1090807286">
      <w:bodyDiv w:val="1"/>
      <w:marLeft w:val="0"/>
      <w:marRight w:val="0"/>
      <w:marTop w:val="0"/>
      <w:marBottom w:val="0"/>
      <w:divBdr>
        <w:top w:val="none" w:sz="0" w:space="0" w:color="auto"/>
        <w:left w:val="none" w:sz="0" w:space="0" w:color="auto"/>
        <w:bottom w:val="none" w:sz="0" w:space="0" w:color="auto"/>
        <w:right w:val="none" w:sz="0" w:space="0" w:color="auto"/>
      </w:divBdr>
    </w:div>
    <w:div w:id="1093815218">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203327735">
      <w:bodyDiv w:val="1"/>
      <w:marLeft w:val="0"/>
      <w:marRight w:val="0"/>
      <w:marTop w:val="0"/>
      <w:marBottom w:val="0"/>
      <w:divBdr>
        <w:top w:val="none" w:sz="0" w:space="0" w:color="auto"/>
        <w:left w:val="none" w:sz="0" w:space="0" w:color="auto"/>
        <w:bottom w:val="none" w:sz="0" w:space="0" w:color="auto"/>
        <w:right w:val="none" w:sz="0" w:space="0" w:color="auto"/>
      </w:divBdr>
    </w:div>
    <w:div w:id="1295679214">
      <w:bodyDiv w:val="1"/>
      <w:marLeft w:val="0"/>
      <w:marRight w:val="0"/>
      <w:marTop w:val="0"/>
      <w:marBottom w:val="0"/>
      <w:divBdr>
        <w:top w:val="none" w:sz="0" w:space="0" w:color="auto"/>
        <w:left w:val="none" w:sz="0" w:space="0" w:color="auto"/>
        <w:bottom w:val="none" w:sz="0" w:space="0" w:color="auto"/>
        <w:right w:val="none" w:sz="0" w:space="0" w:color="auto"/>
      </w:divBdr>
    </w:div>
    <w:div w:id="1332416425">
      <w:bodyDiv w:val="1"/>
      <w:marLeft w:val="0"/>
      <w:marRight w:val="0"/>
      <w:marTop w:val="0"/>
      <w:marBottom w:val="0"/>
      <w:divBdr>
        <w:top w:val="none" w:sz="0" w:space="0" w:color="auto"/>
        <w:left w:val="none" w:sz="0" w:space="0" w:color="auto"/>
        <w:bottom w:val="none" w:sz="0" w:space="0" w:color="auto"/>
        <w:right w:val="none" w:sz="0" w:space="0" w:color="auto"/>
      </w:divBdr>
    </w:div>
    <w:div w:id="1350255300">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430076544">
      <w:bodyDiv w:val="1"/>
      <w:marLeft w:val="0"/>
      <w:marRight w:val="0"/>
      <w:marTop w:val="0"/>
      <w:marBottom w:val="0"/>
      <w:divBdr>
        <w:top w:val="none" w:sz="0" w:space="0" w:color="auto"/>
        <w:left w:val="none" w:sz="0" w:space="0" w:color="auto"/>
        <w:bottom w:val="none" w:sz="0" w:space="0" w:color="auto"/>
        <w:right w:val="none" w:sz="0" w:space="0" w:color="auto"/>
      </w:divBdr>
    </w:div>
    <w:div w:id="1451439938">
      <w:bodyDiv w:val="1"/>
      <w:marLeft w:val="0"/>
      <w:marRight w:val="0"/>
      <w:marTop w:val="0"/>
      <w:marBottom w:val="0"/>
      <w:divBdr>
        <w:top w:val="none" w:sz="0" w:space="0" w:color="auto"/>
        <w:left w:val="none" w:sz="0" w:space="0" w:color="auto"/>
        <w:bottom w:val="none" w:sz="0" w:space="0" w:color="auto"/>
        <w:right w:val="none" w:sz="0" w:space="0" w:color="auto"/>
      </w:divBdr>
    </w:div>
    <w:div w:id="1553418780">
      <w:bodyDiv w:val="1"/>
      <w:marLeft w:val="0"/>
      <w:marRight w:val="0"/>
      <w:marTop w:val="0"/>
      <w:marBottom w:val="0"/>
      <w:divBdr>
        <w:top w:val="none" w:sz="0" w:space="0" w:color="auto"/>
        <w:left w:val="none" w:sz="0" w:space="0" w:color="auto"/>
        <w:bottom w:val="none" w:sz="0" w:space="0" w:color="auto"/>
        <w:right w:val="none" w:sz="0" w:space="0" w:color="auto"/>
      </w:divBdr>
    </w:div>
    <w:div w:id="1573663637">
      <w:bodyDiv w:val="1"/>
      <w:marLeft w:val="0"/>
      <w:marRight w:val="0"/>
      <w:marTop w:val="0"/>
      <w:marBottom w:val="0"/>
      <w:divBdr>
        <w:top w:val="none" w:sz="0" w:space="0" w:color="auto"/>
        <w:left w:val="none" w:sz="0" w:space="0" w:color="auto"/>
        <w:bottom w:val="none" w:sz="0" w:space="0" w:color="auto"/>
        <w:right w:val="none" w:sz="0" w:space="0" w:color="auto"/>
      </w:divBdr>
    </w:div>
    <w:div w:id="1578976309">
      <w:bodyDiv w:val="1"/>
      <w:marLeft w:val="0"/>
      <w:marRight w:val="0"/>
      <w:marTop w:val="0"/>
      <w:marBottom w:val="0"/>
      <w:divBdr>
        <w:top w:val="none" w:sz="0" w:space="0" w:color="auto"/>
        <w:left w:val="none" w:sz="0" w:space="0" w:color="auto"/>
        <w:bottom w:val="none" w:sz="0" w:space="0" w:color="auto"/>
        <w:right w:val="none" w:sz="0" w:space="0" w:color="auto"/>
      </w:divBdr>
    </w:div>
    <w:div w:id="1627350178">
      <w:bodyDiv w:val="1"/>
      <w:marLeft w:val="0"/>
      <w:marRight w:val="0"/>
      <w:marTop w:val="0"/>
      <w:marBottom w:val="0"/>
      <w:divBdr>
        <w:top w:val="none" w:sz="0" w:space="0" w:color="auto"/>
        <w:left w:val="none" w:sz="0" w:space="0" w:color="auto"/>
        <w:bottom w:val="none" w:sz="0" w:space="0" w:color="auto"/>
        <w:right w:val="none" w:sz="0" w:space="0" w:color="auto"/>
      </w:divBdr>
    </w:div>
    <w:div w:id="1627542147">
      <w:bodyDiv w:val="1"/>
      <w:marLeft w:val="0"/>
      <w:marRight w:val="0"/>
      <w:marTop w:val="0"/>
      <w:marBottom w:val="0"/>
      <w:divBdr>
        <w:top w:val="none" w:sz="0" w:space="0" w:color="auto"/>
        <w:left w:val="none" w:sz="0" w:space="0" w:color="auto"/>
        <w:bottom w:val="none" w:sz="0" w:space="0" w:color="auto"/>
        <w:right w:val="none" w:sz="0" w:space="0" w:color="auto"/>
      </w:divBdr>
    </w:div>
    <w:div w:id="1627739127">
      <w:bodyDiv w:val="1"/>
      <w:marLeft w:val="0"/>
      <w:marRight w:val="0"/>
      <w:marTop w:val="0"/>
      <w:marBottom w:val="0"/>
      <w:divBdr>
        <w:top w:val="none" w:sz="0" w:space="0" w:color="auto"/>
        <w:left w:val="none" w:sz="0" w:space="0" w:color="auto"/>
        <w:bottom w:val="none" w:sz="0" w:space="0" w:color="auto"/>
        <w:right w:val="none" w:sz="0" w:space="0" w:color="auto"/>
      </w:divBdr>
    </w:div>
    <w:div w:id="1652171032">
      <w:bodyDiv w:val="1"/>
      <w:marLeft w:val="0"/>
      <w:marRight w:val="0"/>
      <w:marTop w:val="0"/>
      <w:marBottom w:val="0"/>
      <w:divBdr>
        <w:top w:val="none" w:sz="0" w:space="0" w:color="auto"/>
        <w:left w:val="none" w:sz="0" w:space="0" w:color="auto"/>
        <w:bottom w:val="none" w:sz="0" w:space="0" w:color="auto"/>
        <w:right w:val="none" w:sz="0" w:space="0" w:color="auto"/>
      </w:divBdr>
    </w:div>
    <w:div w:id="1675181369">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84614283">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07237560">
      <w:bodyDiv w:val="1"/>
      <w:marLeft w:val="0"/>
      <w:marRight w:val="0"/>
      <w:marTop w:val="0"/>
      <w:marBottom w:val="0"/>
      <w:divBdr>
        <w:top w:val="none" w:sz="0" w:space="0" w:color="auto"/>
        <w:left w:val="none" w:sz="0" w:space="0" w:color="auto"/>
        <w:bottom w:val="none" w:sz="0" w:space="0" w:color="auto"/>
        <w:right w:val="none" w:sz="0" w:space="0" w:color="auto"/>
      </w:divBdr>
    </w:div>
    <w:div w:id="1828744259">
      <w:bodyDiv w:val="1"/>
      <w:marLeft w:val="0"/>
      <w:marRight w:val="0"/>
      <w:marTop w:val="0"/>
      <w:marBottom w:val="0"/>
      <w:divBdr>
        <w:top w:val="none" w:sz="0" w:space="0" w:color="auto"/>
        <w:left w:val="none" w:sz="0" w:space="0" w:color="auto"/>
        <w:bottom w:val="none" w:sz="0" w:space="0" w:color="auto"/>
        <w:right w:val="none" w:sz="0" w:space="0" w:color="auto"/>
      </w:divBdr>
    </w:div>
    <w:div w:id="1847204062">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22524604">
      <w:bodyDiv w:val="1"/>
      <w:marLeft w:val="0"/>
      <w:marRight w:val="0"/>
      <w:marTop w:val="0"/>
      <w:marBottom w:val="0"/>
      <w:divBdr>
        <w:top w:val="none" w:sz="0" w:space="0" w:color="auto"/>
        <w:left w:val="none" w:sz="0" w:space="0" w:color="auto"/>
        <w:bottom w:val="none" w:sz="0" w:space="0" w:color="auto"/>
        <w:right w:val="none" w:sz="0" w:space="0" w:color="auto"/>
      </w:divBdr>
    </w:div>
    <w:div w:id="1935089656">
      <w:bodyDiv w:val="1"/>
      <w:marLeft w:val="0"/>
      <w:marRight w:val="0"/>
      <w:marTop w:val="0"/>
      <w:marBottom w:val="0"/>
      <w:divBdr>
        <w:top w:val="none" w:sz="0" w:space="0" w:color="auto"/>
        <w:left w:val="none" w:sz="0" w:space="0" w:color="auto"/>
        <w:bottom w:val="none" w:sz="0" w:space="0" w:color="auto"/>
        <w:right w:val="none" w:sz="0" w:space="0" w:color="auto"/>
      </w:divBdr>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 w:id="2086687748">
      <w:bodyDiv w:val="1"/>
      <w:marLeft w:val="0"/>
      <w:marRight w:val="0"/>
      <w:marTop w:val="0"/>
      <w:marBottom w:val="0"/>
      <w:divBdr>
        <w:top w:val="none" w:sz="0" w:space="0" w:color="auto"/>
        <w:left w:val="none" w:sz="0" w:space="0" w:color="auto"/>
        <w:bottom w:val="none" w:sz="0" w:space="0" w:color="auto"/>
        <w:right w:val="none" w:sz="0" w:space="0" w:color="auto"/>
      </w:divBdr>
    </w:div>
    <w:div w:id="214388316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eader" Target="header2.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543</Words>
  <Characters>1450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70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Miguel Pego Roque</cp:lastModifiedBy>
  <cp:revision>2</cp:revision>
  <cp:lastPrinted>2020-06-10T20:54:00Z</cp:lastPrinted>
  <dcterms:created xsi:type="dcterms:W3CDTF">2020-12-04T22:55:00Z</dcterms:created>
  <dcterms:modified xsi:type="dcterms:W3CDTF">2020-12-04T22:55:00Z</dcterms:modified>
  <cp:category/>
</cp:coreProperties>
</file>